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p14="http://schemas.microsoft.com/office/word/2010/wordml" w:rsidRPr="00166DCE" w:rsidR="00DD2B3B" w:rsidP="009B744E" w:rsidRDefault="00B75CBC" w14:paraId="2FFACB74" wp14:textId="77777777">
      <w:pPr>
        <w:pStyle w:val="Heading1"/>
        <w:numPr>
          <w:ilvl w:val="0"/>
          <w:numId w:val="0"/>
        </w:numPr>
        <w:rPr>
          <w:rFonts w:ascii="Times New Roman" w:hAnsi="Times New Roman"/>
          <w:sz w:val="24"/>
          <w:szCs w:val="24"/>
        </w:rPr>
      </w:pPr>
      <w:r w:rsidRPr="00166DCE">
        <w:rPr>
          <w:rFonts w:ascii="Times New Roman" w:hAnsi="Times New Roman"/>
          <w:sz w:val="24"/>
          <w:szCs w:val="24"/>
        </w:rPr>
        <w:t xml:space="preserve"> </w:t>
      </w:r>
      <w:r w:rsidRPr="00166DCE" w:rsidR="000F0DC0">
        <w:rPr>
          <w:rFonts w:ascii="Times New Roman" w:hAnsi="Times New Roman"/>
          <w:sz w:val="24"/>
          <w:szCs w:val="24"/>
        </w:rPr>
        <w:t xml:space="preserve">                            </w:t>
      </w:r>
    </w:p>
    <w:p xmlns:wp14="http://schemas.microsoft.com/office/word/2010/wordml" w:rsidRPr="007477BE" w:rsidR="00DB24A2" w:rsidP="00DB24A2" w:rsidRDefault="00DB24A2" w14:paraId="4E57EDC3" wp14:textId="77777777">
      <w:pPr>
        <w:pStyle w:val="Heading1"/>
        <w:numPr>
          <w:ilvl w:val="0"/>
          <w:numId w:val="0"/>
        </w:numPr>
        <w:jc w:val="center"/>
        <w:rPr>
          <w:rFonts w:ascii="Times New Roman" w:hAnsi="Times New Roman"/>
          <w:sz w:val="24"/>
          <w:szCs w:val="24"/>
        </w:rPr>
      </w:pPr>
      <w:r w:rsidRPr="007477BE">
        <w:rPr>
          <w:rFonts w:ascii="Times New Roman" w:hAnsi="Times New Roman"/>
          <w:sz w:val="24"/>
          <w:szCs w:val="24"/>
        </w:rPr>
        <w:t xml:space="preserve">Notice of </w:t>
      </w:r>
      <w:r w:rsidRPr="007477BE" w:rsidR="00B74CBB">
        <w:rPr>
          <w:rFonts w:ascii="Times New Roman" w:hAnsi="Times New Roman"/>
          <w:sz w:val="24"/>
          <w:szCs w:val="24"/>
        </w:rPr>
        <w:t>Grant Opportunity</w:t>
      </w:r>
    </w:p>
    <w:p xmlns:wp14="http://schemas.microsoft.com/office/word/2010/wordml" w:rsidRPr="007477BE" w:rsidR="00B436D8" w:rsidP="00DB24A2" w:rsidRDefault="00B436D8" w14:paraId="672A665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7477BE" w:rsidR="009B7C20" w:rsidP="009B7C20" w:rsidRDefault="00926F39" w14:paraId="65201C3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7477BE">
        <w:rPr>
          <w:b/>
          <w:szCs w:val="24"/>
        </w:rPr>
        <w:t xml:space="preserve">Career and Technical Student </w:t>
      </w:r>
      <w:r w:rsidRPr="007477BE" w:rsidR="000A40CD">
        <w:rPr>
          <w:b/>
          <w:szCs w:val="24"/>
        </w:rPr>
        <w:t>Organization</w:t>
      </w:r>
      <w:r w:rsidRPr="007477BE" w:rsidR="009B7C20">
        <w:rPr>
          <w:b/>
          <w:szCs w:val="24"/>
        </w:rPr>
        <w:t xml:space="preserve"> – </w:t>
      </w:r>
    </w:p>
    <w:p xmlns:wp14="http://schemas.microsoft.com/office/word/2010/wordml" w:rsidRPr="007477BE" w:rsidR="00D62F21" w:rsidP="009B7C20" w:rsidRDefault="00D62F21" w14:paraId="0AD852A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bCs/>
          <w:szCs w:val="24"/>
        </w:rPr>
      </w:pPr>
      <w:bookmarkStart w:name="_Hlk75172464" w:id="0"/>
      <w:r w:rsidRPr="007477BE">
        <w:rPr>
          <w:b/>
          <w:bCs/>
          <w:szCs w:val="24"/>
        </w:rPr>
        <w:t>Technology Students Association (TSA)</w:t>
      </w:r>
      <w:bookmarkEnd w:id="0"/>
    </w:p>
    <w:p xmlns:wp14="http://schemas.microsoft.com/office/word/2010/wordml" w:rsidRPr="007477BE" w:rsidR="00AA7BBF" w:rsidP="009B7C20" w:rsidRDefault="006C4029" w14:paraId="082A09B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7477BE">
        <w:rPr>
          <w:b/>
          <w:szCs w:val="24"/>
        </w:rPr>
        <w:t xml:space="preserve">Year </w:t>
      </w:r>
      <w:r w:rsidRPr="007477BE" w:rsidR="007445F3">
        <w:rPr>
          <w:b/>
          <w:szCs w:val="24"/>
        </w:rPr>
        <w:t>1</w:t>
      </w:r>
      <w:r w:rsidRPr="007477BE" w:rsidR="00AA7BBF">
        <w:rPr>
          <w:b/>
          <w:szCs w:val="24"/>
        </w:rPr>
        <w:t xml:space="preserve"> of 4</w:t>
      </w:r>
    </w:p>
    <w:p xmlns:wp14="http://schemas.microsoft.com/office/word/2010/wordml" w:rsidRPr="007477BE" w:rsidR="007137E1" w:rsidP="009B7C20" w:rsidRDefault="007137E1" w14:paraId="0A37501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7477BE" w:rsidR="009A5965" w:rsidP="009B7C20" w:rsidRDefault="00140E29" w14:paraId="51F2D5B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7477BE">
        <w:rPr>
          <w:b/>
          <w:szCs w:val="24"/>
        </w:rPr>
        <w:t>Angelica Allen-McMillan</w:t>
      </w:r>
      <w:r w:rsidR="00B9600F">
        <w:rPr>
          <w:b/>
          <w:szCs w:val="24"/>
        </w:rPr>
        <w:t>, Ed.D.</w:t>
      </w:r>
    </w:p>
    <w:p xmlns:wp14="http://schemas.microsoft.com/office/word/2010/wordml" w:rsidRPr="007477BE" w:rsidR="0048493C" w:rsidP="009B7C20" w:rsidRDefault="007445F3" w14:paraId="5C47902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7477BE">
        <w:rPr>
          <w:szCs w:val="24"/>
        </w:rPr>
        <w:t xml:space="preserve">Acting </w:t>
      </w:r>
      <w:r w:rsidRPr="007477BE" w:rsidR="009B7C20">
        <w:rPr>
          <w:szCs w:val="24"/>
        </w:rPr>
        <w:t>Comm</w:t>
      </w:r>
      <w:r w:rsidRPr="007477BE" w:rsidR="0048493C">
        <w:rPr>
          <w:szCs w:val="24"/>
        </w:rPr>
        <w:t>issioner</w:t>
      </w:r>
      <w:r w:rsidRPr="007477BE" w:rsidR="009B7C20">
        <w:rPr>
          <w:szCs w:val="24"/>
        </w:rPr>
        <w:t xml:space="preserve"> of Education</w:t>
      </w:r>
    </w:p>
    <w:p xmlns:wp14="http://schemas.microsoft.com/office/word/2010/wordml" w:rsidRPr="007477BE" w:rsidR="00140E29" w:rsidP="00DD123C" w:rsidRDefault="00140E29" w14:paraId="5DAB6C7B"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7477BE" w:rsidR="00DD123C" w:rsidP="00DD123C" w:rsidRDefault="00B9600F" w14:paraId="633396F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Pr>
          <w:b/>
          <w:szCs w:val="24"/>
        </w:rPr>
        <w:t>Jorden Schiff, Ed.D.</w:t>
      </w:r>
    </w:p>
    <w:p xmlns:wp14="http://schemas.microsoft.com/office/word/2010/wordml" w:rsidRPr="007477BE" w:rsidR="00DB24A2" w:rsidP="00012733" w:rsidRDefault="00B9600F" w14:paraId="741C437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szCs w:val="24"/>
        </w:rPr>
      </w:pPr>
      <w:r>
        <w:rPr>
          <w:szCs w:val="24"/>
        </w:rPr>
        <w:t xml:space="preserve">Acting </w:t>
      </w:r>
      <w:r w:rsidRPr="007477BE" w:rsidR="00140E29">
        <w:rPr>
          <w:szCs w:val="24"/>
        </w:rPr>
        <w:t>Assistant Commissioner</w:t>
      </w:r>
    </w:p>
    <w:p xmlns:wp14="http://schemas.microsoft.com/office/word/2010/wordml" w:rsidRPr="007477BE" w:rsidR="00012733" w:rsidP="00012733" w:rsidRDefault="00012733" w14:paraId="19C2647B"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szCs w:val="24"/>
        </w:rPr>
      </w:pPr>
      <w:r w:rsidRPr="007477BE">
        <w:rPr>
          <w:szCs w:val="24"/>
        </w:rPr>
        <w:t>Division of Teaching and Learning</w:t>
      </w:r>
      <w:r w:rsidRPr="007477BE" w:rsidR="0019658C">
        <w:rPr>
          <w:szCs w:val="24"/>
        </w:rPr>
        <w:t xml:space="preserve"> Services</w:t>
      </w:r>
    </w:p>
    <w:p xmlns:wp14="http://schemas.microsoft.com/office/word/2010/wordml" w:rsidRPr="007477BE" w:rsidR="00DB24A2" w:rsidP="00DB24A2" w:rsidRDefault="00DB24A2" w14:paraId="02EB378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7477BE" w:rsidR="00012733" w:rsidP="00DB24A2" w:rsidRDefault="00140E29" w14:paraId="794973A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7477BE">
        <w:rPr>
          <w:b/>
          <w:szCs w:val="24"/>
        </w:rPr>
        <w:t>Marianne Cappello</w:t>
      </w:r>
    </w:p>
    <w:p xmlns:wp14="http://schemas.microsoft.com/office/word/2010/wordml" w:rsidRPr="007477BE" w:rsidR="00012733" w:rsidP="00012733" w:rsidRDefault="00140E29" w14:paraId="581F4A7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szCs w:val="24"/>
        </w:rPr>
      </w:pPr>
      <w:r w:rsidRPr="007477BE">
        <w:rPr>
          <w:szCs w:val="24"/>
        </w:rPr>
        <w:t>Director</w:t>
      </w:r>
    </w:p>
    <w:p xmlns:wp14="http://schemas.microsoft.com/office/word/2010/wordml" w:rsidRPr="007477BE" w:rsidR="00140E29" w:rsidP="00012733" w:rsidRDefault="00140E29" w14:paraId="3A435D3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szCs w:val="24"/>
        </w:rPr>
      </w:pPr>
      <w:r w:rsidRPr="007477BE">
        <w:rPr>
          <w:szCs w:val="24"/>
        </w:rPr>
        <w:t>Office of Career Readiness</w:t>
      </w:r>
    </w:p>
    <w:p xmlns:wp14="http://schemas.microsoft.com/office/word/2010/wordml" w:rsidRPr="007477BE" w:rsidR="00DB24A2" w:rsidP="00DB24A2" w:rsidRDefault="00DB24A2" w14:paraId="6A05A80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7477BE" w:rsidR="00DB24A2" w:rsidP="00DB24A2" w:rsidRDefault="00DB24A2" w14:paraId="5A39BBE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7477BE" w:rsidR="00DB24A2" w:rsidP="00DB24A2" w:rsidRDefault="00482262" w14:paraId="4D2016F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Pr>
          <w:b/>
          <w:szCs w:val="24"/>
        </w:rPr>
        <w:t>Ju</w:t>
      </w:r>
      <w:r w:rsidR="00BA2A20">
        <w:rPr>
          <w:b/>
          <w:szCs w:val="24"/>
        </w:rPr>
        <w:t>ly</w:t>
      </w:r>
      <w:r w:rsidRPr="007477BE" w:rsidR="00EB5436">
        <w:rPr>
          <w:b/>
          <w:szCs w:val="24"/>
        </w:rPr>
        <w:t xml:space="preserve"> </w:t>
      </w:r>
      <w:r w:rsidRPr="007477BE" w:rsidR="00140E29">
        <w:rPr>
          <w:b/>
          <w:szCs w:val="24"/>
        </w:rPr>
        <w:t>2022</w:t>
      </w:r>
    </w:p>
    <w:p xmlns:wp14="http://schemas.microsoft.com/office/word/2010/wordml" w:rsidRPr="007477BE" w:rsidR="00DB24A2" w:rsidP="0048493C" w:rsidRDefault="00DB24A2" w14:paraId="41C8F39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outlineLvl w:val="0"/>
        <w:rPr>
          <w:b/>
          <w:szCs w:val="24"/>
        </w:rPr>
      </w:pPr>
    </w:p>
    <w:p xmlns:wp14="http://schemas.microsoft.com/office/word/2010/wordml" w:rsidRPr="007477BE" w:rsidR="00DB24A2" w:rsidP="00DB24A2" w:rsidRDefault="00DB24A2" w14:paraId="7DA1662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7477BE">
        <w:rPr>
          <w:b/>
          <w:szCs w:val="24"/>
        </w:rPr>
        <w:t xml:space="preserve">Application Due Date:  </w:t>
      </w:r>
      <w:r w:rsidR="00BA2A20">
        <w:rPr>
          <w:b/>
          <w:szCs w:val="24"/>
        </w:rPr>
        <w:t>August 4</w:t>
      </w:r>
      <w:r w:rsidRPr="007477BE" w:rsidR="00140E29">
        <w:rPr>
          <w:b/>
          <w:szCs w:val="24"/>
        </w:rPr>
        <w:t>, 2022</w:t>
      </w:r>
    </w:p>
    <w:p xmlns:wp14="http://schemas.microsoft.com/office/word/2010/wordml" w:rsidRPr="007477BE" w:rsidR="00DB24A2" w:rsidP="00DB24A2" w:rsidRDefault="00DB24A2" w14:paraId="72A3D3E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7477BE" w:rsidR="00DB24A2" w:rsidP="00DB24A2" w:rsidRDefault="00DB24A2" w14:paraId="624233F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7477BE">
        <w:rPr>
          <w:b/>
          <w:szCs w:val="24"/>
        </w:rPr>
        <w:t>NEW JERSEY DEPARTMENT OF EDUCATION</w:t>
      </w:r>
    </w:p>
    <w:p xmlns:wp14="http://schemas.microsoft.com/office/word/2010/wordml" w:rsidRPr="007477BE" w:rsidR="00DB24A2" w:rsidP="00DB24A2" w:rsidRDefault="00DB24A2" w14:paraId="6259E3A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7477BE">
        <w:rPr>
          <w:b/>
          <w:szCs w:val="24"/>
        </w:rPr>
        <w:t>P.</w:t>
      </w:r>
      <w:r w:rsidRPr="007477BE" w:rsidR="00D76620">
        <w:rPr>
          <w:b/>
          <w:szCs w:val="24"/>
        </w:rPr>
        <w:t>O. Box 500</w:t>
      </w:r>
    </w:p>
    <w:p xmlns:wp14="http://schemas.microsoft.com/office/word/2010/wordml" w:rsidRPr="007477BE" w:rsidR="00DB24A2" w:rsidP="00DB24A2" w:rsidRDefault="00DB24A2" w14:paraId="125DA6C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r w:rsidRPr="007477BE">
        <w:rPr>
          <w:b/>
          <w:szCs w:val="24"/>
          <w:lang w:val="fr-FR"/>
        </w:rPr>
        <w:t>Trenton, NJ  08625-0500</w:t>
      </w:r>
    </w:p>
    <w:p xmlns:wp14="http://schemas.microsoft.com/office/word/2010/wordml" w:rsidRPr="007477BE" w:rsidR="00DF276E" w:rsidP="00DB24A2" w:rsidRDefault="00DF276E" w14:paraId="0D0B940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p>
    <w:p xmlns:wp14="http://schemas.microsoft.com/office/word/2010/wordml" w:rsidRPr="007477BE" w:rsidR="00DF276E" w:rsidP="00DB24A2" w:rsidRDefault="00DF276E" w14:paraId="0E27B00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p>
    <w:p xmlns:wp14="http://schemas.microsoft.com/office/word/2010/wordml" w:rsidRPr="007477BE" w:rsidR="00DB24A2" w:rsidP="00DB24A2" w:rsidRDefault="006C0DD5" w14:paraId="0BD412C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r w:rsidRPr="007477BE">
        <w:rPr>
          <w:b/>
          <w:szCs w:val="24"/>
          <w:lang w:val="fr-FR"/>
        </w:rPr>
        <w:t>ORG/APU 5062-032</w:t>
      </w:r>
    </w:p>
    <w:p xmlns:wp14="http://schemas.microsoft.com/office/word/2010/wordml" w:rsidRPr="007477BE" w:rsidR="00CA11A6" w:rsidP="00DB24A2" w:rsidRDefault="00CA11A6" w14:paraId="60061E4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p>
    <w:p xmlns:wp14="http://schemas.microsoft.com/office/word/2010/wordml" w:rsidRPr="007477BE" w:rsidR="00CA11A6" w:rsidP="00DB24A2" w:rsidRDefault="00CA11A6" w14:paraId="44EAFD9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p>
    <w:p xmlns:wp14="http://schemas.microsoft.com/office/word/2010/wordml" w:rsidRPr="007477BE" w:rsidR="006C0DD5" w:rsidP="00DB24A2" w:rsidRDefault="006C0DD5" w14:paraId="4B94D5A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p>
    <w:p xmlns:wp14="http://schemas.microsoft.com/office/word/2010/wordml" w:rsidRPr="007477BE" w:rsidR="00DB24A2" w:rsidP="00DB24A2" w:rsidRDefault="00482262" w14:paraId="5DDA1AB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i/>
          <w:szCs w:val="24"/>
        </w:rPr>
      </w:pPr>
      <w:hyperlink w:history="1" r:id="rId8">
        <w:r w:rsidRPr="00026F5E">
          <w:rPr>
            <w:rStyle w:val="Hyperlink"/>
            <w:szCs w:val="24"/>
            <w:lang w:val="fr-FR"/>
          </w:rPr>
          <w:t>http://www.nj.gov/education</w:t>
        </w:r>
      </w:hyperlink>
    </w:p>
    <w:p xmlns:wp14="http://schemas.microsoft.com/office/word/2010/wordml" w:rsidRPr="007477BE" w:rsidR="00E64433" w:rsidP="00DB24A2" w:rsidRDefault="00E64433" w14:paraId="3DEEC66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i/>
          <w:szCs w:val="24"/>
        </w:rPr>
      </w:pPr>
    </w:p>
    <w:p xmlns:wp14="http://schemas.microsoft.com/office/word/2010/wordml" w:rsidRPr="007477BE" w:rsidR="00CA11A6" w:rsidP="00CA11A6" w:rsidRDefault="00CA11A6" w14:paraId="3656B9AB" wp14:textId="77777777">
      <w:pPr>
        <w:pStyle w:val="Heading9"/>
        <w:numPr>
          <w:ilvl w:val="0"/>
          <w:numId w:val="0"/>
        </w:numPr>
        <w:ind w:left="1440"/>
        <w:jc w:val="center"/>
        <w:rPr>
          <w:rFonts w:ascii="Times New Roman" w:hAnsi="Times New Roman"/>
          <w:b/>
          <w:sz w:val="24"/>
          <w:szCs w:val="24"/>
        </w:rPr>
      </w:pPr>
    </w:p>
    <w:p xmlns:wp14="http://schemas.microsoft.com/office/word/2010/wordml" w:rsidRPr="007477BE" w:rsidR="00CA11A6" w:rsidP="00CA11A6" w:rsidRDefault="00CA11A6" w14:paraId="45FB0818" wp14:textId="77777777">
      <w:pPr>
        <w:pStyle w:val="Heading9"/>
        <w:numPr>
          <w:ilvl w:val="0"/>
          <w:numId w:val="0"/>
        </w:numPr>
        <w:ind w:left="1440"/>
        <w:jc w:val="center"/>
        <w:rPr>
          <w:rFonts w:ascii="Times New Roman" w:hAnsi="Times New Roman"/>
          <w:b/>
          <w:sz w:val="24"/>
          <w:szCs w:val="24"/>
        </w:rPr>
      </w:pPr>
    </w:p>
    <w:p xmlns:wp14="http://schemas.microsoft.com/office/word/2010/wordml" w:rsidRPr="007477BE" w:rsidR="00CA11A6" w:rsidP="00CA11A6" w:rsidRDefault="00CA11A6" w14:paraId="049F31CB" wp14:textId="77777777">
      <w:pPr>
        <w:pStyle w:val="Heading9"/>
        <w:numPr>
          <w:ilvl w:val="0"/>
          <w:numId w:val="0"/>
        </w:numPr>
        <w:ind w:left="1440"/>
        <w:jc w:val="center"/>
        <w:rPr>
          <w:rFonts w:ascii="Times New Roman" w:hAnsi="Times New Roman"/>
          <w:b/>
          <w:sz w:val="24"/>
          <w:szCs w:val="24"/>
        </w:rPr>
      </w:pPr>
    </w:p>
    <w:p xmlns:wp14="http://schemas.microsoft.com/office/word/2010/wordml" w:rsidRPr="007477BE" w:rsidR="001D7D73" w:rsidP="00CA11A6" w:rsidRDefault="001D7D73" w14:paraId="53128261" wp14:textId="77777777">
      <w:pPr>
        <w:pStyle w:val="Heading9"/>
        <w:numPr>
          <w:ilvl w:val="0"/>
          <w:numId w:val="0"/>
        </w:numPr>
        <w:ind w:left="1440"/>
        <w:jc w:val="center"/>
        <w:rPr>
          <w:rFonts w:ascii="Times New Roman" w:hAnsi="Times New Roman"/>
          <w:b/>
          <w:sz w:val="24"/>
          <w:szCs w:val="24"/>
        </w:rPr>
      </w:pPr>
    </w:p>
    <w:p xmlns:wp14="http://schemas.microsoft.com/office/word/2010/wordml" w:rsidRPr="007477BE" w:rsidR="0019658C" w:rsidP="007D368F" w:rsidRDefault="007477BE" w14:paraId="62486C05" wp14:textId="77777777">
      <w:pPr>
        <w:pStyle w:val="Heading9"/>
        <w:numPr>
          <w:ilvl w:val="0"/>
          <w:numId w:val="0"/>
        </w:numPr>
        <w:ind w:left="1440"/>
        <w:jc w:val="center"/>
        <w:rPr>
          <w:rFonts w:ascii="Times New Roman" w:hAnsi="Times New Roman"/>
          <w:b/>
          <w:sz w:val="24"/>
          <w:szCs w:val="24"/>
        </w:rPr>
      </w:pPr>
      <w:r w:rsidRPr="007477BE">
        <w:rPr>
          <w:rFonts w:ascii="Times New Roman" w:hAnsi="Times New Roman"/>
          <w:b/>
          <w:sz w:val="24"/>
          <w:szCs w:val="24"/>
        </w:rPr>
        <w:br w:type="page"/>
      </w:r>
    </w:p>
    <w:p xmlns:wp14="http://schemas.microsoft.com/office/word/2010/wordml" w:rsidRPr="00482262" w:rsidR="00482262" w:rsidP="00482262" w:rsidRDefault="00482262" w14:paraId="591C7163" wp14:textId="77777777">
      <w:pPr>
        <w:tabs>
          <w:tab w:val="left" w:leader="dot" w:pos="7560"/>
        </w:tabs>
        <w:jc w:val="center"/>
        <w:rPr>
          <w:rFonts w:ascii="Calibri" w:hAnsi="Calibri"/>
          <w:color w:val="000000"/>
          <w:szCs w:val="21"/>
        </w:rPr>
      </w:pPr>
      <w:bookmarkStart w:name="_Toc96691206" w:id="1"/>
      <w:r w:rsidRPr="00482262">
        <w:rPr>
          <w:rFonts w:ascii="Calibri" w:hAnsi="Calibri"/>
          <w:color w:val="000000"/>
          <w:szCs w:val="21"/>
        </w:rPr>
        <w:t>State Board of Education</w:t>
      </w:r>
    </w:p>
    <w:p xmlns:wp14="http://schemas.microsoft.com/office/word/2010/wordml" w:rsidRPr="00482262" w:rsidR="00482262" w:rsidP="00482262" w:rsidRDefault="00482262" w14:paraId="4101652C" wp14:textId="77777777">
      <w:pPr>
        <w:tabs>
          <w:tab w:val="left" w:leader="dot" w:pos="7560"/>
        </w:tabs>
        <w:spacing w:after="160" w:line="264" w:lineRule="auto"/>
        <w:rPr>
          <w:rFonts w:ascii="Calibri" w:hAnsi="Calibri"/>
          <w:color w:val="000000"/>
          <w:szCs w:val="21"/>
        </w:rPr>
      </w:pPr>
    </w:p>
    <w:p xmlns:wp14="http://schemas.microsoft.com/office/word/2010/wordml" w:rsidRPr="00482262" w:rsidR="00482262" w:rsidP="00482262" w:rsidRDefault="00482262" w14:paraId="109CECD4" wp14:textId="77777777">
      <w:pPr>
        <w:tabs>
          <w:tab w:val="left" w:leader="dot" w:pos="7560"/>
        </w:tabs>
        <w:spacing w:after="160" w:line="264" w:lineRule="auto"/>
        <w:rPr>
          <w:rFonts w:ascii="Calibri" w:hAnsi="Calibri"/>
          <w:color w:val="000000"/>
          <w:szCs w:val="21"/>
          <w:lang w:val="de-DE"/>
        </w:rPr>
      </w:pPr>
      <w:r w:rsidRPr="00482262">
        <w:rPr>
          <w:rFonts w:ascii="Calibri" w:hAnsi="Calibri"/>
          <w:color w:val="000000"/>
          <w:szCs w:val="21"/>
        </w:rPr>
        <w:t>Kathy A. Goldenberg</w:t>
      </w:r>
      <w:r w:rsidRPr="00482262">
        <w:rPr>
          <w:rFonts w:ascii="Calibri" w:hAnsi="Calibri"/>
          <w:color w:val="000000"/>
          <w:szCs w:val="21"/>
        </w:rPr>
        <w:tab/>
      </w:r>
      <w:r w:rsidRPr="00482262">
        <w:rPr>
          <w:rFonts w:ascii="Calibri" w:hAnsi="Calibri"/>
          <w:color w:val="000000"/>
          <w:szCs w:val="21"/>
        </w:rPr>
        <w:t>Burlington</w:t>
      </w:r>
      <w:r w:rsidRPr="00482262">
        <w:rPr>
          <w:rFonts w:ascii="Calibri" w:hAnsi="Calibri"/>
          <w:color w:val="000000"/>
          <w:szCs w:val="21"/>
        </w:rPr>
        <w:br/>
      </w:r>
      <w:r w:rsidRPr="00482262">
        <w:rPr>
          <w:rFonts w:ascii="Calibri" w:hAnsi="Calibri"/>
          <w:color w:val="000000"/>
          <w:szCs w:val="21"/>
          <w:lang w:val="de-DE"/>
        </w:rPr>
        <w:t>President</w:t>
      </w:r>
    </w:p>
    <w:p xmlns:wp14="http://schemas.microsoft.com/office/word/2010/wordml" w:rsidRPr="00482262" w:rsidR="00482262" w:rsidP="00482262" w:rsidRDefault="00482262" w14:paraId="4BA43C83" wp14:textId="77777777">
      <w:pPr>
        <w:tabs>
          <w:tab w:val="left" w:leader="dot" w:pos="7560"/>
        </w:tabs>
        <w:spacing w:after="160" w:line="264" w:lineRule="auto"/>
        <w:rPr>
          <w:rFonts w:ascii="Calibri" w:hAnsi="Calibri"/>
          <w:color w:val="000000"/>
          <w:szCs w:val="21"/>
          <w:lang w:val="de-DE"/>
        </w:rPr>
      </w:pPr>
      <w:r w:rsidRPr="00482262">
        <w:rPr>
          <w:rFonts w:ascii="Calibri" w:hAnsi="Calibri"/>
          <w:color w:val="000000"/>
          <w:szCs w:val="21"/>
        </w:rPr>
        <w:t>Andrew J. Mulvihill</w:t>
      </w:r>
      <w:r w:rsidRPr="00482262">
        <w:rPr>
          <w:rFonts w:ascii="Calibri" w:hAnsi="Calibri"/>
          <w:color w:val="000000"/>
          <w:szCs w:val="21"/>
        </w:rPr>
        <w:tab/>
      </w:r>
      <w:r w:rsidRPr="00482262">
        <w:rPr>
          <w:rFonts w:ascii="Calibri" w:hAnsi="Calibri"/>
          <w:color w:val="000000"/>
          <w:szCs w:val="21"/>
        </w:rPr>
        <w:t>Sussex</w:t>
      </w:r>
      <w:r w:rsidRPr="00482262">
        <w:rPr>
          <w:rFonts w:ascii="Calibri" w:hAnsi="Calibri"/>
          <w:color w:val="000000"/>
          <w:szCs w:val="21"/>
        </w:rPr>
        <w:br/>
      </w:r>
      <w:r w:rsidRPr="00482262">
        <w:rPr>
          <w:rFonts w:ascii="Calibri" w:hAnsi="Calibri"/>
          <w:color w:val="000000"/>
          <w:szCs w:val="21"/>
          <w:lang w:val="de-DE"/>
        </w:rPr>
        <w:t>Vice President</w:t>
      </w:r>
    </w:p>
    <w:p xmlns:wp14="http://schemas.microsoft.com/office/word/2010/wordml" w:rsidRPr="00482262" w:rsidR="00482262" w:rsidP="00482262" w:rsidRDefault="00482262" w14:paraId="24CF370B" wp14:textId="77777777">
      <w:pPr>
        <w:tabs>
          <w:tab w:val="left" w:leader="dot" w:pos="7560"/>
        </w:tabs>
        <w:spacing w:after="160" w:line="264" w:lineRule="auto"/>
        <w:jc w:val="both"/>
        <w:rPr>
          <w:rFonts w:ascii="Calibri" w:hAnsi="Calibri"/>
          <w:color w:val="000000"/>
          <w:szCs w:val="21"/>
          <w:lang w:val="de-DE"/>
        </w:rPr>
      </w:pPr>
      <w:r w:rsidRPr="00482262">
        <w:rPr>
          <w:rFonts w:ascii="Calibri" w:hAnsi="Calibri"/>
          <w:color w:val="000000"/>
          <w:szCs w:val="21"/>
          <w:lang w:val="de-DE"/>
        </w:rPr>
        <w:t>Arcelio Aponte</w:t>
      </w:r>
      <w:r w:rsidRPr="00482262">
        <w:rPr>
          <w:rFonts w:ascii="Calibri" w:hAnsi="Calibri"/>
          <w:color w:val="000000"/>
          <w:szCs w:val="21"/>
          <w:lang w:val="de-DE"/>
        </w:rPr>
        <w:tab/>
      </w:r>
      <w:r w:rsidRPr="00482262">
        <w:rPr>
          <w:rFonts w:ascii="Calibri" w:hAnsi="Calibri"/>
          <w:color w:val="000000"/>
          <w:szCs w:val="21"/>
          <w:lang w:val="de-DE"/>
        </w:rPr>
        <w:t>Middlesex</w:t>
      </w:r>
    </w:p>
    <w:p xmlns:wp14="http://schemas.microsoft.com/office/word/2010/wordml" w:rsidRPr="00482262" w:rsidR="00482262" w:rsidP="00482262" w:rsidRDefault="00482262" w14:paraId="2807D8DE" wp14:textId="77777777">
      <w:pPr>
        <w:tabs>
          <w:tab w:val="left" w:leader="dot" w:pos="7560"/>
        </w:tabs>
        <w:spacing w:after="160" w:line="264" w:lineRule="auto"/>
        <w:jc w:val="both"/>
        <w:rPr>
          <w:rFonts w:ascii="Calibri" w:hAnsi="Calibri"/>
          <w:color w:val="000000"/>
          <w:szCs w:val="21"/>
          <w:lang w:val="de-DE"/>
        </w:rPr>
      </w:pPr>
      <w:r w:rsidRPr="00482262">
        <w:rPr>
          <w:rFonts w:ascii="Calibri" w:hAnsi="Calibri"/>
          <w:color w:val="000000"/>
          <w:szCs w:val="21"/>
          <w:lang w:val="de-DE"/>
        </w:rPr>
        <w:t>Mary Beth Berry</w:t>
      </w:r>
      <w:r w:rsidRPr="00482262">
        <w:rPr>
          <w:rFonts w:ascii="Calibri" w:hAnsi="Calibri"/>
          <w:color w:val="000000"/>
          <w:szCs w:val="21"/>
          <w:lang w:val="de-DE"/>
        </w:rPr>
        <w:tab/>
      </w:r>
      <w:r w:rsidRPr="00482262">
        <w:rPr>
          <w:rFonts w:ascii="Calibri" w:hAnsi="Calibri"/>
          <w:color w:val="000000"/>
          <w:szCs w:val="21"/>
          <w:lang w:val="de-DE"/>
        </w:rPr>
        <w:t xml:space="preserve">Hunterdon </w:t>
      </w:r>
    </w:p>
    <w:p xmlns:wp14="http://schemas.microsoft.com/office/word/2010/wordml" w:rsidRPr="00482262" w:rsidR="00482262" w:rsidP="00482262" w:rsidRDefault="00482262" w14:paraId="6EA760AB" wp14:textId="77777777">
      <w:pPr>
        <w:tabs>
          <w:tab w:val="left" w:leader="dot" w:pos="7560"/>
        </w:tabs>
        <w:spacing w:after="160" w:line="264" w:lineRule="auto"/>
        <w:jc w:val="both"/>
        <w:rPr>
          <w:rFonts w:ascii="Calibri" w:hAnsi="Calibri"/>
          <w:color w:val="000000"/>
          <w:szCs w:val="21"/>
          <w:lang w:val="de-DE"/>
        </w:rPr>
      </w:pPr>
      <w:r w:rsidRPr="00482262">
        <w:rPr>
          <w:rFonts w:ascii="Calibri" w:hAnsi="Calibri"/>
          <w:color w:val="000000"/>
          <w:szCs w:val="21"/>
          <w:lang w:val="de-DE"/>
        </w:rPr>
        <w:t>Elaine Bobrove</w:t>
      </w:r>
      <w:r w:rsidRPr="00482262">
        <w:rPr>
          <w:rFonts w:ascii="Calibri" w:hAnsi="Calibri"/>
          <w:color w:val="000000"/>
          <w:szCs w:val="21"/>
          <w:lang w:val="de-DE"/>
        </w:rPr>
        <w:tab/>
      </w:r>
      <w:r w:rsidRPr="00482262">
        <w:rPr>
          <w:rFonts w:ascii="Calibri" w:hAnsi="Calibri"/>
          <w:color w:val="000000"/>
          <w:szCs w:val="21"/>
          <w:lang w:val="de-DE"/>
        </w:rPr>
        <w:t>Camden</w:t>
      </w:r>
    </w:p>
    <w:p xmlns:wp14="http://schemas.microsoft.com/office/word/2010/wordml" w:rsidRPr="00482262" w:rsidR="00482262" w:rsidP="00482262" w:rsidRDefault="00482262" w14:paraId="2072A734" wp14:textId="77777777">
      <w:pPr>
        <w:tabs>
          <w:tab w:val="left" w:leader="dot" w:pos="7560"/>
        </w:tabs>
        <w:spacing w:after="160" w:line="264" w:lineRule="auto"/>
        <w:jc w:val="both"/>
        <w:rPr>
          <w:rFonts w:ascii="Calibri" w:hAnsi="Calibri"/>
          <w:color w:val="000000"/>
          <w:szCs w:val="21"/>
          <w:lang w:val="de-DE"/>
        </w:rPr>
      </w:pPr>
      <w:r w:rsidRPr="00482262">
        <w:rPr>
          <w:rFonts w:ascii="Calibri" w:hAnsi="Calibri"/>
          <w:color w:val="000000"/>
          <w:szCs w:val="21"/>
          <w:lang w:val="de-DE"/>
        </w:rPr>
        <w:t>Fatimah Burnam-Watkins</w:t>
      </w:r>
      <w:r w:rsidRPr="00482262">
        <w:rPr>
          <w:rFonts w:ascii="Calibri" w:hAnsi="Calibri"/>
          <w:color w:val="000000"/>
          <w:szCs w:val="21"/>
          <w:lang w:val="de-DE"/>
        </w:rPr>
        <w:tab/>
      </w:r>
      <w:r w:rsidRPr="00482262">
        <w:rPr>
          <w:rFonts w:ascii="Calibri" w:hAnsi="Calibri"/>
          <w:color w:val="000000"/>
          <w:szCs w:val="21"/>
          <w:lang w:val="de-DE"/>
        </w:rPr>
        <w:t>Union</w:t>
      </w:r>
    </w:p>
    <w:p xmlns:wp14="http://schemas.microsoft.com/office/word/2010/wordml" w:rsidRPr="00482262" w:rsidR="00482262" w:rsidP="00482262" w:rsidRDefault="00482262" w14:paraId="0E83461A" wp14:textId="77777777">
      <w:pPr>
        <w:tabs>
          <w:tab w:val="left" w:leader="dot" w:pos="7560"/>
        </w:tabs>
        <w:spacing w:after="160" w:line="264" w:lineRule="auto"/>
        <w:jc w:val="both"/>
        <w:rPr>
          <w:rFonts w:ascii="Calibri" w:hAnsi="Calibri"/>
          <w:color w:val="000000"/>
          <w:szCs w:val="21"/>
        </w:rPr>
      </w:pPr>
      <w:r w:rsidRPr="00482262">
        <w:rPr>
          <w:rFonts w:ascii="Calibri" w:hAnsi="Calibri"/>
          <w:color w:val="000000"/>
          <w:szCs w:val="21"/>
          <w:lang w:val="de-DE"/>
        </w:rPr>
        <w:t xml:space="preserve">Ronald K. Butcher </w:t>
      </w:r>
      <w:r w:rsidRPr="00482262">
        <w:rPr>
          <w:rFonts w:ascii="Calibri" w:hAnsi="Calibri"/>
          <w:color w:val="000000"/>
          <w:szCs w:val="21"/>
          <w:lang w:val="de-DE"/>
        </w:rPr>
        <w:tab/>
      </w:r>
      <w:r w:rsidRPr="00482262">
        <w:rPr>
          <w:rFonts w:ascii="Calibri" w:hAnsi="Calibri"/>
          <w:color w:val="000000"/>
          <w:szCs w:val="21"/>
          <w:lang w:val="de-DE"/>
        </w:rPr>
        <w:t xml:space="preserve">Gloucester </w:t>
      </w:r>
    </w:p>
    <w:p xmlns:wp14="http://schemas.microsoft.com/office/word/2010/wordml" w:rsidRPr="00482262" w:rsidR="00482262" w:rsidP="00482262" w:rsidRDefault="00482262" w14:paraId="114918D7" wp14:textId="77777777">
      <w:pPr>
        <w:tabs>
          <w:tab w:val="left" w:leader="dot" w:pos="7560"/>
        </w:tabs>
        <w:spacing w:after="160" w:line="264" w:lineRule="auto"/>
        <w:jc w:val="both"/>
        <w:rPr>
          <w:rFonts w:ascii="Calibri" w:hAnsi="Calibri"/>
          <w:color w:val="000000"/>
          <w:szCs w:val="21"/>
        </w:rPr>
      </w:pPr>
      <w:r w:rsidRPr="00482262">
        <w:rPr>
          <w:rFonts w:ascii="Calibri" w:hAnsi="Calibri"/>
          <w:color w:val="000000"/>
          <w:szCs w:val="21"/>
        </w:rPr>
        <w:t xml:space="preserve">Jack </w:t>
      </w:r>
      <w:proofErr w:type="spellStart"/>
      <w:r w:rsidRPr="00482262">
        <w:rPr>
          <w:rFonts w:ascii="Calibri" w:hAnsi="Calibri"/>
          <w:color w:val="000000"/>
          <w:szCs w:val="21"/>
        </w:rPr>
        <w:t>Fornaro</w:t>
      </w:r>
      <w:proofErr w:type="spellEnd"/>
      <w:r w:rsidRPr="00482262">
        <w:rPr>
          <w:rFonts w:ascii="Calibri" w:hAnsi="Calibri"/>
          <w:color w:val="000000"/>
          <w:szCs w:val="21"/>
        </w:rPr>
        <w:tab/>
      </w:r>
      <w:r w:rsidRPr="00482262">
        <w:rPr>
          <w:rFonts w:ascii="Calibri" w:hAnsi="Calibri"/>
          <w:color w:val="000000"/>
          <w:szCs w:val="21"/>
        </w:rPr>
        <w:t>Warren</w:t>
      </w:r>
    </w:p>
    <w:p xmlns:wp14="http://schemas.microsoft.com/office/word/2010/wordml" w:rsidRPr="00482262" w:rsidR="00482262" w:rsidP="00482262" w:rsidRDefault="00482262" w14:paraId="64319084" wp14:textId="77777777">
      <w:pPr>
        <w:tabs>
          <w:tab w:val="left" w:leader="dot" w:pos="7560"/>
        </w:tabs>
        <w:spacing w:after="160" w:line="264" w:lineRule="auto"/>
        <w:jc w:val="both"/>
        <w:rPr>
          <w:rFonts w:ascii="Calibri" w:hAnsi="Calibri"/>
          <w:color w:val="000000"/>
          <w:szCs w:val="21"/>
        </w:rPr>
      </w:pPr>
      <w:r w:rsidRPr="00482262">
        <w:rPr>
          <w:rFonts w:ascii="Calibri" w:hAnsi="Calibri"/>
          <w:color w:val="000000"/>
          <w:szCs w:val="21"/>
        </w:rPr>
        <w:t>Mary Elizabeth Gazi</w:t>
      </w:r>
      <w:r w:rsidRPr="00482262">
        <w:rPr>
          <w:rFonts w:ascii="Calibri" w:hAnsi="Calibri"/>
          <w:color w:val="000000"/>
          <w:szCs w:val="21"/>
        </w:rPr>
        <w:tab/>
      </w:r>
      <w:r w:rsidRPr="00482262">
        <w:rPr>
          <w:rFonts w:ascii="Calibri" w:hAnsi="Calibri"/>
          <w:color w:val="000000"/>
          <w:szCs w:val="21"/>
        </w:rPr>
        <w:t>Somerset</w:t>
      </w:r>
    </w:p>
    <w:p xmlns:wp14="http://schemas.microsoft.com/office/word/2010/wordml" w:rsidRPr="00482262" w:rsidR="00482262" w:rsidP="00482262" w:rsidRDefault="00482262" w14:paraId="559F2986" wp14:textId="77777777">
      <w:pPr>
        <w:tabs>
          <w:tab w:val="left" w:leader="dot" w:pos="7560"/>
        </w:tabs>
        <w:spacing w:after="160" w:line="264" w:lineRule="auto"/>
        <w:jc w:val="both"/>
        <w:rPr>
          <w:rFonts w:ascii="Calibri" w:hAnsi="Calibri"/>
          <w:color w:val="000000"/>
          <w:szCs w:val="21"/>
        </w:rPr>
      </w:pPr>
      <w:proofErr w:type="spellStart"/>
      <w:r w:rsidRPr="00482262">
        <w:rPr>
          <w:rFonts w:ascii="Calibri" w:hAnsi="Calibri"/>
          <w:color w:val="000000"/>
          <w:szCs w:val="21"/>
        </w:rPr>
        <w:t>Nedd</w:t>
      </w:r>
      <w:proofErr w:type="spellEnd"/>
      <w:r w:rsidRPr="00482262">
        <w:rPr>
          <w:rFonts w:ascii="Calibri" w:hAnsi="Calibri"/>
          <w:color w:val="000000"/>
          <w:szCs w:val="21"/>
        </w:rPr>
        <w:t xml:space="preserve"> James Johnson, Ed.D.</w:t>
      </w:r>
      <w:r w:rsidRPr="00482262">
        <w:rPr>
          <w:rFonts w:ascii="Calibri" w:hAnsi="Calibri"/>
          <w:color w:val="000000"/>
          <w:szCs w:val="21"/>
        </w:rPr>
        <w:tab/>
      </w:r>
      <w:r w:rsidRPr="00482262">
        <w:rPr>
          <w:rFonts w:ascii="Calibri" w:hAnsi="Calibri"/>
          <w:color w:val="000000"/>
          <w:szCs w:val="21"/>
        </w:rPr>
        <w:t>Salem</w:t>
      </w:r>
    </w:p>
    <w:p xmlns:wp14="http://schemas.microsoft.com/office/word/2010/wordml" w:rsidRPr="00482262" w:rsidR="00482262" w:rsidP="00482262" w:rsidRDefault="00482262" w14:paraId="59077303" wp14:textId="77777777">
      <w:pPr>
        <w:tabs>
          <w:tab w:val="left" w:leader="dot" w:pos="7560"/>
        </w:tabs>
        <w:spacing w:after="160" w:line="264" w:lineRule="auto"/>
        <w:jc w:val="both"/>
        <w:rPr>
          <w:rFonts w:ascii="Calibri" w:hAnsi="Calibri"/>
          <w:color w:val="000000"/>
          <w:szCs w:val="21"/>
        </w:rPr>
      </w:pPr>
      <w:r w:rsidRPr="00482262">
        <w:rPr>
          <w:rFonts w:ascii="Calibri" w:hAnsi="Calibri"/>
          <w:color w:val="000000"/>
          <w:szCs w:val="21"/>
        </w:rPr>
        <w:t>Ernest P. Lepore</w:t>
      </w:r>
      <w:r w:rsidRPr="00482262">
        <w:rPr>
          <w:rFonts w:ascii="Calibri" w:hAnsi="Calibri"/>
          <w:color w:val="000000"/>
          <w:szCs w:val="21"/>
        </w:rPr>
        <w:tab/>
      </w:r>
      <w:r w:rsidRPr="00482262">
        <w:rPr>
          <w:rFonts w:ascii="Calibri" w:hAnsi="Calibri"/>
          <w:color w:val="000000"/>
          <w:szCs w:val="21"/>
        </w:rPr>
        <w:t>Hudson</w:t>
      </w:r>
    </w:p>
    <w:p xmlns:wp14="http://schemas.microsoft.com/office/word/2010/wordml" w:rsidRPr="00482262" w:rsidR="00482262" w:rsidP="00482262" w:rsidRDefault="00482262" w14:paraId="6E13A27A" wp14:textId="77777777">
      <w:pPr>
        <w:tabs>
          <w:tab w:val="left" w:leader="dot" w:pos="7560"/>
        </w:tabs>
        <w:spacing w:after="160" w:line="264" w:lineRule="auto"/>
        <w:jc w:val="both"/>
        <w:rPr>
          <w:rFonts w:ascii="Calibri" w:hAnsi="Calibri"/>
          <w:color w:val="000000"/>
          <w:szCs w:val="21"/>
        </w:rPr>
      </w:pPr>
      <w:r w:rsidRPr="00482262">
        <w:rPr>
          <w:rFonts w:ascii="Calibri" w:hAnsi="Calibri"/>
          <w:color w:val="000000"/>
          <w:szCs w:val="21"/>
        </w:rPr>
        <w:t xml:space="preserve">Joseph </w:t>
      </w:r>
      <w:proofErr w:type="spellStart"/>
      <w:r w:rsidRPr="00482262">
        <w:rPr>
          <w:rFonts w:ascii="Calibri" w:hAnsi="Calibri"/>
          <w:color w:val="000000"/>
          <w:szCs w:val="21"/>
        </w:rPr>
        <w:t>Ricca</w:t>
      </w:r>
      <w:proofErr w:type="spellEnd"/>
      <w:r w:rsidRPr="00482262">
        <w:rPr>
          <w:rFonts w:ascii="Calibri" w:hAnsi="Calibri"/>
          <w:color w:val="000000"/>
          <w:szCs w:val="21"/>
        </w:rPr>
        <w:t>, Jr., Ed.D.</w:t>
      </w:r>
      <w:r w:rsidRPr="00482262">
        <w:rPr>
          <w:rFonts w:ascii="Calibri" w:hAnsi="Calibri"/>
          <w:color w:val="000000"/>
          <w:szCs w:val="21"/>
        </w:rPr>
        <w:tab/>
      </w:r>
      <w:r w:rsidRPr="00482262">
        <w:rPr>
          <w:rFonts w:ascii="Calibri" w:hAnsi="Calibri"/>
          <w:color w:val="000000"/>
          <w:szCs w:val="21"/>
        </w:rPr>
        <w:t>Morris</w:t>
      </w:r>
    </w:p>
    <w:p xmlns:wp14="http://schemas.microsoft.com/office/word/2010/wordml" w:rsidRPr="00482262" w:rsidR="00482262" w:rsidP="00482262" w:rsidRDefault="00482262" w14:paraId="381027C9" wp14:textId="77777777">
      <w:pPr>
        <w:tabs>
          <w:tab w:val="left" w:leader="dot" w:pos="7560"/>
        </w:tabs>
        <w:spacing w:after="240" w:line="264" w:lineRule="auto"/>
        <w:jc w:val="both"/>
        <w:rPr>
          <w:rFonts w:ascii="Calibri" w:hAnsi="Calibri"/>
          <w:color w:val="000000"/>
          <w:szCs w:val="21"/>
        </w:rPr>
      </w:pPr>
      <w:r w:rsidRPr="00482262">
        <w:rPr>
          <w:rFonts w:ascii="Calibri" w:hAnsi="Calibri"/>
          <w:color w:val="000000"/>
          <w:szCs w:val="21"/>
        </w:rPr>
        <w:t>Sylvia Sylvia-Cioffi</w:t>
      </w:r>
      <w:r w:rsidRPr="00482262">
        <w:rPr>
          <w:rFonts w:ascii="Calibri" w:hAnsi="Calibri"/>
          <w:color w:val="000000"/>
          <w:szCs w:val="21"/>
        </w:rPr>
        <w:tab/>
      </w:r>
      <w:r w:rsidRPr="00482262">
        <w:rPr>
          <w:rFonts w:ascii="Calibri" w:hAnsi="Calibri"/>
          <w:color w:val="000000"/>
          <w:szCs w:val="21"/>
        </w:rPr>
        <w:t>Monmouth</w:t>
      </w:r>
    </w:p>
    <w:p xmlns:wp14="http://schemas.microsoft.com/office/word/2010/wordml" w:rsidRPr="00482262" w:rsidR="00482262" w:rsidP="00482262" w:rsidRDefault="00482262" w14:paraId="4BD9CF92" wp14:textId="77777777">
      <w:pPr>
        <w:spacing w:after="160" w:line="264" w:lineRule="auto"/>
        <w:jc w:val="center"/>
        <w:rPr>
          <w:rFonts w:ascii="Calibri" w:hAnsi="Calibri"/>
          <w:color w:val="000000"/>
          <w:szCs w:val="21"/>
        </w:rPr>
      </w:pPr>
      <w:r w:rsidRPr="00482262">
        <w:rPr>
          <w:rFonts w:ascii="Calibri" w:hAnsi="Calibri"/>
          <w:color w:val="000000"/>
          <w:szCs w:val="21"/>
        </w:rPr>
        <w:t>Angelica Allen-McMillan, Ed.D., Acting Commissioner</w:t>
      </w:r>
    </w:p>
    <w:p xmlns:wp14="http://schemas.microsoft.com/office/word/2010/wordml" w:rsidRPr="00482262" w:rsidR="00482262" w:rsidP="00482262" w:rsidRDefault="00482262" w14:paraId="162EB0E2" wp14:textId="77777777">
      <w:pPr>
        <w:spacing w:after="160" w:line="264" w:lineRule="auto"/>
        <w:jc w:val="center"/>
        <w:rPr>
          <w:rFonts w:ascii="Calibri" w:hAnsi="Calibri"/>
          <w:color w:val="000000"/>
          <w:szCs w:val="21"/>
        </w:rPr>
      </w:pPr>
      <w:r w:rsidRPr="00482262">
        <w:rPr>
          <w:rFonts w:ascii="Calibri" w:hAnsi="Calibri"/>
          <w:color w:val="000000"/>
          <w:szCs w:val="21"/>
        </w:rPr>
        <w:t>Secretary, State Board of Education</w:t>
      </w:r>
    </w:p>
    <w:p xmlns:wp14="http://schemas.microsoft.com/office/word/2010/wordml" w:rsidRPr="00482262" w:rsidR="00482262" w:rsidP="00482262" w:rsidRDefault="00482262" w14:paraId="06A5F67F" wp14:textId="77777777">
      <w:pPr>
        <w:spacing w:after="160" w:line="264" w:lineRule="auto"/>
        <w:rPr>
          <w:rFonts w:ascii="Calibri" w:hAnsi="Calibri"/>
          <w:color w:val="000000"/>
          <w:sz w:val="22"/>
          <w:szCs w:val="24"/>
        </w:rPr>
      </w:pPr>
      <w:r w:rsidRPr="00482262">
        <w:rPr>
          <w:rFonts w:ascii="Calibri" w:hAnsi="Calibri"/>
          <w:color w:val="000000"/>
          <w:sz w:val="22"/>
          <w:szCs w:val="24"/>
        </w:rPr>
        <w:t xml:space="preserve">It is a policy of the New Jersey State Board of Education and the State Department of Education that no person, on the basis of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 </w:t>
      </w:r>
    </w:p>
    <w:bookmarkEnd w:id="1"/>
    <w:p xmlns:wp14="http://schemas.microsoft.com/office/word/2010/wordml" w:rsidRPr="007477BE" w:rsidR="007D368F" w:rsidP="007D368F" w:rsidRDefault="007D368F" w14:paraId="4B99056E" wp14:textId="77777777">
      <w:pPr>
        <w:pStyle w:val="Heading9"/>
        <w:numPr>
          <w:ilvl w:val="0"/>
          <w:numId w:val="0"/>
        </w:numPr>
        <w:ind w:left="1440"/>
        <w:jc w:val="center"/>
        <w:rPr>
          <w:rFonts w:ascii="Times New Roman" w:hAnsi="Times New Roman"/>
          <w:sz w:val="24"/>
          <w:szCs w:val="24"/>
        </w:rPr>
      </w:pPr>
    </w:p>
    <w:p xmlns:wp14="http://schemas.microsoft.com/office/word/2010/wordml" w:rsidRPr="007477BE" w:rsidR="007D368F" w:rsidP="007D368F" w:rsidRDefault="007D368F" w14:paraId="1299C43A" wp14:textId="77777777">
      <w:pPr>
        <w:rPr>
          <w:szCs w:val="24"/>
        </w:rPr>
      </w:pPr>
    </w:p>
    <w:p xmlns:wp14="http://schemas.microsoft.com/office/word/2010/wordml" w:rsidRPr="007477BE" w:rsidR="00B806F4" w:rsidP="00977094" w:rsidRDefault="00935994" w14:paraId="33C97A2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szCs w:val="24"/>
        </w:rPr>
      </w:pPr>
      <w:r w:rsidRPr="007477BE">
        <w:rPr>
          <w:szCs w:val="24"/>
        </w:rPr>
        <w:br w:type="page"/>
      </w:r>
      <w:r w:rsidRPr="007477BE" w:rsidR="00F17AE9">
        <w:rPr>
          <w:b/>
          <w:szCs w:val="24"/>
        </w:rPr>
        <w:t xml:space="preserve">                 </w:t>
      </w:r>
    </w:p>
    <w:p xmlns:wp14="http://schemas.microsoft.com/office/word/2010/wordml" w:rsidRPr="007477BE" w:rsidR="00B806F4" w:rsidP="00B806F4" w:rsidRDefault="00B806F4" w14:paraId="4DDBEF00" wp14:textId="77777777">
      <w:pPr>
        <w:rPr>
          <w:szCs w:val="24"/>
        </w:rPr>
      </w:pPr>
    </w:p>
    <w:p xmlns:wp14="http://schemas.microsoft.com/office/word/2010/wordml" w:rsidR="00482262" w:rsidP="00EB5436" w:rsidRDefault="00FC404A" w14:paraId="66C4ED7A"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b/>
          <w:szCs w:val="24"/>
        </w:rPr>
        <w:t xml:space="preserve">When responding to this NOTICE of Grant Opportunity ( NGO), applicants must use the Electronic Web Enabled Grant (EWEG) online application system.  See </w:t>
      </w:r>
      <w:hyperlink w:history="1" r:id="rId9">
        <w:r w:rsidRPr="007477BE">
          <w:rPr>
            <w:rStyle w:val="Hyperlink"/>
            <w:b/>
            <w:szCs w:val="24"/>
          </w:rPr>
          <w:t>http://homeroom.state</w:t>
        </w:r>
        <w:r w:rsidRPr="007477BE">
          <w:rPr>
            <w:rStyle w:val="Hyperlink"/>
            <w:b/>
            <w:szCs w:val="24"/>
          </w:rPr>
          <w:t xml:space="preserve">.nj.us/  </w:t>
        </w:r>
      </w:hyperlink>
      <w:r w:rsidRPr="007477BE">
        <w:rPr>
          <w:b/>
          <w:szCs w:val="24"/>
        </w:rPr>
        <w:t xml:space="preserve"> to  access this system.  Please refer to the web page for the NGO at </w:t>
      </w:r>
      <w:hyperlink w:history="1" r:id="rId10">
        <w:r w:rsidRPr="007477BE">
          <w:rPr>
            <w:rStyle w:val="Hyperlink"/>
            <w:b/>
            <w:szCs w:val="24"/>
          </w:rPr>
          <w:t>http://www.nj.gov/education</w:t>
        </w:r>
        <w:r w:rsidRPr="007477BE">
          <w:rPr>
            <w:rStyle w:val="Hyperlink"/>
            <w:b/>
            <w:szCs w:val="24"/>
          </w:rPr>
          <w:t>/grants/discretionary</w:t>
        </w:r>
      </w:hyperlink>
      <w:r w:rsidRPr="007477BE">
        <w:rPr>
          <w:b/>
          <w:szCs w:val="24"/>
        </w:rPr>
        <w:t xml:space="preserve"> (click on </w:t>
      </w:r>
      <w:r w:rsidRPr="007477BE">
        <w:rPr>
          <w:b/>
          <w:i/>
          <w:szCs w:val="24"/>
        </w:rPr>
        <w:t>available grants</w:t>
      </w:r>
      <w:r w:rsidRPr="007477BE">
        <w:rPr>
          <w:b/>
          <w:szCs w:val="24"/>
        </w:rPr>
        <w:t xml:space="preserve">) for information on when the EWEG application will be online.  </w:t>
      </w:r>
    </w:p>
    <w:p xmlns:wp14="http://schemas.microsoft.com/office/word/2010/wordml" w:rsidR="00482262" w:rsidP="00EB5436" w:rsidRDefault="00482262" w14:paraId="3461D779"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00482262" w:rsidP="00EB5436" w:rsidRDefault="00482262" w14:paraId="0E764C97"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482262">
        <w:rPr>
          <w:b/>
          <w:szCs w:val="24"/>
        </w:rPr>
        <w:t>Please note that beginning Fiscal Year 2023, all applicants for discretionary grants must complete and submit a System for Award Management (SAM) application in EWEG prior to being able to create and submit a grant application in EWEG.</w:t>
      </w:r>
    </w:p>
    <w:p xmlns:wp14="http://schemas.microsoft.com/office/word/2010/wordml" w:rsidRPr="007477BE" w:rsidR="007445F3" w:rsidP="00EB5436" w:rsidRDefault="007445F3" w14:paraId="4254137F"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b/>
          <w:szCs w:val="24"/>
        </w:rPr>
        <w:t>_____________________________________________________________________________</w:t>
      </w:r>
    </w:p>
    <w:p xmlns:wp14="http://schemas.microsoft.com/office/word/2010/wordml" w:rsidRPr="007477BE" w:rsidR="00FC404A" w:rsidP="00B806F4" w:rsidRDefault="00FC404A" w14:paraId="3CF2D8B6"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7477BE" w:rsidR="00FC404A" w:rsidP="00B806F4" w:rsidRDefault="00FC404A" w14:paraId="0FB78278"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7477BE" w:rsidR="00B806F4" w:rsidP="00B806F4" w:rsidRDefault="00B806F4" w14:paraId="19E98E66"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7477BE">
        <w:rPr>
          <w:b/>
          <w:szCs w:val="24"/>
        </w:rPr>
        <w:t xml:space="preserve">TABLE OF CONTENTS         </w:t>
      </w:r>
    </w:p>
    <w:p xmlns:wp14="http://schemas.microsoft.com/office/word/2010/wordml" w:rsidRPr="007477BE" w:rsidR="00B806F4" w:rsidP="00B806F4" w:rsidRDefault="00B806F4" w14:paraId="1FC3994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bl>
      <w:tblPr>
        <w:tblW w:w="0" w:type="auto"/>
        <w:tblLook w:val="04A0" w:firstRow="1" w:lastRow="0" w:firstColumn="1" w:lastColumn="0" w:noHBand="0" w:noVBand="1"/>
      </w:tblPr>
      <w:tblGrid>
        <w:gridCol w:w="1802"/>
        <w:gridCol w:w="6058"/>
        <w:gridCol w:w="1520"/>
      </w:tblGrid>
      <w:tr xmlns:wp14="http://schemas.microsoft.com/office/word/2010/wordml" w:rsidRPr="007477BE" w:rsidR="00B806F4" w:rsidTr="00B806F4" w14:paraId="2FBB20C7" wp14:textId="77777777">
        <w:tc>
          <w:tcPr>
            <w:tcW w:w="1818" w:type="dxa"/>
            <w:hideMark/>
          </w:tcPr>
          <w:p w:rsidRPr="007477BE" w:rsidR="00B806F4" w:rsidRDefault="00B806F4" w14:paraId="1F8EF88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b/>
                <w:szCs w:val="24"/>
              </w:rPr>
              <w:t>SECTION 1:</w:t>
            </w:r>
            <w:r w:rsidRPr="007477BE">
              <w:rPr>
                <w:b/>
                <w:szCs w:val="24"/>
              </w:rPr>
              <w:tab/>
            </w:r>
          </w:p>
        </w:tc>
        <w:tc>
          <w:tcPr>
            <w:tcW w:w="6210" w:type="dxa"/>
            <w:hideMark/>
          </w:tcPr>
          <w:p w:rsidRPr="007477BE" w:rsidR="00B806F4" w:rsidRDefault="00B806F4" w14:paraId="0DC1095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b/>
                <w:szCs w:val="24"/>
              </w:rPr>
              <w:t>GRANT PROGRAM INFORMATION</w:t>
            </w:r>
          </w:p>
        </w:tc>
        <w:tc>
          <w:tcPr>
            <w:tcW w:w="1548" w:type="dxa"/>
            <w:hideMark/>
          </w:tcPr>
          <w:p w:rsidRPr="007477BE" w:rsidR="00B806F4" w:rsidRDefault="00B806F4" w14:paraId="5242E36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b/>
                <w:szCs w:val="24"/>
              </w:rPr>
              <w:t xml:space="preserve">PAGE </w:t>
            </w:r>
          </w:p>
        </w:tc>
      </w:tr>
      <w:tr xmlns:wp14="http://schemas.microsoft.com/office/word/2010/wordml" w:rsidRPr="007477BE" w:rsidR="00B806F4" w:rsidTr="00B806F4" w14:paraId="0562CB0E" wp14:textId="77777777">
        <w:tc>
          <w:tcPr>
            <w:tcW w:w="1818" w:type="dxa"/>
          </w:tcPr>
          <w:p w:rsidRPr="007477BE" w:rsidR="00B806F4" w:rsidRDefault="00B806F4" w14:paraId="34CE0A4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tcPr>
          <w:p w:rsidRPr="007477BE" w:rsidR="00B806F4" w:rsidRDefault="00B806F4" w14:paraId="62EBF3C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1548" w:type="dxa"/>
          </w:tcPr>
          <w:p w:rsidRPr="007477BE" w:rsidR="00B806F4" w:rsidRDefault="00B806F4" w14:paraId="6D98A12B"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r>
      <w:tr xmlns:wp14="http://schemas.microsoft.com/office/word/2010/wordml" w:rsidRPr="007477BE" w:rsidR="00B806F4" w:rsidTr="00B806F4" w14:paraId="1C305015" wp14:textId="77777777">
        <w:tc>
          <w:tcPr>
            <w:tcW w:w="1818" w:type="dxa"/>
          </w:tcPr>
          <w:p w:rsidRPr="007477BE" w:rsidR="00B806F4" w:rsidRDefault="00B806F4" w14:paraId="2946DB8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7E7784AB"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szCs w:val="24"/>
              </w:rPr>
              <w:t>1.1</w:t>
            </w:r>
            <w:r w:rsidRPr="007477BE">
              <w:rPr>
                <w:szCs w:val="24"/>
              </w:rPr>
              <w:tab/>
            </w:r>
            <w:r w:rsidRPr="007477BE">
              <w:rPr>
                <w:szCs w:val="24"/>
              </w:rPr>
              <w:t>Description of the Grant Program</w:t>
            </w:r>
          </w:p>
        </w:tc>
        <w:tc>
          <w:tcPr>
            <w:tcW w:w="1548" w:type="dxa"/>
            <w:hideMark/>
          </w:tcPr>
          <w:p w:rsidRPr="007477BE" w:rsidR="00B806F4" w:rsidRDefault="00B32116" w14:paraId="2598DEE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szCs w:val="24"/>
              </w:rPr>
              <w:t>4</w:t>
            </w:r>
          </w:p>
        </w:tc>
      </w:tr>
      <w:tr xmlns:wp14="http://schemas.microsoft.com/office/word/2010/wordml" w:rsidRPr="007477BE" w:rsidR="00B806F4" w:rsidTr="00C65733" w14:paraId="0CF61B8F" wp14:textId="77777777">
        <w:trPr>
          <w:trHeight w:val="279"/>
        </w:trPr>
        <w:tc>
          <w:tcPr>
            <w:tcW w:w="1818" w:type="dxa"/>
          </w:tcPr>
          <w:p w:rsidRPr="007477BE" w:rsidR="00B806F4" w:rsidRDefault="00B806F4" w14:paraId="5997CC1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7F82999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szCs w:val="24"/>
              </w:rPr>
              <w:t>1.2</w:t>
            </w:r>
            <w:r w:rsidRPr="007477BE">
              <w:rPr>
                <w:szCs w:val="24"/>
              </w:rPr>
              <w:tab/>
            </w:r>
            <w:r w:rsidRPr="007477BE">
              <w:rPr>
                <w:szCs w:val="24"/>
              </w:rPr>
              <w:t>Eligibility to Apply</w:t>
            </w:r>
            <w:r w:rsidRPr="007477BE">
              <w:rPr>
                <w:szCs w:val="24"/>
              </w:rPr>
              <w:tab/>
            </w:r>
          </w:p>
        </w:tc>
        <w:tc>
          <w:tcPr>
            <w:tcW w:w="1548" w:type="dxa"/>
            <w:hideMark/>
          </w:tcPr>
          <w:p w:rsidRPr="00143A85" w:rsidR="00B806F4" w:rsidRDefault="004C4546" w14:paraId="78941E4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143A85">
              <w:rPr>
                <w:szCs w:val="24"/>
              </w:rPr>
              <w:t>5</w:t>
            </w:r>
          </w:p>
        </w:tc>
      </w:tr>
      <w:tr xmlns:wp14="http://schemas.microsoft.com/office/word/2010/wordml" w:rsidRPr="007477BE" w:rsidR="00B806F4" w:rsidTr="00B806F4" w14:paraId="1E53510B" wp14:textId="77777777">
        <w:tc>
          <w:tcPr>
            <w:tcW w:w="1818" w:type="dxa"/>
          </w:tcPr>
          <w:p w:rsidRPr="007477BE" w:rsidR="00B806F4" w:rsidRDefault="00B806F4" w14:paraId="110FFD3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0F9FE14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szCs w:val="24"/>
              </w:rPr>
              <w:t>1.3</w:t>
            </w:r>
            <w:r w:rsidRPr="007477BE">
              <w:rPr>
                <w:szCs w:val="24"/>
              </w:rPr>
              <w:tab/>
            </w:r>
            <w:r w:rsidRPr="007477BE">
              <w:rPr>
                <w:szCs w:val="24"/>
              </w:rPr>
              <w:t>Federal Compliance Requirements (</w:t>
            </w:r>
            <w:r w:rsidR="00482262">
              <w:rPr>
                <w:szCs w:val="24"/>
              </w:rPr>
              <w:t>U</w:t>
            </w:r>
            <w:r w:rsidR="00482262">
              <w:t>EI</w:t>
            </w:r>
            <w:r w:rsidRPr="007477BE">
              <w:rPr>
                <w:szCs w:val="24"/>
              </w:rPr>
              <w:t>, SAM)</w:t>
            </w:r>
          </w:p>
        </w:tc>
        <w:tc>
          <w:tcPr>
            <w:tcW w:w="1548" w:type="dxa"/>
            <w:hideMark/>
          </w:tcPr>
          <w:p w:rsidRPr="00143A85" w:rsidR="00B806F4" w:rsidRDefault="00143A85" w14:paraId="29B4EA1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143A85">
              <w:rPr>
                <w:szCs w:val="24"/>
              </w:rPr>
              <w:t>6</w:t>
            </w:r>
          </w:p>
        </w:tc>
      </w:tr>
      <w:tr xmlns:wp14="http://schemas.microsoft.com/office/word/2010/wordml" w:rsidRPr="007477BE" w:rsidR="00B806F4" w:rsidTr="00B806F4" w14:paraId="1278D781" wp14:textId="77777777">
        <w:tc>
          <w:tcPr>
            <w:tcW w:w="1818" w:type="dxa"/>
          </w:tcPr>
          <w:p w:rsidRPr="007477BE" w:rsidR="00B806F4" w:rsidRDefault="00B806F4" w14:paraId="6B69937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66301D6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szCs w:val="24"/>
              </w:rPr>
              <w:t>1.4</w:t>
            </w:r>
            <w:r w:rsidRPr="007477BE">
              <w:rPr>
                <w:szCs w:val="24"/>
              </w:rPr>
              <w:tab/>
            </w:r>
            <w:r w:rsidRPr="007477BE">
              <w:rPr>
                <w:szCs w:val="24"/>
              </w:rPr>
              <w:t>Statutory/Regulatory Source and Funding</w:t>
            </w:r>
            <w:r w:rsidRPr="007477BE">
              <w:rPr>
                <w:szCs w:val="24"/>
              </w:rPr>
              <w:tab/>
            </w:r>
          </w:p>
        </w:tc>
        <w:tc>
          <w:tcPr>
            <w:tcW w:w="1548" w:type="dxa"/>
            <w:hideMark/>
          </w:tcPr>
          <w:p w:rsidRPr="007477BE" w:rsidR="00B806F4" w:rsidRDefault="004C4546" w14:paraId="1B87E3D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szCs w:val="24"/>
              </w:rPr>
              <w:t>6</w:t>
            </w:r>
          </w:p>
        </w:tc>
      </w:tr>
      <w:tr xmlns:wp14="http://schemas.microsoft.com/office/word/2010/wordml" w:rsidRPr="007477BE" w:rsidR="00B806F4" w:rsidTr="00B806F4" w14:paraId="19AD0A8C" wp14:textId="77777777">
        <w:tc>
          <w:tcPr>
            <w:tcW w:w="1818" w:type="dxa"/>
          </w:tcPr>
          <w:p w:rsidRPr="007477BE" w:rsidR="00B806F4" w:rsidRDefault="00B806F4" w14:paraId="3FE9F23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6C0DD5" w14:paraId="527C65F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szCs w:val="24"/>
              </w:rPr>
              <w:t>1.5</w:t>
            </w:r>
            <w:r w:rsidRPr="007477BE">
              <w:rPr>
                <w:szCs w:val="24"/>
              </w:rPr>
              <w:tab/>
            </w:r>
            <w:r w:rsidRPr="007477BE">
              <w:rPr>
                <w:szCs w:val="24"/>
              </w:rPr>
              <w:t>Dissemination of t</w:t>
            </w:r>
            <w:r w:rsidRPr="007477BE" w:rsidR="00B806F4">
              <w:rPr>
                <w:szCs w:val="24"/>
              </w:rPr>
              <w:t>his Notice</w:t>
            </w:r>
          </w:p>
        </w:tc>
        <w:tc>
          <w:tcPr>
            <w:tcW w:w="1548" w:type="dxa"/>
            <w:hideMark/>
          </w:tcPr>
          <w:p w:rsidRPr="007477BE" w:rsidR="00B806F4" w:rsidRDefault="00143A85" w14:paraId="75697EE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Pr>
                <w:szCs w:val="24"/>
              </w:rPr>
              <w:t>7</w:t>
            </w:r>
          </w:p>
        </w:tc>
      </w:tr>
      <w:tr xmlns:wp14="http://schemas.microsoft.com/office/word/2010/wordml" w:rsidRPr="007477BE" w:rsidR="00B806F4" w:rsidTr="00B806F4" w14:paraId="55A53A6A" wp14:textId="77777777">
        <w:tc>
          <w:tcPr>
            <w:tcW w:w="1818" w:type="dxa"/>
          </w:tcPr>
          <w:p w:rsidRPr="007477BE" w:rsidR="00B806F4" w:rsidRDefault="00B806F4" w14:paraId="1F72F64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361DCA5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szCs w:val="24"/>
              </w:rPr>
              <w:t>1.6</w:t>
            </w:r>
            <w:r w:rsidRPr="007477BE">
              <w:rPr>
                <w:szCs w:val="24"/>
              </w:rPr>
              <w:tab/>
            </w:r>
            <w:r w:rsidRPr="007477BE">
              <w:rPr>
                <w:szCs w:val="24"/>
              </w:rPr>
              <w:t>Technical Assistance</w:t>
            </w:r>
          </w:p>
        </w:tc>
        <w:tc>
          <w:tcPr>
            <w:tcW w:w="1548" w:type="dxa"/>
            <w:hideMark/>
          </w:tcPr>
          <w:p w:rsidRPr="007477BE" w:rsidR="00B806F4" w:rsidP="00B32116" w:rsidRDefault="004C4546" w14:paraId="109B848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szCs w:val="24"/>
              </w:rPr>
              <w:t>7</w:t>
            </w:r>
          </w:p>
        </w:tc>
      </w:tr>
      <w:tr xmlns:wp14="http://schemas.microsoft.com/office/word/2010/wordml" w:rsidRPr="007477BE" w:rsidR="00B806F4" w:rsidTr="00B806F4" w14:paraId="64CE2F63" wp14:textId="77777777">
        <w:tc>
          <w:tcPr>
            <w:tcW w:w="1818" w:type="dxa"/>
          </w:tcPr>
          <w:p w:rsidRPr="007477BE" w:rsidR="00B806F4" w:rsidRDefault="00B806F4" w14:paraId="08CE6F9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27C36A8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1.7</w:t>
            </w:r>
            <w:r w:rsidRPr="007477BE">
              <w:rPr>
                <w:szCs w:val="24"/>
              </w:rPr>
              <w:tab/>
            </w:r>
            <w:r w:rsidRPr="007477BE">
              <w:rPr>
                <w:szCs w:val="24"/>
              </w:rPr>
              <w:t>Application Submission</w:t>
            </w:r>
            <w:r w:rsidRPr="007477BE">
              <w:rPr>
                <w:szCs w:val="24"/>
              </w:rPr>
              <w:tab/>
            </w:r>
          </w:p>
        </w:tc>
        <w:tc>
          <w:tcPr>
            <w:tcW w:w="1548" w:type="dxa"/>
            <w:hideMark/>
          </w:tcPr>
          <w:p w:rsidRPr="007477BE" w:rsidR="00B806F4" w:rsidRDefault="004C4546" w14:paraId="6F74D8F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7</w:t>
            </w:r>
          </w:p>
        </w:tc>
      </w:tr>
      <w:tr xmlns:wp14="http://schemas.microsoft.com/office/word/2010/wordml" w:rsidRPr="007477BE" w:rsidR="00B806F4" w:rsidTr="00B806F4" w14:paraId="71BD53F0" wp14:textId="77777777">
        <w:tc>
          <w:tcPr>
            <w:tcW w:w="1818" w:type="dxa"/>
          </w:tcPr>
          <w:p w:rsidRPr="007477BE" w:rsidR="00B806F4" w:rsidRDefault="00B806F4" w14:paraId="61CDCEA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712AA0C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1.8</w:t>
            </w:r>
            <w:r w:rsidRPr="007477BE">
              <w:rPr>
                <w:szCs w:val="24"/>
              </w:rPr>
              <w:tab/>
            </w:r>
            <w:r w:rsidRPr="007477BE">
              <w:rPr>
                <w:szCs w:val="24"/>
              </w:rPr>
              <w:t>Reporting Requirements</w:t>
            </w:r>
          </w:p>
        </w:tc>
        <w:tc>
          <w:tcPr>
            <w:tcW w:w="1548" w:type="dxa"/>
            <w:hideMark/>
          </w:tcPr>
          <w:p w:rsidRPr="007477BE" w:rsidR="00B806F4" w:rsidRDefault="004C4546" w14:paraId="44B0A20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8</w:t>
            </w:r>
          </w:p>
        </w:tc>
      </w:tr>
      <w:tr xmlns:wp14="http://schemas.microsoft.com/office/word/2010/wordml" w:rsidRPr="007477BE" w:rsidR="00B806F4" w:rsidTr="00B806F4" w14:paraId="799FAC87" wp14:textId="77777777">
        <w:tc>
          <w:tcPr>
            <w:tcW w:w="1818" w:type="dxa"/>
          </w:tcPr>
          <w:p w:rsidRPr="007477BE" w:rsidR="00B806F4" w:rsidRDefault="00B806F4" w14:paraId="6BB9E25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4F5042B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1.9    </w:t>
            </w:r>
            <w:r w:rsidRPr="007477BE" w:rsidR="007137E1">
              <w:rPr>
                <w:szCs w:val="24"/>
              </w:rPr>
              <w:t xml:space="preserve"> </w:t>
            </w:r>
            <w:r w:rsidRPr="007477BE">
              <w:rPr>
                <w:szCs w:val="24"/>
              </w:rPr>
              <w:t xml:space="preserve">  Assessment of Statewide Program Results</w:t>
            </w:r>
            <w:r w:rsidRPr="007477BE">
              <w:rPr>
                <w:szCs w:val="24"/>
              </w:rPr>
              <w:tab/>
            </w:r>
          </w:p>
        </w:tc>
        <w:tc>
          <w:tcPr>
            <w:tcW w:w="1548" w:type="dxa"/>
            <w:hideMark/>
          </w:tcPr>
          <w:p w:rsidRPr="007477BE" w:rsidR="00B806F4" w:rsidRDefault="00143A85" w14:paraId="2B2B730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Pr>
                <w:szCs w:val="24"/>
              </w:rPr>
              <w:t>9</w:t>
            </w:r>
          </w:p>
        </w:tc>
      </w:tr>
      <w:tr xmlns:wp14="http://schemas.microsoft.com/office/word/2010/wordml" w:rsidRPr="007477BE" w:rsidR="00B806F4" w:rsidTr="00B806F4" w14:paraId="48D62A0D" wp14:textId="77777777">
        <w:tc>
          <w:tcPr>
            <w:tcW w:w="1818" w:type="dxa"/>
          </w:tcPr>
          <w:p w:rsidRPr="007477BE" w:rsidR="00B806F4" w:rsidRDefault="00B806F4" w14:paraId="23DE523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2F1EA0A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1.10  </w:t>
            </w:r>
            <w:r w:rsidRPr="007477BE" w:rsidR="007137E1">
              <w:rPr>
                <w:szCs w:val="24"/>
              </w:rPr>
              <w:t xml:space="preserve"> </w:t>
            </w:r>
            <w:r w:rsidRPr="007477BE">
              <w:rPr>
                <w:szCs w:val="24"/>
              </w:rPr>
              <w:t xml:space="preserve">  Reimbursement Requests                                                      </w:t>
            </w:r>
          </w:p>
        </w:tc>
        <w:tc>
          <w:tcPr>
            <w:tcW w:w="1548" w:type="dxa"/>
            <w:hideMark/>
          </w:tcPr>
          <w:p w:rsidRPr="007477BE" w:rsidR="00B806F4" w:rsidRDefault="004C4546" w14:paraId="089009E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9</w:t>
            </w:r>
          </w:p>
        </w:tc>
      </w:tr>
      <w:tr xmlns:wp14="http://schemas.microsoft.com/office/word/2010/wordml" w:rsidRPr="007477BE" w:rsidR="00B806F4" w:rsidTr="00B806F4" w14:paraId="52E56223" wp14:textId="77777777">
        <w:tc>
          <w:tcPr>
            <w:tcW w:w="1818" w:type="dxa"/>
          </w:tcPr>
          <w:p w:rsidRPr="007477BE" w:rsidR="00B806F4" w:rsidRDefault="00B806F4" w14:paraId="07547A0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tcPr>
          <w:p w:rsidRPr="007477BE" w:rsidR="00B806F4" w:rsidRDefault="00B806F4" w14:paraId="5043CB0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c>
          <w:tcPr>
            <w:tcW w:w="1548" w:type="dxa"/>
          </w:tcPr>
          <w:p w:rsidRPr="007477BE" w:rsidR="00B806F4" w:rsidRDefault="00B806F4" w14:paraId="0745931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r xmlns:wp14="http://schemas.microsoft.com/office/word/2010/wordml" w:rsidRPr="007477BE" w:rsidR="00B806F4" w:rsidTr="00B806F4" w14:paraId="31A094F3" wp14:textId="77777777">
        <w:tc>
          <w:tcPr>
            <w:tcW w:w="1818" w:type="dxa"/>
            <w:hideMark/>
          </w:tcPr>
          <w:p w:rsidRPr="007477BE" w:rsidR="00B806F4" w:rsidRDefault="00B806F4" w14:paraId="01D78AF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b/>
                <w:szCs w:val="24"/>
              </w:rPr>
              <w:t>SECTION 2:</w:t>
            </w:r>
            <w:r w:rsidRPr="007477BE">
              <w:rPr>
                <w:b/>
                <w:szCs w:val="24"/>
              </w:rPr>
              <w:tab/>
            </w:r>
          </w:p>
        </w:tc>
        <w:tc>
          <w:tcPr>
            <w:tcW w:w="6210" w:type="dxa"/>
            <w:hideMark/>
          </w:tcPr>
          <w:p w:rsidRPr="007477BE" w:rsidR="00B806F4" w:rsidRDefault="00B806F4" w14:paraId="40022B9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b/>
                <w:szCs w:val="24"/>
              </w:rPr>
              <w:t>PROJECT GUIDELINES</w:t>
            </w:r>
          </w:p>
        </w:tc>
        <w:tc>
          <w:tcPr>
            <w:tcW w:w="1548" w:type="dxa"/>
          </w:tcPr>
          <w:p w:rsidRPr="007477BE" w:rsidR="00B806F4" w:rsidRDefault="00B806F4" w14:paraId="6537F28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r xmlns:wp14="http://schemas.microsoft.com/office/word/2010/wordml" w:rsidRPr="007477BE" w:rsidR="00B806F4" w:rsidTr="00B806F4" w14:paraId="7B90D7FE" wp14:textId="77777777">
        <w:tc>
          <w:tcPr>
            <w:tcW w:w="1818" w:type="dxa"/>
          </w:tcPr>
          <w:p w:rsidRPr="007477BE" w:rsidR="00B806F4" w:rsidRDefault="00B806F4" w14:paraId="6DFB9E2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22716F6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2.1   </w:t>
            </w:r>
            <w:r w:rsidRPr="007477BE" w:rsidR="007137E1">
              <w:rPr>
                <w:szCs w:val="24"/>
              </w:rPr>
              <w:t xml:space="preserve">  </w:t>
            </w:r>
            <w:r w:rsidRPr="007477BE">
              <w:rPr>
                <w:szCs w:val="24"/>
              </w:rPr>
              <w:t xml:space="preserve">  Project Design Considerations</w:t>
            </w:r>
          </w:p>
        </w:tc>
        <w:tc>
          <w:tcPr>
            <w:tcW w:w="1548" w:type="dxa"/>
            <w:hideMark/>
          </w:tcPr>
          <w:p w:rsidRPr="007477BE" w:rsidR="00B806F4" w:rsidRDefault="004C4546" w14:paraId="5D36975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10</w:t>
            </w:r>
          </w:p>
        </w:tc>
      </w:tr>
      <w:tr xmlns:wp14="http://schemas.microsoft.com/office/word/2010/wordml" w:rsidRPr="007477BE" w:rsidR="00B806F4" w:rsidTr="00B806F4" w14:paraId="14B1A83A" wp14:textId="77777777">
        <w:tc>
          <w:tcPr>
            <w:tcW w:w="1818" w:type="dxa"/>
          </w:tcPr>
          <w:p w:rsidRPr="007477BE" w:rsidR="00B806F4" w:rsidRDefault="00B806F4" w14:paraId="70DF9E5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6F531A" w14:paraId="705164B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2.2</w:t>
            </w:r>
            <w:r w:rsidRPr="007477BE" w:rsidR="00B806F4">
              <w:rPr>
                <w:szCs w:val="24"/>
              </w:rPr>
              <w:t xml:space="preserve">  </w:t>
            </w:r>
            <w:r w:rsidRPr="007477BE" w:rsidR="007137E1">
              <w:rPr>
                <w:szCs w:val="24"/>
              </w:rPr>
              <w:t xml:space="preserve">  </w:t>
            </w:r>
            <w:r w:rsidRPr="007477BE" w:rsidR="00B806F4">
              <w:rPr>
                <w:szCs w:val="24"/>
              </w:rPr>
              <w:t xml:space="preserve">  </w:t>
            </w:r>
            <w:r w:rsidRPr="007477BE" w:rsidR="00E859B2">
              <w:rPr>
                <w:szCs w:val="24"/>
              </w:rPr>
              <w:t xml:space="preserve"> </w:t>
            </w:r>
            <w:r w:rsidRPr="007477BE" w:rsidR="00B806F4">
              <w:rPr>
                <w:szCs w:val="24"/>
              </w:rPr>
              <w:t>Project Requirements</w:t>
            </w:r>
          </w:p>
        </w:tc>
        <w:tc>
          <w:tcPr>
            <w:tcW w:w="1548" w:type="dxa"/>
            <w:hideMark/>
          </w:tcPr>
          <w:p w:rsidRPr="007477BE" w:rsidR="00B806F4" w:rsidRDefault="004C4546" w14:paraId="4E1E336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14</w:t>
            </w:r>
          </w:p>
        </w:tc>
      </w:tr>
      <w:tr xmlns:wp14="http://schemas.microsoft.com/office/word/2010/wordml" w:rsidRPr="007477BE" w:rsidR="00B806F4" w:rsidTr="00B806F4" w14:paraId="2C259C7B" wp14:textId="77777777">
        <w:tc>
          <w:tcPr>
            <w:tcW w:w="1818" w:type="dxa"/>
          </w:tcPr>
          <w:p w:rsidRPr="007477BE" w:rsidR="00B806F4" w:rsidRDefault="00B806F4" w14:paraId="44E871B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P="00550785" w:rsidRDefault="00B806F4" w14:paraId="5F17069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2.3 </w:t>
            </w:r>
            <w:r w:rsidRPr="007477BE" w:rsidR="007137E1">
              <w:rPr>
                <w:szCs w:val="24"/>
              </w:rPr>
              <w:t xml:space="preserve">  </w:t>
            </w:r>
            <w:r w:rsidRPr="007477BE">
              <w:rPr>
                <w:szCs w:val="24"/>
              </w:rPr>
              <w:t xml:space="preserve">    Budget Design Considerations </w:t>
            </w:r>
          </w:p>
        </w:tc>
        <w:tc>
          <w:tcPr>
            <w:tcW w:w="1548" w:type="dxa"/>
            <w:hideMark/>
          </w:tcPr>
          <w:p w:rsidRPr="007477BE" w:rsidR="00B806F4" w:rsidRDefault="004C4546" w14:paraId="526D80A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18</w:t>
            </w:r>
          </w:p>
        </w:tc>
      </w:tr>
      <w:tr xmlns:wp14="http://schemas.microsoft.com/office/word/2010/wordml" w:rsidRPr="007477BE" w:rsidR="00B806F4" w:rsidTr="00B806F4" w14:paraId="05A6B808" wp14:textId="77777777">
        <w:tc>
          <w:tcPr>
            <w:tcW w:w="1818" w:type="dxa"/>
          </w:tcPr>
          <w:p w:rsidRPr="007477BE" w:rsidR="00B806F4" w:rsidRDefault="00B806F4" w14:paraId="144A5D2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3043FE7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2.4  </w:t>
            </w:r>
            <w:r w:rsidRPr="007477BE" w:rsidR="007137E1">
              <w:rPr>
                <w:szCs w:val="24"/>
              </w:rPr>
              <w:t xml:space="preserve">  </w:t>
            </w:r>
            <w:r w:rsidRPr="007477BE">
              <w:rPr>
                <w:szCs w:val="24"/>
              </w:rPr>
              <w:t xml:space="preserve">   Budget Requirements</w:t>
            </w:r>
          </w:p>
        </w:tc>
        <w:tc>
          <w:tcPr>
            <w:tcW w:w="1548" w:type="dxa"/>
            <w:hideMark/>
          </w:tcPr>
          <w:p w:rsidRPr="007477BE" w:rsidR="00B806F4" w:rsidP="00B32116" w:rsidRDefault="00B32116" w14:paraId="2847A63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1</w:t>
            </w:r>
            <w:r w:rsidR="00143A85">
              <w:rPr>
                <w:szCs w:val="24"/>
              </w:rPr>
              <w:t>9</w:t>
            </w:r>
          </w:p>
        </w:tc>
      </w:tr>
      <w:tr xmlns:wp14="http://schemas.microsoft.com/office/word/2010/wordml" w:rsidRPr="007477BE" w:rsidR="00B806F4" w:rsidTr="00B806F4" w14:paraId="738610EB" wp14:textId="77777777">
        <w:tc>
          <w:tcPr>
            <w:tcW w:w="1818" w:type="dxa"/>
          </w:tcPr>
          <w:p w:rsidRPr="007477BE" w:rsidR="00B806F4" w:rsidRDefault="00B806F4" w14:paraId="637805D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tcPr>
          <w:p w:rsidRPr="007477BE" w:rsidR="00B806F4" w:rsidRDefault="00B806F4" w14:paraId="463F29E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c>
          <w:tcPr>
            <w:tcW w:w="1548" w:type="dxa"/>
          </w:tcPr>
          <w:p w:rsidRPr="007477BE" w:rsidR="00B806F4" w:rsidRDefault="00B806F4" w14:paraId="3B7B4B8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r xmlns:wp14="http://schemas.microsoft.com/office/word/2010/wordml" w:rsidRPr="007477BE" w:rsidR="00B806F4" w:rsidTr="00B806F4" w14:paraId="56211D00" wp14:textId="77777777">
        <w:tc>
          <w:tcPr>
            <w:tcW w:w="1818" w:type="dxa"/>
            <w:hideMark/>
          </w:tcPr>
          <w:p w:rsidRPr="007477BE" w:rsidR="00B806F4" w:rsidRDefault="00B806F4" w14:paraId="06E892B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b/>
                <w:szCs w:val="24"/>
              </w:rPr>
              <w:t>SECTION 3:</w:t>
            </w:r>
          </w:p>
        </w:tc>
        <w:tc>
          <w:tcPr>
            <w:tcW w:w="6210" w:type="dxa"/>
            <w:hideMark/>
          </w:tcPr>
          <w:p w:rsidRPr="007477BE" w:rsidR="00B806F4" w:rsidRDefault="00B806F4" w14:paraId="2F576BB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b/>
                <w:szCs w:val="24"/>
              </w:rPr>
              <w:t>COMPLETING THE APPLICATION</w:t>
            </w:r>
          </w:p>
        </w:tc>
        <w:tc>
          <w:tcPr>
            <w:tcW w:w="1548" w:type="dxa"/>
          </w:tcPr>
          <w:p w:rsidRPr="007477BE" w:rsidR="00B806F4" w:rsidRDefault="00B806F4" w14:paraId="3A0FF5F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r xmlns:wp14="http://schemas.microsoft.com/office/word/2010/wordml" w:rsidRPr="007477BE" w:rsidR="00B806F4" w:rsidTr="00B806F4" w14:paraId="604AD5F0" wp14:textId="77777777">
        <w:tc>
          <w:tcPr>
            <w:tcW w:w="1818" w:type="dxa"/>
          </w:tcPr>
          <w:p w:rsidRPr="007477BE" w:rsidR="00B806F4" w:rsidRDefault="00B806F4" w14:paraId="5630AD6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626099B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3.1  </w:t>
            </w:r>
            <w:r w:rsidRPr="007477BE" w:rsidR="007137E1">
              <w:rPr>
                <w:szCs w:val="24"/>
              </w:rPr>
              <w:t xml:space="preserve">  </w:t>
            </w:r>
            <w:r w:rsidRPr="007477BE">
              <w:rPr>
                <w:szCs w:val="24"/>
              </w:rPr>
              <w:t xml:space="preserve">  General Instructions for Applying</w:t>
            </w:r>
          </w:p>
        </w:tc>
        <w:tc>
          <w:tcPr>
            <w:tcW w:w="1548" w:type="dxa"/>
            <w:hideMark/>
          </w:tcPr>
          <w:p w:rsidRPr="007477BE" w:rsidR="00B806F4" w:rsidRDefault="004C4546" w14:paraId="44C2641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22</w:t>
            </w:r>
          </w:p>
        </w:tc>
      </w:tr>
      <w:tr xmlns:wp14="http://schemas.microsoft.com/office/word/2010/wordml" w:rsidRPr="007477BE" w:rsidR="00B806F4" w:rsidTr="00B806F4" w14:paraId="0A41900C" wp14:textId="77777777">
        <w:tc>
          <w:tcPr>
            <w:tcW w:w="1818" w:type="dxa"/>
          </w:tcPr>
          <w:p w:rsidRPr="007477BE" w:rsidR="00B806F4" w:rsidRDefault="00B806F4" w14:paraId="6182907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32AB5D1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3.2   </w:t>
            </w:r>
            <w:r w:rsidRPr="007477BE" w:rsidR="007137E1">
              <w:rPr>
                <w:szCs w:val="24"/>
              </w:rPr>
              <w:t xml:space="preserve">  </w:t>
            </w:r>
            <w:r w:rsidRPr="007477BE">
              <w:rPr>
                <w:szCs w:val="24"/>
              </w:rPr>
              <w:t xml:space="preserve"> Review of Applications</w:t>
            </w:r>
          </w:p>
        </w:tc>
        <w:tc>
          <w:tcPr>
            <w:tcW w:w="1548" w:type="dxa"/>
            <w:hideMark/>
          </w:tcPr>
          <w:p w:rsidRPr="007477BE" w:rsidR="00B806F4" w:rsidRDefault="004C4546" w14:paraId="07581EC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22</w:t>
            </w:r>
          </w:p>
        </w:tc>
      </w:tr>
      <w:tr xmlns:wp14="http://schemas.microsoft.com/office/word/2010/wordml" w:rsidRPr="007477BE" w:rsidR="00B806F4" w:rsidTr="00B806F4" w14:paraId="5058A997" wp14:textId="77777777">
        <w:tc>
          <w:tcPr>
            <w:tcW w:w="1818" w:type="dxa"/>
          </w:tcPr>
          <w:p w:rsidRPr="007477BE" w:rsidR="00B806F4" w:rsidRDefault="00B806F4" w14:paraId="2BA226A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7477BE" w:rsidR="00B806F4" w:rsidRDefault="00B806F4" w14:paraId="33BD9AA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3.3  </w:t>
            </w:r>
            <w:r w:rsidRPr="007477BE" w:rsidR="007137E1">
              <w:rPr>
                <w:szCs w:val="24"/>
              </w:rPr>
              <w:t xml:space="preserve">  </w:t>
            </w:r>
            <w:r w:rsidRPr="007477BE">
              <w:rPr>
                <w:szCs w:val="24"/>
              </w:rPr>
              <w:t xml:space="preserve">  Application Component Checklist</w:t>
            </w:r>
          </w:p>
        </w:tc>
        <w:tc>
          <w:tcPr>
            <w:tcW w:w="1548" w:type="dxa"/>
            <w:hideMark/>
          </w:tcPr>
          <w:p w:rsidRPr="007477BE" w:rsidR="00B806F4" w:rsidRDefault="004C4546" w14:paraId="72E4F76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23</w:t>
            </w:r>
          </w:p>
        </w:tc>
      </w:tr>
      <w:tr xmlns:wp14="http://schemas.microsoft.com/office/word/2010/wordml" w:rsidRPr="007477BE" w:rsidR="00B806F4" w:rsidTr="00B806F4" w14:paraId="17AD93B2" wp14:textId="77777777">
        <w:tc>
          <w:tcPr>
            <w:tcW w:w="1818" w:type="dxa"/>
          </w:tcPr>
          <w:p w:rsidRPr="007477BE" w:rsidR="00B806F4" w:rsidRDefault="00B806F4" w14:paraId="0DE4B5B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tcPr>
          <w:p w:rsidRPr="007477BE" w:rsidR="00B806F4" w:rsidRDefault="00B806F4" w14:paraId="66204FF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c>
          <w:tcPr>
            <w:tcW w:w="1548" w:type="dxa"/>
          </w:tcPr>
          <w:p w:rsidRPr="007477BE" w:rsidR="00B806F4" w:rsidRDefault="00B806F4" w14:paraId="2DBF0D7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r xmlns:wp14="http://schemas.microsoft.com/office/word/2010/wordml" w:rsidRPr="007477BE" w:rsidR="00B806F4" w:rsidTr="00B806F4" w14:paraId="41121CB5" wp14:textId="77777777">
        <w:tc>
          <w:tcPr>
            <w:tcW w:w="1818" w:type="dxa"/>
            <w:hideMark/>
          </w:tcPr>
          <w:p w:rsidRPr="007477BE" w:rsidR="00B806F4" w:rsidRDefault="00B806F4" w14:paraId="65B53BB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b/>
                <w:szCs w:val="24"/>
              </w:rPr>
              <w:t>APPENDIX A:</w:t>
            </w:r>
          </w:p>
        </w:tc>
        <w:tc>
          <w:tcPr>
            <w:tcW w:w="6210" w:type="dxa"/>
            <w:hideMark/>
          </w:tcPr>
          <w:p w:rsidRPr="007477BE" w:rsidR="00B806F4" w:rsidRDefault="00B806F4" w14:paraId="1F7F6A2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Academic Standards                                 </w:t>
            </w:r>
          </w:p>
        </w:tc>
        <w:tc>
          <w:tcPr>
            <w:tcW w:w="1548" w:type="dxa"/>
          </w:tcPr>
          <w:p w:rsidRPr="007477BE" w:rsidR="00B806F4" w:rsidRDefault="004C4546" w14:paraId="1D8EB8E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24</w:t>
            </w:r>
          </w:p>
        </w:tc>
      </w:tr>
      <w:tr xmlns:wp14="http://schemas.microsoft.com/office/word/2010/wordml" w:rsidRPr="007477BE" w:rsidR="00B806F4" w:rsidTr="00A71294" w14:paraId="1AE7C9F0" wp14:textId="77777777">
        <w:trPr>
          <w:trHeight w:val="1170"/>
        </w:trPr>
        <w:tc>
          <w:tcPr>
            <w:tcW w:w="1818" w:type="dxa"/>
            <w:hideMark/>
          </w:tcPr>
          <w:p w:rsidRPr="007477BE" w:rsidR="00B806F4" w:rsidRDefault="00EB5436" w14:paraId="0862A67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szCs w:val="24"/>
              </w:rPr>
              <w:br w:type="page"/>
            </w:r>
            <w:r w:rsidRPr="007477BE" w:rsidR="00B806F4">
              <w:rPr>
                <w:b/>
                <w:szCs w:val="24"/>
              </w:rPr>
              <w:t xml:space="preserve">APPENDIX B: </w:t>
            </w:r>
          </w:p>
          <w:p w:rsidRPr="007477BE" w:rsidR="00B806F4" w:rsidP="00EB5436" w:rsidRDefault="00B806F4" w14:paraId="7B806ED9" wp14:textId="77777777">
            <w:pPr>
              <w:pStyle w:val="NoSpacing"/>
              <w:rPr>
                <w:b/>
                <w:szCs w:val="24"/>
              </w:rPr>
            </w:pPr>
            <w:r w:rsidRPr="007477BE">
              <w:rPr>
                <w:b/>
                <w:szCs w:val="24"/>
              </w:rPr>
              <w:t>APPENDIX C:</w:t>
            </w:r>
          </w:p>
          <w:p w:rsidRPr="007477BE" w:rsidR="00EB5436" w:rsidP="00EB5436" w:rsidRDefault="00EB5436" w14:paraId="6B62F1B3" wp14:textId="77777777">
            <w:pPr>
              <w:pStyle w:val="NoSpacing"/>
              <w:rPr>
                <w:b/>
                <w:szCs w:val="24"/>
              </w:rPr>
            </w:pPr>
          </w:p>
        </w:tc>
        <w:tc>
          <w:tcPr>
            <w:tcW w:w="6210" w:type="dxa"/>
          </w:tcPr>
          <w:p w:rsidRPr="007477BE" w:rsidR="00B806F4" w:rsidRDefault="00B806F4" w14:paraId="059323C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Sample Annual Work Plan F</w:t>
            </w:r>
            <w:r w:rsidRPr="007477BE" w:rsidR="00B922D7">
              <w:rPr>
                <w:szCs w:val="24"/>
              </w:rPr>
              <w:t xml:space="preserve">  </w:t>
            </w:r>
            <w:r w:rsidRPr="007477BE" w:rsidR="006C0DD5">
              <w:rPr>
                <w:szCs w:val="24"/>
              </w:rPr>
              <w:t xml:space="preserve">of </w:t>
            </w:r>
            <w:r w:rsidRPr="007477BE">
              <w:rPr>
                <w:szCs w:val="24"/>
              </w:rPr>
              <w:t xml:space="preserve"> CTSO Activities</w:t>
            </w:r>
          </w:p>
          <w:p w:rsidRPr="007477BE" w:rsidR="00A81328" w:rsidP="00BD50CE" w:rsidRDefault="00F22CD4" w14:paraId="437527F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7477BE">
              <w:rPr>
                <w:szCs w:val="24"/>
              </w:rPr>
              <w:t xml:space="preserve">New Jersey Career and Technical Student </w:t>
            </w:r>
            <w:proofErr w:type="spellStart"/>
            <w:r w:rsidRPr="007477BE">
              <w:rPr>
                <w:szCs w:val="24"/>
              </w:rPr>
              <w:t>Organzations</w:t>
            </w:r>
            <w:proofErr w:type="spellEnd"/>
            <w:r w:rsidRPr="007477BE">
              <w:rPr>
                <w:szCs w:val="24"/>
              </w:rPr>
              <w:t xml:space="preserve"> </w:t>
            </w:r>
            <w:r w:rsidRPr="007477BE" w:rsidR="00777479">
              <w:rPr>
                <w:szCs w:val="24"/>
              </w:rPr>
              <w:t>Policies and Procedures Manual</w:t>
            </w:r>
          </w:p>
        </w:tc>
        <w:tc>
          <w:tcPr>
            <w:tcW w:w="1548" w:type="dxa"/>
          </w:tcPr>
          <w:p w:rsidRPr="007477BE" w:rsidR="00B806F4" w:rsidRDefault="004C4546" w14:paraId="4BFDD70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25</w:t>
            </w:r>
          </w:p>
          <w:p w:rsidRPr="007477BE" w:rsidR="00EB5436" w:rsidRDefault="004C4546" w14:paraId="41C0AA5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27</w:t>
            </w:r>
          </w:p>
          <w:p w:rsidRPr="007477BE" w:rsidR="00A81328" w:rsidRDefault="00A81328" w14:paraId="02F2C34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w:rsidRPr="007477BE" w:rsidR="00EB5436" w:rsidRDefault="00EB5436" w14:paraId="680A4E5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bl>
    <w:p xmlns:wp14="http://schemas.microsoft.com/office/word/2010/wordml" w:rsidRPr="007477BE" w:rsidR="00026C99" w:rsidP="009B15CA" w:rsidRDefault="00026C99" w14:paraId="1921983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7477BE" w:rsidR="003F7B41" w:rsidP="009B15CA" w:rsidRDefault="003F7B41" w14:paraId="296FEF7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7477BE" w:rsidR="003F7B41" w:rsidP="009B15CA" w:rsidRDefault="003F7B41" w14:paraId="7194DBD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7477BE" w:rsidR="00A46CCC" w:rsidP="009B15CA" w:rsidRDefault="00A46CCC" w14:paraId="769D0D3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7477BE" w:rsidR="00BA0E7E" w:rsidP="00597F0B" w:rsidRDefault="00BA0E7E" w14:paraId="54CD245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outlineLvl w:val="0"/>
        <w:rPr>
          <w:b/>
          <w:szCs w:val="24"/>
        </w:rPr>
      </w:pPr>
    </w:p>
    <w:p xmlns:wp14="http://schemas.microsoft.com/office/word/2010/wordml" w:rsidRPr="007477BE" w:rsidR="00850DA2" w:rsidP="00A46CCC" w:rsidRDefault="00850DA2" w14:paraId="3E54090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7477BE">
        <w:rPr>
          <w:b/>
          <w:szCs w:val="24"/>
        </w:rPr>
        <w:t>1:  GRANT PROGRAM INFORMATION</w:t>
      </w:r>
    </w:p>
    <w:p xmlns:wp14="http://schemas.microsoft.com/office/word/2010/wordml" w:rsidRPr="007477BE" w:rsidR="00850DA2" w:rsidP="00913F17" w:rsidRDefault="00850DA2" w14:paraId="1231BE67" wp14:textId="77777777">
      <w:pPr>
        <w:pBdr>
          <w:bottom w:val="single" w:color="auto" w:sz="4" w:space="0"/>
        </w:pBd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right"/>
        <w:outlineLvl w:val="0"/>
        <w:rPr>
          <w:b/>
          <w:szCs w:val="24"/>
        </w:rPr>
      </w:pPr>
    </w:p>
    <w:p xmlns:wp14="http://schemas.microsoft.com/office/word/2010/wordml" w:rsidRPr="007477BE" w:rsidR="00A46CCC" w:rsidP="00913F17" w:rsidRDefault="00A46CCC" w14:paraId="36FEB5B0" wp14:textId="77777777">
      <w:pPr>
        <w:pBdr>
          <w:bottom w:val="single" w:color="auto" w:sz="4" w:space="0"/>
        </w:pBd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right"/>
        <w:outlineLvl w:val="0"/>
        <w:rPr>
          <w:b/>
          <w:szCs w:val="24"/>
        </w:rPr>
      </w:pPr>
    </w:p>
    <w:p xmlns:wp14="http://schemas.microsoft.com/office/word/2010/wordml" w:rsidRPr="007477BE" w:rsidR="0056324E" w:rsidP="0056324E" w:rsidRDefault="0056324E" w14:paraId="30D7AA69"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7477BE" w:rsidR="0056324E" w:rsidP="0056324E" w:rsidRDefault="0056324E" w14:paraId="040D0438" wp14:textId="77777777">
      <w:pPr>
        <w:numPr>
          <w:ilvl w:val="1"/>
          <w:numId w:val="1"/>
        </w:num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7477BE">
        <w:rPr>
          <w:b/>
          <w:szCs w:val="24"/>
        </w:rPr>
        <w:t>DESCRIPTION OF THE GRANT PROGRAM</w:t>
      </w:r>
    </w:p>
    <w:p xmlns:wp14="http://schemas.microsoft.com/office/word/2010/wordml" w:rsidRPr="007477BE" w:rsidR="002B7911" w:rsidP="002B7911" w:rsidRDefault="002B7911" w14:paraId="7196D064"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5034EE" w:rsidR="002B7911" w:rsidP="002B7911" w:rsidRDefault="00D62F21" w14:paraId="1AE9054B"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5034EE">
        <w:rPr>
          <w:szCs w:val="24"/>
        </w:rPr>
        <w:t>Career and Technical Student Organizations</w:t>
      </w:r>
      <w:r w:rsidRPr="005034EE" w:rsidR="003F5AF7">
        <w:rPr>
          <w:szCs w:val="24"/>
        </w:rPr>
        <w:t>-Technology Student Assoc</w:t>
      </w:r>
      <w:r w:rsidR="00676F9D">
        <w:rPr>
          <w:szCs w:val="24"/>
        </w:rPr>
        <w:t>i</w:t>
      </w:r>
      <w:r w:rsidRPr="005034EE" w:rsidR="003F5AF7">
        <w:rPr>
          <w:szCs w:val="24"/>
        </w:rPr>
        <w:t>ation</w:t>
      </w:r>
      <w:r w:rsidRPr="005034EE">
        <w:rPr>
          <w:szCs w:val="24"/>
        </w:rPr>
        <w:t xml:space="preserve"> (CTSO</w:t>
      </w:r>
      <w:r w:rsidRPr="005034EE" w:rsidR="003F5AF7">
        <w:rPr>
          <w:szCs w:val="24"/>
        </w:rPr>
        <w:t>-TSA</w:t>
      </w:r>
      <w:r w:rsidRPr="005034EE">
        <w:rPr>
          <w:szCs w:val="24"/>
        </w:rPr>
        <w:t xml:space="preserve">) </w:t>
      </w:r>
      <w:r w:rsidRPr="005034EE" w:rsidR="002B7911">
        <w:rPr>
          <w:szCs w:val="24"/>
        </w:rPr>
        <w:t xml:space="preserve">grant program is established to provide statewide leadership to the </w:t>
      </w:r>
      <w:r w:rsidRPr="005034EE" w:rsidR="00B31457">
        <w:rPr>
          <w:szCs w:val="24"/>
        </w:rPr>
        <w:t>student officers and local chapters (</w:t>
      </w:r>
      <w:r w:rsidRPr="005034EE" w:rsidR="002B7911">
        <w:rPr>
          <w:szCs w:val="24"/>
        </w:rPr>
        <w:t xml:space="preserve">student members, </w:t>
      </w:r>
      <w:r w:rsidRPr="005034EE" w:rsidR="00796F3F">
        <w:rPr>
          <w:szCs w:val="24"/>
        </w:rPr>
        <w:t>advisors,</w:t>
      </w:r>
      <w:r w:rsidRPr="005034EE" w:rsidR="002B7911">
        <w:rPr>
          <w:szCs w:val="24"/>
        </w:rPr>
        <w:t xml:space="preserve"> and teachers</w:t>
      </w:r>
      <w:r w:rsidRPr="005034EE" w:rsidR="00B31457">
        <w:rPr>
          <w:szCs w:val="24"/>
        </w:rPr>
        <w:t>)</w:t>
      </w:r>
      <w:r w:rsidRPr="005034EE" w:rsidR="002B7911">
        <w:rPr>
          <w:szCs w:val="24"/>
        </w:rPr>
        <w:t xml:space="preserve"> involved with </w:t>
      </w:r>
      <w:r w:rsidRPr="005034EE" w:rsidR="00B31457">
        <w:rPr>
          <w:szCs w:val="24"/>
        </w:rPr>
        <w:t>CTSO-</w:t>
      </w:r>
      <w:r w:rsidRPr="005034EE">
        <w:rPr>
          <w:szCs w:val="24"/>
        </w:rPr>
        <w:t xml:space="preserve">TSA. </w:t>
      </w:r>
      <w:r w:rsidRPr="005034EE" w:rsidR="003F5AF7">
        <w:rPr>
          <w:szCs w:val="24"/>
        </w:rPr>
        <w:t>Technology Student Assoc</w:t>
      </w:r>
      <w:r w:rsidR="00676F9D">
        <w:rPr>
          <w:szCs w:val="24"/>
        </w:rPr>
        <w:t>ia</w:t>
      </w:r>
      <w:r w:rsidRPr="005034EE" w:rsidR="003F5AF7">
        <w:rPr>
          <w:szCs w:val="24"/>
        </w:rPr>
        <w:t>tion (</w:t>
      </w:r>
      <w:r w:rsidRPr="005034EE">
        <w:rPr>
          <w:szCs w:val="24"/>
        </w:rPr>
        <w:t>TSA</w:t>
      </w:r>
      <w:r w:rsidRPr="005034EE" w:rsidR="003F5AF7">
        <w:rPr>
          <w:szCs w:val="24"/>
        </w:rPr>
        <w:t xml:space="preserve">) </w:t>
      </w:r>
      <w:r w:rsidRPr="005034EE" w:rsidR="004E000B">
        <w:rPr>
          <w:szCs w:val="24"/>
        </w:rPr>
        <w:t xml:space="preserve">is </w:t>
      </w:r>
      <w:r w:rsidRPr="005034EE" w:rsidR="003F5AF7">
        <w:rPr>
          <w:szCs w:val="24"/>
        </w:rPr>
        <w:t>a national</w:t>
      </w:r>
      <w:r w:rsidRPr="005034EE" w:rsidR="004E000B">
        <w:rPr>
          <w:szCs w:val="24"/>
        </w:rPr>
        <w:t xml:space="preserve"> student organization recognized by the U.S. Department of Education and </w:t>
      </w:r>
      <w:r w:rsidRPr="005034EE" w:rsidR="005A0507">
        <w:rPr>
          <w:szCs w:val="24"/>
        </w:rPr>
        <w:t>the Association for</w:t>
      </w:r>
      <w:r w:rsidRPr="005034EE" w:rsidR="005D0DC1">
        <w:rPr>
          <w:szCs w:val="24"/>
        </w:rPr>
        <w:t xml:space="preserve"> Career and Technical Education (A</w:t>
      </w:r>
      <w:r w:rsidRPr="005034EE" w:rsidR="004E000B">
        <w:rPr>
          <w:szCs w:val="24"/>
        </w:rPr>
        <w:t>CTE</w:t>
      </w:r>
      <w:r w:rsidRPr="005034EE" w:rsidR="005D0DC1">
        <w:rPr>
          <w:szCs w:val="24"/>
        </w:rPr>
        <w:t>)</w:t>
      </w:r>
      <w:r w:rsidRPr="005034EE" w:rsidR="004E000B">
        <w:rPr>
          <w:szCs w:val="24"/>
        </w:rPr>
        <w:t xml:space="preserve">. </w:t>
      </w:r>
      <w:r w:rsidRPr="005034EE" w:rsidR="003F5AF7">
        <w:t xml:space="preserve">TSA </w:t>
      </w:r>
      <w:r w:rsidRPr="005034EE">
        <w:t xml:space="preserve">student organization mission is to </w:t>
      </w:r>
      <w:r w:rsidRPr="005034EE">
        <w:rPr>
          <w:shd w:val="clear" w:color="auto" w:fill="FFFFFF"/>
        </w:rPr>
        <w:t xml:space="preserve">enhance personal development, leadership, and career opportunities in science, technology, engineering, and math (STEM), whereby members apply and integrate these concepts through </w:t>
      </w:r>
      <w:proofErr w:type="spellStart"/>
      <w:r w:rsidRPr="005034EE">
        <w:rPr>
          <w:shd w:val="clear" w:color="auto" w:fill="FFFFFF"/>
        </w:rPr>
        <w:t>intracurricular</w:t>
      </w:r>
      <w:proofErr w:type="spellEnd"/>
      <w:r w:rsidRPr="005034EE">
        <w:rPr>
          <w:shd w:val="clear" w:color="auto" w:fill="FFFFFF"/>
        </w:rPr>
        <w:t xml:space="preserve"> activities, competitions, and related programs. </w:t>
      </w:r>
      <w:r w:rsidRPr="005034EE" w:rsidR="004E000B">
        <w:rPr>
          <w:szCs w:val="24"/>
        </w:rPr>
        <w:t>(</w:t>
      </w:r>
      <w:hyperlink w:history="1" r:id="rId11">
        <w:r w:rsidRPr="005034EE" w:rsidR="007477BE">
          <w:rPr>
            <w:rStyle w:val="Hyperlink"/>
            <w:color w:val="auto"/>
            <w:szCs w:val="24"/>
          </w:rPr>
          <w:t>https://www.ctsos.org/ctsos-2/tsa/</w:t>
        </w:r>
      </w:hyperlink>
      <w:r w:rsidRPr="005034EE" w:rsidR="007477BE">
        <w:rPr>
          <w:szCs w:val="24"/>
        </w:rPr>
        <w:t xml:space="preserve"> </w:t>
      </w:r>
      <w:r w:rsidRPr="005034EE" w:rsidR="004E000B">
        <w:rPr>
          <w:szCs w:val="24"/>
        </w:rPr>
        <w:t xml:space="preserve">). </w:t>
      </w:r>
    </w:p>
    <w:p xmlns:wp14="http://schemas.microsoft.com/office/word/2010/wordml" w:rsidRPr="005034EE" w:rsidR="002B7911" w:rsidP="002B7911" w:rsidRDefault="002B7911" w14:paraId="34FF1C98"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5034EE" w:rsidR="003E0571" w:rsidP="004D1E8A" w:rsidRDefault="00125DAD" w14:paraId="461E7E15" wp14:textId="77777777">
      <w:pPr>
        <w:jc w:val="both"/>
        <w:rPr>
          <w:szCs w:val="24"/>
        </w:rPr>
      </w:pPr>
      <w:r w:rsidRPr="005034EE">
        <w:rPr>
          <w:szCs w:val="24"/>
        </w:rPr>
        <w:t>Career and Technical Student Organizations (CTSO</w:t>
      </w:r>
      <w:r w:rsidRPr="005034EE" w:rsidR="006D1676">
        <w:rPr>
          <w:szCs w:val="24"/>
        </w:rPr>
        <w:t>s</w:t>
      </w:r>
      <w:r w:rsidRPr="005034EE">
        <w:rPr>
          <w:szCs w:val="24"/>
        </w:rPr>
        <w:t xml:space="preserve">) are </w:t>
      </w:r>
      <w:r w:rsidRPr="005034EE">
        <w:rPr>
          <w:b/>
          <w:szCs w:val="24"/>
        </w:rPr>
        <w:t>student-led organizations</w:t>
      </w:r>
      <w:r w:rsidRPr="005034EE">
        <w:rPr>
          <w:szCs w:val="24"/>
        </w:rPr>
        <w:t xml:space="preserve"> that develop student competencies and career readiness designed to </w:t>
      </w:r>
      <w:r w:rsidRPr="005034EE" w:rsidR="006D1676">
        <w:rPr>
          <w:szCs w:val="24"/>
        </w:rPr>
        <w:t xml:space="preserve">1) </w:t>
      </w:r>
      <w:r w:rsidRPr="005034EE">
        <w:rPr>
          <w:szCs w:val="24"/>
        </w:rPr>
        <w:t xml:space="preserve">prepare them for success in environments in different broad industry areas, </w:t>
      </w:r>
      <w:r w:rsidRPr="005034EE" w:rsidR="006D1676">
        <w:rPr>
          <w:szCs w:val="24"/>
        </w:rPr>
        <w:t xml:space="preserve">2) </w:t>
      </w:r>
      <w:r w:rsidRPr="005034EE">
        <w:rPr>
          <w:szCs w:val="24"/>
        </w:rPr>
        <w:t xml:space="preserve">gain self-confidence and pride in their work and accomplishments, </w:t>
      </w:r>
      <w:r w:rsidRPr="005034EE" w:rsidR="006D1676">
        <w:rPr>
          <w:szCs w:val="24"/>
        </w:rPr>
        <w:t xml:space="preserve">3) </w:t>
      </w:r>
      <w:r w:rsidRPr="005034EE">
        <w:rPr>
          <w:szCs w:val="24"/>
        </w:rPr>
        <w:t xml:space="preserve">learn good leadership qualities and skills, and </w:t>
      </w:r>
      <w:r w:rsidRPr="005034EE" w:rsidR="006D1676">
        <w:rPr>
          <w:szCs w:val="24"/>
        </w:rPr>
        <w:t xml:space="preserve">4) </w:t>
      </w:r>
      <w:r w:rsidRPr="005034EE">
        <w:rPr>
          <w:szCs w:val="24"/>
        </w:rPr>
        <w:t>identify and make realistic career choices that encourage individual achievement and recognition.</w:t>
      </w:r>
      <w:r w:rsidRPr="005034EE" w:rsidR="00775037">
        <w:rPr>
          <w:szCs w:val="24"/>
        </w:rPr>
        <w:t xml:space="preserve"> Local chapters of </w:t>
      </w:r>
      <w:r w:rsidRPr="005034EE" w:rsidR="002B7911">
        <w:rPr>
          <w:szCs w:val="24"/>
        </w:rPr>
        <w:t>a</w:t>
      </w:r>
      <w:r w:rsidRPr="005034EE" w:rsidR="00775037">
        <w:rPr>
          <w:szCs w:val="24"/>
        </w:rPr>
        <w:t xml:space="preserve"> CTSO are established at LEAs serving secondary students.</w:t>
      </w:r>
    </w:p>
    <w:p xmlns:wp14="http://schemas.microsoft.com/office/word/2010/wordml" w:rsidRPr="005034EE" w:rsidR="007B1A69" w:rsidP="004D1E8A" w:rsidRDefault="007B1A69" w14:paraId="6D072C0D" wp14:textId="77777777">
      <w:pPr>
        <w:jc w:val="both"/>
        <w:rPr>
          <w:szCs w:val="24"/>
        </w:rPr>
      </w:pPr>
    </w:p>
    <w:p xmlns:wp14="http://schemas.microsoft.com/office/word/2010/wordml" w:rsidRPr="005034EE" w:rsidR="004D1E8A" w:rsidP="004D1E8A" w:rsidRDefault="004D1E8A" w14:paraId="3F085617" wp14:textId="77777777">
      <w:pPr>
        <w:jc w:val="both"/>
        <w:rPr>
          <w:szCs w:val="24"/>
        </w:rPr>
      </w:pPr>
      <w:r w:rsidRPr="005034EE">
        <w:rPr>
          <w:szCs w:val="24"/>
        </w:rPr>
        <w:t xml:space="preserve">These </w:t>
      </w:r>
      <w:r w:rsidRPr="005034EE" w:rsidR="006D1676">
        <w:rPr>
          <w:szCs w:val="24"/>
        </w:rPr>
        <w:t>outcomes</w:t>
      </w:r>
      <w:r w:rsidRPr="005034EE">
        <w:rPr>
          <w:szCs w:val="24"/>
        </w:rPr>
        <w:t xml:space="preserve"> are r</w:t>
      </w:r>
      <w:r w:rsidRPr="005034EE" w:rsidR="00435BC4">
        <w:rPr>
          <w:szCs w:val="24"/>
        </w:rPr>
        <w:t>ealized thro</w:t>
      </w:r>
      <w:r w:rsidRPr="005034EE" w:rsidR="00277FBE">
        <w:rPr>
          <w:szCs w:val="24"/>
        </w:rPr>
        <w:t xml:space="preserve">ugh the development, management, </w:t>
      </w:r>
      <w:r w:rsidRPr="005034EE">
        <w:rPr>
          <w:szCs w:val="24"/>
        </w:rPr>
        <w:t xml:space="preserve">and administration of </w:t>
      </w:r>
      <w:r w:rsidRPr="005034EE" w:rsidR="007B1A69">
        <w:rPr>
          <w:szCs w:val="24"/>
        </w:rPr>
        <w:t xml:space="preserve">CTSO co-curricular activities, competitive events, </w:t>
      </w:r>
      <w:r w:rsidRPr="005034EE" w:rsidR="00191E82">
        <w:rPr>
          <w:szCs w:val="24"/>
        </w:rPr>
        <w:t xml:space="preserve">award programs, </w:t>
      </w:r>
      <w:r w:rsidRPr="005034EE" w:rsidR="007B1A69">
        <w:rPr>
          <w:szCs w:val="24"/>
        </w:rPr>
        <w:t xml:space="preserve">student leadership activities and professional development </w:t>
      </w:r>
      <w:r w:rsidRPr="005034EE" w:rsidR="00191E82">
        <w:rPr>
          <w:szCs w:val="24"/>
        </w:rPr>
        <w:t>for</w:t>
      </w:r>
      <w:r w:rsidRPr="005034EE" w:rsidR="00E85253">
        <w:rPr>
          <w:szCs w:val="24"/>
        </w:rPr>
        <w:t xml:space="preserve"> teachers and advisors. CTSO programs, </w:t>
      </w:r>
      <w:r w:rsidRPr="005034EE" w:rsidR="00191E82">
        <w:rPr>
          <w:szCs w:val="24"/>
        </w:rPr>
        <w:t>competitive events</w:t>
      </w:r>
      <w:r w:rsidRPr="005034EE" w:rsidR="00E85253">
        <w:rPr>
          <w:szCs w:val="24"/>
        </w:rPr>
        <w:t>, and co-curricular activities</w:t>
      </w:r>
      <w:r w:rsidRPr="005034EE" w:rsidR="00191E82">
        <w:rPr>
          <w:szCs w:val="24"/>
        </w:rPr>
        <w:t xml:space="preserve"> reflect </w:t>
      </w:r>
      <w:r w:rsidRPr="005034EE" w:rsidR="008F70D8">
        <w:rPr>
          <w:szCs w:val="24"/>
        </w:rPr>
        <w:t xml:space="preserve">the </w:t>
      </w:r>
      <w:r w:rsidRPr="005034EE" w:rsidR="00191E82">
        <w:rPr>
          <w:szCs w:val="24"/>
        </w:rPr>
        <w:t>current standards</w:t>
      </w:r>
      <w:r w:rsidRPr="005034EE" w:rsidR="00590501">
        <w:rPr>
          <w:szCs w:val="24"/>
        </w:rPr>
        <w:t xml:space="preserve"> (i.e., r</w:t>
      </w:r>
      <w:r w:rsidRPr="005034EE" w:rsidR="00CF15EB">
        <w:rPr>
          <w:szCs w:val="24"/>
        </w:rPr>
        <w:t>efer to Appendix A)</w:t>
      </w:r>
      <w:r w:rsidRPr="005034EE" w:rsidR="00191E82">
        <w:rPr>
          <w:szCs w:val="24"/>
        </w:rPr>
        <w:t xml:space="preserve"> and competencies for the </w:t>
      </w:r>
      <w:r w:rsidRPr="005034EE" w:rsidR="00E85253">
        <w:rPr>
          <w:szCs w:val="24"/>
        </w:rPr>
        <w:t xml:space="preserve">CTSO </w:t>
      </w:r>
      <w:r w:rsidRPr="005034EE" w:rsidR="00191E82">
        <w:rPr>
          <w:szCs w:val="24"/>
        </w:rPr>
        <w:t>education</w:t>
      </w:r>
      <w:r w:rsidRPr="005034EE" w:rsidR="00E85253">
        <w:rPr>
          <w:szCs w:val="24"/>
        </w:rPr>
        <w:t>al</w:t>
      </w:r>
      <w:r w:rsidRPr="005034EE" w:rsidR="00191E82">
        <w:rPr>
          <w:szCs w:val="24"/>
        </w:rPr>
        <w:t xml:space="preserve"> programs that they support</w:t>
      </w:r>
      <w:r w:rsidRPr="005034EE" w:rsidR="001C3D44">
        <w:rPr>
          <w:szCs w:val="24"/>
        </w:rPr>
        <w:t>, and t</w:t>
      </w:r>
      <w:r w:rsidRPr="005034EE" w:rsidR="00191E82">
        <w:rPr>
          <w:szCs w:val="24"/>
        </w:rPr>
        <w:t>eachers infuse the organization’s activities into the instructional programs, thereby</w:t>
      </w:r>
      <w:r w:rsidRPr="005034EE" w:rsidR="00E85253">
        <w:rPr>
          <w:szCs w:val="24"/>
        </w:rPr>
        <w:t>,</w:t>
      </w:r>
      <w:r w:rsidRPr="005034EE" w:rsidR="00191E82">
        <w:rPr>
          <w:szCs w:val="24"/>
        </w:rPr>
        <w:t xml:space="preserve"> enabling students to see and immerse themselves in the real world </w:t>
      </w:r>
      <w:r w:rsidRPr="005034EE" w:rsidR="008F70D8">
        <w:rPr>
          <w:szCs w:val="24"/>
        </w:rPr>
        <w:t>activities that connect</w:t>
      </w:r>
      <w:r w:rsidRPr="005034EE" w:rsidR="00191E82">
        <w:rPr>
          <w:szCs w:val="24"/>
        </w:rPr>
        <w:t xml:space="preserve"> to their academic </w:t>
      </w:r>
      <w:r w:rsidRPr="005034EE" w:rsidR="008F70D8">
        <w:rPr>
          <w:szCs w:val="24"/>
        </w:rPr>
        <w:t>and career and technical education studies</w:t>
      </w:r>
      <w:r w:rsidRPr="005034EE" w:rsidR="00191E82">
        <w:rPr>
          <w:szCs w:val="24"/>
        </w:rPr>
        <w:t>.</w:t>
      </w:r>
      <w:r w:rsidRPr="005034EE" w:rsidR="00E85253">
        <w:rPr>
          <w:szCs w:val="24"/>
        </w:rPr>
        <w:t xml:space="preserve"> </w:t>
      </w:r>
    </w:p>
    <w:p xmlns:wp14="http://schemas.microsoft.com/office/word/2010/wordml" w:rsidRPr="007477BE" w:rsidR="004D1E8A" w:rsidP="004D1E8A" w:rsidRDefault="004D1E8A" w14:paraId="48A21919" wp14:textId="77777777">
      <w:pPr>
        <w:jc w:val="both"/>
        <w:rPr>
          <w:color w:val="333333"/>
          <w:szCs w:val="24"/>
        </w:rPr>
      </w:pPr>
    </w:p>
    <w:p xmlns:wp14="http://schemas.microsoft.com/office/word/2010/wordml" w:rsidRPr="007477BE" w:rsidR="00557419" w:rsidP="00434E3B" w:rsidRDefault="00434E3B" w14:paraId="5D5403F5" wp14:textId="77777777">
      <w:pPr>
        <w:jc w:val="both"/>
        <w:rPr>
          <w:szCs w:val="24"/>
        </w:rPr>
      </w:pPr>
      <w:r w:rsidRPr="007477BE">
        <w:rPr>
          <w:szCs w:val="24"/>
        </w:rPr>
        <w:t xml:space="preserve">To address these </w:t>
      </w:r>
      <w:r w:rsidRPr="007477BE" w:rsidR="006D1676">
        <w:rPr>
          <w:szCs w:val="24"/>
        </w:rPr>
        <w:t>outcomes</w:t>
      </w:r>
      <w:r w:rsidRPr="007477BE">
        <w:rPr>
          <w:szCs w:val="24"/>
        </w:rPr>
        <w:t xml:space="preserve"> and many of the state leadership requirements identified in the </w:t>
      </w:r>
      <w:r w:rsidRPr="007477BE" w:rsidR="00D74D30">
        <w:rPr>
          <w:szCs w:val="24"/>
        </w:rPr>
        <w:t xml:space="preserve">Strengthening Career and Technical Education for the 21st Century Act </w:t>
      </w:r>
      <w:r w:rsidRPr="007477BE">
        <w:rPr>
          <w:szCs w:val="24"/>
        </w:rPr>
        <w:t>(</w:t>
      </w:r>
      <w:r w:rsidRPr="007477BE" w:rsidR="00D74D30">
        <w:rPr>
          <w:szCs w:val="24"/>
        </w:rPr>
        <w:t>Perkins V</w:t>
      </w:r>
      <w:r w:rsidRPr="007477BE">
        <w:rPr>
          <w:szCs w:val="24"/>
        </w:rPr>
        <w:t>), t</w:t>
      </w:r>
      <w:r w:rsidRPr="007477BE" w:rsidR="00277FBE">
        <w:rPr>
          <w:szCs w:val="24"/>
        </w:rPr>
        <w:t>he</w:t>
      </w:r>
      <w:r w:rsidRPr="007477BE" w:rsidR="00557419">
        <w:rPr>
          <w:szCs w:val="24"/>
        </w:rPr>
        <w:t xml:space="preserve"> </w:t>
      </w:r>
      <w:r w:rsidRPr="007477BE" w:rsidR="00191E82">
        <w:rPr>
          <w:szCs w:val="24"/>
        </w:rPr>
        <w:t xml:space="preserve">New Jersey </w:t>
      </w:r>
      <w:r w:rsidRPr="007477BE" w:rsidR="007B1A69">
        <w:rPr>
          <w:szCs w:val="24"/>
        </w:rPr>
        <w:t>Department of Education</w:t>
      </w:r>
      <w:r w:rsidRPr="007477BE" w:rsidR="00191E82">
        <w:rPr>
          <w:szCs w:val="24"/>
        </w:rPr>
        <w:t xml:space="preserve"> (NJDOE)</w:t>
      </w:r>
      <w:r w:rsidRPr="007477BE" w:rsidR="007B1A69">
        <w:rPr>
          <w:szCs w:val="24"/>
        </w:rPr>
        <w:t xml:space="preserve"> </w:t>
      </w:r>
      <w:r w:rsidRPr="007477BE" w:rsidR="000A28DF">
        <w:rPr>
          <w:szCs w:val="24"/>
        </w:rPr>
        <w:t xml:space="preserve">has </w:t>
      </w:r>
      <w:r w:rsidRPr="007477BE" w:rsidR="006D1676">
        <w:rPr>
          <w:szCs w:val="24"/>
        </w:rPr>
        <w:t>established</w:t>
      </w:r>
      <w:r w:rsidRPr="007477BE" w:rsidR="000A28DF">
        <w:rPr>
          <w:szCs w:val="24"/>
        </w:rPr>
        <w:t xml:space="preserve"> </w:t>
      </w:r>
      <w:r w:rsidRPr="007477BE" w:rsidR="00557419">
        <w:rPr>
          <w:szCs w:val="24"/>
        </w:rPr>
        <w:t>a</w:t>
      </w:r>
      <w:r w:rsidRPr="007477BE" w:rsidR="00191E82">
        <w:rPr>
          <w:szCs w:val="24"/>
        </w:rPr>
        <w:t xml:space="preserve"> </w:t>
      </w:r>
      <w:r w:rsidRPr="007477BE" w:rsidR="001C3D44">
        <w:rPr>
          <w:szCs w:val="24"/>
        </w:rPr>
        <w:t>four-</w:t>
      </w:r>
      <w:r w:rsidRPr="007477BE" w:rsidR="00277FBE">
        <w:rPr>
          <w:szCs w:val="24"/>
        </w:rPr>
        <w:t>year</w:t>
      </w:r>
      <w:r w:rsidRPr="007477BE" w:rsidR="00557419">
        <w:rPr>
          <w:szCs w:val="24"/>
        </w:rPr>
        <w:t xml:space="preserve"> grant opportunity to provide </w:t>
      </w:r>
      <w:r w:rsidRPr="007477BE" w:rsidR="00775037">
        <w:rPr>
          <w:szCs w:val="24"/>
        </w:rPr>
        <w:t xml:space="preserve">statewide </w:t>
      </w:r>
      <w:r w:rsidRPr="007477BE" w:rsidR="00557419">
        <w:rPr>
          <w:szCs w:val="24"/>
        </w:rPr>
        <w:t xml:space="preserve">leadership </w:t>
      </w:r>
      <w:r w:rsidRPr="007477BE" w:rsidR="00775037">
        <w:rPr>
          <w:szCs w:val="24"/>
        </w:rPr>
        <w:t>to the local chapters of</w:t>
      </w:r>
      <w:r w:rsidRPr="007477BE" w:rsidR="00557419">
        <w:rPr>
          <w:szCs w:val="24"/>
        </w:rPr>
        <w:t xml:space="preserve"> </w:t>
      </w:r>
      <w:r w:rsidRPr="007477BE" w:rsidR="00A429FC">
        <w:rPr>
          <w:szCs w:val="24"/>
        </w:rPr>
        <w:t xml:space="preserve">the </w:t>
      </w:r>
      <w:r w:rsidRPr="007477BE" w:rsidR="003F5AF7">
        <w:rPr>
          <w:szCs w:val="24"/>
        </w:rPr>
        <w:t xml:space="preserve">Technology Student </w:t>
      </w:r>
      <w:proofErr w:type="spellStart"/>
      <w:r w:rsidRPr="007477BE" w:rsidR="003F5AF7">
        <w:rPr>
          <w:szCs w:val="24"/>
        </w:rPr>
        <w:t>Assocation</w:t>
      </w:r>
      <w:proofErr w:type="spellEnd"/>
      <w:r w:rsidRPr="007477BE" w:rsidR="003F5AF7">
        <w:rPr>
          <w:szCs w:val="24"/>
        </w:rPr>
        <w:t xml:space="preserve"> (TSA) </w:t>
      </w:r>
      <w:r w:rsidRPr="007477BE" w:rsidR="00775037">
        <w:rPr>
          <w:szCs w:val="24"/>
        </w:rPr>
        <w:t>CTSO.</w:t>
      </w:r>
      <w:r w:rsidRPr="007477BE" w:rsidR="00557419">
        <w:rPr>
          <w:szCs w:val="24"/>
        </w:rPr>
        <w:t xml:space="preserve"> </w:t>
      </w:r>
    </w:p>
    <w:p xmlns:wp14="http://schemas.microsoft.com/office/word/2010/wordml" w:rsidRPr="007477BE" w:rsidR="00A429FC" w:rsidP="00434E3B" w:rsidRDefault="00A429FC" w14:paraId="6BD18F9B" wp14:textId="77777777">
      <w:pPr>
        <w:jc w:val="both"/>
        <w:rPr>
          <w:szCs w:val="24"/>
        </w:rPr>
      </w:pPr>
    </w:p>
    <w:p xmlns:wp14="http://schemas.microsoft.com/office/word/2010/wordml" w:rsidRPr="007477BE" w:rsidR="004E000B" w:rsidP="00777479" w:rsidRDefault="004E000B" w14:paraId="17DA45DF"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Cs w:val="24"/>
        </w:rPr>
      </w:pPr>
      <w:r w:rsidRPr="007477BE">
        <w:rPr>
          <w:color w:val="000000"/>
          <w:szCs w:val="24"/>
        </w:rPr>
        <w:t xml:space="preserve">The successful applicant’s project director will serve as the state advisor for NJ </w:t>
      </w:r>
      <w:r w:rsidRPr="007477BE" w:rsidR="00D06C54">
        <w:rPr>
          <w:color w:val="000000"/>
          <w:szCs w:val="24"/>
        </w:rPr>
        <w:t xml:space="preserve">TSA </w:t>
      </w:r>
      <w:r w:rsidRPr="007477BE">
        <w:rPr>
          <w:color w:val="000000"/>
          <w:szCs w:val="24"/>
        </w:rPr>
        <w:t xml:space="preserve">and will </w:t>
      </w:r>
      <w:r w:rsidRPr="007477BE" w:rsidR="00247D83">
        <w:rPr>
          <w:color w:val="000000"/>
          <w:szCs w:val="24"/>
        </w:rPr>
        <w:t>be the liaison between the NJ chapters and the national organization. The state advisor will be responsible for</w:t>
      </w:r>
      <w:r w:rsidRPr="007477BE">
        <w:rPr>
          <w:color w:val="000000"/>
          <w:szCs w:val="24"/>
        </w:rPr>
        <w:t xml:space="preserve"> providing effective and efficient administration and management of the </w:t>
      </w:r>
      <w:r w:rsidRPr="007477BE" w:rsidR="003F5AF7">
        <w:rPr>
          <w:szCs w:val="24"/>
        </w:rPr>
        <w:t>CTSO-TSA</w:t>
      </w:r>
      <w:r w:rsidRPr="007477BE" w:rsidR="003F5AF7">
        <w:rPr>
          <w:color w:val="000000"/>
          <w:szCs w:val="24"/>
        </w:rPr>
        <w:t xml:space="preserve"> </w:t>
      </w:r>
      <w:r w:rsidRPr="007477BE" w:rsidR="00247D83">
        <w:rPr>
          <w:color w:val="000000"/>
          <w:szCs w:val="24"/>
        </w:rPr>
        <w:t>grant</w:t>
      </w:r>
      <w:r w:rsidRPr="007477BE">
        <w:rPr>
          <w:color w:val="000000"/>
          <w:szCs w:val="24"/>
        </w:rPr>
        <w:t xml:space="preserve"> </w:t>
      </w:r>
      <w:r w:rsidRPr="007477BE" w:rsidR="00247D83">
        <w:rPr>
          <w:color w:val="000000"/>
          <w:szCs w:val="24"/>
        </w:rPr>
        <w:t xml:space="preserve">and will promote greater awareness of, </w:t>
      </w:r>
      <w:r w:rsidRPr="007477BE">
        <w:rPr>
          <w:color w:val="000000"/>
          <w:szCs w:val="24"/>
        </w:rPr>
        <w:t>and expand participation in</w:t>
      </w:r>
      <w:r w:rsidRPr="007477BE" w:rsidR="00247D83">
        <w:rPr>
          <w:color w:val="000000"/>
          <w:szCs w:val="24"/>
        </w:rPr>
        <w:t>,</w:t>
      </w:r>
      <w:r w:rsidRPr="007477BE">
        <w:rPr>
          <w:color w:val="000000"/>
          <w:szCs w:val="24"/>
        </w:rPr>
        <w:t xml:space="preserve"> the </w:t>
      </w:r>
      <w:r w:rsidRPr="007477BE" w:rsidR="00D06C54">
        <w:rPr>
          <w:szCs w:val="24"/>
        </w:rPr>
        <w:t>CTSO-TSA</w:t>
      </w:r>
      <w:r w:rsidRPr="007477BE">
        <w:rPr>
          <w:color w:val="000000"/>
          <w:szCs w:val="24"/>
        </w:rPr>
        <w:t>.</w:t>
      </w:r>
      <w:r w:rsidRPr="007477BE" w:rsidR="00B11F0A">
        <w:rPr>
          <w:color w:val="000000"/>
          <w:szCs w:val="24"/>
        </w:rPr>
        <w:t xml:space="preserve"> For further information about the roles and responsibilities</w:t>
      </w:r>
      <w:r w:rsidRPr="007477BE" w:rsidR="00590501">
        <w:rPr>
          <w:color w:val="000000"/>
          <w:szCs w:val="24"/>
        </w:rPr>
        <w:t xml:space="preserve"> or the state advisor and the local chapters</w:t>
      </w:r>
      <w:r w:rsidRPr="007477BE" w:rsidR="00B11F0A">
        <w:rPr>
          <w:color w:val="000000"/>
          <w:szCs w:val="24"/>
        </w:rPr>
        <w:t xml:space="preserve">, please refer to </w:t>
      </w:r>
      <w:r w:rsidRPr="007477BE" w:rsidR="00777479">
        <w:rPr>
          <w:color w:val="000000"/>
          <w:szCs w:val="24"/>
        </w:rPr>
        <w:t xml:space="preserve">the </w:t>
      </w:r>
      <w:r w:rsidRPr="007477BE" w:rsidR="00777479">
        <w:rPr>
          <w:i/>
          <w:color w:val="000000"/>
          <w:szCs w:val="24"/>
          <w:u w:val="single"/>
        </w:rPr>
        <w:t>Career &amp; Technical Student Organizations Policies &amp; Procedures Manual</w:t>
      </w:r>
      <w:r w:rsidRPr="007477BE" w:rsidR="00777479">
        <w:rPr>
          <w:color w:val="000000"/>
          <w:szCs w:val="24"/>
        </w:rPr>
        <w:t xml:space="preserve"> available </w:t>
      </w:r>
      <w:hyperlink w:history="1" r:id="rId12">
        <w:r w:rsidRPr="007477BE" w:rsidR="00D74D30">
          <w:rPr>
            <w:rStyle w:val="Hyperlink"/>
            <w:szCs w:val="24"/>
          </w:rPr>
          <w:t>https://www.nj.gov/educatio</w:t>
        </w:r>
        <w:r w:rsidRPr="007477BE" w:rsidR="00D74D30">
          <w:rPr>
            <w:rStyle w:val="Hyperlink"/>
            <w:szCs w:val="24"/>
          </w:rPr>
          <w:t>n/cte/resources/ctso/</w:t>
        </w:r>
      </w:hyperlink>
      <w:r w:rsidRPr="007477BE" w:rsidR="00D74D30">
        <w:rPr>
          <w:color w:val="000000"/>
          <w:szCs w:val="24"/>
        </w:rPr>
        <w:t xml:space="preserve"> </w:t>
      </w:r>
      <w:r w:rsidRPr="007477BE" w:rsidR="00777479">
        <w:rPr>
          <w:color w:val="000000"/>
          <w:szCs w:val="24"/>
        </w:rPr>
        <w:t xml:space="preserve">and </w:t>
      </w:r>
      <w:r w:rsidRPr="007477BE" w:rsidR="00A81328">
        <w:rPr>
          <w:color w:val="000000"/>
          <w:szCs w:val="24"/>
        </w:rPr>
        <w:t>referenced in</w:t>
      </w:r>
      <w:r w:rsidRPr="007477BE" w:rsidR="00777479">
        <w:rPr>
          <w:color w:val="000000"/>
          <w:szCs w:val="24"/>
        </w:rPr>
        <w:t xml:space="preserve"> </w:t>
      </w:r>
      <w:r w:rsidRPr="007477BE" w:rsidR="00B11F0A">
        <w:rPr>
          <w:color w:val="000000"/>
          <w:szCs w:val="24"/>
        </w:rPr>
        <w:t>Appendix C of this NGO.</w:t>
      </w:r>
      <w:r w:rsidRPr="007477BE">
        <w:rPr>
          <w:color w:val="000000"/>
          <w:szCs w:val="24"/>
        </w:rPr>
        <w:t xml:space="preserve"> </w:t>
      </w:r>
    </w:p>
    <w:p xmlns:wp14="http://schemas.microsoft.com/office/word/2010/wordml" w:rsidRPr="007477BE" w:rsidR="004E000B" w:rsidP="00777479" w:rsidRDefault="004E000B" w14:paraId="238601F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Cs w:val="24"/>
        </w:rPr>
      </w:pPr>
    </w:p>
    <w:p xmlns:wp14="http://schemas.microsoft.com/office/word/2010/wordml" w:rsidRPr="007477BE" w:rsidR="00B44850" w:rsidP="006D1676" w:rsidRDefault="00775037" w14:paraId="353B2485"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7477BE">
        <w:rPr>
          <w:color w:val="000000"/>
          <w:szCs w:val="24"/>
        </w:rPr>
        <w:t xml:space="preserve">The successful applicant will be responsible for successfully completing activities in </w:t>
      </w:r>
      <w:r w:rsidRPr="007477BE" w:rsidR="00B31457">
        <w:rPr>
          <w:color w:val="000000"/>
          <w:szCs w:val="24"/>
        </w:rPr>
        <w:t>five</w:t>
      </w:r>
      <w:r w:rsidRPr="007477BE">
        <w:rPr>
          <w:color w:val="000000"/>
          <w:szCs w:val="24"/>
        </w:rPr>
        <w:t xml:space="preserve"> key program areas: </w:t>
      </w:r>
    </w:p>
    <w:p xmlns:wp14="http://schemas.microsoft.com/office/word/2010/wordml" w:rsidRPr="007477BE" w:rsidR="00B44850" w:rsidP="006D1676" w:rsidRDefault="00B44850" w14:paraId="0F3CABC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p>
    <w:p xmlns:wp14="http://schemas.microsoft.com/office/word/2010/wordml" w:rsidRPr="007477BE" w:rsidR="00B44850" w:rsidP="007853F2" w:rsidRDefault="00B31457" w14:paraId="02C2FA37" wp14:textId="77777777">
      <w:pPr>
        <w:numPr>
          <w:ilvl w:val="0"/>
          <w:numId w:val="7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7477BE">
        <w:rPr>
          <w:color w:val="000000"/>
          <w:szCs w:val="24"/>
        </w:rPr>
        <w:t xml:space="preserve">promoting </w:t>
      </w:r>
      <w:r w:rsidRPr="007477BE" w:rsidR="00775037">
        <w:rPr>
          <w:color w:val="000000"/>
          <w:szCs w:val="24"/>
        </w:rPr>
        <w:t>student recruitment</w:t>
      </w:r>
      <w:r w:rsidRPr="007477BE" w:rsidR="002B7911">
        <w:rPr>
          <w:color w:val="000000"/>
          <w:szCs w:val="24"/>
        </w:rPr>
        <w:t xml:space="preserve"> efforts t</w:t>
      </w:r>
      <w:r w:rsidRPr="007477BE">
        <w:rPr>
          <w:color w:val="000000"/>
          <w:szCs w:val="24"/>
        </w:rPr>
        <w:t>hat</w:t>
      </w:r>
      <w:r w:rsidRPr="007477BE" w:rsidR="002B7911">
        <w:rPr>
          <w:color w:val="000000"/>
          <w:szCs w:val="24"/>
        </w:rPr>
        <w:t xml:space="preserve"> increase the number of students </w:t>
      </w:r>
      <w:r w:rsidRPr="007477BE">
        <w:rPr>
          <w:color w:val="000000"/>
          <w:szCs w:val="24"/>
        </w:rPr>
        <w:t xml:space="preserve">statewide </w:t>
      </w:r>
      <w:r w:rsidRPr="007477BE" w:rsidR="002B7911">
        <w:rPr>
          <w:color w:val="000000"/>
          <w:szCs w:val="24"/>
        </w:rPr>
        <w:t>participating in the CTSO</w:t>
      </w:r>
      <w:r w:rsidRPr="007477BE" w:rsidR="00775037">
        <w:rPr>
          <w:color w:val="000000"/>
          <w:szCs w:val="24"/>
        </w:rPr>
        <w:t xml:space="preserve">; </w:t>
      </w:r>
    </w:p>
    <w:p xmlns:wp14="http://schemas.microsoft.com/office/word/2010/wordml" w:rsidRPr="007477BE" w:rsidR="00B44850" w:rsidP="007853F2" w:rsidRDefault="00FC3F93" w14:paraId="4D8B4076" wp14:textId="77777777">
      <w:pPr>
        <w:numPr>
          <w:ilvl w:val="0"/>
          <w:numId w:val="7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7477BE">
        <w:rPr>
          <w:color w:val="000000"/>
          <w:szCs w:val="24"/>
        </w:rPr>
        <w:t>increasing the participation of</w:t>
      </w:r>
      <w:r w:rsidRPr="007477BE" w:rsidR="00775037">
        <w:rPr>
          <w:color w:val="000000"/>
          <w:szCs w:val="24"/>
        </w:rPr>
        <w:t xml:space="preserve"> special populations</w:t>
      </w:r>
      <w:r w:rsidRPr="007477BE" w:rsidR="002B7911">
        <w:rPr>
          <w:color w:val="000000"/>
          <w:szCs w:val="24"/>
        </w:rPr>
        <w:t xml:space="preserve"> in the CTSO</w:t>
      </w:r>
      <w:r w:rsidRPr="007477BE" w:rsidR="00775037">
        <w:rPr>
          <w:color w:val="000000"/>
          <w:szCs w:val="24"/>
        </w:rPr>
        <w:t xml:space="preserve">; </w:t>
      </w:r>
    </w:p>
    <w:p xmlns:wp14="http://schemas.microsoft.com/office/word/2010/wordml" w:rsidRPr="007477BE" w:rsidR="00B44850" w:rsidP="007853F2" w:rsidRDefault="00775037" w14:paraId="17D70667" wp14:textId="77777777">
      <w:pPr>
        <w:numPr>
          <w:ilvl w:val="0"/>
          <w:numId w:val="7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7477BE">
        <w:rPr>
          <w:color w:val="000000"/>
          <w:szCs w:val="24"/>
        </w:rPr>
        <w:t>provision of student leadership activities</w:t>
      </w:r>
      <w:r w:rsidRPr="007477BE" w:rsidR="002B7911">
        <w:rPr>
          <w:color w:val="000000"/>
          <w:szCs w:val="24"/>
        </w:rPr>
        <w:t xml:space="preserve"> for participating students</w:t>
      </w:r>
    </w:p>
    <w:p xmlns:wp14="http://schemas.microsoft.com/office/word/2010/wordml" w:rsidRPr="007477BE" w:rsidR="00B44850" w:rsidP="007853F2" w:rsidRDefault="002B7911" w14:paraId="2BDB9CF1" wp14:textId="77777777">
      <w:pPr>
        <w:numPr>
          <w:ilvl w:val="0"/>
          <w:numId w:val="7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7477BE">
        <w:rPr>
          <w:color w:val="000000"/>
          <w:szCs w:val="24"/>
        </w:rPr>
        <w:t>provi</w:t>
      </w:r>
      <w:r w:rsidRPr="007477BE" w:rsidR="00B31457">
        <w:rPr>
          <w:color w:val="000000"/>
          <w:szCs w:val="24"/>
        </w:rPr>
        <w:t>sion of</w:t>
      </w:r>
      <w:r w:rsidRPr="007477BE">
        <w:rPr>
          <w:color w:val="000000"/>
          <w:szCs w:val="24"/>
        </w:rPr>
        <w:t xml:space="preserve"> </w:t>
      </w:r>
      <w:r w:rsidRPr="007477BE" w:rsidR="00775037">
        <w:rPr>
          <w:color w:val="000000"/>
          <w:szCs w:val="24"/>
        </w:rPr>
        <w:t xml:space="preserve">professional development </w:t>
      </w:r>
      <w:r w:rsidRPr="007477BE">
        <w:rPr>
          <w:color w:val="000000"/>
          <w:szCs w:val="24"/>
        </w:rPr>
        <w:t xml:space="preserve">to </w:t>
      </w:r>
      <w:r w:rsidRPr="007477BE" w:rsidR="00775037">
        <w:rPr>
          <w:color w:val="000000"/>
          <w:szCs w:val="24"/>
        </w:rPr>
        <w:t xml:space="preserve">local </w:t>
      </w:r>
      <w:r w:rsidRPr="007477BE">
        <w:rPr>
          <w:color w:val="000000"/>
          <w:szCs w:val="24"/>
        </w:rPr>
        <w:t xml:space="preserve">chapter </w:t>
      </w:r>
      <w:r w:rsidRPr="007477BE" w:rsidR="00B31457">
        <w:rPr>
          <w:color w:val="000000"/>
          <w:szCs w:val="24"/>
        </w:rPr>
        <w:t xml:space="preserve">advisors and teachers; and </w:t>
      </w:r>
    </w:p>
    <w:p xmlns:wp14="http://schemas.microsoft.com/office/word/2010/wordml" w:rsidRPr="007477BE" w:rsidR="00775037" w:rsidP="007853F2" w:rsidRDefault="002B7911" w14:paraId="4B65C1A7" wp14:textId="77777777">
      <w:pPr>
        <w:numPr>
          <w:ilvl w:val="0"/>
          <w:numId w:val="7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7477BE">
        <w:rPr>
          <w:color w:val="000000"/>
          <w:szCs w:val="24"/>
        </w:rPr>
        <w:t xml:space="preserve">prudent </w:t>
      </w:r>
      <w:r w:rsidRPr="007477BE" w:rsidR="00775037">
        <w:rPr>
          <w:color w:val="000000"/>
          <w:szCs w:val="24"/>
        </w:rPr>
        <w:t xml:space="preserve">administration of grant funds </w:t>
      </w:r>
      <w:r w:rsidRPr="007477BE" w:rsidR="00775037">
        <w:rPr>
          <w:b/>
          <w:color w:val="000000"/>
          <w:szCs w:val="24"/>
          <w:u w:val="single"/>
        </w:rPr>
        <w:t>and</w:t>
      </w:r>
      <w:r w:rsidRPr="007477BE" w:rsidR="00775037">
        <w:rPr>
          <w:color w:val="000000"/>
          <w:szCs w:val="24"/>
        </w:rPr>
        <w:t xml:space="preserve"> student account funds.</w:t>
      </w:r>
    </w:p>
    <w:p xmlns:wp14="http://schemas.microsoft.com/office/word/2010/wordml" w:rsidRPr="007477BE" w:rsidR="00775037" w:rsidP="006D1676" w:rsidRDefault="00775037" w14:paraId="5B08B5D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p>
    <w:p xmlns:wp14="http://schemas.microsoft.com/office/word/2010/wordml" w:rsidRPr="007477BE" w:rsidR="00B44850" w:rsidP="006D1676" w:rsidRDefault="00B44850" w14:paraId="2F4A7982"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7477BE">
        <w:rPr>
          <w:color w:val="000000"/>
          <w:szCs w:val="24"/>
        </w:rPr>
        <w:t>Eligible organizations may apply for up to $1</w:t>
      </w:r>
      <w:r w:rsidRPr="007477BE" w:rsidR="00140E29">
        <w:rPr>
          <w:color w:val="000000"/>
          <w:szCs w:val="24"/>
        </w:rPr>
        <w:t>58</w:t>
      </w:r>
      <w:r w:rsidRPr="007477BE">
        <w:rPr>
          <w:color w:val="000000"/>
          <w:szCs w:val="24"/>
        </w:rPr>
        <w:t>,500 per year. Only one (1) award will be made. The first grant period will run from September 1, 20</w:t>
      </w:r>
      <w:r w:rsidRPr="007477BE" w:rsidR="00140E29">
        <w:rPr>
          <w:color w:val="000000"/>
          <w:szCs w:val="24"/>
        </w:rPr>
        <w:t>22</w:t>
      </w:r>
      <w:r w:rsidRPr="007477BE">
        <w:rPr>
          <w:color w:val="000000"/>
          <w:szCs w:val="24"/>
        </w:rPr>
        <w:t xml:space="preserve"> – August 30, 20</w:t>
      </w:r>
      <w:r w:rsidRPr="007477BE" w:rsidR="00140E29">
        <w:rPr>
          <w:color w:val="000000"/>
          <w:szCs w:val="24"/>
        </w:rPr>
        <w:t>23</w:t>
      </w:r>
      <w:r w:rsidRPr="007477BE">
        <w:rPr>
          <w:color w:val="000000"/>
          <w:szCs w:val="24"/>
        </w:rPr>
        <w:t>.</w:t>
      </w:r>
    </w:p>
    <w:p xmlns:wp14="http://schemas.microsoft.com/office/word/2010/wordml" w:rsidRPr="007477BE" w:rsidR="006D1676" w:rsidP="00DD2B3B" w:rsidRDefault="00B31457" w14:paraId="3891630B"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center"/>
        <w:rPr>
          <w:b/>
          <w:szCs w:val="24"/>
        </w:rPr>
      </w:pPr>
      <w:r w:rsidRPr="007477BE">
        <w:rPr>
          <w:b/>
          <w:szCs w:val="24"/>
        </w:rPr>
        <w:t xml:space="preserve">       </w:t>
      </w:r>
    </w:p>
    <w:p xmlns:wp14="http://schemas.microsoft.com/office/word/2010/wordml" w:rsidRPr="007477BE" w:rsidR="00DB3E27" w:rsidP="007A36FA" w:rsidRDefault="00DB3E27" w14:paraId="6B631274" wp14:textId="77777777">
      <w:pPr>
        <w:numPr>
          <w:ilvl w:val="1"/>
          <w:numId w:val="2"/>
        </w:numPr>
        <w:tabs>
          <w:tab w:val="clear" w:pos="360"/>
          <w:tab w:val="left" w:pos="-72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7477BE">
        <w:rPr>
          <w:b/>
          <w:szCs w:val="24"/>
        </w:rPr>
        <w:t>ELIGIBILITY TO APPLY</w:t>
      </w:r>
    </w:p>
    <w:p xmlns:wp14="http://schemas.microsoft.com/office/word/2010/wordml" w:rsidRPr="007477BE" w:rsidR="00DB3E27" w:rsidP="00DB3E27" w:rsidRDefault="00DB3E27" w14:paraId="16DEB4AB"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b/>
          <w:szCs w:val="24"/>
        </w:rPr>
      </w:pPr>
    </w:p>
    <w:p xmlns:wp14="http://schemas.microsoft.com/office/word/2010/wordml" w:rsidRPr="007477BE" w:rsidR="00400504" w:rsidP="00B31457" w:rsidRDefault="00AA7BBF" w14:paraId="5C666BAA"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szCs w:val="24"/>
        </w:rPr>
        <w:t xml:space="preserve">The Career and Technical Student Organization </w:t>
      </w:r>
      <w:r w:rsidRPr="007477BE" w:rsidR="003F5AF7">
        <w:rPr>
          <w:szCs w:val="24"/>
        </w:rPr>
        <w:t xml:space="preserve">-Technology Student </w:t>
      </w:r>
      <w:proofErr w:type="spellStart"/>
      <w:r w:rsidRPr="007477BE" w:rsidR="003F5AF7">
        <w:rPr>
          <w:szCs w:val="24"/>
        </w:rPr>
        <w:t>Assocation</w:t>
      </w:r>
      <w:proofErr w:type="spellEnd"/>
      <w:r w:rsidRPr="007477BE" w:rsidR="003F5AF7">
        <w:rPr>
          <w:szCs w:val="24"/>
        </w:rPr>
        <w:t xml:space="preserve"> (CTSO-TSA) </w:t>
      </w:r>
      <w:r w:rsidRPr="007477BE" w:rsidR="00EB5436">
        <w:rPr>
          <w:szCs w:val="24"/>
        </w:rPr>
        <w:t>G</w:t>
      </w:r>
      <w:r w:rsidRPr="007477BE">
        <w:rPr>
          <w:szCs w:val="24"/>
        </w:rPr>
        <w:t>rant Program is a limited</w:t>
      </w:r>
      <w:r w:rsidRPr="007477BE" w:rsidR="00B44850">
        <w:rPr>
          <w:szCs w:val="24"/>
        </w:rPr>
        <w:t>-</w:t>
      </w:r>
      <w:r w:rsidRPr="007477BE">
        <w:rPr>
          <w:szCs w:val="24"/>
        </w:rPr>
        <w:t>com</w:t>
      </w:r>
      <w:r w:rsidRPr="007477BE" w:rsidR="00B31457">
        <w:rPr>
          <w:szCs w:val="24"/>
        </w:rPr>
        <w:t>petitive</w:t>
      </w:r>
      <w:r w:rsidRPr="007477BE" w:rsidR="00B44850">
        <w:rPr>
          <w:szCs w:val="24"/>
        </w:rPr>
        <w:t>, four (</w:t>
      </w:r>
      <w:r w:rsidRPr="007477BE" w:rsidR="00B31457">
        <w:rPr>
          <w:szCs w:val="24"/>
        </w:rPr>
        <w:t>4</w:t>
      </w:r>
      <w:r w:rsidRPr="007477BE" w:rsidR="00B44850">
        <w:rPr>
          <w:szCs w:val="24"/>
        </w:rPr>
        <w:t xml:space="preserve">) </w:t>
      </w:r>
      <w:r w:rsidRPr="007477BE" w:rsidR="00B31457">
        <w:rPr>
          <w:szCs w:val="24"/>
        </w:rPr>
        <w:t xml:space="preserve">year grant program </w:t>
      </w:r>
      <w:bookmarkStart w:name="_Hlk104897745" w:id="2"/>
      <w:r w:rsidRPr="007477BE" w:rsidR="00B31457">
        <w:rPr>
          <w:szCs w:val="24"/>
        </w:rPr>
        <w:t>open to public secondary school districts and 2-year and 4-year institutions of higher education in the State of New Jersey</w:t>
      </w:r>
      <w:bookmarkEnd w:id="2"/>
      <w:r w:rsidRPr="007477BE" w:rsidR="00B44850">
        <w:rPr>
          <w:szCs w:val="24"/>
        </w:rPr>
        <w:t>. Only one (1) award will be made.</w:t>
      </w:r>
    </w:p>
    <w:p xmlns:wp14="http://schemas.microsoft.com/office/word/2010/wordml" w:rsidRPr="007477BE" w:rsidR="00B31457" w:rsidP="003E0571" w:rsidRDefault="00B31457" w14:paraId="0AD9C6F4" wp14:textId="77777777">
      <w:pPr>
        <w:jc w:val="both"/>
        <w:rPr>
          <w:szCs w:val="24"/>
        </w:rPr>
      </w:pPr>
    </w:p>
    <w:p xmlns:wp14="http://schemas.microsoft.com/office/word/2010/wordml" w:rsidRPr="007477BE" w:rsidR="000C210F" w:rsidP="003E0571" w:rsidRDefault="00AA7BBF" w14:paraId="06664F36" wp14:textId="77777777">
      <w:pPr>
        <w:jc w:val="both"/>
        <w:rPr>
          <w:szCs w:val="24"/>
        </w:rPr>
      </w:pPr>
      <w:r w:rsidRPr="007477BE">
        <w:rPr>
          <w:szCs w:val="24"/>
        </w:rPr>
        <w:t>The</w:t>
      </w:r>
      <w:r w:rsidRPr="007477BE" w:rsidR="00535D95">
        <w:rPr>
          <w:szCs w:val="24"/>
        </w:rPr>
        <w:t xml:space="preserve"> </w:t>
      </w:r>
      <w:r w:rsidRPr="007477BE" w:rsidR="00435BC4">
        <w:rPr>
          <w:szCs w:val="24"/>
        </w:rPr>
        <w:t>applicant</w:t>
      </w:r>
      <w:r w:rsidRPr="007477BE">
        <w:rPr>
          <w:szCs w:val="24"/>
        </w:rPr>
        <w:t xml:space="preserve"> whose grant application </w:t>
      </w:r>
      <w:r w:rsidRPr="007477BE" w:rsidR="00B44850">
        <w:rPr>
          <w:szCs w:val="24"/>
        </w:rPr>
        <w:t>is</w:t>
      </w:r>
      <w:r w:rsidRPr="007477BE">
        <w:rPr>
          <w:szCs w:val="24"/>
        </w:rPr>
        <w:t xml:space="preserve"> </w:t>
      </w:r>
      <w:r w:rsidRPr="007477BE" w:rsidR="00535D95">
        <w:rPr>
          <w:szCs w:val="24"/>
        </w:rPr>
        <w:t>funded in year one of the multi-year grant program will be eligible to apply for cont</w:t>
      </w:r>
      <w:r w:rsidRPr="007477BE" w:rsidR="00DA4539">
        <w:rPr>
          <w:szCs w:val="24"/>
        </w:rPr>
        <w:t xml:space="preserve">inuation funding </w:t>
      </w:r>
      <w:r w:rsidRPr="007477BE" w:rsidR="00535D95">
        <w:rPr>
          <w:szCs w:val="24"/>
        </w:rPr>
        <w:t xml:space="preserve">pending attainment of stated goals and objectives on a yearly basis, and </w:t>
      </w:r>
      <w:r w:rsidRPr="007477BE" w:rsidR="00DA4539">
        <w:rPr>
          <w:szCs w:val="24"/>
        </w:rPr>
        <w:t xml:space="preserve">the </w:t>
      </w:r>
      <w:r w:rsidRPr="007477BE" w:rsidR="00535D95">
        <w:rPr>
          <w:i/>
          <w:szCs w:val="24"/>
        </w:rPr>
        <w:t>availability of state vocational aid.</w:t>
      </w:r>
      <w:r w:rsidRPr="007477BE" w:rsidR="00535D95">
        <w:rPr>
          <w:szCs w:val="24"/>
        </w:rPr>
        <w:t xml:space="preserve"> </w:t>
      </w:r>
      <w:r w:rsidRPr="007477BE" w:rsidR="00B31457">
        <w:rPr>
          <w:szCs w:val="24"/>
        </w:rPr>
        <w:t>Subsequent year(s) funding for the grant recipient will be contingent upon:</w:t>
      </w:r>
    </w:p>
    <w:p xmlns:wp14="http://schemas.microsoft.com/office/word/2010/wordml" w:rsidRPr="007477BE" w:rsidR="00FC3F93" w:rsidP="003E0571" w:rsidRDefault="00FC3F93" w14:paraId="4B1F511A" wp14:textId="77777777">
      <w:pPr>
        <w:jc w:val="both"/>
        <w:rPr>
          <w:szCs w:val="24"/>
        </w:rPr>
      </w:pPr>
    </w:p>
    <w:p xmlns:wp14="http://schemas.microsoft.com/office/word/2010/wordml" w:rsidRPr="007477BE" w:rsidR="00B44850" w:rsidP="00FC3F93" w:rsidRDefault="00FC3F93" w14:paraId="22AECFFC" wp14:textId="77777777">
      <w:pPr>
        <w:numPr>
          <w:ilvl w:val="0"/>
          <w:numId w:val="80"/>
        </w:numPr>
        <w:jc w:val="both"/>
        <w:rPr>
          <w:szCs w:val="24"/>
        </w:rPr>
      </w:pPr>
      <w:r w:rsidRPr="007477BE">
        <w:rPr>
          <w:szCs w:val="24"/>
        </w:rPr>
        <w:t xml:space="preserve">In each grant period, the grant recipient is expected to complete the goals, objectives and activities established for that grant period and to make satisfactory progress towards the completion of its multi-year plan. </w:t>
      </w:r>
      <w:r w:rsidRPr="007477BE">
        <w:rPr>
          <w:i/>
          <w:szCs w:val="24"/>
        </w:rPr>
        <w:t>Failure to do so may result in the withdrawal by the Department of Education of certification of the grant recipient’s eligibility for continuation funding.</w:t>
      </w:r>
    </w:p>
    <w:p xmlns:wp14="http://schemas.microsoft.com/office/word/2010/wordml" w:rsidRPr="007477BE" w:rsidR="00FC3F93" w:rsidP="00FC3F93" w:rsidRDefault="00FC3F93" w14:paraId="65F9C3DC" wp14:textId="77777777">
      <w:pPr>
        <w:ind w:left="720"/>
        <w:jc w:val="both"/>
        <w:rPr>
          <w:szCs w:val="24"/>
        </w:rPr>
      </w:pPr>
    </w:p>
    <w:p xmlns:wp14="http://schemas.microsoft.com/office/word/2010/wordml" w:rsidRPr="007477BE" w:rsidR="00B31457" w:rsidP="00454298" w:rsidRDefault="00B31457" w14:paraId="74F4320C" wp14:textId="77777777">
      <w:pPr>
        <w:numPr>
          <w:ilvl w:val="0"/>
          <w:numId w:val="80"/>
        </w:numPr>
        <w:jc w:val="both"/>
        <w:rPr>
          <w:szCs w:val="24"/>
        </w:rPr>
      </w:pPr>
      <w:r w:rsidRPr="007477BE">
        <w:rPr>
          <w:szCs w:val="24"/>
        </w:rPr>
        <w:t>Satisfactory performance as evidenced by: timely and accurate submission of all interim and final reports</w:t>
      </w:r>
      <w:r w:rsidRPr="007477BE" w:rsidR="00B44850">
        <w:rPr>
          <w:szCs w:val="24"/>
        </w:rPr>
        <w:t xml:space="preserve"> required under this grant program and Department of Education approval of those reports; approval by the Office of Career Readiness (OCR) of the grant recipient’s progress in implementation of the comprehensive multi-year plan</w:t>
      </w:r>
      <w:r w:rsidRPr="007477BE" w:rsidR="00454298">
        <w:rPr>
          <w:szCs w:val="24"/>
        </w:rPr>
        <w:t>.</w:t>
      </w:r>
    </w:p>
    <w:p xmlns:wp14="http://schemas.microsoft.com/office/word/2010/wordml" w:rsidRPr="007477BE" w:rsidR="00B44850" w:rsidP="003E0571" w:rsidRDefault="00B44850" w14:paraId="5023141B" wp14:textId="77777777">
      <w:pPr>
        <w:jc w:val="both"/>
        <w:rPr>
          <w:szCs w:val="24"/>
        </w:rPr>
      </w:pPr>
    </w:p>
    <w:p xmlns:wp14="http://schemas.microsoft.com/office/word/2010/wordml" w:rsidRPr="007477BE" w:rsidR="000F0B5C" w:rsidP="000C210F" w:rsidRDefault="000C210F" w14:paraId="5119A604"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b/>
          <w:szCs w:val="24"/>
        </w:rPr>
        <w:t>NOTE:</w:t>
      </w:r>
      <w:r w:rsidRPr="007477BE">
        <w:rPr>
          <w:szCs w:val="24"/>
        </w:rPr>
        <w:t xml:space="preserve">  Under multiyear grant programs, </w:t>
      </w:r>
      <w:r w:rsidRPr="007477BE" w:rsidR="008F5146">
        <w:rPr>
          <w:b/>
          <w:szCs w:val="24"/>
        </w:rPr>
        <w:t>applicants</w:t>
      </w:r>
      <w:r w:rsidRPr="007477BE">
        <w:rPr>
          <w:b/>
          <w:szCs w:val="24"/>
        </w:rPr>
        <w:t xml:space="preserve"> must retain a copy of the initiating multiyear NGO and a copy of each subsequent year’s NGO for reference when applying for continuation funding.</w:t>
      </w:r>
      <w:r w:rsidRPr="007477BE">
        <w:rPr>
          <w:szCs w:val="24"/>
        </w:rPr>
        <w:t xml:space="preserve">  Information from the initiating NGO may not be repeated in subsequent NGOs.  Therefore, it is the responsibility of the grant recipient to maintain accurate records of all project requirements for subsequent grant award period applications.  </w:t>
      </w:r>
      <w:r w:rsidRPr="007477BE" w:rsidR="00A21466">
        <w:rPr>
          <w:szCs w:val="24"/>
        </w:rPr>
        <w:t>CTSO</w:t>
      </w:r>
      <w:r w:rsidRPr="007477BE" w:rsidR="0028636B">
        <w:rPr>
          <w:szCs w:val="24"/>
        </w:rPr>
        <w:t xml:space="preserve"> </w:t>
      </w:r>
      <w:r w:rsidRPr="007477BE" w:rsidR="008F5146">
        <w:rPr>
          <w:szCs w:val="24"/>
        </w:rPr>
        <w:t xml:space="preserve">applicants </w:t>
      </w:r>
      <w:r w:rsidRPr="007477BE">
        <w:rPr>
          <w:szCs w:val="24"/>
        </w:rPr>
        <w:t xml:space="preserve">are also required to retain a copy of the NGO in the contract file for audit purposes. </w:t>
      </w:r>
    </w:p>
    <w:p xmlns:wp14="http://schemas.microsoft.com/office/word/2010/wordml" w:rsidRPr="007477BE" w:rsidR="00B34DB5" w:rsidP="000C210F" w:rsidRDefault="00B34DB5" w14:paraId="1F3B1409"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9B4B54" w:rsidP="009B4B54" w:rsidRDefault="009B4B54" w14:paraId="490CC351"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7477BE">
        <w:rPr>
          <w:b/>
          <w:szCs w:val="24"/>
        </w:rPr>
        <w:t>1.3</w:t>
      </w:r>
      <w:r w:rsidRPr="007477BE">
        <w:rPr>
          <w:b/>
          <w:szCs w:val="24"/>
        </w:rPr>
        <w:tab/>
      </w:r>
      <w:r w:rsidRPr="007477BE">
        <w:rPr>
          <w:b/>
          <w:szCs w:val="24"/>
        </w:rPr>
        <w:t>FEDERAL CO</w:t>
      </w:r>
      <w:r w:rsidRPr="007477BE" w:rsidR="00B21136">
        <w:rPr>
          <w:b/>
          <w:szCs w:val="24"/>
        </w:rPr>
        <w:t>MPLIANCE REQUIREMENTS (</w:t>
      </w:r>
      <w:r w:rsidR="00482262">
        <w:rPr>
          <w:b/>
          <w:szCs w:val="24"/>
        </w:rPr>
        <w:t>UEI</w:t>
      </w:r>
      <w:r w:rsidRPr="007477BE" w:rsidR="00B21136">
        <w:rPr>
          <w:b/>
          <w:szCs w:val="24"/>
        </w:rPr>
        <w:t>, SAM</w:t>
      </w:r>
      <w:r w:rsidRPr="007477BE">
        <w:rPr>
          <w:b/>
          <w:szCs w:val="24"/>
        </w:rPr>
        <w:t>)</w:t>
      </w:r>
    </w:p>
    <w:p xmlns:wp14="http://schemas.microsoft.com/office/word/2010/wordml" w:rsidRPr="007477BE" w:rsidR="009B4B54" w:rsidP="009B4B54" w:rsidRDefault="009B4B54" w14:paraId="562C75D1"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7477BE">
        <w:rPr>
          <w:b/>
          <w:szCs w:val="24"/>
        </w:rPr>
        <w:tab/>
      </w:r>
    </w:p>
    <w:p xmlns:wp14="http://schemas.microsoft.com/office/word/2010/wordml" w:rsidRPr="00482262" w:rsidR="00482262" w:rsidP="00482262" w:rsidRDefault="00482262" w14:paraId="775F9305" wp14:textId="77777777">
      <w:pPr>
        <w:jc w:val="both"/>
        <w:rPr>
          <w:szCs w:val="24"/>
        </w:rPr>
      </w:pPr>
      <w:r w:rsidRPr="00482262">
        <w:rPr>
          <w:szCs w:val="24"/>
        </w:rPr>
        <w:t>In accordance with the Federal Fiscal Accountability Transparency Act (FFATA), all grant recipients must have a valid Unique Entity Identifier (UEI) number (which replaces the DUNS number) and is obtained through registration (new or renewal) with the System for Award Management (SAM).</w:t>
      </w:r>
    </w:p>
    <w:p xmlns:wp14="http://schemas.microsoft.com/office/word/2010/wordml" w:rsidRPr="00482262" w:rsidR="00482262" w:rsidP="00482262" w:rsidRDefault="00482262" w14:paraId="6FDBF6FD" wp14:textId="77777777">
      <w:pPr>
        <w:numPr>
          <w:ilvl w:val="0"/>
          <w:numId w:val="81"/>
        </w:numPr>
        <w:jc w:val="both"/>
        <w:rPr>
          <w:szCs w:val="24"/>
        </w:rPr>
      </w:pPr>
      <w:r w:rsidRPr="00482262">
        <w:rPr>
          <w:szCs w:val="24"/>
        </w:rPr>
        <w:t xml:space="preserve">To register with the SAM database, go to </w:t>
      </w:r>
      <w:hyperlink w:tooltip="www.sam.gov" w:history="1" r:id="rId13">
        <w:r w:rsidRPr="00482262">
          <w:rPr>
            <w:rStyle w:val="Hyperlink"/>
            <w:szCs w:val="24"/>
          </w:rPr>
          <w:t>www.sam.gov</w:t>
        </w:r>
      </w:hyperlink>
      <w:r w:rsidRPr="00482262">
        <w:rPr>
          <w:szCs w:val="24"/>
        </w:rPr>
        <w:t>.</w:t>
      </w:r>
    </w:p>
    <w:p xmlns:wp14="http://schemas.microsoft.com/office/word/2010/wordml" w:rsidR="00482262" w:rsidP="00482262" w:rsidRDefault="00482262" w14:paraId="664355AD" wp14:textId="77777777">
      <w:pPr>
        <w:jc w:val="both"/>
        <w:rPr>
          <w:szCs w:val="24"/>
        </w:rPr>
      </w:pPr>
      <w:bookmarkStart w:name="_Hlk98765638" w:id="3"/>
    </w:p>
    <w:p xmlns:wp14="http://schemas.microsoft.com/office/word/2010/wordml" w:rsidRPr="00482262" w:rsidR="00482262" w:rsidP="00482262" w:rsidRDefault="00482262" w14:paraId="21E5489F" wp14:textId="77777777">
      <w:pPr>
        <w:jc w:val="both"/>
        <w:rPr>
          <w:szCs w:val="24"/>
        </w:rPr>
      </w:pPr>
      <w:r w:rsidRPr="00482262">
        <w:rPr>
          <w:szCs w:val="24"/>
        </w:rPr>
        <w:t xml:space="preserve">Please note that beginning Fiscal Year 2023, all applicants for discretionary grants must complete and submit a System for Award Management (SAM) application in EWEG prior to the applicant being able to create and submit a </w:t>
      </w:r>
      <w:r w:rsidR="00216394">
        <w:rPr>
          <w:szCs w:val="24"/>
        </w:rPr>
        <w:t>CTSO</w:t>
      </w:r>
      <w:r w:rsidRPr="00482262">
        <w:rPr>
          <w:szCs w:val="24"/>
        </w:rPr>
        <w:t xml:space="preserve"> grant application in EWEG.</w:t>
      </w:r>
    </w:p>
    <w:bookmarkEnd w:id="3"/>
    <w:p xmlns:wp14="http://schemas.microsoft.com/office/word/2010/wordml" w:rsidRPr="007477BE" w:rsidR="00B21136" w:rsidP="009B4B54" w:rsidRDefault="00B21136" w14:paraId="1A965116" wp14:textId="77777777">
      <w:pPr>
        <w:jc w:val="both"/>
        <w:rPr>
          <w:szCs w:val="24"/>
        </w:rPr>
      </w:pPr>
    </w:p>
    <w:p xmlns:wp14="http://schemas.microsoft.com/office/word/2010/wordml" w:rsidRPr="007477BE" w:rsidR="00B21136" w:rsidP="00B21136" w:rsidRDefault="00B21136" w14:paraId="61255B9B" wp14:textId="77777777">
      <w:pPr>
        <w:jc w:val="both"/>
        <w:rPr>
          <w:szCs w:val="24"/>
        </w:rPr>
      </w:pPr>
      <w:r w:rsidRPr="007477BE">
        <w:rPr>
          <w:b/>
          <w:szCs w:val="24"/>
        </w:rPr>
        <w:t>FFATA Executive Compensation Disclosure Criteria</w:t>
      </w:r>
      <w:r w:rsidRPr="007477BE">
        <w:rPr>
          <w:szCs w:val="24"/>
        </w:rPr>
        <w:t>:  In the preceding fiscal year, if an applicant:</w:t>
      </w:r>
    </w:p>
    <w:p xmlns:wp14="http://schemas.microsoft.com/office/word/2010/wordml" w:rsidRPr="007477BE" w:rsidR="00B21136" w:rsidP="00B21136" w:rsidRDefault="00B21136" w14:paraId="7DF4E37C" wp14:textId="77777777">
      <w:pPr>
        <w:jc w:val="both"/>
        <w:rPr>
          <w:szCs w:val="24"/>
        </w:rPr>
      </w:pPr>
    </w:p>
    <w:p xmlns:wp14="http://schemas.microsoft.com/office/word/2010/wordml" w:rsidRPr="007477BE" w:rsidR="00B21136" w:rsidP="004E30F8" w:rsidRDefault="00B21136" w14:paraId="633125A1" wp14:textId="77777777">
      <w:pPr>
        <w:numPr>
          <w:ilvl w:val="0"/>
          <w:numId w:val="75"/>
        </w:numPr>
        <w:jc w:val="both"/>
        <w:rPr>
          <w:szCs w:val="24"/>
        </w:rPr>
      </w:pPr>
      <w:r w:rsidRPr="007477BE">
        <w:rPr>
          <w:szCs w:val="24"/>
        </w:rPr>
        <w:t>Received at least $25,000,000 in annual gross revenues from federal awards; and,</w:t>
      </w:r>
    </w:p>
    <w:p xmlns:wp14="http://schemas.microsoft.com/office/word/2010/wordml" w:rsidRPr="007477BE" w:rsidR="00B21136" w:rsidP="004E30F8" w:rsidRDefault="00F40835" w14:paraId="2C8B7728" wp14:textId="77777777">
      <w:pPr>
        <w:numPr>
          <w:ilvl w:val="0"/>
          <w:numId w:val="75"/>
        </w:numPr>
        <w:jc w:val="both"/>
        <w:rPr>
          <w:szCs w:val="24"/>
        </w:rPr>
      </w:pPr>
      <w:r w:rsidRPr="007477BE">
        <w:rPr>
          <w:szCs w:val="24"/>
        </w:rPr>
        <w:t>If at least</w:t>
      </w:r>
      <w:r w:rsidRPr="007477BE" w:rsidR="00B21136">
        <w:rPr>
          <w:szCs w:val="24"/>
        </w:rPr>
        <w:t xml:space="preserve"> eighty (80) percent of the applicant’s annual gross revenues came from federal </w:t>
      </w:r>
    </w:p>
    <w:p xmlns:wp14="http://schemas.microsoft.com/office/word/2010/wordml" w:rsidRPr="007477BE" w:rsidR="00B21136" w:rsidP="00B21136" w:rsidRDefault="00B21136" w14:paraId="21671AD1" wp14:textId="77777777">
      <w:pPr>
        <w:ind w:firstLine="720"/>
        <w:jc w:val="both"/>
        <w:rPr>
          <w:szCs w:val="24"/>
        </w:rPr>
      </w:pPr>
      <w:r w:rsidRPr="007477BE">
        <w:rPr>
          <w:szCs w:val="24"/>
        </w:rPr>
        <w:t xml:space="preserve">awards; </w:t>
      </w:r>
    </w:p>
    <w:p xmlns:wp14="http://schemas.microsoft.com/office/word/2010/wordml" w:rsidRPr="007477BE" w:rsidR="00B21136" w:rsidP="00B21136" w:rsidRDefault="00B21136" w14:paraId="44FB30F8" wp14:textId="77777777">
      <w:pPr>
        <w:jc w:val="both"/>
        <w:rPr>
          <w:szCs w:val="24"/>
        </w:rPr>
      </w:pPr>
    </w:p>
    <w:p xmlns:wp14="http://schemas.microsoft.com/office/word/2010/wordml" w:rsidRPr="007477BE" w:rsidR="00B21136" w:rsidP="00B21136" w:rsidRDefault="00B21136" w14:paraId="4F671C5F" wp14:textId="77777777">
      <w:pPr>
        <w:jc w:val="both"/>
        <w:rPr>
          <w:szCs w:val="24"/>
        </w:rPr>
      </w:pPr>
      <w:r w:rsidRPr="007477BE">
        <w:rPr>
          <w:szCs w:val="24"/>
        </w:rPr>
        <w:t>the applicant is required to disclose the name and total compensation of the five (5) most highly compensated officers of the applicant a</w:t>
      </w:r>
      <w:r w:rsidRPr="007477BE" w:rsidR="00F40835">
        <w:rPr>
          <w:szCs w:val="24"/>
        </w:rPr>
        <w:t>s part of the grant application.</w:t>
      </w:r>
    </w:p>
    <w:p xmlns:wp14="http://schemas.microsoft.com/office/word/2010/wordml" w:rsidRPr="007477BE" w:rsidR="00B21136" w:rsidP="00B21136" w:rsidRDefault="00B21136" w14:paraId="1DA6542E" wp14:textId="77777777">
      <w:pPr>
        <w:jc w:val="both"/>
        <w:rPr>
          <w:szCs w:val="24"/>
        </w:rPr>
      </w:pPr>
    </w:p>
    <w:p xmlns:wp14="http://schemas.microsoft.com/office/word/2010/wordml" w:rsidRPr="007477BE" w:rsidR="00B21136" w:rsidP="00B21136" w:rsidRDefault="00B21136" w14:paraId="5B00156F" wp14:textId="77777777">
      <w:pPr>
        <w:jc w:val="both"/>
        <w:rPr>
          <w:szCs w:val="24"/>
        </w:rPr>
      </w:pPr>
      <w:r w:rsidRPr="007477BE">
        <w:rPr>
          <w:szCs w:val="24"/>
        </w:rPr>
        <w:t xml:space="preserve">This information is to be entered using the appropriate EWEG tab (contacts).  The term “federal award” includes federal contracts, sub-contracts, grants, and sub-grants.  </w:t>
      </w:r>
    </w:p>
    <w:p xmlns:wp14="http://schemas.microsoft.com/office/word/2010/wordml" w:rsidRPr="007477BE" w:rsidR="009B4B54" w:rsidP="009B4B54" w:rsidRDefault="009B4B54" w14:paraId="3041E394" wp14:textId="77777777">
      <w:pPr>
        <w:jc w:val="both"/>
        <w:rPr>
          <w:szCs w:val="24"/>
        </w:rPr>
      </w:pPr>
    </w:p>
    <w:p xmlns:wp14="http://schemas.microsoft.com/office/word/2010/wordml" w:rsidRPr="007477BE" w:rsidR="009B4B54" w:rsidP="009B4B54" w:rsidRDefault="009B4B54" w14:paraId="2FE7B19A" wp14:textId="77777777">
      <w:pPr>
        <w:jc w:val="both"/>
        <w:rPr>
          <w:szCs w:val="24"/>
        </w:rPr>
      </w:pPr>
      <w:r w:rsidRPr="007477BE">
        <w:rPr>
          <w:szCs w:val="24"/>
        </w:rPr>
        <w:t>No award will be made to an applicant not in compliance with FFATA.</w:t>
      </w:r>
    </w:p>
    <w:p xmlns:wp14="http://schemas.microsoft.com/office/word/2010/wordml" w:rsidRPr="007477BE" w:rsidR="00A81328" w:rsidP="009B4B54" w:rsidRDefault="00A81328" w14:paraId="722B00AE" wp14:textId="77777777">
      <w:pPr>
        <w:jc w:val="both"/>
        <w:rPr>
          <w:szCs w:val="24"/>
        </w:rPr>
      </w:pPr>
    </w:p>
    <w:p xmlns:wp14="http://schemas.microsoft.com/office/word/2010/wordml" w:rsidRPr="007477BE" w:rsidR="0086454C" w:rsidP="00F1146D" w:rsidRDefault="00F1146D" w14:paraId="40B9BD2D"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7477BE">
        <w:rPr>
          <w:b/>
          <w:szCs w:val="24"/>
        </w:rPr>
        <w:t>1.4</w:t>
      </w:r>
      <w:r w:rsidRPr="007477BE" w:rsidR="00077C71">
        <w:rPr>
          <w:b/>
          <w:szCs w:val="24"/>
        </w:rPr>
        <w:t xml:space="preserve">       </w:t>
      </w:r>
      <w:r w:rsidRPr="007477BE" w:rsidR="0086454C">
        <w:rPr>
          <w:b/>
          <w:szCs w:val="24"/>
        </w:rPr>
        <w:t xml:space="preserve">STATUTORY/REGULATORY SOURCE AND FUNDING </w:t>
      </w:r>
    </w:p>
    <w:p xmlns:wp14="http://schemas.microsoft.com/office/word/2010/wordml" w:rsidRPr="007477BE" w:rsidR="0086454C" w:rsidP="0086454C" w:rsidRDefault="0086454C" w14:paraId="42C6D796"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7477BE">
        <w:rPr>
          <w:b/>
          <w:szCs w:val="24"/>
        </w:rPr>
        <w:tab/>
      </w:r>
    </w:p>
    <w:p xmlns:wp14="http://schemas.microsoft.com/office/word/2010/wordml" w:rsidRPr="007477BE" w:rsidR="003E0571" w:rsidP="003E0571" w:rsidRDefault="003E0571" w14:paraId="69FFE5A3" wp14:textId="77777777">
      <w:pPr>
        <w:jc w:val="both"/>
        <w:rPr>
          <w:szCs w:val="24"/>
        </w:rPr>
      </w:pPr>
      <w:r w:rsidRPr="007477BE">
        <w:rPr>
          <w:szCs w:val="24"/>
        </w:rPr>
        <w:t>The applicant’s project must be designed and implemented in conformance with all applicable state and fed</w:t>
      </w:r>
      <w:r w:rsidRPr="007477BE" w:rsidR="00B8153A">
        <w:rPr>
          <w:szCs w:val="24"/>
        </w:rPr>
        <w:t xml:space="preserve">eral regulations. The </w:t>
      </w:r>
      <w:r w:rsidRPr="007477BE" w:rsidR="003F5AF7">
        <w:rPr>
          <w:szCs w:val="24"/>
        </w:rPr>
        <w:t xml:space="preserve">CTSO-TSA </w:t>
      </w:r>
      <w:r w:rsidRPr="007477BE">
        <w:rPr>
          <w:szCs w:val="24"/>
        </w:rPr>
        <w:t xml:space="preserve">grant is 100 percent funded from state vocational aid funds. </w:t>
      </w:r>
      <w:r w:rsidRPr="007477BE" w:rsidR="009B4B54">
        <w:rPr>
          <w:szCs w:val="24"/>
        </w:rPr>
        <w:t xml:space="preserve"> (ORG/APU 5062/032)</w:t>
      </w:r>
    </w:p>
    <w:p xmlns:wp14="http://schemas.microsoft.com/office/word/2010/wordml" w:rsidRPr="007477BE" w:rsidR="003E0571" w:rsidP="003E0571" w:rsidRDefault="003E0571" w14:paraId="6E1831B3" wp14:textId="77777777">
      <w:pPr>
        <w:jc w:val="both"/>
        <w:rPr>
          <w:szCs w:val="24"/>
        </w:rPr>
      </w:pPr>
    </w:p>
    <w:p xmlns:wp14="http://schemas.microsoft.com/office/word/2010/wordml" w:rsidRPr="007477BE" w:rsidR="003E0571" w:rsidP="003E0571" w:rsidRDefault="00B8153A" w14:paraId="611FF76B" wp14:textId="77777777">
      <w:pPr>
        <w:jc w:val="both"/>
        <w:rPr>
          <w:color w:val="000000"/>
          <w:szCs w:val="24"/>
        </w:rPr>
      </w:pPr>
      <w:r w:rsidRPr="007477BE">
        <w:rPr>
          <w:szCs w:val="24"/>
        </w:rPr>
        <w:t xml:space="preserve">Total </w:t>
      </w:r>
      <w:r w:rsidRPr="007477BE" w:rsidR="00B44850">
        <w:rPr>
          <w:szCs w:val="24"/>
        </w:rPr>
        <w:t xml:space="preserve">Year 1 </w:t>
      </w:r>
      <w:r w:rsidRPr="007477BE">
        <w:rPr>
          <w:szCs w:val="24"/>
        </w:rPr>
        <w:t xml:space="preserve">funds for </w:t>
      </w:r>
      <w:r w:rsidRPr="007477BE" w:rsidR="003F5AF7">
        <w:rPr>
          <w:szCs w:val="24"/>
        </w:rPr>
        <w:t xml:space="preserve">CTSO-TSA </w:t>
      </w:r>
      <w:r w:rsidRPr="007477BE" w:rsidR="003F7B41">
        <w:rPr>
          <w:szCs w:val="24"/>
        </w:rPr>
        <w:t xml:space="preserve">are </w:t>
      </w:r>
      <w:r w:rsidRPr="007477BE" w:rsidR="003E0571">
        <w:rPr>
          <w:szCs w:val="24"/>
        </w:rPr>
        <w:t>$1</w:t>
      </w:r>
      <w:r w:rsidRPr="007477BE" w:rsidR="00140E29">
        <w:rPr>
          <w:szCs w:val="24"/>
        </w:rPr>
        <w:t>58</w:t>
      </w:r>
      <w:r w:rsidRPr="007477BE" w:rsidR="003E0571">
        <w:rPr>
          <w:szCs w:val="24"/>
        </w:rPr>
        <w:t>,500</w:t>
      </w:r>
      <w:r w:rsidRPr="007477BE" w:rsidR="003E0571">
        <w:rPr>
          <w:color w:val="000000"/>
          <w:szCs w:val="24"/>
        </w:rPr>
        <w:t>.</w:t>
      </w:r>
      <w:r w:rsidRPr="007477BE" w:rsidR="00B44850">
        <w:rPr>
          <w:color w:val="000000"/>
          <w:szCs w:val="24"/>
        </w:rPr>
        <w:t xml:space="preserve"> Applicants must score at least 70 points </w:t>
      </w:r>
      <w:r w:rsidRPr="007477BE" w:rsidR="00B44850">
        <w:rPr>
          <w:b/>
          <w:color w:val="000000"/>
          <w:szCs w:val="24"/>
          <w:u w:val="single"/>
        </w:rPr>
        <w:t>and</w:t>
      </w:r>
      <w:r w:rsidRPr="007477BE" w:rsidR="00B44850">
        <w:rPr>
          <w:color w:val="000000"/>
          <w:szCs w:val="24"/>
        </w:rPr>
        <w:t xml:space="preserve"> their application must meet the intent of the NGO in order to be considered for funding. Only one </w:t>
      </w:r>
      <w:r w:rsidRPr="007477BE" w:rsidR="007445F3">
        <w:rPr>
          <w:color w:val="000000"/>
          <w:szCs w:val="24"/>
        </w:rPr>
        <w:t xml:space="preserve">(1) </w:t>
      </w:r>
      <w:r w:rsidRPr="007477BE" w:rsidR="00B44850">
        <w:rPr>
          <w:color w:val="000000"/>
          <w:szCs w:val="24"/>
        </w:rPr>
        <w:t>award will be made.</w:t>
      </w:r>
    </w:p>
    <w:p xmlns:wp14="http://schemas.microsoft.com/office/word/2010/wordml" w:rsidRPr="007477BE" w:rsidR="003E0571" w:rsidP="003E0571" w:rsidRDefault="003E0571" w14:paraId="0DFAE634" wp14:textId="77777777">
      <w:pPr>
        <w:jc w:val="both"/>
        <w:rPr>
          <w:szCs w:val="24"/>
        </w:rPr>
      </w:pPr>
      <w:r w:rsidRPr="007477BE">
        <w:rPr>
          <w:szCs w:val="24"/>
        </w:rPr>
        <w:t xml:space="preserve">  </w:t>
      </w:r>
    </w:p>
    <w:p xmlns:wp14="http://schemas.microsoft.com/office/word/2010/wordml" w:rsidRPr="007477BE" w:rsidR="003E0571" w:rsidP="003E0571" w:rsidRDefault="003E0571" w14:paraId="0D3BEC39" wp14:textId="77777777">
      <w:pPr>
        <w:jc w:val="both"/>
        <w:rPr>
          <w:szCs w:val="24"/>
        </w:rPr>
      </w:pPr>
      <w:r w:rsidRPr="007477BE">
        <w:rPr>
          <w:szCs w:val="24"/>
        </w:rPr>
        <w:t xml:space="preserve">Final awards are subject to the availability of state vocational aid funds. </w:t>
      </w:r>
      <w:r w:rsidRPr="007477BE" w:rsidR="00B223E6">
        <w:rPr>
          <w:szCs w:val="24"/>
        </w:rPr>
        <w:t>The first grant period is September 1, 20</w:t>
      </w:r>
      <w:r w:rsidRPr="007477BE" w:rsidR="00140E29">
        <w:rPr>
          <w:szCs w:val="24"/>
        </w:rPr>
        <w:t>22</w:t>
      </w:r>
      <w:r w:rsidRPr="007477BE" w:rsidR="00B223E6">
        <w:rPr>
          <w:szCs w:val="24"/>
        </w:rPr>
        <w:t xml:space="preserve"> – August 31, 20</w:t>
      </w:r>
      <w:r w:rsidRPr="007477BE" w:rsidR="00140E29">
        <w:rPr>
          <w:szCs w:val="24"/>
        </w:rPr>
        <w:t>23</w:t>
      </w:r>
      <w:r w:rsidRPr="007477BE" w:rsidR="00B223E6">
        <w:rPr>
          <w:szCs w:val="24"/>
        </w:rPr>
        <w:t>.</w:t>
      </w:r>
    </w:p>
    <w:p xmlns:wp14="http://schemas.microsoft.com/office/word/2010/wordml" w:rsidRPr="007477BE" w:rsidR="0028636B" w:rsidP="0086454C" w:rsidRDefault="0028636B" w14:paraId="54E11D2A" wp14:textId="77777777">
      <w:pPr>
        <w:jc w:val="both"/>
        <w:rPr>
          <w:i/>
          <w:szCs w:val="24"/>
        </w:rPr>
      </w:pPr>
    </w:p>
    <w:p xmlns:wp14="http://schemas.microsoft.com/office/word/2010/wordml" w:rsidRPr="007477BE" w:rsidR="00850DA2" w:rsidP="00A35C87" w:rsidRDefault="00ED0A39" w14:paraId="17E0AE59"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Pr>
          <w:b/>
          <w:szCs w:val="24"/>
        </w:rPr>
        <w:br w:type="page"/>
      </w:r>
      <w:r w:rsidRPr="007477BE" w:rsidR="00F546D7">
        <w:rPr>
          <w:b/>
          <w:szCs w:val="24"/>
        </w:rPr>
        <w:t>1.5</w:t>
      </w:r>
      <w:r w:rsidRPr="007477BE" w:rsidR="00850DA2">
        <w:rPr>
          <w:b/>
          <w:szCs w:val="24"/>
        </w:rPr>
        <w:tab/>
      </w:r>
      <w:r w:rsidRPr="007477BE" w:rsidR="00850DA2">
        <w:rPr>
          <w:b/>
          <w:szCs w:val="24"/>
        </w:rPr>
        <w:t>DISSEMINATION OF THIS NOTICE</w:t>
      </w:r>
    </w:p>
    <w:p xmlns:wp14="http://schemas.microsoft.com/office/word/2010/wordml" w:rsidRPr="007477BE" w:rsidR="00231754" w:rsidP="00231754" w:rsidRDefault="00231754" w14:paraId="31126E5D" wp14:textId="77777777">
      <w:pPr>
        <w:jc w:val="both"/>
        <w:rPr>
          <w:szCs w:val="24"/>
        </w:rPr>
      </w:pPr>
    </w:p>
    <w:p xmlns:wp14="http://schemas.microsoft.com/office/word/2010/wordml" w:rsidRPr="007477BE" w:rsidR="007C3499" w:rsidP="007C3499" w:rsidRDefault="007C3499" w14:paraId="1766B15F" wp14:textId="77777777">
      <w:pPr>
        <w:jc w:val="both"/>
        <w:rPr>
          <w:szCs w:val="24"/>
        </w:rPr>
      </w:pPr>
      <w:r w:rsidRPr="007477BE">
        <w:rPr>
          <w:szCs w:val="24"/>
        </w:rPr>
        <w:t xml:space="preserve">The </w:t>
      </w:r>
      <w:r w:rsidRPr="007477BE" w:rsidR="007137E1">
        <w:rPr>
          <w:szCs w:val="24"/>
        </w:rPr>
        <w:t>Office of Career Readiness</w:t>
      </w:r>
      <w:r w:rsidRPr="007477BE" w:rsidR="007853F2">
        <w:rPr>
          <w:szCs w:val="24"/>
        </w:rPr>
        <w:t xml:space="preserve"> (OCR)</w:t>
      </w:r>
      <w:r w:rsidRPr="007477BE">
        <w:rPr>
          <w:szCs w:val="24"/>
        </w:rPr>
        <w:t xml:space="preserve"> will make this notice available to </w:t>
      </w:r>
      <w:r w:rsidRPr="007477BE" w:rsidR="000A28DF">
        <w:rPr>
          <w:szCs w:val="24"/>
        </w:rPr>
        <w:t>the eligible applicant</w:t>
      </w:r>
      <w:r w:rsidRPr="007477BE" w:rsidR="00B223E6">
        <w:rPr>
          <w:szCs w:val="24"/>
        </w:rPr>
        <w:t xml:space="preserve">s </w:t>
      </w:r>
      <w:r w:rsidRPr="007477BE" w:rsidR="003E0571">
        <w:rPr>
          <w:szCs w:val="24"/>
        </w:rPr>
        <w:t xml:space="preserve">listed in section 1.2 </w:t>
      </w:r>
      <w:r w:rsidRPr="007477BE">
        <w:rPr>
          <w:szCs w:val="24"/>
        </w:rPr>
        <w:t xml:space="preserve">based upon the eligibility statement, </w:t>
      </w:r>
      <w:r w:rsidRPr="007477BE" w:rsidR="00B223E6">
        <w:rPr>
          <w:szCs w:val="24"/>
        </w:rPr>
        <w:t xml:space="preserve">and to the </w:t>
      </w:r>
      <w:r w:rsidRPr="007477BE">
        <w:rPr>
          <w:szCs w:val="24"/>
        </w:rPr>
        <w:t xml:space="preserve">county superintendent </w:t>
      </w:r>
      <w:r w:rsidRPr="007477BE" w:rsidR="000A28DF">
        <w:rPr>
          <w:szCs w:val="24"/>
        </w:rPr>
        <w:t>of the count</w:t>
      </w:r>
      <w:r w:rsidRPr="007477BE" w:rsidR="00B223E6">
        <w:rPr>
          <w:szCs w:val="24"/>
        </w:rPr>
        <w:t>ies</w:t>
      </w:r>
      <w:r w:rsidRPr="007477BE" w:rsidR="000A28DF">
        <w:rPr>
          <w:szCs w:val="24"/>
        </w:rPr>
        <w:t xml:space="preserve"> </w:t>
      </w:r>
      <w:r w:rsidRPr="007477BE" w:rsidR="00F1146D">
        <w:rPr>
          <w:szCs w:val="24"/>
        </w:rPr>
        <w:t>in which the</w:t>
      </w:r>
      <w:r w:rsidRPr="007477BE" w:rsidR="003E0571">
        <w:rPr>
          <w:szCs w:val="24"/>
        </w:rPr>
        <w:t xml:space="preserve"> eligible </w:t>
      </w:r>
      <w:r w:rsidRPr="007477BE" w:rsidR="00B223E6">
        <w:rPr>
          <w:szCs w:val="24"/>
        </w:rPr>
        <w:t>agencies</w:t>
      </w:r>
      <w:r w:rsidRPr="007477BE" w:rsidR="000A28DF">
        <w:rPr>
          <w:szCs w:val="24"/>
        </w:rPr>
        <w:t xml:space="preserve"> </w:t>
      </w:r>
      <w:r w:rsidRPr="007477BE" w:rsidR="00B223E6">
        <w:rPr>
          <w:szCs w:val="24"/>
        </w:rPr>
        <w:t>are</w:t>
      </w:r>
      <w:r w:rsidRPr="007477BE" w:rsidR="000A28DF">
        <w:rPr>
          <w:szCs w:val="24"/>
        </w:rPr>
        <w:t xml:space="preserve"> l</w:t>
      </w:r>
      <w:r w:rsidRPr="007477BE" w:rsidR="003E0571">
        <w:rPr>
          <w:szCs w:val="24"/>
        </w:rPr>
        <w:t>ocated</w:t>
      </w:r>
      <w:r w:rsidRPr="007477BE">
        <w:rPr>
          <w:szCs w:val="24"/>
        </w:rPr>
        <w:t xml:space="preserve">. </w:t>
      </w:r>
    </w:p>
    <w:p xmlns:wp14="http://schemas.microsoft.com/office/word/2010/wordml" w:rsidRPr="007477BE" w:rsidR="00A73D49" w:rsidP="00A11B18" w:rsidRDefault="00A73D49" w14:paraId="2DE403A5" wp14:textId="77777777">
      <w:pPr>
        <w:jc w:val="both"/>
        <w:rPr>
          <w:szCs w:val="24"/>
        </w:rPr>
      </w:pPr>
    </w:p>
    <w:p xmlns:wp14="http://schemas.microsoft.com/office/word/2010/wordml" w:rsidRPr="007477BE" w:rsidR="00A11B18" w:rsidP="00A11B18" w:rsidRDefault="007C3499" w14:paraId="55F7F72B" wp14:textId="77777777">
      <w:pPr>
        <w:jc w:val="both"/>
        <w:rPr>
          <w:szCs w:val="24"/>
        </w:rPr>
      </w:pPr>
      <w:r w:rsidRPr="007477BE">
        <w:rPr>
          <w:szCs w:val="24"/>
        </w:rPr>
        <w:t>Additional copies of the NGO are also available on the NJDOE web si</w:t>
      </w:r>
      <w:r w:rsidRPr="007477BE" w:rsidR="003A5CE0">
        <w:rPr>
          <w:szCs w:val="24"/>
        </w:rPr>
        <w:t xml:space="preserve">te </w:t>
      </w:r>
      <w:hyperlink w:history="1" r:id="rId14">
        <w:hyperlink w:history="1" r:id="rId15">
          <w:r w:rsidRPr="001679E3" w:rsidR="003C42CE">
            <w:rPr>
              <w:szCs w:val="24"/>
            </w:rPr>
            <w:t>http://www.</w:t>
          </w:r>
          <w:r w:rsidRPr="001679E3" w:rsidR="00ED0A39">
            <w:rPr>
              <w:szCs w:val="24"/>
            </w:rPr>
            <w:t>nj.gov/education</w:t>
          </w:r>
          <w:r w:rsidRPr="001679E3" w:rsidR="003C42CE">
            <w:rPr>
              <w:szCs w:val="24"/>
            </w:rPr>
            <w:t>/grants/discretionary/index.html/</w:t>
          </w:r>
        </w:hyperlink>
      </w:hyperlink>
      <w:r w:rsidRPr="007477BE" w:rsidR="003E0571">
        <w:rPr>
          <w:szCs w:val="24"/>
        </w:rPr>
        <w:t xml:space="preserve"> </w:t>
      </w:r>
      <w:r w:rsidRPr="007477BE" w:rsidR="003A5CE0">
        <w:rPr>
          <w:szCs w:val="24"/>
        </w:rPr>
        <w:t xml:space="preserve">or by contacting </w:t>
      </w:r>
      <w:r w:rsidRPr="007477BE" w:rsidR="007137E1">
        <w:rPr>
          <w:szCs w:val="24"/>
        </w:rPr>
        <w:t>OCR</w:t>
      </w:r>
      <w:r w:rsidRPr="007477BE" w:rsidR="003A5CE0">
        <w:rPr>
          <w:szCs w:val="24"/>
        </w:rPr>
        <w:t xml:space="preserve"> </w:t>
      </w:r>
      <w:r w:rsidRPr="007477BE">
        <w:rPr>
          <w:szCs w:val="24"/>
        </w:rPr>
        <w:t xml:space="preserve">at the New Jersey Department of Education, River View Executive Plaza, Building 100, Route 29, P.O. Box 500, Trenton, NJ  08625-0500; telephone (609) </w:t>
      </w:r>
      <w:r w:rsidR="008202D5">
        <w:rPr>
          <w:szCs w:val="24"/>
        </w:rPr>
        <w:t>376-9067</w:t>
      </w:r>
      <w:r w:rsidRPr="007477BE">
        <w:rPr>
          <w:szCs w:val="24"/>
        </w:rPr>
        <w:t>.</w:t>
      </w:r>
    </w:p>
    <w:p xmlns:wp14="http://schemas.microsoft.com/office/word/2010/wordml" w:rsidRPr="007477BE" w:rsidR="00A11B18" w:rsidP="00A11B18" w:rsidRDefault="00A11B18" w14:paraId="62431CDC" wp14:textId="77777777">
      <w:pPr>
        <w:jc w:val="both"/>
        <w:rPr>
          <w:szCs w:val="24"/>
        </w:rPr>
      </w:pPr>
    </w:p>
    <w:p xmlns:wp14="http://schemas.microsoft.com/office/word/2010/wordml" w:rsidRPr="007477BE" w:rsidR="00850DA2" w:rsidP="00A11B18" w:rsidRDefault="00F546D7" w14:paraId="62FB50F2" wp14:textId="77777777">
      <w:pPr>
        <w:jc w:val="both"/>
        <w:rPr>
          <w:b/>
          <w:szCs w:val="24"/>
        </w:rPr>
      </w:pPr>
      <w:r w:rsidRPr="007477BE">
        <w:rPr>
          <w:b/>
          <w:szCs w:val="24"/>
        </w:rPr>
        <w:t>1.6</w:t>
      </w:r>
      <w:r w:rsidRPr="007477BE" w:rsidR="00850DA2">
        <w:rPr>
          <w:b/>
          <w:szCs w:val="24"/>
        </w:rPr>
        <w:tab/>
      </w:r>
      <w:r w:rsidRPr="007477BE" w:rsidR="00850DA2">
        <w:rPr>
          <w:b/>
          <w:szCs w:val="24"/>
        </w:rPr>
        <w:t>TECHNICAL ASSISTANCE</w:t>
      </w:r>
    </w:p>
    <w:p xmlns:wp14="http://schemas.microsoft.com/office/word/2010/wordml" w:rsidRPr="007477BE" w:rsidR="00850DA2" w:rsidP="00A35C87" w:rsidRDefault="00850DA2" w14:paraId="49E398E2"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p>
    <w:p xmlns:wp14="http://schemas.microsoft.com/office/word/2010/wordml" w:rsidRPr="007477BE" w:rsidR="007C3499" w:rsidP="4E05E2D2" w:rsidRDefault="00B223E6" w14:paraId="7FA12BB4" wp14:textId="111CD91A">
      <w:pPr>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jc w:val="both"/>
        <w:rPr>
          <w:color w:val="000000"/>
        </w:rPr>
      </w:pPr>
      <w:r w:rsidR="4E05E2D2">
        <w:rPr/>
        <w:t>A Technical Assistance workshop will be held virtually on July 28, 2022 at 2 p.m.  To register, p</w:t>
      </w:r>
      <w:r w:rsidRPr="4E05E2D2" w:rsidR="4E05E2D2">
        <w:rPr>
          <w:color w:val="000000" w:themeColor="text1" w:themeTint="FF" w:themeShade="FF"/>
        </w:rPr>
        <w:t xml:space="preserve">lease contact Maria Casale by email at </w:t>
      </w:r>
      <w:hyperlink r:id="Rb3f26ffcb9014dd7">
        <w:r w:rsidRPr="4E05E2D2" w:rsidR="4E05E2D2">
          <w:rPr>
            <w:rStyle w:val="Hyperlink"/>
          </w:rPr>
          <w:t>maria.casale@doe.nj.gov</w:t>
        </w:r>
      </w:hyperlink>
      <w:r w:rsidRPr="4E05E2D2" w:rsidR="4E05E2D2">
        <w:rPr>
          <w:color w:val="000000" w:themeColor="text1" w:themeTint="FF" w:themeShade="FF"/>
        </w:rPr>
        <w:t xml:space="preserve">. </w:t>
      </w:r>
      <w:r w:rsidRPr="4E05E2D2" w:rsidR="4E05E2D2">
        <w:rPr>
          <w:color w:val="FF0000"/>
        </w:rPr>
        <w:t xml:space="preserve"> </w:t>
      </w:r>
      <w:r w:rsidRPr="4E05E2D2" w:rsidR="4E05E2D2">
        <w:rPr>
          <w:color w:val="000000" w:themeColor="text1" w:themeTint="FF" w:themeShade="FF"/>
        </w:rPr>
        <w:t>Registrants requiring special accommodations for the Technical Assistance workshop should identify their needs at the time of registration.</w:t>
      </w:r>
    </w:p>
    <w:p xmlns:wp14="http://schemas.microsoft.com/office/word/2010/wordml" w:rsidRPr="007477BE" w:rsidR="007C3499" w:rsidP="00E309CC" w:rsidRDefault="007C3499" w14:paraId="16287F21" wp14:textId="77777777">
      <w:pPr>
        <w:pStyle w:val="BodyText3"/>
        <w:widowControl w:val="0"/>
        <w:tabs>
          <w:tab w:val="left" w:pos="0"/>
          <w:tab w:val="left" w:pos="1440"/>
          <w:tab w:val="left" w:pos="1800"/>
          <w:tab w:val="left" w:pos="2160"/>
          <w:tab w:val="left" w:pos="2520"/>
          <w:tab w:val="left" w:pos="2880"/>
          <w:tab w:val="left" w:pos="3240"/>
        </w:tabs>
        <w:rPr>
          <w:b w:val="0"/>
          <w:szCs w:val="24"/>
        </w:rPr>
      </w:pPr>
    </w:p>
    <w:p xmlns:wp14="http://schemas.microsoft.com/office/word/2010/wordml" w:rsidRPr="007477BE" w:rsidR="00850DA2" w:rsidP="00F546D7" w:rsidRDefault="00F546D7" w14:paraId="3EE47820" wp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b/>
          <w:szCs w:val="24"/>
        </w:rPr>
      </w:pPr>
      <w:r w:rsidRPr="007477BE">
        <w:rPr>
          <w:b/>
          <w:szCs w:val="24"/>
        </w:rPr>
        <w:t>1.7</w:t>
      </w:r>
      <w:r w:rsidRPr="007477BE" w:rsidR="00850DA2">
        <w:rPr>
          <w:b/>
          <w:szCs w:val="24"/>
        </w:rPr>
        <w:t xml:space="preserve">     APPLICATION SUBMISSION</w:t>
      </w:r>
    </w:p>
    <w:p xmlns:wp14="http://schemas.microsoft.com/office/word/2010/wordml" w:rsidRPr="007477BE" w:rsidR="00850DA2" w:rsidP="00A35C87" w:rsidRDefault="00850DA2" w14:paraId="5BE93A62" wp14:textId="77777777">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i/>
          <w:szCs w:val="24"/>
        </w:rPr>
      </w:pPr>
    </w:p>
    <w:p xmlns:wp14="http://schemas.microsoft.com/office/word/2010/wordml" w:rsidRPr="007477BE" w:rsidR="00B438BC" w:rsidP="00B438BC" w:rsidRDefault="00B438BC" w14:paraId="4891DA2C" wp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b/>
          <w:szCs w:val="24"/>
        </w:rPr>
      </w:pPr>
      <w:r w:rsidRPr="007477BE">
        <w:rPr>
          <w:szCs w:val="24"/>
        </w:rPr>
        <w:t xml:space="preserve">The </w:t>
      </w:r>
      <w:r w:rsidRPr="007477BE" w:rsidR="007853F2">
        <w:rPr>
          <w:szCs w:val="24"/>
        </w:rPr>
        <w:t>Department of Education</w:t>
      </w:r>
      <w:r w:rsidRPr="007477BE">
        <w:rPr>
          <w:szCs w:val="24"/>
        </w:rPr>
        <w:t xml:space="preserve"> administers discretionary grant programs in strict conformance with procedures designed to ensure accountability and integrity in the use of public funds and, therefore, </w:t>
      </w:r>
      <w:r w:rsidRPr="007477BE">
        <w:rPr>
          <w:b/>
          <w:szCs w:val="24"/>
        </w:rPr>
        <w:t xml:space="preserve">will not accept late applications. </w:t>
      </w:r>
    </w:p>
    <w:p xmlns:wp14="http://schemas.microsoft.com/office/word/2010/wordml" w:rsidRPr="007477BE" w:rsidR="007E3EBF" w:rsidP="007E3EBF" w:rsidRDefault="007E3EBF" w14:paraId="384BA73E" wp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zCs w:val="24"/>
        </w:rPr>
      </w:pPr>
    </w:p>
    <w:p xmlns:wp14="http://schemas.microsoft.com/office/word/2010/wordml" w:rsidRPr="007477BE" w:rsidR="00726D26" w:rsidP="00B438BC" w:rsidRDefault="00B438BC" w14:paraId="093AF31A" wp14:textId="77777777">
      <w:pPr>
        <w:jc w:val="both"/>
        <w:rPr>
          <w:szCs w:val="24"/>
        </w:rPr>
      </w:pPr>
      <w:r w:rsidRPr="007477BE">
        <w:rPr>
          <w:szCs w:val="24"/>
        </w:rPr>
        <w:t xml:space="preserve">The responsibility for a timely submission resides with the </w:t>
      </w:r>
      <w:r w:rsidRPr="007477BE" w:rsidR="00B156C5">
        <w:rPr>
          <w:szCs w:val="24"/>
        </w:rPr>
        <w:t>applicant</w:t>
      </w:r>
      <w:r w:rsidRPr="007477BE">
        <w:rPr>
          <w:szCs w:val="24"/>
        </w:rPr>
        <w:t xml:space="preserve">.  The Application Control Center (ACC) must receive the complete application through the online Electronic Web Enabled Grant (EWEG) system at </w:t>
      </w:r>
      <w:hyperlink w:history="1" r:id="rId17">
        <w:r w:rsidRPr="007477BE" w:rsidR="00174BC6">
          <w:rPr>
            <w:rStyle w:val="Hyperlink"/>
            <w:szCs w:val="24"/>
          </w:rPr>
          <w:t>http://homeroom.state.nj.us</w:t>
        </w:r>
      </w:hyperlink>
      <w:r w:rsidRPr="007477BE" w:rsidR="00174BC6">
        <w:rPr>
          <w:szCs w:val="24"/>
        </w:rPr>
        <w:t xml:space="preserve"> </w:t>
      </w:r>
      <w:r w:rsidRPr="007477BE">
        <w:rPr>
          <w:b/>
          <w:bCs/>
          <w:caps/>
          <w:szCs w:val="24"/>
        </w:rPr>
        <w:t>no later than 4:00 P.M.</w:t>
      </w:r>
      <w:r w:rsidRPr="007477BE" w:rsidR="00513059">
        <w:rPr>
          <w:b/>
          <w:bCs/>
          <w:caps/>
          <w:szCs w:val="24"/>
        </w:rPr>
        <w:t xml:space="preserve"> </w:t>
      </w:r>
      <w:r w:rsidR="001679E3">
        <w:rPr>
          <w:b/>
          <w:bCs/>
          <w:caps/>
          <w:szCs w:val="24"/>
        </w:rPr>
        <w:t>Thursday</w:t>
      </w:r>
      <w:r w:rsidRPr="007477BE" w:rsidR="006C4029">
        <w:rPr>
          <w:b/>
          <w:bCs/>
          <w:caps/>
          <w:szCs w:val="24"/>
        </w:rPr>
        <w:t xml:space="preserve">, </w:t>
      </w:r>
      <w:r w:rsidR="00BA2A20">
        <w:rPr>
          <w:b/>
          <w:bCs/>
          <w:caps/>
          <w:szCs w:val="24"/>
        </w:rPr>
        <w:t>August 4</w:t>
      </w:r>
      <w:r w:rsidRPr="007477BE" w:rsidR="006C4029">
        <w:rPr>
          <w:b/>
          <w:bCs/>
          <w:caps/>
          <w:szCs w:val="24"/>
        </w:rPr>
        <w:t>, 20</w:t>
      </w:r>
      <w:r w:rsidRPr="007477BE" w:rsidR="00140E29">
        <w:rPr>
          <w:b/>
          <w:bCs/>
          <w:caps/>
          <w:szCs w:val="24"/>
        </w:rPr>
        <w:t>22</w:t>
      </w:r>
      <w:r w:rsidRPr="007477BE" w:rsidR="006C4029">
        <w:rPr>
          <w:b/>
          <w:bCs/>
          <w:caps/>
          <w:szCs w:val="24"/>
        </w:rPr>
        <w:t>.</w:t>
      </w:r>
      <w:r w:rsidRPr="007477BE">
        <w:rPr>
          <w:b/>
          <w:bCs/>
          <w:color w:val="FF0000"/>
          <w:szCs w:val="24"/>
        </w:rPr>
        <w:t xml:space="preserve"> </w:t>
      </w:r>
      <w:r w:rsidRPr="007477BE">
        <w:rPr>
          <w:b/>
          <w:color w:val="FF0000"/>
          <w:szCs w:val="24"/>
        </w:rPr>
        <w:t xml:space="preserve"> </w:t>
      </w:r>
      <w:r w:rsidRPr="007477BE">
        <w:rPr>
          <w:b/>
          <w:szCs w:val="24"/>
        </w:rPr>
        <w:t xml:space="preserve">Without exception, </w:t>
      </w:r>
      <w:r w:rsidRPr="007477BE">
        <w:rPr>
          <w:szCs w:val="24"/>
        </w:rPr>
        <w:t xml:space="preserve">the ACC will not accept, and the Office of Grants Management cannot evaluate for funding consideration, an application after this deadline. </w:t>
      </w:r>
    </w:p>
    <w:p xmlns:wp14="http://schemas.microsoft.com/office/word/2010/wordml" w:rsidRPr="007477BE" w:rsidR="00726D26" w:rsidP="00B438BC" w:rsidRDefault="00726D26" w14:paraId="34B3F2EB" wp14:textId="77777777">
      <w:pPr>
        <w:jc w:val="both"/>
        <w:rPr>
          <w:szCs w:val="24"/>
        </w:rPr>
      </w:pPr>
    </w:p>
    <w:p xmlns:wp14="http://schemas.microsoft.com/office/word/2010/wordml" w:rsidRPr="007477BE" w:rsidR="003C42CE" w:rsidP="003C42CE" w:rsidRDefault="001F2CBD" w14:paraId="655DB6C3" wp14:textId="77777777">
      <w:pPr>
        <w:jc w:val="both"/>
        <w:rPr>
          <w:szCs w:val="24"/>
        </w:rPr>
      </w:pPr>
      <w:r w:rsidRPr="007477BE">
        <w:rPr>
          <w:szCs w:val="24"/>
        </w:rPr>
        <w:t>The</w:t>
      </w:r>
      <w:r w:rsidRPr="007477BE" w:rsidR="003C42CE">
        <w:rPr>
          <w:szCs w:val="24"/>
        </w:rPr>
        <w:t xml:space="preserve"> eligible applicant must have a logon ID and password to access the </w:t>
      </w:r>
      <w:r w:rsidRPr="007477BE" w:rsidR="00364256">
        <w:rPr>
          <w:szCs w:val="24"/>
        </w:rPr>
        <w:t>Electronic Web-Enabled Grant (</w:t>
      </w:r>
      <w:r w:rsidRPr="007477BE" w:rsidR="007C766B">
        <w:rPr>
          <w:szCs w:val="24"/>
        </w:rPr>
        <w:t>EWEG</w:t>
      </w:r>
      <w:r w:rsidRPr="007477BE" w:rsidR="00364256">
        <w:rPr>
          <w:szCs w:val="24"/>
        </w:rPr>
        <w:t>)</w:t>
      </w:r>
      <w:r w:rsidRPr="007477BE" w:rsidR="007C766B">
        <w:rPr>
          <w:szCs w:val="24"/>
        </w:rPr>
        <w:t xml:space="preserve"> </w:t>
      </w:r>
      <w:r w:rsidRPr="007477BE" w:rsidR="003C42CE">
        <w:rPr>
          <w:szCs w:val="24"/>
        </w:rPr>
        <w:t>system</w:t>
      </w:r>
      <w:r w:rsidRPr="007477BE" w:rsidR="000A28DF">
        <w:rPr>
          <w:szCs w:val="24"/>
        </w:rPr>
        <w:t xml:space="preserve">. </w:t>
      </w:r>
      <w:r w:rsidRPr="007477BE" w:rsidR="007853F2">
        <w:rPr>
          <w:szCs w:val="24"/>
        </w:rPr>
        <w:t xml:space="preserve"> LEA applicants should contact their district’s web (homeroom) administrator who will complete the registration</w:t>
      </w:r>
      <w:r w:rsidRPr="007477BE" w:rsidR="007C766B">
        <w:rPr>
          <w:szCs w:val="24"/>
        </w:rPr>
        <w:t xml:space="preserve">. </w:t>
      </w:r>
      <w:r w:rsidRPr="007477BE" w:rsidR="007853F2">
        <w:rPr>
          <w:szCs w:val="24"/>
        </w:rPr>
        <w:t xml:space="preserve"> Non-LEA</w:t>
      </w:r>
      <w:r w:rsidRPr="007477BE" w:rsidR="000A28DF">
        <w:rPr>
          <w:szCs w:val="24"/>
        </w:rPr>
        <w:t xml:space="preserve"> applicant</w:t>
      </w:r>
      <w:r w:rsidRPr="007477BE" w:rsidR="007853F2">
        <w:rPr>
          <w:szCs w:val="24"/>
        </w:rPr>
        <w:t>s</w:t>
      </w:r>
      <w:r w:rsidRPr="007477BE" w:rsidR="000A28DF">
        <w:rPr>
          <w:szCs w:val="24"/>
        </w:rPr>
        <w:t xml:space="preserve"> should send an email request to register to the EWEG help desk at</w:t>
      </w:r>
      <w:r w:rsidRPr="007477BE" w:rsidR="003C42CE">
        <w:rPr>
          <w:szCs w:val="24"/>
        </w:rPr>
        <w:t xml:space="preserve"> </w:t>
      </w:r>
      <w:hyperlink w:history="1" r:id="rId18">
        <w:r w:rsidRPr="00026F5E" w:rsidR="00482262">
          <w:rPr>
            <w:rStyle w:val="Hyperlink"/>
            <w:szCs w:val="24"/>
          </w:rPr>
          <w:t>eweghelp@doe.nj.gov</w:t>
        </w:r>
      </w:hyperlink>
      <w:r w:rsidRPr="007477BE" w:rsidR="003C42CE">
        <w:rPr>
          <w:szCs w:val="24"/>
        </w:rPr>
        <w:t>.</w:t>
      </w:r>
      <w:r w:rsidRPr="007477BE" w:rsidR="007853F2">
        <w:rPr>
          <w:szCs w:val="24"/>
        </w:rPr>
        <w:t xml:space="preserve"> Please allow 24-48 hours for the registration to be completed.</w:t>
      </w:r>
    </w:p>
    <w:p xmlns:wp14="http://schemas.microsoft.com/office/word/2010/wordml" w:rsidRPr="007477BE" w:rsidR="003C42CE" w:rsidP="003C42CE" w:rsidRDefault="003C42CE" w14:paraId="7D34F5C7" wp14:textId="77777777">
      <w:pPr>
        <w:jc w:val="both"/>
        <w:rPr>
          <w:szCs w:val="24"/>
        </w:rPr>
      </w:pPr>
    </w:p>
    <w:p xmlns:wp14="http://schemas.microsoft.com/office/word/2010/wordml" w:rsidRPr="007477BE" w:rsidR="00FC3F93" w:rsidP="003C42CE" w:rsidRDefault="00FC3F93" w14:paraId="71FF81CF" wp14:textId="77777777">
      <w:pPr>
        <w:jc w:val="both"/>
        <w:rPr>
          <w:szCs w:val="24"/>
        </w:rPr>
      </w:pPr>
      <w:r w:rsidRPr="007477BE">
        <w:rPr>
          <w:szCs w:val="24"/>
        </w:rPr>
        <w:t xml:space="preserve">An EWEG tips document is available on the OGM website at </w:t>
      </w:r>
      <w:r w:rsidRPr="007477BE" w:rsidR="00D74D30">
        <w:rPr>
          <w:szCs w:val="24"/>
        </w:rPr>
        <w:t>https://www.nj.gov/education/grants/eweg/.</w:t>
      </w:r>
    </w:p>
    <w:p xmlns:wp14="http://schemas.microsoft.com/office/word/2010/wordml" w:rsidRPr="007477BE" w:rsidR="00FC3F93" w:rsidP="003C42CE" w:rsidRDefault="00FC3F93" w14:paraId="0B4020A7" wp14:textId="77777777">
      <w:pPr>
        <w:jc w:val="both"/>
        <w:rPr>
          <w:szCs w:val="24"/>
        </w:rPr>
      </w:pPr>
    </w:p>
    <w:p xmlns:wp14="http://schemas.microsoft.com/office/word/2010/wordml" w:rsidRPr="007477BE" w:rsidR="007853F2" w:rsidP="003C42CE" w:rsidRDefault="007853F2" w14:paraId="3F062F3F" wp14:textId="77777777">
      <w:pPr>
        <w:jc w:val="both"/>
        <w:rPr>
          <w:szCs w:val="24"/>
        </w:rPr>
      </w:pPr>
      <w:r w:rsidRPr="007477BE">
        <w:rPr>
          <w:szCs w:val="24"/>
        </w:rPr>
        <w:t xml:space="preserve">Questions regarding access to EWEG may be directed to </w:t>
      </w:r>
      <w:hyperlink w:history="1" r:id="rId19">
        <w:r w:rsidRPr="00026F5E" w:rsidR="00482262">
          <w:rPr>
            <w:rStyle w:val="Hyperlink"/>
            <w:szCs w:val="24"/>
          </w:rPr>
          <w:t>eweghelp@doe.nj.gov</w:t>
        </w:r>
      </w:hyperlink>
      <w:r w:rsidRPr="007477BE">
        <w:rPr>
          <w:szCs w:val="24"/>
        </w:rPr>
        <w:t>.</w:t>
      </w:r>
    </w:p>
    <w:p xmlns:wp14="http://schemas.microsoft.com/office/word/2010/wordml" w:rsidRPr="007477BE" w:rsidR="007853F2" w:rsidP="003C42CE" w:rsidRDefault="007853F2" w14:paraId="1D7B270A" wp14:textId="77777777">
      <w:pPr>
        <w:jc w:val="both"/>
        <w:rPr>
          <w:szCs w:val="24"/>
        </w:rPr>
      </w:pPr>
    </w:p>
    <w:p xmlns:wp14="http://schemas.microsoft.com/office/word/2010/wordml" w:rsidRPr="007477BE" w:rsidR="00B438BC" w:rsidP="00B438BC" w:rsidRDefault="00093B37" w14:paraId="6A78427C" wp14:textId="77777777">
      <w:pPr>
        <w:jc w:val="both"/>
        <w:rPr>
          <w:b/>
          <w:szCs w:val="24"/>
        </w:rPr>
      </w:pPr>
      <w:r w:rsidRPr="007477BE">
        <w:rPr>
          <w:b/>
          <w:szCs w:val="24"/>
          <w:u w:val="single"/>
        </w:rPr>
        <w:t>Applicants</w:t>
      </w:r>
      <w:r w:rsidRPr="007477BE" w:rsidR="00726D26">
        <w:rPr>
          <w:b/>
          <w:szCs w:val="24"/>
          <w:u w:val="single"/>
        </w:rPr>
        <w:t xml:space="preserve"> are advised to plan appropriately</w:t>
      </w:r>
      <w:r w:rsidRPr="007477BE" w:rsidR="00726D26">
        <w:rPr>
          <w:szCs w:val="24"/>
        </w:rPr>
        <w:t xml:space="preserve"> to allow time to address any techn</w:t>
      </w:r>
      <w:r w:rsidRPr="007477BE" w:rsidR="009842C8">
        <w:rPr>
          <w:szCs w:val="24"/>
        </w:rPr>
        <w:t xml:space="preserve">ical challenges that may occur. </w:t>
      </w:r>
      <w:r w:rsidRPr="007477BE">
        <w:rPr>
          <w:szCs w:val="24"/>
        </w:rPr>
        <w:t>Additionally</w:t>
      </w:r>
      <w:r w:rsidRPr="007477BE" w:rsidR="00726D26">
        <w:rPr>
          <w:szCs w:val="24"/>
        </w:rPr>
        <w:t xml:space="preserve">, </w:t>
      </w:r>
      <w:r w:rsidRPr="007477BE">
        <w:rPr>
          <w:szCs w:val="24"/>
        </w:rPr>
        <w:t>applicants</w:t>
      </w:r>
      <w:r w:rsidRPr="007477BE" w:rsidR="00726D26">
        <w:rPr>
          <w:szCs w:val="24"/>
        </w:rPr>
        <w:t xml:space="preserve"> should run a consistency check at least 24 hours before the due date to determine any errors that might prevent submission</w:t>
      </w:r>
      <w:r w:rsidRPr="007477BE" w:rsidR="009842C8">
        <w:rPr>
          <w:szCs w:val="24"/>
        </w:rPr>
        <w:t xml:space="preserve"> of the application</w:t>
      </w:r>
      <w:r w:rsidRPr="007477BE" w:rsidR="00726D26">
        <w:rPr>
          <w:szCs w:val="24"/>
        </w:rPr>
        <w:t>. Applicants are advised not to wait until the due date to submit the application online as the system may be slower than normal due to increased usage.</w:t>
      </w:r>
      <w:r w:rsidRPr="007477BE" w:rsidR="0048310C">
        <w:rPr>
          <w:szCs w:val="24"/>
        </w:rPr>
        <w:t xml:space="preserve"> </w:t>
      </w:r>
      <w:r w:rsidRPr="007477BE" w:rsidR="007853F2">
        <w:rPr>
          <w:szCs w:val="24"/>
        </w:rPr>
        <w:t xml:space="preserve">Running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 </w:t>
      </w:r>
      <w:r w:rsidRPr="007477BE" w:rsidR="00A11B18">
        <w:rPr>
          <w:b/>
          <w:szCs w:val="24"/>
        </w:rPr>
        <w:t xml:space="preserve">Please note </w:t>
      </w:r>
      <w:r w:rsidRPr="007477BE" w:rsidR="0048310C">
        <w:rPr>
          <w:b/>
          <w:szCs w:val="24"/>
        </w:rPr>
        <w:t xml:space="preserve">that the </w:t>
      </w:r>
      <w:r w:rsidRPr="007477BE" w:rsidR="00B21136">
        <w:rPr>
          <w:b/>
          <w:szCs w:val="24"/>
        </w:rPr>
        <w:t xml:space="preserve">submit button in the EWEG system will </w:t>
      </w:r>
      <w:r w:rsidRPr="007477BE" w:rsidR="007853F2">
        <w:rPr>
          <w:b/>
          <w:szCs w:val="24"/>
        </w:rPr>
        <w:t>disappear</w:t>
      </w:r>
      <w:r w:rsidRPr="007477BE" w:rsidR="0048310C">
        <w:rPr>
          <w:b/>
          <w:szCs w:val="24"/>
        </w:rPr>
        <w:t xml:space="preserve"> at 4:0</w:t>
      </w:r>
      <w:r w:rsidRPr="007477BE" w:rsidR="003C42CE">
        <w:rPr>
          <w:b/>
          <w:szCs w:val="24"/>
        </w:rPr>
        <w:t>0</w:t>
      </w:r>
      <w:r w:rsidRPr="007477BE" w:rsidR="0048310C">
        <w:rPr>
          <w:b/>
          <w:szCs w:val="24"/>
        </w:rPr>
        <w:t xml:space="preserve"> PM on the due date.</w:t>
      </w:r>
    </w:p>
    <w:p xmlns:wp14="http://schemas.microsoft.com/office/word/2010/wordml" w:rsidRPr="007477BE" w:rsidR="00B438BC" w:rsidP="001A765B" w:rsidRDefault="00B438BC" w14:paraId="4F904CB7" wp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zCs w:val="24"/>
        </w:rPr>
      </w:pPr>
    </w:p>
    <w:p xmlns:wp14="http://schemas.microsoft.com/office/word/2010/wordml" w:rsidRPr="007477BE" w:rsidR="00B438BC" w:rsidP="00B438BC" w:rsidRDefault="00B438BC" w14:paraId="7161BA6C" wp14:textId="77777777">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zCs w:val="24"/>
        </w:rPr>
      </w:pPr>
      <w:r w:rsidRPr="007477BE">
        <w:rPr>
          <w:szCs w:val="24"/>
        </w:rPr>
        <w:t xml:space="preserve">Complete applications are those that include all elements listed in Section 3.3, Application Component Checklist of this notice.  </w:t>
      </w:r>
      <w:r w:rsidRPr="007477BE" w:rsidR="007853F2">
        <w:rPr>
          <w:szCs w:val="24"/>
        </w:rPr>
        <w:t xml:space="preserve">Applications received by the due date and time will be screened to determine whether they are, in fact, eligible for consideration. </w:t>
      </w:r>
      <w:r w:rsidRPr="007477BE">
        <w:rPr>
          <w:szCs w:val="24"/>
        </w:rPr>
        <w:t xml:space="preserve">The Department of Education reserves the right to reject any application not in conformance with the requirements of this NGO. </w:t>
      </w:r>
    </w:p>
    <w:p xmlns:wp14="http://schemas.microsoft.com/office/word/2010/wordml" w:rsidRPr="007477BE" w:rsidR="00B438BC" w:rsidP="001A765B" w:rsidRDefault="00B438BC" w14:paraId="06971CD3" wp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zCs w:val="24"/>
        </w:rPr>
      </w:pPr>
    </w:p>
    <w:p xmlns:wp14="http://schemas.microsoft.com/office/word/2010/wordml" w:rsidRPr="007477BE" w:rsidR="001A765B" w:rsidP="00B438BC" w:rsidRDefault="00B438BC" w14:paraId="6BF017AC" wp14:textId="77777777">
      <w:pPr>
        <w:jc w:val="both"/>
        <w:rPr>
          <w:b/>
          <w:bCs/>
          <w:szCs w:val="24"/>
        </w:rPr>
      </w:pPr>
      <w:r w:rsidRPr="007477BE">
        <w:rPr>
          <w:b/>
          <w:bCs/>
          <w:szCs w:val="24"/>
        </w:rPr>
        <w:t xml:space="preserve">Paper copies of the grant application </w:t>
      </w:r>
      <w:r w:rsidRPr="007477BE">
        <w:rPr>
          <w:b/>
          <w:bCs/>
          <w:i/>
          <w:szCs w:val="24"/>
        </w:rPr>
        <w:t>will not be accepted</w:t>
      </w:r>
      <w:r w:rsidRPr="007477BE">
        <w:rPr>
          <w:b/>
          <w:bCs/>
          <w:szCs w:val="24"/>
        </w:rPr>
        <w:t xml:space="preserve"> in lieu of the Electronic Web Enabled Grant application system. </w:t>
      </w:r>
      <w:r w:rsidRPr="007477BE">
        <w:rPr>
          <w:b/>
          <w:szCs w:val="24"/>
        </w:rPr>
        <w:t xml:space="preserve"> </w:t>
      </w:r>
      <w:r w:rsidRPr="007477BE" w:rsidR="003C42CE">
        <w:rPr>
          <w:b/>
          <w:szCs w:val="24"/>
        </w:rPr>
        <w:t>Applications submitted by FAX cannot be accepted under any circumstances.</w:t>
      </w:r>
    </w:p>
    <w:p xmlns:wp14="http://schemas.microsoft.com/office/word/2010/wordml" w:rsidRPr="007477BE" w:rsidR="001A765B" w:rsidP="00CA3E61" w:rsidRDefault="001A765B" w14:paraId="2A1F701D" wp14:textId="77777777">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b/>
          <w:szCs w:val="24"/>
        </w:rPr>
      </w:pPr>
    </w:p>
    <w:p xmlns:wp14="http://schemas.microsoft.com/office/word/2010/wordml" w:rsidRPr="007477BE" w:rsidR="00390F1A" w:rsidP="004E30F8" w:rsidRDefault="00F546D7" w14:paraId="1C46666B" wp14:textId="77777777">
      <w:pPr>
        <w:pStyle w:val="Heading3"/>
        <w:numPr>
          <w:ilvl w:val="1"/>
          <w:numId w:val="6"/>
        </w:numPr>
        <w:rPr>
          <w:b/>
          <w:szCs w:val="24"/>
        </w:rPr>
      </w:pPr>
      <w:r w:rsidRPr="007477BE">
        <w:rPr>
          <w:b/>
          <w:szCs w:val="24"/>
        </w:rPr>
        <w:t xml:space="preserve">  </w:t>
      </w:r>
      <w:r w:rsidRPr="007477BE" w:rsidR="00390F1A">
        <w:rPr>
          <w:b/>
          <w:szCs w:val="24"/>
        </w:rPr>
        <w:t>REPORTING REQUIREMENTS</w:t>
      </w:r>
    </w:p>
    <w:p xmlns:wp14="http://schemas.microsoft.com/office/word/2010/wordml" w:rsidRPr="007477BE" w:rsidR="00390F1A" w:rsidP="001A765B" w:rsidRDefault="00390F1A" w14:paraId="03EFCA41" wp14:textId="77777777">
      <w:pPr>
        <w:keepNext/>
        <w:rPr>
          <w:szCs w:val="24"/>
        </w:rPr>
      </w:pPr>
    </w:p>
    <w:p xmlns:wp14="http://schemas.microsoft.com/office/word/2010/wordml" w:rsidRPr="007477BE" w:rsidR="00D74D30" w:rsidP="0042092B" w:rsidRDefault="00403839" w14:paraId="5D0B0905" wp14:textId="77777777">
      <w:pPr>
        <w:pStyle w:val="Heading3"/>
        <w:numPr>
          <w:ilvl w:val="0"/>
          <w:numId w:val="0"/>
        </w:numPr>
        <w:rPr>
          <w:szCs w:val="24"/>
        </w:rPr>
      </w:pPr>
      <w:r w:rsidRPr="007477BE">
        <w:rPr>
          <w:szCs w:val="24"/>
        </w:rPr>
        <w:t xml:space="preserve">Applicants </w:t>
      </w:r>
      <w:r w:rsidRPr="007477BE" w:rsidR="007E3EBF">
        <w:rPr>
          <w:szCs w:val="24"/>
        </w:rPr>
        <w:t>are required to submit periodic program</w:t>
      </w:r>
      <w:r w:rsidRPr="007477BE" w:rsidR="00B156C5">
        <w:rPr>
          <w:szCs w:val="24"/>
        </w:rPr>
        <w:t>matic</w:t>
      </w:r>
      <w:r w:rsidRPr="007477BE" w:rsidR="007E3EBF">
        <w:rPr>
          <w:szCs w:val="24"/>
        </w:rPr>
        <w:t xml:space="preserve"> and fiscal </w:t>
      </w:r>
      <w:r w:rsidRPr="007477BE" w:rsidR="003C42CE">
        <w:rPr>
          <w:szCs w:val="24"/>
        </w:rPr>
        <w:t xml:space="preserve">progress </w:t>
      </w:r>
      <w:r w:rsidRPr="007477BE" w:rsidR="007E3EBF">
        <w:rPr>
          <w:szCs w:val="24"/>
        </w:rPr>
        <w:t>reports</w:t>
      </w:r>
      <w:r w:rsidRPr="007477BE" w:rsidR="003C42CE">
        <w:rPr>
          <w:szCs w:val="24"/>
        </w:rPr>
        <w:t>. All</w:t>
      </w:r>
      <w:r w:rsidRPr="007477BE" w:rsidR="00155576">
        <w:rPr>
          <w:szCs w:val="24"/>
        </w:rPr>
        <w:t xml:space="preserve"> reports must be submitted through the </w:t>
      </w:r>
      <w:r w:rsidRPr="007477BE" w:rsidR="003C42CE">
        <w:rPr>
          <w:szCs w:val="24"/>
        </w:rPr>
        <w:t xml:space="preserve">EWEG </w:t>
      </w:r>
      <w:r w:rsidRPr="007477BE" w:rsidR="00155576">
        <w:rPr>
          <w:szCs w:val="24"/>
        </w:rPr>
        <w:t xml:space="preserve">system. </w:t>
      </w:r>
    </w:p>
    <w:p xmlns:wp14="http://schemas.microsoft.com/office/word/2010/wordml" w:rsidRPr="007477BE" w:rsidR="005A0507" w:rsidP="007E3EBF" w:rsidRDefault="005A0507" w14:paraId="5F96A722"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rPr>
      </w:pPr>
    </w:p>
    <w:p xmlns:wp14="http://schemas.microsoft.com/office/word/2010/wordml" w:rsidRPr="007477BE" w:rsidR="00505A81" w:rsidP="007E3EBF" w:rsidRDefault="007E3EBF" w14:paraId="2B2861C0"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rPr>
      </w:pPr>
      <w:r w:rsidRPr="007477BE">
        <w:rPr>
          <w:szCs w:val="24"/>
        </w:rPr>
        <w:t xml:space="preserve">The program and fiscal reports for the </w:t>
      </w:r>
      <w:r w:rsidRPr="007477BE" w:rsidR="00093B37">
        <w:rPr>
          <w:szCs w:val="24"/>
        </w:rPr>
        <w:t>first</w:t>
      </w:r>
      <w:r w:rsidRPr="007477BE">
        <w:rPr>
          <w:szCs w:val="24"/>
        </w:rPr>
        <w:t xml:space="preserve"> year of the multi-year grant will be due as follows</w:t>
      </w:r>
      <w:r w:rsidRPr="007477BE" w:rsidR="0070233F">
        <w:rPr>
          <w:szCs w:val="24"/>
        </w:rPr>
        <w:t>:</w:t>
      </w:r>
    </w:p>
    <w:p xmlns:wp14="http://schemas.microsoft.com/office/word/2010/wordml" w:rsidRPr="007477BE" w:rsidR="007445F3" w:rsidP="007E3EBF" w:rsidRDefault="007445F3" w14:paraId="5B95CD12"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b/>
          <w:szCs w:val="24"/>
          <w:u w:val="single"/>
        </w:rPr>
      </w:pPr>
    </w:p>
    <w:p xmlns:wp14="http://schemas.microsoft.com/office/word/2010/wordml" w:rsidRPr="007477BE" w:rsidR="007E3EBF" w:rsidP="007E3EBF" w:rsidRDefault="007E3EBF" w14:paraId="5749B224"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b/>
          <w:szCs w:val="24"/>
          <w:u w:val="single"/>
        </w:rPr>
      </w:pPr>
      <w:r w:rsidRPr="007477BE">
        <w:rPr>
          <w:b/>
          <w:szCs w:val="24"/>
          <w:u w:val="single"/>
        </w:rPr>
        <w:t>Report</w:t>
      </w:r>
      <w:r w:rsidRPr="007477BE">
        <w:rPr>
          <w:b/>
          <w:szCs w:val="24"/>
        </w:rPr>
        <w:tab/>
      </w:r>
      <w:r w:rsidRPr="007477BE">
        <w:rPr>
          <w:b/>
          <w:szCs w:val="24"/>
        </w:rPr>
        <w:tab/>
      </w:r>
      <w:r w:rsidRPr="007477BE">
        <w:rPr>
          <w:b/>
          <w:szCs w:val="24"/>
        </w:rPr>
        <w:tab/>
      </w:r>
      <w:r w:rsidRPr="007477BE">
        <w:rPr>
          <w:b/>
          <w:szCs w:val="24"/>
        </w:rPr>
        <w:tab/>
      </w:r>
      <w:r w:rsidRPr="007477BE">
        <w:rPr>
          <w:b/>
          <w:szCs w:val="24"/>
          <w:u w:val="single"/>
        </w:rPr>
        <w:t>Reporting Period</w:t>
      </w:r>
      <w:r w:rsidRPr="007477BE">
        <w:rPr>
          <w:b/>
          <w:szCs w:val="24"/>
        </w:rPr>
        <w:tab/>
      </w:r>
      <w:r w:rsidRPr="007477BE">
        <w:rPr>
          <w:b/>
          <w:szCs w:val="24"/>
        </w:rPr>
        <w:tab/>
      </w:r>
      <w:r w:rsidRPr="007477BE">
        <w:rPr>
          <w:b/>
          <w:szCs w:val="24"/>
        </w:rPr>
        <w:tab/>
      </w:r>
      <w:r w:rsidRPr="007477BE">
        <w:rPr>
          <w:b/>
          <w:szCs w:val="24"/>
        </w:rPr>
        <w:tab/>
      </w:r>
      <w:r w:rsidRPr="007477BE">
        <w:rPr>
          <w:b/>
          <w:szCs w:val="24"/>
          <w:u w:val="single"/>
        </w:rPr>
        <w:t>Due Date</w:t>
      </w:r>
    </w:p>
    <w:p xmlns:wp14="http://schemas.microsoft.com/office/word/2010/wordml" w:rsidRPr="007477BE" w:rsidR="007F3BEC" w:rsidP="007E3EBF" w:rsidRDefault="007F3BEC" w14:paraId="5220BBB2"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u w:val="single"/>
        </w:rPr>
      </w:pPr>
    </w:p>
    <w:p xmlns:wp14="http://schemas.microsoft.com/office/word/2010/wordml" w:rsidRPr="007477BE" w:rsidR="001A765B" w:rsidP="001A765B" w:rsidRDefault="001A765B" w14:paraId="0A32B151"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rPr>
      </w:pPr>
      <w:r w:rsidRPr="007477BE">
        <w:rPr>
          <w:szCs w:val="24"/>
        </w:rPr>
        <w:t>1</w:t>
      </w:r>
      <w:r w:rsidRPr="007477BE">
        <w:rPr>
          <w:szCs w:val="24"/>
          <w:vertAlign w:val="superscript"/>
        </w:rPr>
        <w:t>st</w:t>
      </w:r>
      <w:r w:rsidRPr="007477BE" w:rsidR="00093B37">
        <w:rPr>
          <w:szCs w:val="24"/>
        </w:rPr>
        <w:t xml:space="preserve"> Interim</w:t>
      </w:r>
      <w:r w:rsidRPr="007477BE" w:rsidR="00093B37">
        <w:rPr>
          <w:szCs w:val="24"/>
        </w:rPr>
        <w:tab/>
      </w:r>
      <w:r w:rsidRPr="007477BE" w:rsidR="00093B37">
        <w:rPr>
          <w:szCs w:val="24"/>
        </w:rPr>
        <w:tab/>
      </w:r>
      <w:r w:rsidRPr="007477BE" w:rsidR="00093B37">
        <w:rPr>
          <w:szCs w:val="24"/>
        </w:rPr>
        <w:t xml:space="preserve">September </w:t>
      </w:r>
      <w:r w:rsidRPr="007477BE" w:rsidR="00E426AB">
        <w:rPr>
          <w:szCs w:val="24"/>
        </w:rPr>
        <w:t>1</w:t>
      </w:r>
      <w:r w:rsidRPr="007477BE" w:rsidR="00C57B91">
        <w:rPr>
          <w:szCs w:val="24"/>
        </w:rPr>
        <w:t>, 20</w:t>
      </w:r>
      <w:r w:rsidRPr="007477BE" w:rsidR="00140E29">
        <w:rPr>
          <w:szCs w:val="24"/>
        </w:rPr>
        <w:t>22</w:t>
      </w:r>
      <w:r w:rsidRPr="007477BE">
        <w:rPr>
          <w:szCs w:val="24"/>
        </w:rPr>
        <w:t xml:space="preserve"> – </w:t>
      </w:r>
      <w:r w:rsidRPr="007477BE" w:rsidR="000A28DF">
        <w:rPr>
          <w:szCs w:val="24"/>
        </w:rPr>
        <w:t>December 31</w:t>
      </w:r>
      <w:r w:rsidRPr="007477BE" w:rsidR="004D00F0">
        <w:rPr>
          <w:szCs w:val="24"/>
        </w:rPr>
        <w:t>, 20</w:t>
      </w:r>
      <w:r w:rsidRPr="007477BE" w:rsidR="00140E29">
        <w:rPr>
          <w:szCs w:val="24"/>
        </w:rPr>
        <w:t>22</w:t>
      </w:r>
      <w:r w:rsidRPr="007477BE">
        <w:rPr>
          <w:szCs w:val="24"/>
        </w:rPr>
        <w:tab/>
      </w:r>
      <w:r w:rsidRPr="007477BE">
        <w:rPr>
          <w:szCs w:val="24"/>
        </w:rPr>
        <w:tab/>
      </w:r>
      <w:r w:rsidRPr="007477BE" w:rsidR="001F2CBD">
        <w:rPr>
          <w:szCs w:val="24"/>
        </w:rPr>
        <w:t xml:space="preserve"> January 31</w:t>
      </w:r>
      <w:r w:rsidRPr="007477BE" w:rsidR="00093B37">
        <w:rPr>
          <w:szCs w:val="24"/>
        </w:rPr>
        <w:t>, 20</w:t>
      </w:r>
      <w:r w:rsidRPr="007477BE" w:rsidR="00140E29">
        <w:rPr>
          <w:szCs w:val="24"/>
        </w:rPr>
        <w:t>23</w:t>
      </w:r>
    </w:p>
    <w:p xmlns:wp14="http://schemas.microsoft.com/office/word/2010/wordml" w:rsidRPr="007477BE" w:rsidR="001A765B" w:rsidP="001A765B" w:rsidRDefault="001A765B" w14:paraId="1158362A"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rPr>
      </w:pPr>
      <w:r w:rsidRPr="007477BE">
        <w:rPr>
          <w:szCs w:val="24"/>
        </w:rPr>
        <w:t>2</w:t>
      </w:r>
      <w:r w:rsidRPr="007477BE">
        <w:rPr>
          <w:szCs w:val="24"/>
          <w:vertAlign w:val="superscript"/>
        </w:rPr>
        <w:t>nd</w:t>
      </w:r>
      <w:r w:rsidRPr="007477BE" w:rsidR="00AB4BC7">
        <w:rPr>
          <w:szCs w:val="24"/>
        </w:rPr>
        <w:t xml:space="preserve"> Interim</w:t>
      </w:r>
      <w:r w:rsidRPr="007477BE" w:rsidR="00AB4BC7">
        <w:rPr>
          <w:szCs w:val="24"/>
        </w:rPr>
        <w:tab/>
      </w:r>
      <w:r w:rsidRPr="007477BE" w:rsidR="00AB4BC7">
        <w:rPr>
          <w:szCs w:val="24"/>
        </w:rPr>
        <w:tab/>
      </w:r>
      <w:r w:rsidRPr="007477BE" w:rsidR="00E426AB">
        <w:rPr>
          <w:szCs w:val="24"/>
        </w:rPr>
        <w:t xml:space="preserve">September 1, </w:t>
      </w:r>
      <w:r w:rsidRPr="007477BE" w:rsidR="00093B37">
        <w:rPr>
          <w:szCs w:val="24"/>
        </w:rPr>
        <w:t>20</w:t>
      </w:r>
      <w:r w:rsidRPr="007477BE" w:rsidR="00140E29">
        <w:rPr>
          <w:szCs w:val="24"/>
        </w:rPr>
        <w:t>22</w:t>
      </w:r>
      <w:r w:rsidRPr="007477BE">
        <w:rPr>
          <w:szCs w:val="24"/>
        </w:rPr>
        <w:t xml:space="preserve"> –</w:t>
      </w:r>
      <w:r w:rsidRPr="007477BE" w:rsidR="0056397A">
        <w:rPr>
          <w:szCs w:val="24"/>
        </w:rPr>
        <w:t xml:space="preserve"> </w:t>
      </w:r>
      <w:r w:rsidRPr="007477BE" w:rsidR="00093B37">
        <w:rPr>
          <w:szCs w:val="24"/>
        </w:rPr>
        <w:t>April 30, 20</w:t>
      </w:r>
      <w:r w:rsidRPr="007477BE" w:rsidR="00140E29">
        <w:rPr>
          <w:szCs w:val="24"/>
        </w:rPr>
        <w:t>23</w:t>
      </w:r>
      <w:r w:rsidRPr="007477BE">
        <w:rPr>
          <w:szCs w:val="24"/>
        </w:rPr>
        <w:tab/>
      </w:r>
      <w:r w:rsidRPr="007477BE">
        <w:rPr>
          <w:szCs w:val="24"/>
        </w:rPr>
        <w:tab/>
      </w:r>
      <w:r w:rsidRPr="007477BE">
        <w:rPr>
          <w:szCs w:val="24"/>
        </w:rPr>
        <w:tab/>
      </w:r>
      <w:r w:rsidRPr="007477BE" w:rsidR="00E30653">
        <w:rPr>
          <w:szCs w:val="24"/>
        </w:rPr>
        <w:t xml:space="preserve"> </w:t>
      </w:r>
      <w:r w:rsidRPr="007477BE" w:rsidR="001F2CBD">
        <w:rPr>
          <w:szCs w:val="24"/>
        </w:rPr>
        <w:t>May 31</w:t>
      </w:r>
      <w:r w:rsidRPr="007477BE" w:rsidR="007A5342">
        <w:rPr>
          <w:szCs w:val="24"/>
        </w:rPr>
        <w:t>,</w:t>
      </w:r>
      <w:r w:rsidRPr="007477BE" w:rsidR="00C57B91">
        <w:rPr>
          <w:szCs w:val="24"/>
        </w:rPr>
        <w:t xml:space="preserve"> 20</w:t>
      </w:r>
      <w:r w:rsidRPr="007477BE" w:rsidR="00140E29">
        <w:rPr>
          <w:szCs w:val="24"/>
        </w:rPr>
        <w:t>23</w:t>
      </w:r>
      <w:r w:rsidRPr="007477BE" w:rsidR="00400504">
        <w:rPr>
          <w:szCs w:val="24"/>
        </w:rPr>
        <w:t xml:space="preserve"> </w:t>
      </w:r>
    </w:p>
    <w:p xmlns:wp14="http://schemas.microsoft.com/office/word/2010/wordml" w:rsidRPr="007477BE" w:rsidR="001A765B" w:rsidP="001A765B" w:rsidRDefault="00AB4BC7" w14:paraId="6EF99C86"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rPr>
      </w:pPr>
      <w:r w:rsidRPr="007477BE">
        <w:rPr>
          <w:szCs w:val="24"/>
        </w:rPr>
        <w:t>Final Report</w:t>
      </w:r>
      <w:r w:rsidRPr="007477BE">
        <w:rPr>
          <w:szCs w:val="24"/>
        </w:rPr>
        <w:tab/>
      </w:r>
      <w:r w:rsidRPr="007477BE">
        <w:rPr>
          <w:szCs w:val="24"/>
        </w:rPr>
        <w:tab/>
      </w:r>
      <w:r w:rsidRPr="007477BE">
        <w:rPr>
          <w:szCs w:val="24"/>
        </w:rPr>
        <w:t>Se</w:t>
      </w:r>
      <w:r w:rsidRPr="007477BE" w:rsidR="00093B37">
        <w:rPr>
          <w:szCs w:val="24"/>
        </w:rPr>
        <w:t xml:space="preserve">ptember </w:t>
      </w:r>
      <w:r w:rsidRPr="007477BE" w:rsidR="00E426AB">
        <w:rPr>
          <w:szCs w:val="24"/>
        </w:rPr>
        <w:t>1</w:t>
      </w:r>
      <w:r w:rsidRPr="007477BE" w:rsidR="00174BC6">
        <w:rPr>
          <w:szCs w:val="24"/>
        </w:rPr>
        <w:t>, 20</w:t>
      </w:r>
      <w:r w:rsidRPr="007477BE" w:rsidR="00140E29">
        <w:rPr>
          <w:szCs w:val="24"/>
        </w:rPr>
        <w:t>22</w:t>
      </w:r>
      <w:r w:rsidRPr="007477BE" w:rsidR="00093B37">
        <w:rPr>
          <w:szCs w:val="24"/>
        </w:rPr>
        <w:t xml:space="preserve"> – August </w:t>
      </w:r>
      <w:r w:rsidRPr="007477BE" w:rsidR="000A28DF">
        <w:rPr>
          <w:szCs w:val="24"/>
        </w:rPr>
        <w:t>31, 20</w:t>
      </w:r>
      <w:r w:rsidRPr="007477BE" w:rsidR="00140E29">
        <w:rPr>
          <w:szCs w:val="24"/>
        </w:rPr>
        <w:t>23</w:t>
      </w:r>
      <w:r w:rsidRPr="007477BE" w:rsidR="001A765B">
        <w:rPr>
          <w:szCs w:val="24"/>
        </w:rPr>
        <w:tab/>
      </w:r>
      <w:r w:rsidRPr="007477BE" w:rsidR="001A765B">
        <w:rPr>
          <w:szCs w:val="24"/>
        </w:rPr>
        <w:tab/>
      </w:r>
      <w:r w:rsidRPr="007477BE" w:rsidR="00E30653">
        <w:rPr>
          <w:szCs w:val="24"/>
        </w:rPr>
        <w:t xml:space="preserve"> </w:t>
      </w:r>
      <w:r w:rsidRPr="007477BE" w:rsidR="001F2CBD">
        <w:rPr>
          <w:szCs w:val="24"/>
        </w:rPr>
        <w:t>October 31</w:t>
      </w:r>
      <w:r w:rsidRPr="007477BE" w:rsidR="007A5342">
        <w:rPr>
          <w:szCs w:val="24"/>
        </w:rPr>
        <w:t>,</w:t>
      </w:r>
      <w:r w:rsidRPr="007477BE" w:rsidR="00C57B91">
        <w:rPr>
          <w:szCs w:val="24"/>
        </w:rPr>
        <w:t xml:space="preserve"> 20</w:t>
      </w:r>
      <w:r w:rsidRPr="007477BE" w:rsidR="00140E29">
        <w:rPr>
          <w:szCs w:val="24"/>
        </w:rPr>
        <w:t>23</w:t>
      </w:r>
    </w:p>
    <w:p xmlns:wp14="http://schemas.microsoft.com/office/word/2010/wordml" w:rsidRPr="007477BE" w:rsidR="004D00F0" w:rsidP="00BF1E8B" w:rsidRDefault="004D00F0" w14:paraId="13CB595B" wp14:textId="77777777">
      <w:pPr>
        <w:pStyle w:val="BodyText"/>
        <w:widowControl/>
        <w:tabs>
          <w:tab w:val="clear" w:pos="0"/>
          <w:tab w:val="left" w:pos="-90"/>
          <w:tab w:val="left" w:pos="720"/>
          <w:tab w:val="left" w:pos="1350"/>
          <w:tab w:val="left" w:pos="2070"/>
          <w:tab w:val="left" w:pos="2880"/>
          <w:tab w:val="left" w:pos="3600"/>
          <w:tab w:val="left" w:pos="4320"/>
          <w:tab w:val="left" w:pos="5760"/>
          <w:tab w:val="left" w:pos="7200"/>
          <w:tab w:val="left" w:pos="7740"/>
          <w:tab w:val="left" w:pos="7920"/>
        </w:tabs>
        <w:rPr>
          <w:b/>
          <w:snapToGrid/>
          <w:szCs w:val="24"/>
        </w:rPr>
      </w:pPr>
    </w:p>
    <w:p xmlns:wp14="http://schemas.microsoft.com/office/word/2010/wordml" w:rsidRPr="007477BE" w:rsidR="00174BC6" w:rsidP="00174BC6" w:rsidRDefault="003C42CE" w14:paraId="75CA74D1" wp14:textId="77777777">
      <w:pPr>
        <w:pStyle w:val="Heading3"/>
        <w:numPr>
          <w:ilvl w:val="0"/>
          <w:numId w:val="0"/>
        </w:numPr>
        <w:rPr>
          <w:szCs w:val="24"/>
          <w:lang w:val="en-US"/>
        </w:rPr>
      </w:pPr>
      <w:r w:rsidRPr="007477BE">
        <w:rPr>
          <w:szCs w:val="24"/>
        </w:rPr>
        <w:t xml:space="preserve">(For additional information about reporting requirements, see the </w:t>
      </w:r>
      <w:r w:rsidRPr="007477BE" w:rsidR="008E6B50">
        <w:rPr>
          <w:i/>
          <w:iCs/>
          <w:szCs w:val="24"/>
          <w:u w:val="single"/>
          <w:lang w:val="en-US"/>
        </w:rPr>
        <w:t xml:space="preserve">Pre-Award Manual for </w:t>
      </w:r>
      <w:r w:rsidRPr="007477BE" w:rsidR="00174BC6">
        <w:rPr>
          <w:i/>
          <w:iCs/>
          <w:szCs w:val="24"/>
          <w:u w:val="single"/>
        </w:rPr>
        <w:t xml:space="preserve"> Discretionary </w:t>
      </w:r>
      <w:r w:rsidRPr="007477BE">
        <w:rPr>
          <w:i/>
          <w:iCs/>
          <w:szCs w:val="24"/>
          <w:u w:val="single"/>
        </w:rPr>
        <w:t>Grants</w:t>
      </w:r>
      <w:r w:rsidRPr="007477BE">
        <w:rPr>
          <w:szCs w:val="24"/>
        </w:rPr>
        <w:t xml:space="preserve"> at:</w:t>
      </w:r>
      <w:r w:rsidRPr="007477BE" w:rsidR="00174BC6">
        <w:rPr>
          <w:szCs w:val="24"/>
          <w:lang w:val="en-US"/>
        </w:rPr>
        <w:t xml:space="preserve"> </w:t>
      </w:r>
      <w:hyperlink w:history="1" r:id="rId20">
        <w:r w:rsidRPr="00026F5E" w:rsidR="00482262">
          <w:rPr>
            <w:rStyle w:val="Hyperlink"/>
            <w:szCs w:val="24"/>
          </w:rPr>
          <w:t>http://www.</w:t>
        </w:r>
        <w:r w:rsidRPr="00026F5E" w:rsidR="00482262">
          <w:rPr>
            <w:rStyle w:val="Hyperlink"/>
            <w:szCs w:val="24"/>
            <w:lang w:val="en-US"/>
          </w:rPr>
          <w:t>nj.gov</w:t>
        </w:r>
        <w:r w:rsidRPr="00026F5E" w:rsidR="00482262">
          <w:rPr>
            <w:rStyle w:val="Hyperlink"/>
            <w:szCs w:val="24"/>
          </w:rPr>
          <w:t>/e</w:t>
        </w:r>
        <w:r w:rsidRPr="00026F5E" w:rsidR="00482262">
          <w:rPr>
            <w:rStyle w:val="Hyperlink"/>
            <w:szCs w:val="24"/>
          </w:rPr>
          <w:t>ducation/grants/discretionary/</w:t>
        </w:r>
        <w:r w:rsidRPr="00026F5E" w:rsidR="00482262">
          <w:rPr>
            <w:rStyle w:val="Hyperlink"/>
            <w:szCs w:val="24"/>
          </w:rPr>
          <w:t>apps/</w:t>
        </w:r>
      </w:hyperlink>
      <w:r w:rsidRPr="007477BE" w:rsidR="00174BC6">
        <w:rPr>
          <w:szCs w:val="24"/>
          <w:lang w:val="en-US"/>
        </w:rPr>
        <w:t xml:space="preserve"> ).</w:t>
      </w:r>
    </w:p>
    <w:p xmlns:wp14="http://schemas.microsoft.com/office/word/2010/wordml" w:rsidRPr="007477BE" w:rsidR="003C42CE" w:rsidP="00174BC6" w:rsidRDefault="003C42CE" w14:paraId="6D9C8D39" wp14:textId="77777777">
      <w:pPr>
        <w:pStyle w:val="Heading3"/>
        <w:numPr>
          <w:ilvl w:val="0"/>
          <w:numId w:val="0"/>
        </w:numPr>
        <w:rPr>
          <w:szCs w:val="24"/>
        </w:rPr>
      </w:pPr>
    </w:p>
    <w:p xmlns:wp14="http://schemas.microsoft.com/office/word/2010/wordml" w:rsidRPr="007477BE" w:rsidR="00174BC6" w:rsidP="00174BC6" w:rsidRDefault="00174BC6" w14:paraId="6D875F9B" wp14:textId="77777777">
      <w:pPr>
        <w:rPr>
          <w:szCs w:val="24"/>
          <w:lang w:eastAsia="x-none"/>
        </w:rPr>
      </w:pPr>
      <w:r w:rsidRPr="007477BE">
        <w:rPr>
          <w:szCs w:val="24"/>
          <w:lang w:eastAsia="x-none"/>
        </w:rPr>
        <w:t>The final report must include information on student leadership development for the CTSO</w:t>
      </w:r>
      <w:r w:rsidRPr="007477BE" w:rsidR="007445F3">
        <w:rPr>
          <w:szCs w:val="24"/>
          <w:lang w:eastAsia="x-none"/>
        </w:rPr>
        <w:t xml:space="preserve"> </w:t>
      </w:r>
      <w:r w:rsidRPr="007477BE">
        <w:rPr>
          <w:szCs w:val="24"/>
          <w:lang w:eastAsia="x-none"/>
        </w:rPr>
        <w:t>for the period September 1, 20</w:t>
      </w:r>
      <w:r w:rsidRPr="007477BE" w:rsidR="00140E29">
        <w:rPr>
          <w:szCs w:val="24"/>
          <w:lang w:eastAsia="x-none"/>
        </w:rPr>
        <w:t>22</w:t>
      </w:r>
      <w:r w:rsidRPr="007477BE">
        <w:rPr>
          <w:szCs w:val="24"/>
          <w:lang w:eastAsia="x-none"/>
        </w:rPr>
        <w:t xml:space="preserve"> – August 31, 20</w:t>
      </w:r>
      <w:r w:rsidRPr="007477BE" w:rsidR="00140E29">
        <w:rPr>
          <w:szCs w:val="24"/>
          <w:lang w:eastAsia="x-none"/>
        </w:rPr>
        <w:t>23</w:t>
      </w:r>
      <w:r w:rsidRPr="007477BE">
        <w:rPr>
          <w:szCs w:val="24"/>
          <w:lang w:eastAsia="x-none"/>
        </w:rPr>
        <w:t xml:space="preserve">, including the following: </w:t>
      </w:r>
    </w:p>
    <w:p xmlns:wp14="http://schemas.microsoft.com/office/word/2010/wordml" w:rsidRPr="007477BE" w:rsidR="00174BC6" w:rsidP="00174BC6" w:rsidRDefault="00174BC6" w14:paraId="4DEBEA34" wp14:textId="77777777">
      <w:pPr>
        <w:numPr>
          <w:ilvl w:val="0"/>
          <w:numId w:val="79"/>
        </w:numPr>
        <w:rPr>
          <w:szCs w:val="24"/>
          <w:lang w:eastAsia="x-none"/>
        </w:rPr>
      </w:pPr>
      <w:r w:rsidRPr="007477BE">
        <w:rPr>
          <w:szCs w:val="24"/>
          <w:lang w:eastAsia="x-none"/>
        </w:rPr>
        <w:t>The number of CTSO student members and number of chapters</w:t>
      </w:r>
    </w:p>
    <w:p xmlns:wp14="http://schemas.microsoft.com/office/word/2010/wordml" w:rsidRPr="007477BE" w:rsidR="00174BC6" w:rsidP="00174BC6" w:rsidRDefault="00174BC6" w14:paraId="1C39E39B" wp14:textId="77777777">
      <w:pPr>
        <w:numPr>
          <w:ilvl w:val="0"/>
          <w:numId w:val="79"/>
        </w:numPr>
        <w:rPr>
          <w:szCs w:val="24"/>
          <w:lang w:eastAsia="x-none"/>
        </w:rPr>
      </w:pPr>
      <w:r w:rsidRPr="007477BE">
        <w:rPr>
          <w:szCs w:val="24"/>
          <w:lang w:eastAsia="x-none"/>
        </w:rPr>
        <w:t>The number of CTSO statewide competitive events held and total student attendance</w:t>
      </w:r>
    </w:p>
    <w:p xmlns:wp14="http://schemas.microsoft.com/office/word/2010/wordml" w:rsidRPr="007477BE" w:rsidR="00174BC6" w:rsidP="00174BC6" w:rsidRDefault="00174BC6" w14:paraId="7294D769" wp14:textId="77777777">
      <w:pPr>
        <w:numPr>
          <w:ilvl w:val="0"/>
          <w:numId w:val="79"/>
        </w:numPr>
        <w:rPr>
          <w:szCs w:val="24"/>
          <w:lang w:eastAsia="x-none"/>
        </w:rPr>
      </w:pPr>
      <w:r w:rsidRPr="007477BE">
        <w:rPr>
          <w:szCs w:val="24"/>
          <w:lang w:eastAsia="x-none"/>
        </w:rPr>
        <w:t>The number of CTSO student leadership training events held and total attendance</w:t>
      </w:r>
    </w:p>
    <w:p xmlns:wp14="http://schemas.microsoft.com/office/word/2010/wordml" w:rsidRPr="007477BE" w:rsidR="00174BC6" w:rsidP="00174BC6" w:rsidRDefault="00174BC6" w14:paraId="7AD7C6BD" wp14:textId="77777777">
      <w:pPr>
        <w:numPr>
          <w:ilvl w:val="0"/>
          <w:numId w:val="79"/>
        </w:numPr>
        <w:rPr>
          <w:szCs w:val="24"/>
          <w:lang w:eastAsia="x-none"/>
        </w:rPr>
      </w:pPr>
      <w:r w:rsidRPr="007477BE">
        <w:rPr>
          <w:szCs w:val="24"/>
          <w:lang w:eastAsia="x-none"/>
        </w:rPr>
        <w:t xml:space="preserve">The number of </w:t>
      </w:r>
      <w:r w:rsidRPr="007477BE" w:rsidR="007C766B">
        <w:rPr>
          <w:szCs w:val="24"/>
          <w:lang w:eastAsia="x-none"/>
        </w:rPr>
        <w:t xml:space="preserve">CTSO </w:t>
      </w:r>
      <w:r w:rsidRPr="007477BE">
        <w:rPr>
          <w:szCs w:val="24"/>
          <w:lang w:eastAsia="x-none"/>
        </w:rPr>
        <w:t>regional conferences held and student attendance</w:t>
      </w:r>
    </w:p>
    <w:p xmlns:wp14="http://schemas.microsoft.com/office/word/2010/wordml" w:rsidRPr="007477BE" w:rsidR="00174BC6" w:rsidP="00174BC6" w:rsidRDefault="00174BC6" w14:paraId="4DDE3BF6" wp14:textId="77777777">
      <w:pPr>
        <w:numPr>
          <w:ilvl w:val="0"/>
          <w:numId w:val="79"/>
        </w:numPr>
        <w:rPr>
          <w:szCs w:val="24"/>
          <w:lang w:eastAsia="x-none"/>
        </w:rPr>
      </w:pPr>
      <w:r w:rsidRPr="007477BE">
        <w:rPr>
          <w:szCs w:val="24"/>
          <w:lang w:eastAsia="x-none"/>
        </w:rPr>
        <w:t>A summary of completed evaluations of all CTSO events; and</w:t>
      </w:r>
    </w:p>
    <w:p xmlns:wp14="http://schemas.microsoft.com/office/word/2010/wordml" w:rsidRPr="007477BE" w:rsidR="00174BC6" w:rsidP="00174BC6" w:rsidRDefault="00174BC6" w14:paraId="06AE7CD6" wp14:textId="77777777">
      <w:pPr>
        <w:numPr>
          <w:ilvl w:val="0"/>
          <w:numId w:val="79"/>
        </w:numPr>
        <w:rPr>
          <w:szCs w:val="24"/>
          <w:lang w:eastAsia="x-none"/>
        </w:rPr>
      </w:pPr>
      <w:r w:rsidRPr="007477BE">
        <w:rPr>
          <w:szCs w:val="24"/>
          <w:lang w:eastAsia="x-none"/>
        </w:rPr>
        <w:t>The CTSO Annual Equipment Inventory Form detailing the inventory of all equipment that belongs to CTSO and was purchased with student organization funds during the current year or prior and that remains the property of the CTSO.</w:t>
      </w:r>
    </w:p>
    <w:p xmlns:wp14="http://schemas.microsoft.com/office/word/2010/wordml" w:rsidRPr="007477BE" w:rsidR="00B34DB5" w:rsidP="00BF1E8B" w:rsidRDefault="00B34DB5" w14:paraId="675E05EE" wp14:textId="77777777">
      <w:pPr>
        <w:pStyle w:val="BodyText"/>
        <w:widowControl/>
        <w:tabs>
          <w:tab w:val="clear" w:pos="0"/>
          <w:tab w:val="left" w:pos="-90"/>
          <w:tab w:val="left" w:pos="720"/>
          <w:tab w:val="left" w:pos="1350"/>
          <w:tab w:val="left" w:pos="2070"/>
          <w:tab w:val="left" w:pos="2880"/>
          <w:tab w:val="left" w:pos="3600"/>
          <w:tab w:val="left" w:pos="4320"/>
          <w:tab w:val="left" w:pos="5760"/>
          <w:tab w:val="left" w:pos="7200"/>
          <w:tab w:val="left" w:pos="7740"/>
          <w:tab w:val="left" w:pos="7920"/>
        </w:tabs>
        <w:rPr>
          <w:b/>
          <w:snapToGrid/>
          <w:szCs w:val="24"/>
        </w:rPr>
      </w:pPr>
    </w:p>
    <w:p xmlns:wp14="http://schemas.microsoft.com/office/word/2010/wordml" w:rsidRPr="007477BE" w:rsidR="006439EF" w:rsidP="004E30F8" w:rsidRDefault="00F64CA7" w14:paraId="351437C0" wp14:textId="77777777">
      <w:pPr>
        <w:numPr>
          <w:ilvl w:val="1"/>
          <w:numId w:val="6"/>
        </w:numPr>
        <w:tabs>
          <w:tab w:val="left" w:pos="-90"/>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jc w:val="both"/>
        <w:rPr>
          <w:b/>
          <w:szCs w:val="24"/>
        </w:rPr>
      </w:pPr>
      <w:r w:rsidRPr="007477BE">
        <w:rPr>
          <w:b/>
          <w:szCs w:val="24"/>
        </w:rPr>
        <w:t xml:space="preserve">     </w:t>
      </w:r>
      <w:r w:rsidRPr="007477BE" w:rsidR="00850DA2">
        <w:rPr>
          <w:b/>
          <w:szCs w:val="24"/>
        </w:rPr>
        <w:t>ASSESSMENT OF STATEWIDE PROGRAM RESULTS</w:t>
      </w:r>
    </w:p>
    <w:p xmlns:wp14="http://schemas.microsoft.com/office/word/2010/wordml" w:rsidRPr="007477BE" w:rsidR="006439EF" w:rsidP="006439EF" w:rsidRDefault="006439EF" w14:paraId="2FC17F8B" wp14:textId="77777777">
      <w:pPr>
        <w:tabs>
          <w:tab w:val="left" w:pos="-90"/>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ind w:left="360"/>
        <w:jc w:val="both"/>
        <w:rPr>
          <w:b/>
          <w:szCs w:val="24"/>
        </w:rPr>
      </w:pPr>
    </w:p>
    <w:p xmlns:wp14="http://schemas.microsoft.com/office/word/2010/wordml" w:rsidRPr="007477BE" w:rsidR="00E459EA" w:rsidP="00E459EA" w:rsidRDefault="004C383E" w14:paraId="5BCB60EE" wp14:textId="77777777">
      <w:pPr>
        <w:jc w:val="both"/>
        <w:rPr>
          <w:snapToGrid w:val="0"/>
          <w:szCs w:val="24"/>
        </w:rPr>
      </w:pPr>
      <w:r w:rsidRPr="007477BE">
        <w:rPr>
          <w:szCs w:val="24"/>
        </w:rPr>
        <w:t xml:space="preserve">The NJDOE will evaluate the grant program to ensure that it meets the </w:t>
      </w:r>
      <w:r w:rsidRPr="007477BE" w:rsidR="000F5C40">
        <w:rPr>
          <w:szCs w:val="24"/>
        </w:rPr>
        <w:t xml:space="preserve">intent stated in Section 1.1, Description of the Grant Program and also the </w:t>
      </w:r>
      <w:r w:rsidRPr="007477BE">
        <w:rPr>
          <w:szCs w:val="24"/>
        </w:rPr>
        <w:t>approved goals and objectives.</w:t>
      </w:r>
      <w:r w:rsidRPr="007477BE" w:rsidR="00D75E0D">
        <w:rPr>
          <w:szCs w:val="24"/>
        </w:rPr>
        <w:t xml:space="preserve">  </w:t>
      </w:r>
      <w:r w:rsidRPr="007477BE">
        <w:rPr>
          <w:snapToGrid w:val="0"/>
          <w:szCs w:val="24"/>
        </w:rPr>
        <w:t xml:space="preserve">NJDOE staff will use the </w:t>
      </w:r>
      <w:r w:rsidRPr="007477BE" w:rsidR="000F5C40">
        <w:rPr>
          <w:snapToGrid w:val="0"/>
          <w:szCs w:val="24"/>
        </w:rPr>
        <w:t>monitoring and reporting documents listed in Section 1.</w:t>
      </w:r>
      <w:r w:rsidRPr="007477BE" w:rsidR="00F50C77">
        <w:rPr>
          <w:snapToGrid w:val="0"/>
          <w:szCs w:val="24"/>
        </w:rPr>
        <w:t>8</w:t>
      </w:r>
      <w:r w:rsidRPr="007477BE" w:rsidR="000F5C40">
        <w:rPr>
          <w:snapToGrid w:val="0"/>
          <w:szCs w:val="24"/>
        </w:rPr>
        <w:t xml:space="preserve">, Reporting Requirements, as the basis of the program evaluations.  </w:t>
      </w:r>
      <w:r w:rsidRPr="007477BE" w:rsidR="00E459EA">
        <w:rPr>
          <w:snapToGrid w:val="0"/>
          <w:szCs w:val="24"/>
        </w:rPr>
        <w:t xml:space="preserve">NJDOE staff will evaluate these documents to ensure that </w:t>
      </w:r>
      <w:r w:rsidRPr="007477BE" w:rsidR="003F50AB">
        <w:rPr>
          <w:snapToGrid w:val="0"/>
          <w:szCs w:val="24"/>
        </w:rPr>
        <w:t>CTSO</w:t>
      </w:r>
      <w:r w:rsidRPr="007477BE" w:rsidR="00F15BF5">
        <w:rPr>
          <w:snapToGrid w:val="0"/>
          <w:szCs w:val="24"/>
        </w:rPr>
        <w:t xml:space="preserve"> applicants</w:t>
      </w:r>
      <w:r w:rsidRPr="007477BE" w:rsidR="00E459EA">
        <w:rPr>
          <w:snapToGrid w:val="0"/>
          <w:szCs w:val="24"/>
        </w:rPr>
        <w:t xml:space="preserve"> have</w:t>
      </w:r>
      <w:r w:rsidRPr="007477BE" w:rsidR="0070233F">
        <w:rPr>
          <w:snapToGrid w:val="0"/>
          <w:szCs w:val="24"/>
        </w:rPr>
        <w:t xml:space="preserve"> </w:t>
      </w:r>
      <w:r w:rsidRPr="007477BE" w:rsidR="00154492">
        <w:rPr>
          <w:snapToGrid w:val="0"/>
          <w:szCs w:val="24"/>
        </w:rPr>
        <w:t>successfully carried out the required activities in each grant period.</w:t>
      </w:r>
    </w:p>
    <w:p xmlns:wp14="http://schemas.microsoft.com/office/word/2010/wordml" w:rsidRPr="007477BE" w:rsidR="002C53ED" w:rsidP="00E459EA" w:rsidRDefault="002C53ED" w14:paraId="0A4F7224" wp14:textId="77777777">
      <w:pPr>
        <w:jc w:val="both"/>
        <w:rPr>
          <w:snapToGrid w:val="0"/>
          <w:szCs w:val="24"/>
        </w:rPr>
      </w:pPr>
    </w:p>
    <w:p xmlns:wp14="http://schemas.microsoft.com/office/word/2010/wordml" w:rsidRPr="007477BE" w:rsidR="00B34DB5" w:rsidP="00E459EA" w:rsidRDefault="00B34DB5" w14:paraId="5AE48A43" wp14:textId="77777777">
      <w:pPr>
        <w:jc w:val="both"/>
        <w:rPr>
          <w:snapToGrid w:val="0"/>
          <w:szCs w:val="24"/>
        </w:rPr>
      </w:pPr>
    </w:p>
    <w:p xmlns:wp14="http://schemas.microsoft.com/office/word/2010/wordml" w:rsidRPr="007477BE" w:rsidR="004846C6" w:rsidP="004E30F8" w:rsidRDefault="004846C6" w14:paraId="74874E73" wp14:textId="77777777">
      <w:pPr>
        <w:numPr>
          <w:ilvl w:val="1"/>
          <w:numId w:val="6"/>
        </w:numPr>
        <w:jc w:val="both"/>
        <w:rPr>
          <w:b/>
          <w:szCs w:val="24"/>
        </w:rPr>
      </w:pPr>
      <w:r w:rsidRPr="007477BE">
        <w:rPr>
          <w:b/>
          <w:szCs w:val="24"/>
        </w:rPr>
        <w:t>Reimbursement Requests</w:t>
      </w:r>
    </w:p>
    <w:p xmlns:wp14="http://schemas.microsoft.com/office/word/2010/wordml" w:rsidRPr="007477BE" w:rsidR="004846C6" w:rsidP="004846C6" w:rsidRDefault="004846C6" w14:paraId="50F40DEB" wp14:textId="77777777">
      <w:pPr>
        <w:jc w:val="both"/>
        <w:rPr>
          <w:szCs w:val="24"/>
        </w:rPr>
      </w:pPr>
    </w:p>
    <w:p xmlns:wp14="http://schemas.microsoft.com/office/word/2010/wordml" w:rsidRPr="007477BE" w:rsidR="00174BC6" w:rsidP="00993CDA" w:rsidRDefault="004846C6" w14:paraId="1A796FE6" wp14:textId="77777777">
      <w:pPr>
        <w:jc w:val="both"/>
        <w:rPr>
          <w:szCs w:val="24"/>
        </w:rPr>
      </w:pPr>
      <w:r w:rsidRPr="007477BE">
        <w:rPr>
          <w:szCs w:val="24"/>
        </w:rPr>
        <w:t xml:space="preserve">Payment of grant funds is </w:t>
      </w:r>
      <w:r w:rsidRPr="007477BE" w:rsidR="00921EA8">
        <w:rPr>
          <w:szCs w:val="24"/>
        </w:rPr>
        <w:t>made through a reimbursement sys</w:t>
      </w:r>
      <w:r w:rsidRPr="007477BE">
        <w:rPr>
          <w:szCs w:val="24"/>
        </w:rPr>
        <w:t xml:space="preserve">tem. Reimbursement requests for any grant funds the local project has expended are </w:t>
      </w:r>
      <w:r w:rsidRPr="007477BE" w:rsidR="0012373A">
        <w:rPr>
          <w:szCs w:val="24"/>
        </w:rPr>
        <w:t>made</w:t>
      </w:r>
      <w:r w:rsidRPr="007477BE">
        <w:rPr>
          <w:szCs w:val="24"/>
        </w:rPr>
        <w:t xml:space="preserve"> through the EWEG system. </w:t>
      </w:r>
      <w:r w:rsidRPr="007477BE" w:rsidR="008B4F33">
        <w:rPr>
          <w:szCs w:val="24"/>
        </w:rPr>
        <w:t>Requests may begin once the application has been marked “Final Approved” in the EWEG system, and the grantee has accepted the award by clicking on the “Accept Award” button on the Application Select page and completing the Grant Acceptance Certificate informatio</w:t>
      </w:r>
      <w:r w:rsidRPr="007477BE" w:rsidR="003E47C2">
        <w:rPr>
          <w:szCs w:val="24"/>
        </w:rPr>
        <w:t xml:space="preserve">n.  </w:t>
      </w:r>
    </w:p>
    <w:p xmlns:wp14="http://schemas.microsoft.com/office/word/2010/wordml" w:rsidRPr="007477BE" w:rsidR="00174BC6" w:rsidP="00993CDA" w:rsidRDefault="00174BC6" w14:paraId="77A52294" wp14:textId="77777777">
      <w:pPr>
        <w:jc w:val="both"/>
        <w:rPr>
          <w:szCs w:val="24"/>
        </w:rPr>
      </w:pPr>
    </w:p>
    <w:p xmlns:wp14="http://schemas.microsoft.com/office/word/2010/wordml" w:rsidRPr="007477BE" w:rsidR="003F50AB" w:rsidP="00993CDA" w:rsidRDefault="00657E31" w14:paraId="22F63C7C" wp14:textId="77777777">
      <w:pPr>
        <w:jc w:val="both"/>
        <w:rPr>
          <w:szCs w:val="24"/>
        </w:rPr>
      </w:pPr>
      <w:r w:rsidRPr="007477BE">
        <w:rPr>
          <w:szCs w:val="24"/>
        </w:rPr>
        <w:t xml:space="preserve">It is expected that grantees will request reimbursement on a monthly basis.  </w:t>
      </w:r>
      <w:r w:rsidRPr="007477BE" w:rsidR="00154492">
        <w:rPr>
          <w:szCs w:val="24"/>
        </w:rPr>
        <w:t xml:space="preserve">Only one (1) request may be submitted per month. </w:t>
      </w:r>
      <w:r w:rsidRPr="007477BE" w:rsidR="003E47C2">
        <w:rPr>
          <w:szCs w:val="24"/>
        </w:rPr>
        <w:t xml:space="preserve">Grantees </w:t>
      </w:r>
      <w:r w:rsidRPr="007477BE" w:rsidR="007A5342">
        <w:rPr>
          <w:szCs w:val="24"/>
        </w:rPr>
        <w:t xml:space="preserve">must submit requests </w:t>
      </w:r>
      <w:r w:rsidRPr="007477BE" w:rsidR="00921EA8">
        <w:rPr>
          <w:szCs w:val="24"/>
        </w:rPr>
        <w:t>no later than the 15</w:t>
      </w:r>
      <w:r w:rsidRPr="007477BE" w:rsidR="00921EA8">
        <w:rPr>
          <w:szCs w:val="24"/>
          <w:vertAlign w:val="superscript"/>
        </w:rPr>
        <w:t>th</w:t>
      </w:r>
      <w:r w:rsidRPr="007477BE" w:rsidR="00921EA8">
        <w:rPr>
          <w:szCs w:val="24"/>
        </w:rPr>
        <w:t xml:space="preserve"> of t</w:t>
      </w:r>
      <w:r w:rsidRPr="007477BE" w:rsidR="005C524E">
        <w:rPr>
          <w:szCs w:val="24"/>
        </w:rPr>
        <w:t>he month</w:t>
      </w:r>
      <w:r w:rsidRPr="007477BE" w:rsidR="00921EA8">
        <w:rPr>
          <w:szCs w:val="24"/>
        </w:rPr>
        <w:t xml:space="preserve">. </w:t>
      </w:r>
      <w:r w:rsidRPr="007477BE" w:rsidR="00503EE5">
        <w:rPr>
          <w:szCs w:val="24"/>
        </w:rPr>
        <w:t xml:space="preserve">Grantees </w:t>
      </w:r>
      <w:r w:rsidRPr="007477BE" w:rsidR="00921EA8">
        <w:rPr>
          <w:szCs w:val="24"/>
        </w:rPr>
        <w:t xml:space="preserve">may include in </w:t>
      </w:r>
      <w:r w:rsidRPr="007477BE" w:rsidR="00503EE5">
        <w:rPr>
          <w:szCs w:val="24"/>
        </w:rPr>
        <w:t xml:space="preserve">the </w:t>
      </w:r>
      <w:r w:rsidRPr="007477BE" w:rsidR="00921EA8">
        <w:rPr>
          <w:szCs w:val="24"/>
        </w:rPr>
        <w:t xml:space="preserve">request </w:t>
      </w:r>
      <w:r w:rsidRPr="007477BE" w:rsidR="008B4F33">
        <w:rPr>
          <w:szCs w:val="24"/>
        </w:rPr>
        <w:t xml:space="preserve">funds </w:t>
      </w:r>
      <w:r w:rsidRPr="007477BE" w:rsidR="00921EA8">
        <w:rPr>
          <w:szCs w:val="24"/>
        </w:rPr>
        <w:t xml:space="preserve">that will be expended through the last calendar day of the month in which </w:t>
      </w:r>
      <w:r w:rsidRPr="007477BE" w:rsidR="00503EE5">
        <w:rPr>
          <w:szCs w:val="24"/>
        </w:rPr>
        <w:t>the grantee is</w:t>
      </w:r>
      <w:r w:rsidRPr="007477BE" w:rsidR="00921EA8">
        <w:rPr>
          <w:szCs w:val="24"/>
        </w:rPr>
        <w:t xml:space="preserve"> requesting the</w:t>
      </w:r>
      <w:r w:rsidRPr="007477BE" w:rsidR="0080687F">
        <w:rPr>
          <w:szCs w:val="24"/>
        </w:rPr>
        <w:t xml:space="preserve"> reimbursement. If the grantee’s</w:t>
      </w:r>
      <w:r w:rsidRPr="007477BE" w:rsidR="00921EA8">
        <w:rPr>
          <w:szCs w:val="24"/>
        </w:rPr>
        <w:t xml:space="preserve"> request is approved by the NJD</w:t>
      </w:r>
      <w:r w:rsidRPr="007477BE" w:rsidR="0080687F">
        <w:rPr>
          <w:szCs w:val="24"/>
        </w:rPr>
        <w:t>OE program officer, the grantee</w:t>
      </w:r>
      <w:r w:rsidRPr="007477BE" w:rsidR="00921EA8">
        <w:rPr>
          <w:szCs w:val="24"/>
        </w:rPr>
        <w:t xml:space="preserve"> should receive payment around the 8</w:t>
      </w:r>
      <w:r w:rsidRPr="007477BE" w:rsidR="00921EA8">
        <w:rPr>
          <w:szCs w:val="24"/>
          <w:vertAlign w:val="superscript"/>
        </w:rPr>
        <w:t>th</w:t>
      </w:r>
      <w:r w:rsidRPr="007477BE" w:rsidR="00921EA8">
        <w:rPr>
          <w:szCs w:val="24"/>
        </w:rPr>
        <w:t>-10</w:t>
      </w:r>
      <w:r w:rsidRPr="007477BE" w:rsidR="00921EA8">
        <w:rPr>
          <w:szCs w:val="24"/>
          <w:vertAlign w:val="superscript"/>
        </w:rPr>
        <w:t>th</w:t>
      </w:r>
      <w:r w:rsidRPr="007477BE" w:rsidR="008B4F33">
        <w:rPr>
          <w:szCs w:val="24"/>
        </w:rPr>
        <w:t xml:space="preserve"> of the following month.</w:t>
      </w:r>
      <w:r w:rsidRPr="007477BE" w:rsidR="0080687F">
        <w:rPr>
          <w:szCs w:val="24"/>
        </w:rPr>
        <w:t xml:space="preserve">  </w:t>
      </w:r>
    </w:p>
    <w:p xmlns:wp14="http://schemas.microsoft.com/office/word/2010/wordml" w:rsidRPr="007477BE" w:rsidR="003F50AB" w:rsidP="00993CDA" w:rsidRDefault="003F50AB" w14:paraId="007DCDA8" wp14:textId="77777777">
      <w:pPr>
        <w:jc w:val="both"/>
        <w:rPr>
          <w:szCs w:val="24"/>
        </w:rPr>
      </w:pPr>
    </w:p>
    <w:p xmlns:wp14="http://schemas.microsoft.com/office/word/2010/wordml" w:rsidRPr="007477BE" w:rsidR="00021D68" w:rsidP="00993CDA" w:rsidRDefault="00921EA8" w14:paraId="75A54B7F" wp14:textId="77777777">
      <w:pPr>
        <w:jc w:val="both"/>
        <w:rPr>
          <w:szCs w:val="24"/>
        </w:rPr>
      </w:pPr>
      <w:r w:rsidRPr="007477BE">
        <w:rPr>
          <w:b/>
          <w:szCs w:val="24"/>
        </w:rPr>
        <w:t>NOTE:</w:t>
      </w:r>
      <w:r w:rsidRPr="007477BE">
        <w:rPr>
          <w:szCs w:val="24"/>
        </w:rPr>
        <w:t xml:space="preserve"> Payments cannot be processed until the award has been accepted in EWEG</w:t>
      </w:r>
      <w:r w:rsidRPr="007477BE" w:rsidR="00B30575">
        <w:rPr>
          <w:szCs w:val="24"/>
        </w:rPr>
        <w:t>.</w:t>
      </w:r>
    </w:p>
    <w:p xmlns:wp14="http://schemas.microsoft.com/office/word/2010/wordml" w:rsidRPr="007477BE" w:rsidR="00021D68" w:rsidP="00993CDA" w:rsidRDefault="00021D68" w14:paraId="450EA2D7" wp14:textId="77777777">
      <w:pPr>
        <w:jc w:val="both"/>
        <w:rPr>
          <w:szCs w:val="24"/>
        </w:rPr>
      </w:pPr>
    </w:p>
    <w:p xmlns:wp14="http://schemas.microsoft.com/office/word/2010/wordml" w:rsidRPr="005E1594" w:rsidR="005E1594" w:rsidP="005E1594" w:rsidRDefault="005E1594" w14:paraId="0231CDBD" wp14:textId="77777777">
      <w:pPr>
        <w:jc w:val="both"/>
        <w:rPr>
          <w:szCs w:val="24"/>
        </w:rPr>
      </w:pPr>
      <w:r w:rsidRPr="005E1594">
        <w:rPr>
          <w:szCs w:val="24"/>
        </w:rPr>
        <w:t>The last day to submit a modification request in EWEG is May 31, 2023.</w:t>
      </w:r>
    </w:p>
    <w:p xmlns:wp14="http://schemas.microsoft.com/office/word/2010/wordml" w:rsidRPr="005E1594" w:rsidR="005E1594" w:rsidP="005E1594" w:rsidRDefault="005E1594" w14:paraId="26CED1E0" wp14:textId="77777777">
      <w:pPr>
        <w:jc w:val="both"/>
        <w:rPr>
          <w:szCs w:val="24"/>
        </w:rPr>
      </w:pPr>
      <w:r w:rsidRPr="005E1594">
        <w:rPr>
          <w:szCs w:val="24"/>
        </w:rPr>
        <w:t>The last day to submit a reimbursement request in EWEG is August 15, 2023.</w:t>
      </w:r>
    </w:p>
    <w:p xmlns:wp14="http://schemas.microsoft.com/office/word/2010/wordml" w:rsidRPr="007477BE" w:rsidR="00021D68" w:rsidP="00993CDA" w:rsidRDefault="00021D68" w14:paraId="3DD355C9" wp14:textId="77777777">
      <w:pPr>
        <w:jc w:val="both"/>
        <w:rPr>
          <w:szCs w:val="24"/>
        </w:rPr>
      </w:pPr>
    </w:p>
    <w:p xmlns:wp14="http://schemas.microsoft.com/office/word/2010/wordml" w:rsidRPr="007477BE" w:rsidR="00850DA2" w:rsidP="009B4B54" w:rsidRDefault="004A5734" w14:paraId="2216B0A4" wp14:textId="77777777">
      <w:pPr>
        <w:jc w:val="center"/>
        <w:rPr>
          <w:b/>
          <w:szCs w:val="24"/>
        </w:rPr>
      </w:pPr>
      <w:r w:rsidRPr="007477BE">
        <w:rPr>
          <w:szCs w:val="24"/>
        </w:rPr>
        <w:br w:type="column"/>
      </w:r>
      <w:r w:rsidRPr="007477BE" w:rsidR="00E33B5A">
        <w:rPr>
          <w:b/>
          <w:szCs w:val="24"/>
        </w:rPr>
        <w:t>SECTION</w:t>
      </w:r>
      <w:r w:rsidRPr="007477BE" w:rsidR="00850DA2">
        <w:rPr>
          <w:b/>
          <w:szCs w:val="24"/>
        </w:rPr>
        <w:t xml:space="preserve"> 2:  PROJECT GUIDELINES</w:t>
      </w:r>
    </w:p>
    <w:p xmlns:wp14="http://schemas.microsoft.com/office/word/2010/wordml" w:rsidRPr="007477BE" w:rsidR="00850DA2" w:rsidP="00A35C87" w:rsidRDefault="00760F43" w14:paraId="7790EBFF"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b/>
          <w:szCs w:val="24"/>
        </w:rPr>
      </w:pPr>
      <w:r w:rsidRPr="007477BE">
        <w:rPr>
          <w:b/>
          <w:szCs w:val="24"/>
        </w:rPr>
        <w:t>__________________________________________________________________________</w:t>
      </w:r>
    </w:p>
    <w:p xmlns:wp14="http://schemas.microsoft.com/office/word/2010/wordml" w:rsidRPr="007477BE" w:rsidR="00760F43" w:rsidP="00A35C87" w:rsidRDefault="00760F43" w14:paraId="1A81F0B1"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b/>
          <w:szCs w:val="24"/>
        </w:rPr>
      </w:pPr>
    </w:p>
    <w:p xmlns:wp14="http://schemas.microsoft.com/office/word/2010/wordml" w:rsidRPr="007477BE" w:rsidR="00242616" w:rsidP="00242616" w:rsidRDefault="00242616" w14:paraId="5B90DBFE"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szCs w:val="24"/>
        </w:rPr>
      </w:pPr>
      <w:r w:rsidRPr="007477BE">
        <w:rPr>
          <w:szCs w:val="24"/>
        </w:rPr>
        <w:t xml:space="preserve">The intent of this section is to provide the applicant with the program framework within which it will plan, design, and develop its proposed project to meet the purpose of this grant program. Before preparing applications, </w:t>
      </w:r>
      <w:r w:rsidRPr="007477BE" w:rsidR="00A23C90">
        <w:rPr>
          <w:szCs w:val="24"/>
        </w:rPr>
        <w:t>applicants</w:t>
      </w:r>
      <w:r w:rsidRPr="007477BE" w:rsidR="00E459EA">
        <w:rPr>
          <w:szCs w:val="24"/>
        </w:rPr>
        <w:t xml:space="preserve"> </w:t>
      </w:r>
      <w:r w:rsidRPr="007477BE">
        <w:rPr>
          <w:szCs w:val="24"/>
        </w:rPr>
        <w:t xml:space="preserve">are advised to review Section 1.1, Description of the Grant Program of this NGO to ensure a full understanding of the state’s vision and purpose for offering the program.  Additionally, the information contained in Section 2 will complete the applicant’s understanding of the specific considerations and requirements that are to be considered and/or addressed in its project. </w:t>
      </w:r>
    </w:p>
    <w:p xmlns:wp14="http://schemas.microsoft.com/office/word/2010/wordml" w:rsidRPr="007477BE" w:rsidR="004B3986" w:rsidP="00242616" w:rsidRDefault="004B3986" w14:paraId="717AAFBA"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szCs w:val="24"/>
        </w:rPr>
      </w:pPr>
    </w:p>
    <w:p xmlns:wp14="http://schemas.microsoft.com/office/word/2010/wordml" w:rsidRPr="007477BE" w:rsidR="00A44B6D" w:rsidP="00242616" w:rsidRDefault="004B3986" w14:paraId="6BE8B437"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szCs w:val="24"/>
        </w:rPr>
      </w:pPr>
      <w:r w:rsidRPr="007477BE">
        <w:rPr>
          <w:szCs w:val="24"/>
        </w:rPr>
        <w:t>Please note that the passage</w:t>
      </w:r>
      <w:r w:rsidRPr="007477BE" w:rsidR="001F2CBD">
        <w:rPr>
          <w:szCs w:val="24"/>
        </w:rPr>
        <w:t xml:space="preserve"> of N.J.A.C. 6A:23A-7</w:t>
      </w:r>
      <w:r w:rsidRPr="007477BE">
        <w:rPr>
          <w:szCs w:val="24"/>
        </w:rPr>
        <w:t xml:space="preserve"> places additional administrative</w:t>
      </w:r>
      <w:r w:rsidRPr="007477BE" w:rsidR="006D0D22">
        <w:rPr>
          <w:szCs w:val="24"/>
        </w:rPr>
        <w:t xml:space="preserve"> </w:t>
      </w:r>
      <w:r w:rsidRPr="007477BE" w:rsidR="007D2955">
        <w:rPr>
          <w:szCs w:val="24"/>
        </w:rPr>
        <w:t>requirements on the travel of school district personnel.  The applicant is urged to be mindful of these requirements as they may impact the ability of school district personnel to participate in activities sponsored by the grant program.</w:t>
      </w:r>
    </w:p>
    <w:p xmlns:wp14="http://schemas.microsoft.com/office/word/2010/wordml" w:rsidRPr="007477BE" w:rsidR="00732B81" w:rsidP="00732B81" w:rsidRDefault="00732B81" w14:paraId="56EE48EE" wp14:textId="77777777">
      <w:pPr>
        <w:rPr>
          <w:szCs w:val="24"/>
        </w:rPr>
      </w:pPr>
    </w:p>
    <w:p xmlns:wp14="http://schemas.microsoft.com/office/word/2010/wordml" w:rsidRPr="007477BE" w:rsidR="00B969E5" w:rsidP="00732B81" w:rsidRDefault="00732B81" w14:paraId="104050BB" wp14:textId="77777777">
      <w:pPr>
        <w:tabs>
          <w:tab w:val="left" w:pos="-1080"/>
          <w:tab w:val="left" w:pos="720"/>
          <w:tab w:val="left" w:pos="1440"/>
          <w:tab w:val="left" w:pos="2250"/>
          <w:tab w:val="left" w:pos="2970"/>
          <w:tab w:val="left" w:pos="3690"/>
          <w:tab w:val="left" w:pos="4410"/>
          <w:tab w:val="left" w:pos="5130"/>
          <w:tab w:val="left" w:pos="5850"/>
          <w:tab w:val="left" w:pos="6570"/>
          <w:tab w:val="left" w:pos="7290"/>
          <w:tab w:val="left" w:pos="8010"/>
          <w:tab w:val="left" w:pos="8730"/>
        </w:tabs>
        <w:outlineLvl w:val="0"/>
        <w:rPr>
          <w:b/>
          <w:szCs w:val="24"/>
        </w:rPr>
      </w:pPr>
      <w:r w:rsidRPr="007477BE">
        <w:rPr>
          <w:b/>
          <w:szCs w:val="24"/>
        </w:rPr>
        <w:t>2.1</w:t>
      </w:r>
      <w:r w:rsidRPr="007477BE">
        <w:rPr>
          <w:b/>
          <w:szCs w:val="24"/>
        </w:rPr>
        <w:tab/>
      </w:r>
      <w:r w:rsidRPr="007477BE">
        <w:rPr>
          <w:b/>
          <w:szCs w:val="24"/>
        </w:rPr>
        <w:t xml:space="preserve">PROJECT </w:t>
      </w:r>
      <w:r w:rsidRPr="007477BE" w:rsidR="00B969E5">
        <w:rPr>
          <w:b/>
          <w:szCs w:val="24"/>
        </w:rPr>
        <w:t>DESIGN CONSIDERATIONS</w:t>
      </w:r>
    </w:p>
    <w:p xmlns:wp14="http://schemas.microsoft.com/office/word/2010/wordml" w:rsidRPr="007477BE" w:rsidR="00B969E5" w:rsidP="00732B81" w:rsidRDefault="00B969E5" w14:paraId="2908EB2C" wp14:textId="77777777">
      <w:pPr>
        <w:tabs>
          <w:tab w:val="left" w:pos="-1080"/>
          <w:tab w:val="left" w:pos="720"/>
          <w:tab w:val="left" w:pos="1440"/>
          <w:tab w:val="left" w:pos="2250"/>
          <w:tab w:val="left" w:pos="2970"/>
          <w:tab w:val="left" w:pos="3690"/>
          <w:tab w:val="left" w:pos="4410"/>
          <w:tab w:val="left" w:pos="5130"/>
          <w:tab w:val="left" w:pos="5850"/>
          <w:tab w:val="left" w:pos="6570"/>
          <w:tab w:val="left" w:pos="7290"/>
          <w:tab w:val="left" w:pos="8010"/>
          <w:tab w:val="left" w:pos="8730"/>
        </w:tabs>
        <w:outlineLvl w:val="0"/>
        <w:rPr>
          <w:b/>
          <w:szCs w:val="24"/>
        </w:rPr>
      </w:pPr>
    </w:p>
    <w:p xmlns:wp14="http://schemas.microsoft.com/office/word/2010/wordml" w:rsidRPr="007477BE" w:rsidR="00B969E5" w:rsidP="00F30C9B" w:rsidRDefault="00B969E5" w14:paraId="3767B47F"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The NJDOE requires applicants to describe how they plan to successfully complete activities relating to the following four key program </w:t>
      </w:r>
      <w:r w:rsidRPr="007477BE" w:rsidR="00F30C9B">
        <w:rPr>
          <w:szCs w:val="24"/>
        </w:rPr>
        <w:t>areas</w:t>
      </w:r>
      <w:r w:rsidRPr="007477BE">
        <w:rPr>
          <w:szCs w:val="24"/>
        </w:rPr>
        <w:t xml:space="preserve">: student recruitment; inclusion of special populations; provision of student leadership activities and professional development for state advisors and teachers; and, administration and management of grant funds and student accounts. </w:t>
      </w:r>
    </w:p>
    <w:p xmlns:wp14="http://schemas.microsoft.com/office/word/2010/wordml" w:rsidRPr="007477BE" w:rsidR="00AA7BBF" w:rsidP="00F30C9B" w:rsidRDefault="00AA7BBF" w14:paraId="121FD38A"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7477BE" w:rsidR="00590501" w:rsidP="00F30C9B" w:rsidRDefault="00590501" w14:paraId="750321A1"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The applicant is advised to review the </w:t>
      </w:r>
      <w:r w:rsidRPr="007477BE">
        <w:rPr>
          <w:i/>
          <w:szCs w:val="24"/>
          <w:u w:val="single"/>
        </w:rPr>
        <w:t>New Jersey Career and Technical Student Organizations Policies and Procedures Manual</w:t>
      </w:r>
      <w:r w:rsidRPr="007477BE">
        <w:rPr>
          <w:szCs w:val="24"/>
        </w:rPr>
        <w:t xml:space="preserve"> </w:t>
      </w:r>
      <w:r w:rsidRPr="007477BE" w:rsidR="00F82BD4">
        <w:rPr>
          <w:szCs w:val="24"/>
        </w:rPr>
        <w:t xml:space="preserve">at </w:t>
      </w:r>
      <w:bookmarkStart w:name="_Hlk101955688" w:id="4"/>
      <w:r w:rsidRPr="007477BE" w:rsidR="00D74D30">
        <w:rPr>
          <w:szCs w:val="24"/>
        </w:rPr>
        <w:fldChar w:fldCharType="begin"/>
      </w:r>
      <w:r w:rsidRPr="007477BE" w:rsidR="00D74D30">
        <w:rPr>
          <w:szCs w:val="24"/>
        </w:rPr>
        <w:instrText xml:space="preserve"> HYPERLINK "https://www.nj.gov/education/cte/resources/ctso/%20" </w:instrText>
      </w:r>
      <w:r w:rsidRPr="007477BE" w:rsidR="00D74D30">
        <w:rPr>
          <w:szCs w:val="24"/>
        </w:rPr>
      </w:r>
      <w:r w:rsidRPr="007477BE" w:rsidR="00D74D30">
        <w:rPr>
          <w:szCs w:val="24"/>
        </w:rPr>
        <w:fldChar w:fldCharType="separate"/>
      </w:r>
      <w:r w:rsidRPr="007477BE" w:rsidR="00D74D30">
        <w:rPr>
          <w:rStyle w:val="Hyperlink"/>
          <w:szCs w:val="24"/>
        </w:rPr>
        <w:t>https://www.nj.gov/education/cte/resou</w:t>
      </w:r>
      <w:r w:rsidRPr="007477BE" w:rsidR="00D74D30">
        <w:rPr>
          <w:rStyle w:val="Hyperlink"/>
          <w:szCs w:val="24"/>
        </w:rPr>
        <w:t>rces/ctso/</w:t>
      </w:r>
      <w:r w:rsidRPr="007477BE" w:rsidR="00D74D30">
        <w:rPr>
          <w:szCs w:val="24"/>
        </w:rPr>
        <w:fldChar w:fldCharType="end"/>
      </w:r>
      <w:r w:rsidRPr="007477BE" w:rsidR="00D74D30">
        <w:rPr>
          <w:szCs w:val="24"/>
        </w:rPr>
        <w:t xml:space="preserve"> </w:t>
      </w:r>
      <w:bookmarkEnd w:id="4"/>
      <w:r w:rsidRPr="007477BE">
        <w:rPr>
          <w:szCs w:val="24"/>
        </w:rPr>
        <w:t>before and during the development of their application</w:t>
      </w:r>
      <w:r w:rsidRPr="007477BE" w:rsidR="00F409FC">
        <w:rPr>
          <w:szCs w:val="24"/>
        </w:rPr>
        <w:t xml:space="preserve">. </w:t>
      </w:r>
    </w:p>
    <w:p xmlns:wp14="http://schemas.microsoft.com/office/word/2010/wordml" w:rsidRPr="007477BE" w:rsidR="00590501" w:rsidP="00F30C9B" w:rsidRDefault="00590501" w14:paraId="1FE2DD96"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7477BE" w:rsidR="00247D83" w:rsidP="00247D83" w:rsidRDefault="00247D83" w14:paraId="0D240D4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b/>
          <w:szCs w:val="24"/>
        </w:rPr>
        <w:t>A.</w:t>
      </w:r>
      <w:r w:rsidRPr="007477BE">
        <w:rPr>
          <w:b/>
          <w:szCs w:val="24"/>
        </w:rPr>
        <w:tab/>
      </w:r>
      <w:r w:rsidRPr="007477BE">
        <w:rPr>
          <w:b/>
          <w:szCs w:val="24"/>
        </w:rPr>
        <w:t>State Advisor's Role</w:t>
      </w:r>
    </w:p>
    <w:p xmlns:wp14="http://schemas.microsoft.com/office/word/2010/wordml" w:rsidRPr="007477BE" w:rsidR="00247D83" w:rsidP="00247D83" w:rsidRDefault="00247D83" w14:paraId="27357532"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247D83" w:rsidP="00247D83" w:rsidRDefault="00247D83" w14:paraId="49BDE5D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szCs w:val="24"/>
        </w:rPr>
        <w:t>Student governance is a guiding principle upon which the career and technical student organizations function.  Adequate professional service and leadership are also essential to maintain the organization's educational and leadership purpose.</w:t>
      </w:r>
    </w:p>
    <w:p xmlns:wp14="http://schemas.microsoft.com/office/word/2010/wordml" w:rsidRPr="007477BE" w:rsidR="00247D83" w:rsidP="00247D83" w:rsidRDefault="00247D83" w14:paraId="07F023C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247D83" w:rsidP="00247D83" w:rsidRDefault="00247D83" w14:paraId="7FA73F64"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Cs w:val="24"/>
        </w:rPr>
      </w:pPr>
      <w:r w:rsidRPr="007477BE">
        <w:rPr>
          <w:szCs w:val="24"/>
        </w:rPr>
        <w:t>The state advisor’s responsibilities include the following:</w:t>
      </w:r>
    </w:p>
    <w:p xmlns:wp14="http://schemas.microsoft.com/office/word/2010/wordml" w:rsidRPr="007477BE" w:rsidR="00247D83" w:rsidP="00247D83" w:rsidRDefault="00247D83" w14:paraId="4BDB549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247D83" w:rsidP="00247D83" w:rsidRDefault="00247D83" w14:paraId="738CD27A"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Serving as liaison between the national association and the state chapter;</w:t>
      </w:r>
    </w:p>
    <w:p xmlns:wp14="http://schemas.microsoft.com/office/word/2010/wordml" w:rsidRPr="007477BE" w:rsidR="00247D83" w:rsidP="00247D83" w:rsidRDefault="00247D83" w14:paraId="048A26B5"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Participating in meetings and activities with representatives from the NJDOE, as requested, to facilitate statewide planning and initiatives for CTSOs;</w:t>
      </w:r>
    </w:p>
    <w:p xmlns:wp14="http://schemas.microsoft.com/office/word/2010/wordml" w:rsidRPr="007477BE" w:rsidR="00247D83" w:rsidP="00247D83" w:rsidRDefault="00247D83" w14:paraId="37BAB26B"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Selecting facilities used for conference events that are barrier-free for students with disabilities;</w:t>
      </w:r>
    </w:p>
    <w:p xmlns:wp14="http://schemas.microsoft.com/office/word/2010/wordml" w:rsidRPr="007477BE" w:rsidR="00247D83" w:rsidP="00247D83" w:rsidRDefault="00247D83" w14:paraId="3E549D39"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Arranging services for students with disabilities that are appropriate to the identified needs in their individual educational program (IEP);</w:t>
      </w:r>
    </w:p>
    <w:p xmlns:wp14="http://schemas.microsoft.com/office/word/2010/wordml" w:rsidRPr="007477BE" w:rsidR="00247D83" w:rsidP="00247D83" w:rsidRDefault="00247D83" w14:paraId="742E9F42"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 xml:space="preserve">Preparing and submitting state chapter reports to the national office including reports on finances, membership, </w:t>
      </w:r>
      <w:r w:rsidRPr="007477BE" w:rsidR="00796F3F">
        <w:rPr>
          <w:szCs w:val="24"/>
        </w:rPr>
        <w:t>projects,</w:t>
      </w:r>
      <w:r w:rsidRPr="007477BE">
        <w:rPr>
          <w:szCs w:val="24"/>
        </w:rPr>
        <w:t xml:space="preserve"> and activities;</w:t>
      </w:r>
    </w:p>
    <w:p xmlns:wp14="http://schemas.microsoft.com/office/word/2010/wordml" w:rsidRPr="007477BE" w:rsidR="00247D83" w:rsidP="00247D83" w:rsidRDefault="00247D83" w14:paraId="6800C777"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Coordinating the activities of the state executive council (state officers and their advisors), including providing assistance to state officers during meetings and operation of the state conferences;</w:t>
      </w:r>
    </w:p>
    <w:p xmlns:wp14="http://schemas.microsoft.com/office/word/2010/wordml" w:rsidRPr="007477BE" w:rsidR="00247D83" w:rsidP="00247D83" w:rsidRDefault="00247D83" w14:paraId="0C24855A"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Establishing a coordinated public relations program to increase public awareness and understanding of the career and technical student organization;</w:t>
      </w:r>
    </w:p>
    <w:p xmlns:wp14="http://schemas.microsoft.com/office/word/2010/wordml" w:rsidRPr="007477BE" w:rsidR="00247D83" w:rsidP="00247D83" w:rsidRDefault="00247D83" w14:paraId="10B76E4E"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Developing support for student activities through the active involvement with business and industry in the organization’s activities and events;</w:t>
      </w:r>
    </w:p>
    <w:p xmlns:wp14="http://schemas.microsoft.com/office/word/2010/wordml" w:rsidRPr="007477BE" w:rsidR="00247D83" w:rsidP="00247D83" w:rsidRDefault="00247D83" w14:paraId="35847F5A"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Establishing an advisory committee that meets regularly, with appropriate representation from business and industry, to give input into the activities of the organization;</w:t>
      </w:r>
    </w:p>
    <w:p xmlns:wp14="http://schemas.microsoft.com/office/word/2010/wordml" w:rsidRPr="007477BE" w:rsidR="00247D83" w:rsidP="00247D83" w:rsidRDefault="00247D83" w14:paraId="083F3DD9"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Build</w:t>
      </w:r>
      <w:r w:rsidRPr="007477BE" w:rsidR="00F82BD4">
        <w:rPr>
          <w:szCs w:val="24"/>
        </w:rPr>
        <w:t>ing</w:t>
      </w:r>
      <w:r w:rsidRPr="007477BE">
        <w:rPr>
          <w:szCs w:val="24"/>
        </w:rPr>
        <w:t xml:space="preserve"> leadership capacity within the ranks of the CTSO, including the advisory committee, as well as with local advisors to position the CTSO to sustain its long-term viability and effectiveness.  This can be accomplished by:</w:t>
      </w:r>
    </w:p>
    <w:p xmlns:wp14="http://schemas.microsoft.com/office/word/2010/wordml" w:rsidRPr="007477BE" w:rsidR="00247D83" w:rsidP="00247D83" w:rsidRDefault="00247D83" w14:paraId="7259C7BD"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7477BE">
        <w:rPr>
          <w:szCs w:val="24"/>
        </w:rPr>
        <w:t>Embracing a collective leadership philosophy.</w:t>
      </w:r>
    </w:p>
    <w:p xmlns:wp14="http://schemas.microsoft.com/office/word/2010/wordml" w:rsidRPr="007477BE" w:rsidR="00247D83" w:rsidP="00247D83" w:rsidRDefault="00247D83" w14:paraId="5A9825A1"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7477BE">
        <w:rPr>
          <w:szCs w:val="24"/>
        </w:rPr>
        <w:t>Valuing diversity and difference.</w:t>
      </w:r>
    </w:p>
    <w:p xmlns:wp14="http://schemas.microsoft.com/office/word/2010/wordml" w:rsidRPr="007477BE" w:rsidR="00247D83" w:rsidP="00247D83" w:rsidRDefault="00247D83" w14:paraId="46AFB098"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7477BE">
        <w:rPr>
          <w:szCs w:val="24"/>
        </w:rPr>
        <w:t>Recognizing leadership potential and nurturing it.</w:t>
      </w:r>
    </w:p>
    <w:p xmlns:wp14="http://schemas.microsoft.com/office/word/2010/wordml" w:rsidRPr="007477BE" w:rsidR="00247D83" w:rsidP="00247D83" w:rsidRDefault="00247D83" w14:paraId="1D04FF28"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7477BE">
        <w:rPr>
          <w:szCs w:val="24"/>
        </w:rPr>
        <w:t>Creating a coaching environment for continuous growth.</w:t>
      </w:r>
    </w:p>
    <w:p xmlns:wp14="http://schemas.microsoft.com/office/word/2010/wordml" w:rsidRPr="007477BE" w:rsidR="00247D83" w:rsidP="00247D83" w:rsidRDefault="00247D83" w14:paraId="511E390D" wp14:textId="77777777">
      <w:pPr>
        <w:tabs>
          <w:tab w:val="left" w:pos="0"/>
          <w:tab w:val="left" w:pos="2880"/>
          <w:tab w:val="left" w:pos="3600"/>
          <w:tab w:val="left" w:pos="4320"/>
          <w:tab w:val="left" w:pos="5040"/>
          <w:tab w:val="left" w:pos="5760"/>
          <w:tab w:val="left" w:pos="6480"/>
          <w:tab w:val="left" w:pos="7200"/>
          <w:tab w:val="left" w:pos="7920"/>
          <w:tab w:val="left" w:pos="8640"/>
        </w:tabs>
        <w:ind w:left="2340"/>
        <w:jc w:val="both"/>
        <w:rPr>
          <w:szCs w:val="24"/>
        </w:rPr>
      </w:pPr>
      <w:r w:rsidRPr="007477BE">
        <w:rPr>
          <w:color w:val="000000"/>
          <w:szCs w:val="24"/>
        </w:rPr>
        <w:t>1. Use training and mentoring to prepare teachers/advisors for leadership roles.</w:t>
      </w:r>
    </w:p>
    <w:p xmlns:wp14="http://schemas.microsoft.com/office/word/2010/wordml" w:rsidRPr="007477BE" w:rsidR="00247D83" w:rsidP="00247D83" w:rsidRDefault="00247D83" w14:paraId="26AF899E"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7477BE">
        <w:rPr>
          <w:szCs w:val="24"/>
        </w:rPr>
        <w:t>Delegating increasingly important tasks.</w:t>
      </w:r>
    </w:p>
    <w:p xmlns:wp14="http://schemas.microsoft.com/office/word/2010/wordml" w:rsidRPr="007477BE" w:rsidR="00247D83" w:rsidP="00247D83" w:rsidRDefault="00247D83" w14:paraId="1DCBD0CE"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7477BE">
        <w:rPr>
          <w:szCs w:val="24"/>
        </w:rPr>
        <w:t>Set up a timetable for new leadership.</w:t>
      </w:r>
    </w:p>
    <w:p xmlns:wp14="http://schemas.microsoft.com/office/word/2010/wordml" w:rsidRPr="007477BE" w:rsidR="00247D83" w:rsidP="00247D83" w:rsidRDefault="00247D83" w14:paraId="0C785205"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Maintaining close communication with the state executive council and advisory committee;</w:t>
      </w:r>
    </w:p>
    <w:p xmlns:wp14="http://schemas.microsoft.com/office/word/2010/wordml" w:rsidRPr="007477BE" w:rsidR="00247D83" w:rsidP="00247D83" w:rsidRDefault="00247D83" w14:paraId="41DBB7B1" wp14:textId="77777777">
      <w:pPr>
        <w:widowControl w:val="0"/>
        <w:numPr>
          <w:ilvl w:val="0"/>
          <w:numId w:val="65"/>
        </w:numPr>
        <w:tabs>
          <w:tab w:val="clear" w:pos="1800"/>
          <w:tab w:val="left" w:pos="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Maintaining open lines of communication with all local advisors;</w:t>
      </w:r>
    </w:p>
    <w:p xmlns:wp14="http://schemas.microsoft.com/office/word/2010/wordml" w:rsidRPr="007477BE" w:rsidR="00247D83" w:rsidP="00247D83" w:rsidRDefault="00247D83" w14:paraId="1DC5FDAE"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Serving as a resource person for local chapter advisors;</w:t>
      </w:r>
    </w:p>
    <w:p xmlns:wp14="http://schemas.microsoft.com/office/word/2010/wordml" w:rsidRPr="007477BE" w:rsidR="00247D83" w:rsidP="00247D83" w:rsidRDefault="00247D83" w14:paraId="13654E75"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Ensuring that any information regarding activities and events is published on the CTSO’s website and updated regularly;</w:t>
      </w:r>
    </w:p>
    <w:p xmlns:wp14="http://schemas.microsoft.com/office/word/2010/wordml" w:rsidRPr="007477BE" w:rsidR="00247D83" w:rsidP="00247D83" w:rsidRDefault="00247D83" w14:paraId="3987B535"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Maintaining state and national membership records; and</w:t>
      </w:r>
    </w:p>
    <w:p xmlns:wp14="http://schemas.microsoft.com/office/word/2010/wordml" w:rsidRPr="007477BE" w:rsidR="00247D83" w:rsidP="00247D83" w:rsidRDefault="00247D83" w14:paraId="42813F84"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7477BE">
        <w:rPr>
          <w:szCs w:val="24"/>
        </w:rPr>
        <w:t>Requesting prior written approval from the director of the Office of Career Readiness for out-of-state (regional or national) conference attendance for self and any other staff.</w:t>
      </w:r>
    </w:p>
    <w:p xmlns:wp14="http://schemas.microsoft.com/office/word/2010/wordml" w:rsidRPr="007477BE" w:rsidR="00247D83" w:rsidP="00F30C9B" w:rsidRDefault="00247D83" w14:paraId="2916C19D"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7477BE" w:rsidR="00F409FC" w:rsidP="00F409FC" w:rsidRDefault="00F409FC" w14:paraId="1C968288" wp14:textId="77777777">
      <w:pPr>
        <w:pStyle w:val="BodyText"/>
        <w:rPr>
          <w:szCs w:val="24"/>
        </w:rPr>
      </w:pPr>
      <w:r w:rsidRPr="007477BE">
        <w:rPr>
          <w:b/>
          <w:szCs w:val="24"/>
        </w:rPr>
        <w:t>Please note:</w:t>
      </w:r>
      <w:r w:rsidRPr="007477BE">
        <w:rPr>
          <w:szCs w:val="24"/>
        </w:rPr>
        <w:t xml:space="preserve"> The state advisor </w:t>
      </w:r>
      <w:r w:rsidRPr="007477BE">
        <w:rPr>
          <w:b/>
          <w:szCs w:val="24"/>
        </w:rPr>
        <w:t>does not</w:t>
      </w:r>
      <w:r w:rsidRPr="007477BE">
        <w:rPr>
          <w:szCs w:val="24"/>
        </w:rPr>
        <w:t xml:space="preserve"> </w:t>
      </w:r>
      <w:r w:rsidRPr="007477BE">
        <w:rPr>
          <w:b/>
          <w:szCs w:val="24"/>
        </w:rPr>
        <w:t>chaperone</w:t>
      </w:r>
      <w:r w:rsidRPr="007477BE">
        <w:rPr>
          <w:szCs w:val="24"/>
        </w:rPr>
        <w:t xml:space="preserve"> any student member at any state or out-of-state/country conferences.</w:t>
      </w:r>
    </w:p>
    <w:p xmlns:wp14="http://schemas.microsoft.com/office/word/2010/wordml" w:rsidRPr="007477BE" w:rsidR="00F409FC" w:rsidP="00F409FC" w:rsidRDefault="00F409FC" w14:paraId="74869460"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p>
    <w:p xmlns:wp14="http://schemas.microsoft.com/office/word/2010/wordml" w:rsidRPr="007477BE" w:rsidR="00F409FC" w:rsidP="00F409FC" w:rsidRDefault="00F409FC" w14:paraId="36F6ED8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b/>
          <w:szCs w:val="24"/>
        </w:rPr>
        <w:t>B.</w:t>
      </w:r>
      <w:r w:rsidRPr="007477BE">
        <w:rPr>
          <w:b/>
          <w:szCs w:val="24"/>
        </w:rPr>
        <w:tab/>
      </w:r>
      <w:r w:rsidRPr="007477BE">
        <w:rPr>
          <w:b/>
          <w:szCs w:val="24"/>
        </w:rPr>
        <w:t>State Officers' Roles</w:t>
      </w:r>
    </w:p>
    <w:p xmlns:wp14="http://schemas.microsoft.com/office/word/2010/wordml" w:rsidRPr="007477BE" w:rsidR="00F409FC" w:rsidP="00F409FC" w:rsidRDefault="00F409FC" w14:paraId="187F57B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Cs w:val="24"/>
        </w:rPr>
      </w:pPr>
    </w:p>
    <w:p xmlns:wp14="http://schemas.microsoft.com/office/word/2010/wordml" w:rsidRPr="007477BE" w:rsidR="00F409FC" w:rsidP="00F409FC" w:rsidRDefault="00F409FC" w14:paraId="4B7D9D6C"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szCs w:val="24"/>
        </w:rPr>
        <w:t>Managing a state chapter of a career and technical student organization is the responsibility of the state officers and the state advisor.  The state student officers alone hold voting rights.  Debate on issues is limited to those with voting power unless the chair seeks additional information from an outside source.</w:t>
      </w:r>
    </w:p>
    <w:p xmlns:wp14="http://schemas.microsoft.com/office/word/2010/wordml" w:rsidRPr="007477BE" w:rsidR="00F409FC" w:rsidP="00F409FC" w:rsidRDefault="00F409FC" w14:paraId="54738AF4"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4B95BE9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szCs w:val="24"/>
        </w:rPr>
        <w:t>The success of a state chapter depends on the strength of its state officers. Therefore, the selection of state officers should be structured to best meet state chapter needs.  A qualified student member must have a strong desire to be a state officer.</w:t>
      </w:r>
    </w:p>
    <w:p xmlns:wp14="http://schemas.microsoft.com/office/word/2010/wordml" w:rsidRPr="007477BE" w:rsidR="00F409FC" w:rsidP="00F409FC" w:rsidRDefault="00F409FC" w14:paraId="46ABBD8F"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459E9E3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szCs w:val="24"/>
        </w:rPr>
        <w:t>The title of the state officer positions may vary by CTSO. All officers must work for the growth and educational development of the association.  A sample of officer titles and tasks are as follows:</w:t>
      </w:r>
    </w:p>
    <w:p xmlns:wp14="http://schemas.microsoft.com/office/word/2010/wordml" w:rsidRPr="007477BE" w:rsidR="00F409FC" w:rsidP="00F409FC" w:rsidRDefault="00F409FC" w14:paraId="06BBA33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1D9D785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i/>
          <w:szCs w:val="24"/>
        </w:rPr>
        <w:t>President</w:t>
      </w:r>
      <w:r w:rsidRPr="007477BE">
        <w:rPr>
          <w:szCs w:val="24"/>
        </w:rPr>
        <w:t xml:space="preserve"> - Presides at all meetings including executive council meetings; makes necessary committee appointments including the designation of committee members’ appointments and of committee chairs; develops a program of work for the term of office.</w:t>
      </w:r>
    </w:p>
    <w:p xmlns:wp14="http://schemas.microsoft.com/office/word/2010/wordml" w:rsidRPr="007477BE" w:rsidR="00F409FC" w:rsidP="00F409FC" w:rsidRDefault="00F409FC" w14:paraId="464FCBC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p>
    <w:p xmlns:wp14="http://schemas.microsoft.com/office/word/2010/wordml" w:rsidRPr="007477BE" w:rsidR="00F409FC" w:rsidP="00F409FC" w:rsidRDefault="00F409FC" w14:paraId="5BC5E454"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Cs w:val="24"/>
        </w:rPr>
      </w:pPr>
      <w:r w:rsidRPr="007477BE">
        <w:rPr>
          <w:i/>
          <w:szCs w:val="24"/>
        </w:rPr>
        <w:t>Vice President(s)</w:t>
      </w:r>
      <w:r w:rsidRPr="007477BE">
        <w:rPr>
          <w:szCs w:val="24"/>
        </w:rPr>
        <w:t xml:space="preserve"> - Accept(s) the responsibilities of the president as needed.</w:t>
      </w:r>
    </w:p>
    <w:p xmlns:wp14="http://schemas.microsoft.com/office/word/2010/wordml" w:rsidRPr="007477BE" w:rsidR="00F409FC" w:rsidP="00F409FC" w:rsidRDefault="00F409FC" w14:paraId="5C8C6B09"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5AA20F24"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i/>
          <w:szCs w:val="24"/>
        </w:rPr>
        <w:t>Secretary</w:t>
      </w:r>
      <w:r w:rsidRPr="007477BE">
        <w:rPr>
          <w:szCs w:val="24"/>
        </w:rPr>
        <w:t xml:space="preserve"> - Records the proceedings of all business and state executive council meetings, keeps the minutes and/or proceedings of all meetings and conferences.</w:t>
      </w:r>
    </w:p>
    <w:p xmlns:wp14="http://schemas.microsoft.com/office/word/2010/wordml" w:rsidRPr="007477BE" w:rsidR="00F409FC" w:rsidP="00F409FC" w:rsidRDefault="00F409FC" w14:paraId="3382A365"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77BD8845" wp14:textId="77777777">
      <w:pPr>
        <w:tabs>
          <w:tab w:val="left" w:pos="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Cs w:val="24"/>
        </w:rPr>
      </w:pPr>
      <w:r w:rsidRPr="007477BE">
        <w:rPr>
          <w:i/>
          <w:szCs w:val="24"/>
        </w:rPr>
        <w:t>Treasurer</w:t>
      </w:r>
      <w:r w:rsidRPr="007477BE">
        <w:rPr>
          <w:szCs w:val="24"/>
        </w:rPr>
        <w:t xml:space="preserve"> - Develops and presents financial and membership records as necessary.</w:t>
      </w:r>
    </w:p>
    <w:p xmlns:wp14="http://schemas.microsoft.com/office/word/2010/wordml" w:rsidRPr="007477BE" w:rsidR="00F409FC" w:rsidP="00F409FC" w:rsidRDefault="00F409FC" w14:paraId="5C71F13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447C67BC"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i/>
          <w:szCs w:val="24"/>
        </w:rPr>
        <w:t>Historian</w:t>
      </w:r>
      <w:r w:rsidRPr="007477BE">
        <w:rPr>
          <w:szCs w:val="24"/>
        </w:rPr>
        <w:t xml:space="preserve"> - Maintains records of the chapter, including an annual report of its activities, </w:t>
      </w:r>
      <w:r w:rsidRPr="007477BE" w:rsidR="00796F3F">
        <w:rPr>
          <w:szCs w:val="24"/>
        </w:rPr>
        <w:t>awards,</w:t>
      </w:r>
      <w:r w:rsidRPr="007477BE">
        <w:rPr>
          <w:szCs w:val="24"/>
        </w:rPr>
        <w:t xml:space="preserve"> and publicity.</w:t>
      </w:r>
    </w:p>
    <w:p xmlns:wp14="http://schemas.microsoft.com/office/word/2010/wordml" w:rsidRPr="007477BE" w:rsidR="00F409FC" w:rsidP="00F409FC" w:rsidRDefault="00F409FC" w14:paraId="62199465"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682FDA09"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i/>
          <w:szCs w:val="24"/>
        </w:rPr>
        <w:t>Reporter</w:t>
      </w:r>
      <w:r w:rsidRPr="007477BE">
        <w:rPr>
          <w:szCs w:val="24"/>
        </w:rPr>
        <w:t xml:space="preserve"> - Works closely with the president and state advisor to encourage maximum publicity by all chapters, prepares news releases concerning the state chapter and its events, and informs the national career and technical student organization of state chapter activities.</w:t>
      </w:r>
    </w:p>
    <w:p xmlns:wp14="http://schemas.microsoft.com/office/word/2010/wordml" w:rsidRPr="007477BE" w:rsidR="00F409FC" w:rsidP="00F409FC" w:rsidRDefault="00F409FC" w14:paraId="0DA123B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5BC82DF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i/>
          <w:szCs w:val="24"/>
        </w:rPr>
        <w:t xml:space="preserve">Parliamentarian </w:t>
      </w:r>
      <w:r w:rsidRPr="007477BE">
        <w:rPr>
          <w:szCs w:val="24"/>
        </w:rPr>
        <w:t>- Advises the president or presiding officer on points of parliamentary procedure.</w:t>
      </w:r>
    </w:p>
    <w:p xmlns:wp14="http://schemas.microsoft.com/office/word/2010/wordml" w:rsidRPr="007477BE" w:rsidR="00F409FC" w:rsidP="00F409FC" w:rsidRDefault="00F409FC" w14:paraId="4C4CEA3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71689C7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b/>
          <w:szCs w:val="24"/>
        </w:rPr>
        <w:t>C.</w:t>
      </w:r>
      <w:r w:rsidRPr="007477BE">
        <w:rPr>
          <w:b/>
          <w:szCs w:val="24"/>
        </w:rPr>
        <w:tab/>
      </w:r>
      <w:r w:rsidRPr="007477BE">
        <w:rPr>
          <w:b/>
          <w:szCs w:val="24"/>
        </w:rPr>
        <w:t>Advisory Committee's Role</w:t>
      </w:r>
    </w:p>
    <w:p xmlns:wp14="http://schemas.microsoft.com/office/word/2010/wordml" w:rsidRPr="007477BE" w:rsidR="00F409FC" w:rsidP="00F409FC" w:rsidRDefault="00F409FC" w14:paraId="50895670"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2208BE3B"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szCs w:val="24"/>
        </w:rPr>
        <w:t>Every CTSO must have a state advisory committee.  It is recommended that this advisory committee include business members, community leaders and educators in state chapter activities. Each organization should strive to have an advisory committee with 50 percent membership from business and industry.</w:t>
      </w:r>
    </w:p>
    <w:p xmlns:wp14="http://schemas.microsoft.com/office/word/2010/wordml" w:rsidRPr="007477BE" w:rsidR="00F409FC" w:rsidP="00F409FC" w:rsidRDefault="00F409FC" w14:paraId="38C1F859"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p>
    <w:p xmlns:wp14="http://schemas.microsoft.com/office/word/2010/wordml" w:rsidRPr="007477BE" w:rsidR="00F409FC" w:rsidP="00F409FC" w:rsidRDefault="00F409FC" w14:paraId="50BEC024"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szCs w:val="24"/>
        </w:rPr>
        <w:t>A state advisory committee can serve as the organization's liaison to the community as well as to business and industry.   Committee members are invaluable in helping to plan, organize and/or implement civic projects, speaking engagements, community-wide sales, publicity campaigns, field trips, competitive events, local media coverage, and scholarship programs. The state advisory committee must convene at least two meetings during the school year.</w:t>
      </w:r>
    </w:p>
    <w:p xmlns:wp14="http://schemas.microsoft.com/office/word/2010/wordml" w:rsidRPr="007477BE" w:rsidR="00F409FC" w:rsidP="00F409FC" w:rsidRDefault="00F409FC" w14:paraId="0C8FE7CE"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p>
    <w:p xmlns:wp14="http://schemas.microsoft.com/office/word/2010/wordml" w:rsidRPr="007477BE" w:rsidR="00F409FC" w:rsidP="00F409FC" w:rsidRDefault="00F409FC" w14:paraId="30E2BD2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szCs w:val="24"/>
        </w:rPr>
        <w:t xml:space="preserve"> </w:t>
      </w:r>
      <w:r w:rsidRPr="007477BE">
        <w:rPr>
          <w:b/>
          <w:szCs w:val="24"/>
        </w:rPr>
        <w:t>D.</w:t>
      </w:r>
      <w:r w:rsidRPr="007477BE">
        <w:rPr>
          <w:b/>
          <w:szCs w:val="24"/>
        </w:rPr>
        <w:tab/>
      </w:r>
      <w:r w:rsidRPr="007477BE">
        <w:rPr>
          <w:b/>
          <w:szCs w:val="24"/>
        </w:rPr>
        <w:t>Grant Recipient Organization’s Role</w:t>
      </w:r>
    </w:p>
    <w:p xmlns:wp14="http://schemas.microsoft.com/office/word/2010/wordml" w:rsidRPr="007477BE" w:rsidR="00F409FC" w:rsidP="00F409FC" w:rsidRDefault="00F409FC" w14:paraId="41004F19"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0E8D2E4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szCs w:val="24"/>
        </w:rPr>
        <w:t>The grant recipient is responsible for the following:</w:t>
      </w:r>
    </w:p>
    <w:p xmlns:wp14="http://schemas.microsoft.com/office/word/2010/wordml" w:rsidRPr="007477BE" w:rsidR="00F409FC" w:rsidP="00F409FC" w:rsidRDefault="00F409FC" w14:paraId="67C0C65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37360AC4" wp14:textId="77777777">
      <w:pPr>
        <w:widowControl w:val="0"/>
        <w:numPr>
          <w:ilvl w:val="0"/>
          <w:numId w:val="66"/>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szCs w:val="24"/>
        </w:rPr>
        <w:t>Administer the statewide program for the CTSO;</w:t>
      </w:r>
    </w:p>
    <w:p xmlns:wp14="http://schemas.microsoft.com/office/word/2010/wordml" w:rsidRPr="007477BE" w:rsidR="00F409FC" w:rsidP="00F409FC" w:rsidRDefault="00F409FC" w14:paraId="45BD9ED4" wp14:textId="77777777">
      <w:pPr>
        <w:widowControl w:val="0"/>
        <w:numPr>
          <w:ilvl w:val="0"/>
          <w:numId w:val="66"/>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szCs w:val="24"/>
        </w:rPr>
        <w:t xml:space="preserve">Conduct the CTSO's annual program of work and calendar of events according to the organization's New Jersey and national constitutions, bylaws, </w:t>
      </w:r>
      <w:r w:rsidRPr="007477BE" w:rsidR="00796F3F">
        <w:rPr>
          <w:szCs w:val="24"/>
        </w:rPr>
        <w:t>rules,</w:t>
      </w:r>
      <w:r w:rsidRPr="007477BE">
        <w:rPr>
          <w:szCs w:val="24"/>
        </w:rPr>
        <w:t xml:space="preserve"> and regulations;</w:t>
      </w:r>
    </w:p>
    <w:p xmlns:wp14="http://schemas.microsoft.com/office/word/2010/wordml" w:rsidRPr="007477BE" w:rsidR="00F409FC" w:rsidP="00F409FC" w:rsidRDefault="00F409FC" w14:paraId="6D4CA601" wp14:textId="77777777">
      <w:pPr>
        <w:widowControl w:val="0"/>
        <w:numPr>
          <w:ilvl w:val="0"/>
          <w:numId w:val="66"/>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szCs w:val="24"/>
        </w:rPr>
        <w:t>Make available on the CTSO’s website the policies and procedures governing all student competitions in a manner that is clear and easily accessible to the public;</w:t>
      </w:r>
    </w:p>
    <w:p xmlns:wp14="http://schemas.microsoft.com/office/word/2010/wordml" w:rsidRPr="007477BE" w:rsidR="00F409FC" w:rsidP="00F409FC" w:rsidRDefault="00F409FC" w14:paraId="5D1E80A5"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Cs w:val="24"/>
        </w:rPr>
      </w:pPr>
      <w:r w:rsidRPr="007477BE">
        <w:rPr>
          <w:szCs w:val="24"/>
        </w:rPr>
        <w:t>4.</w:t>
      </w:r>
      <w:r w:rsidRPr="007477BE">
        <w:rPr>
          <w:szCs w:val="24"/>
        </w:rPr>
        <w:tab/>
      </w:r>
      <w:r w:rsidRPr="007477BE">
        <w:rPr>
          <w:szCs w:val="24"/>
        </w:rPr>
        <w:t xml:space="preserve">Manage grant and organization funds collected from student members, </w:t>
      </w:r>
      <w:r w:rsidRPr="007477BE" w:rsidR="00796F3F">
        <w:rPr>
          <w:szCs w:val="24"/>
        </w:rPr>
        <w:t>chapters,</w:t>
      </w:r>
      <w:r w:rsidRPr="007477BE">
        <w:rPr>
          <w:szCs w:val="24"/>
        </w:rPr>
        <w:t xml:space="preserve"> and others according to General Accepted Accounting Principles (GAAP); </w:t>
      </w:r>
    </w:p>
    <w:p xmlns:wp14="http://schemas.microsoft.com/office/word/2010/wordml" w:rsidRPr="007477BE" w:rsidR="00F409FC" w:rsidP="00F409FC" w:rsidRDefault="00F409FC" w14:paraId="19AB70E6" wp14:textId="77777777">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Cs w:val="24"/>
        </w:rPr>
      </w:pPr>
      <w:r w:rsidRPr="007477BE">
        <w:rPr>
          <w:szCs w:val="24"/>
        </w:rPr>
        <w:t>Manage grant funds in an appropriate manner, and for the educational benefit of the student populations to be served, including special populations;</w:t>
      </w:r>
    </w:p>
    <w:p xmlns:wp14="http://schemas.microsoft.com/office/word/2010/wordml" w:rsidRPr="007477BE" w:rsidR="00F409FC" w:rsidP="00F409FC" w:rsidRDefault="00F409FC" w14:paraId="7A6D1185" wp14:textId="77777777">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Cs w:val="24"/>
        </w:rPr>
      </w:pPr>
      <w:r w:rsidRPr="007477BE">
        <w:rPr>
          <w:szCs w:val="24"/>
        </w:rPr>
        <w:t>Maximize opportunities for students through ensuring economical and reasonable student fees;</w:t>
      </w:r>
    </w:p>
    <w:p xmlns:wp14="http://schemas.microsoft.com/office/word/2010/wordml" w:rsidRPr="007477BE" w:rsidR="00F409FC" w:rsidP="00F409FC" w:rsidRDefault="00F409FC" w14:paraId="2E26FEB2" wp14:textId="77777777">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Cs w:val="24"/>
        </w:rPr>
      </w:pPr>
      <w:r w:rsidRPr="007477BE">
        <w:rPr>
          <w:szCs w:val="24"/>
        </w:rPr>
        <w:t>Administer student leadership development and advisor professional  development; and</w:t>
      </w:r>
    </w:p>
    <w:p xmlns:wp14="http://schemas.microsoft.com/office/word/2010/wordml" w:rsidRPr="007477BE" w:rsidR="00F409FC" w:rsidP="00F409FC" w:rsidRDefault="00F409FC" w14:paraId="6DF66D3B" wp14:textId="77777777">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szCs w:val="24"/>
        </w:rPr>
        <w:t>Provide sufficient and suitable workspace and communications access</w:t>
      </w:r>
      <w:r w:rsidRPr="007477BE" w:rsidR="00F3462D">
        <w:rPr>
          <w:szCs w:val="24"/>
        </w:rPr>
        <w:t>.</w:t>
      </w:r>
    </w:p>
    <w:p xmlns:wp14="http://schemas.microsoft.com/office/word/2010/wordml" w:rsidRPr="007477BE" w:rsidR="00F409FC" w:rsidP="00F409FC" w:rsidRDefault="00F409FC" w14:paraId="308D56CC"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p>
    <w:p xmlns:wp14="http://schemas.microsoft.com/office/word/2010/wordml" w:rsidRPr="007477BE" w:rsidR="00F409FC" w:rsidP="00F409FC" w:rsidRDefault="00F409FC" w14:paraId="5CFFAD8F"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b/>
          <w:szCs w:val="24"/>
        </w:rPr>
        <w:t>E.</w:t>
      </w:r>
      <w:r w:rsidRPr="007477BE">
        <w:rPr>
          <w:b/>
          <w:szCs w:val="24"/>
        </w:rPr>
        <w:tab/>
      </w:r>
      <w:r w:rsidRPr="007477BE">
        <w:rPr>
          <w:b/>
          <w:szCs w:val="24"/>
        </w:rPr>
        <w:t>Competitive Events</w:t>
      </w:r>
    </w:p>
    <w:p xmlns:wp14="http://schemas.microsoft.com/office/word/2010/wordml" w:rsidRPr="007477BE" w:rsidR="00F409FC" w:rsidP="00F409FC" w:rsidRDefault="00F409FC" w14:paraId="797E50C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3E19DEE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szCs w:val="24"/>
        </w:rPr>
        <w:t xml:space="preserve">Competitive events can be conducted for individuals, teams, and chapters. </w:t>
      </w:r>
    </w:p>
    <w:p xmlns:wp14="http://schemas.microsoft.com/office/word/2010/wordml" w:rsidRPr="007477BE" w:rsidR="00F409FC" w:rsidP="00F409FC" w:rsidRDefault="00F409FC" w14:paraId="7B04FA4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7E596E5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szCs w:val="24"/>
        </w:rPr>
        <w:t xml:space="preserve">Competitive events are conducted for CTSOs to test students’ skills and competencies in each CTE program area.  The educational value is in the preparation and motivation to perform at a high level.  CTSOs recognize performance, not just ranking.  It is paramount that CTSO State Advisors plan and execute student competitions in ways that are competent, equitable, and transparent.  In addition, student competition policies and procedures must be published for each student competition and posted to the CTSO’s website.  The Office of Career Readiness reserves the right to review and approve the annual skills competition(s) planned by each CTSO.  </w:t>
      </w:r>
    </w:p>
    <w:p xmlns:wp14="http://schemas.microsoft.com/office/word/2010/wordml" w:rsidRPr="007477BE" w:rsidR="00F409FC" w:rsidP="00F409FC" w:rsidRDefault="00F409FC" w14:paraId="568C698B"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5E609A6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b/>
          <w:szCs w:val="24"/>
        </w:rPr>
        <w:t>F.</w:t>
      </w:r>
      <w:r w:rsidRPr="007477BE">
        <w:rPr>
          <w:b/>
          <w:szCs w:val="24"/>
        </w:rPr>
        <w:tab/>
      </w:r>
      <w:r w:rsidRPr="007477BE">
        <w:rPr>
          <w:b/>
          <w:szCs w:val="24"/>
        </w:rPr>
        <w:t>Chapter Database</w:t>
      </w:r>
      <w:r w:rsidRPr="007477BE" w:rsidR="00F3462D">
        <w:rPr>
          <w:b/>
          <w:szCs w:val="24"/>
        </w:rPr>
        <w:t xml:space="preserve"> and </w:t>
      </w:r>
      <w:r w:rsidRPr="007477BE" w:rsidR="00FC3F93">
        <w:rPr>
          <w:b/>
          <w:szCs w:val="24"/>
        </w:rPr>
        <w:t>Communications</w:t>
      </w:r>
    </w:p>
    <w:p xmlns:wp14="http://schemas.microsoft.com/office/word/2010/wordml" w:rsidRPr="007477BE" w:rsidR="00F409FC" w:rsidP="00F409FC" w:rsidRDefault="00F409FC" w14:paraId="336B2033" wp14:textId="77777777">
      <w:pPr>
        <w:pStyle w:val="Heading5"/>
        <w:numPr>
          <w:ilvl w:val="0"/>
          <w:numId w:val="0"/>
        </w:numPr>
        <w:tabs>
          <w:tab w:val="left" w:pos="720"/>
        </w:tabs>
        <w:rPr>
          <w:sz w:val="24"/>
          <w:szCs w:val="24"/>
        </w:rPr>
      </w:pPr>
      <w:r w:rsidRPr="007477BE">
        <w:rPr>
          <w:sz w:val="24"/>
          <w:szCs w:val="24"/>
        </w:rPr>
        <w:t>Database</w:t>
      </w:r>
    </w:p>
    <w:p xmlns:wp14="http://schemas.microsoft.com/office/word/2010/wordml" w:rsidRPr="007477BE" w:rsidR="00F409FC" w:rsidP="00F409FC" w:rsidRDefault="00F409FC" w14:paraId="1A93948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7A78A3D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szCs w:val="24"/>
        </w:rPr>
        <w:t xml:space="preserve">Each CTSO must maintain a database of current active school chapters and advisors.  This database is necessary to send current information to chapters.  The database must be kept up to date for efficient communications.  It can be used to make mailing labels and name tags, schedule classroom visits by state officers, merge information for national competition correspondence, and even communicate with chapter officers.  Managed correctly, the database can be the key to efficient communications and administrative duties of the state office.  </w:t>
      </w:r>
    </w:p>
    <w:p xmlns:wp14="http://schemas.microsoft.com/office/word/2010/wordml" w:rsidRPr="007477BE" w:rsidR="00F409FC" w:rsidP="00F409FC" w:rsidRDefault="00F409FC" w14:paraId="7D2E9436" wp14:textId="77777777">
      <w:pPr>
        <w:pStyle w:val="Heading5"/>
        <w:numPr>
          <w:ilvl w:val="0"/>
          <w:numId w:val="0"/>
        </w:numPr>
        <w:tabs>
          <w:tab w:val="left" w:pos="720"/>
        </w:tabs>
        <w:rPr>
          <w:sz w:val="24"/>
          <w:szCs w:val="24"/>
        </w:rPr>
      </w:pPr>
      <w:r w:rsidRPr="007477BE">
        <w:rPr>
          <w:sz w:val="24"/>
          <w:szCs w:val="24"/>
        </w:rPr>
        <w:t>Mailings and Communications</w:t>
      </w:r>
    </w:p>
    <w:p xmlns:wp14="http://schemas.microsoft.com/office/word/2010/wordml" w:rsidRPr="007477BE" w:rsidR="00F409FC" w:rsidP="00F409FC" w:rsidRDefault="00F409FC" w14:paraId="6AA258D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409FC" w:rsidP="00F409FC" w:rsidRDefault="00F409FC" w14:paraId="1344C00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7477BE">
        <w:rPr>
          <w:szCs w:val="24"/>
        </w:rPr>
        <w:t xml:space="preserve">Each CTSO has different needs when it sends mailings of conference and competitive events to chapters.   Some CTSO state offices develop handbooks, which they send at the beginning of the school year to each local chapter.  This eliminates the need to send individual event mailings before events.  Other CTSOs have instituted fax-back systems or are transmitting materials electronically.  The state advisor must ensure that all communication for activities and events are sent to the appropriate local chapter advisor at least six weeks before the activity or event.  Mailings are sent to state officers regularly about state meetings, </w:t>
      </w:r>
      <w:r w:rsidRPr="007477BE" w:rsidR="00796F3F">
        <w:rPr>
          <w:szCs w:val="24"/>
        </w:rPr>
        <w:t>conferences,</w:t>
      </w:r>
      <w:r w:rsidRPr="007477BE">
        <w:rPr>
          <w:szCs w:val="24"/>
        </w:rPr>
        <w:t xml:space="preserve"> and competitive events.  Each CTSO must have a website that lists its calendar of events and pertinent information regarding activities and events.  This website must be updated regularly. </w:t>
      </w:r>
    </w:p>
    <w:p xmlns:wp14="http://schemas.microsoft.com/office/word/2010/wordml" w:rsidRPr="007477BE" w:rsidR="00F409FC" w:rsidP="00F409FC" w:rsidRDefault="00F409FC" w14:paraId="6FFBD3EC"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B44648" w:rsidP="00F409FC" w:rsidRDefault="00B44648" w14:paraId="30DCCCA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B44648" w:rsidP="00F409FC" w:rsidRDefault="00B44648" w14:paraId="0A750090"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7477BE">
        <w:rPr>
          <w:b/>
          <w:szCs w:val="24"/>
        </w:rPr>
        <w:t>G.</w:t>
      </w:r>
      <w:r w:rsidRPr="007477BE">
        <w:rPr>
          <w:b/>
          <w:szCs w:val="24"/>
        </w:rPr>
        <w:tab/>
      </w:r>
      <w:r w:rsidRPr="007477BE">
        <w:rPr>
          <w:b/>
          <w:szCs w:val="24"/>
        </w:rPr>
        <w:t>Baseline data:</w:t>
      </w:r>
    </w:p>
    <w:p xmlns:wp14="http://schemas.microsoft.com/office/word/2010/wordml" w:rsidRPr="007477BE" w:rsidR="00B44648" w:rsidP="00F409FC" w:rsidRDefault="00B44648" w14:paraId="36AF6883"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D06C54" w:rsidP="00D06C54" w:rsidRDefault="00B44648" w14:paraId="32D07F7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eastAsia="Calibri" w:cs="TimesNewRomanPSMT"/>
          <w:szCs w:val="24"/>
          <w:lang w:eastAsia="ja-JP"/>
        </w:rPr>
      </w:pPr>
      <w:r w:rsidRPr="007477BE">
        <w:rPr>
          <w:szCs w:val="24"/>
        </w:rPr>
        <w:t xml:space="preserve">As of the </w:t>
      </w:r>
      <w:r w:rsidRPr="007477BE" w:rsidR="00F243E3">
        <w:rPr>
          <w:szCs w:val="24"/>
        </w:rPr>
        <w:t>20</w:t>
      </w:r>
      <w:r w:rsidRPr="007477BE" w:rsidR="00340293">
        <w:rPr>
          <w:szCs w:val="24"/>
        </w:rPr>
        <w:t>20-2021</w:t>
      </w:r>
      <w:r w:rsidRPr="007477BE">
        <w:rPr>
          <w:szCs w:val="24"/>
        </w:rPr>
        <w:t xml:space="preserve"> school year, the </w:t>
      </w:r>
      <w:r w:rsidRPr="007477BE" w:rsidR="00D06C54">
        <w:rPr>
          <w:szCs w:val="24"/>
        </w:rPr>
        <w:t xml:space="preserve">CTSO-TSA </w:t>
      </w:r>
      <w:r w:rsidRPr="007477BE">
        <w:rPr>
          <w:szCs w:val="24"/>
        </w:rPr>
        <w:t xml:space="preserve">program consists </w:t>
      </w:r>
      <w:r w:rsidRPr="007477BE" w:rsidR="00D06C54">
        <w:rPr>
          <w:rFonts w:ascii="Calibri" w:hAnsi="Calibri" w:eastAsia="Calibri" w:cs="TimesNewRomanPSMT"/>
          <w:szCs w:val="24"/>
          <w:lang w:eastAsia="ja-JP"/>
        </w:rPr>
        <w:t xml:space="preserve">83 chapters and 12,025 student members. </w:t>
      </w:r>
    </w:p>
    <w:p xmlns:wp14="http://schemas.microsoft.com/office/word/2010/wordml" w:rsidRPr="007477BE" w:rsidR="00B44648" w:rsidP="00F409FC" w:rsidRDefault="00B44648" w14:paraId="3750C3BC"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szCs w:val="24"/>
        </w:rPr>
        <w:t xml:space="preserve">These statistics will be used as the baseline to measure future growth within the </w:t>
      </w:r>
      <w:r w:rsidRPr="007477BE" w:rsidR="00D06C54">
        <w:rPr>
          <w:szCs w:val="24"/>
        </w:rPr>
        <w:t>CTSO-</w:t>
      </w:r>
      <w:proofErr w:type="spellStart"/>
      <w:r w:rsidRPr="007477BE" w:rsidR="00D06C54">
        <w:rPr>
          <w:szCs w:val="24"/>
        </w:rPr>
        <w:t>TSA</w:t>
      </w:r>
      <w:r w:rsidRPr="007477BE">
        <w:rPr>
          <w:szCs w:val="24"/>
        </w:rPr>
        <w:t>program</w:t>
      </w:r>
      <w:proofErr w:type="spellEnd"/>
      <w:r w:rsidRPr="007477BE">
        <w:rPr>
          <w:szCs w:val="24"/>
        </w:rPr>
        <w:t>.</w:t>
      </w:r>
    </w:p>
    <w:p xmlns:wp14="http://schemas.microsoft.com/office/word/2010/wordml" w:rsidRPr="007477BE" w:rsidR="00B44648" w:rsidP="00F409FC" w:rsidRDefault="00B44648" w14:paraId="54C529E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F30C9B" w:rsidP="00F30C9B" w:rsidRDefault="00F30C9B" w14:paraId="6C45DECB" wp14:textId="77777777">
      <w:pPr>
        <w:tabs>
          <w:tab w:val="left" w:pos="-1080"/>
          <w:tab w:val="left" w:pos="720"/>
          <w:tab w:val="left" w:pos="1440"/>
          <w:tab w:val="left" w:pos="2250"/>
          <w:tab w:val="left" w:pos="2970"/>
          <w:tab w:val="left" w:pos="3690"/>
          <w:tab w:val="left" w:pos="4410"/>
          <w:tab w:val="left" w:pos="5130"/>
          <w:tab w:val="left" w:pos="5850"/>
          <w:tab w:val="left" w:pos="6570"/>
          <w:tab w:val="left" w:pos="7290"/>
          <w:tab w:val="left" w:pos="8010"/>
          <w:tab w:val="left" w:pos="8730"/>
        </w:tabs>
        <w:jc w:val="both"/>
        <w:outlineLvl w:val="0"/>
        <w:rPr>
          <w:szCs w:val="24"/>
        </w:rPr>
      </w:pPr>
      <w:r w:rsidRPr="007477BE">
        <w:rPr>
          <w:szCs w:val="24"/>
        </w:rPr>
        <w:t>The applicant’s ability to support the CTSO throughout the state by forming collaborative partnerships with other relevant institutions, as well as the knowledge and resources they will bring to the program should be made evident through their responses to the following required sections.</w:t>
      </w:r>
    </w:p>
    <w:p xmlns:wp14="http://schemas.microsoft.com/office/word/2010/wordml" w:rsidRPr="007477BE" w:rsidR="00F30C9B" w:rsidP="00732B81" w:rsidRDefault="00F30C9B" w14:paraId="1C0157D6" wp14:textId="77777777">
      <w:pPr>
        <w:tabs>
          <w:tab w:val="left" w:pos="-1080"/>
          <w:tab w:val="left" w:pos="720"/>
          <w:tab w:val="left" w:pos="1440"/>
          <w:tab w:val="left" w:pos="2250"/>
          <w:tab w:val="left" w:pos="2970"/>
          <w:tab w:val="left" w:pos="3690"/>
          <w:tab w:val="left" w:pos="4410"/>
          <w:tab w:val="left" w:pos="5130"/>
          <w:tab w:val="left" w:pos="5850"/>
          <w:tab w:val="left" w:pos="6570"/>
          <w:tab w:val="left" w:pos="7290"/>
          <w:tab w:val="left" w:pos="8010"/>
          <w:tab w:val="left" w:pos="8730"/>
        </w:tabs>
        <w:outlineLvl w:val="0"/>
        <w:rPr>
          <w:szCs w:val="24"/>
        </w:rPr>
      </w:pPr>
    </w:p>
    <w:p xmlns:wp14="http://schemas.microsoft.com/office/word/2010/wordml" w:rsidRPr="007477BE" w:rsidR="00732B81" w:rsidP="00732B81" w:rsidRDefault="00B969E5" w14:paraId="5CB0446C" wp14:textId="77777777">
      <w:pPr>
        <w:tabs>
          <w:tab w:val="left" w:pos="-1080"/>
          <w:tab w:val="left" w:pos="720"/>
          <w:tab w:val="left" w:pos="1440"/>
          <w:tab w:val="left" w:pos="2250"/>
          <w:tab w:val="left" w:pos="2970"/>
          <w:tab w:val="left" w:pos="3690"/>
          <w:tab w:val="left" w:pos="4410"/>
          <w:tab w:val="left" w:pos="5130"/>
          <w:tab w:val="left" w:pos="5850"/>
          <w:tab w:val="left" w:pos="6570"/>
          <w:tab w:val="left" w:pos="7290"/>
          <w:tab w:val="left" w:pos="8010"/>
          <w:tab w:val="left" w:pos="8730"/>
        </w:tabs>
        <w:outlineLvl w:val="0"/>
        <w:rPr>
          <w:szCs w:val="24"/>
        </w:rPr>
      </w:pPr>
      <w:r w:rsidRPr="007477BE">
        <w:rPr>
          <w:b/>
          <w:szCs w:val="24"/>
        </w:rPr>
        <w:t>2.2</w:t>
      </w:r>
      <w:r w:rsidRPr="007477BE">
        <w:rPr>
          <w:b/>
          <w:szCs w:val="24"/>
        </w:rPr>
        <w:tab/>
      </w:r>
      <w:r w:rsidRPr="007477BE">
        <w:rPr>
          <w:b/>
          <w:szCs w:val="24"/>
        </w:rPr>
        <w:t xml:space="preserve">PROJECT </w:t>
      </w:r>
      <w:r w:rsidRPr="007477BE" w:rsidR="008D179E">
        <w:rPr>
          <w:b/>
          <w:szCs w:val="24"/>
        </w:rPr>
        <w:t>REQUIREMENTS</w:t>
      </w:r>
    </w:p>
    <w:p xmlns:wp14="http://schemas.microsoft.com/office/word/2010/wordml" w:rsidRPr="007477BE" w:rsidR="00732B81" w:rsidP="00732B81" w:rsidRDefault="00732B81" w14:paraId="3691E7B2" wp14:textId="77777777">
      <w:pPr>
        <w:rPr>
          <w:szCs w:val="24"/>
        </w:rPr>
      </w:pPr>
    </w:p>
    <w:p xmlns:wp14="http://schemas.microsoft.com/office/word/2010/wordml" w:rsidRPr="007477BE" w:rsidR="00B969E5" w:rsidP="00732B81" w:rsidRDefault="000A28DF" w14:paraId="47414C9F" wp14:textId="77777777">
      <w:pPr>
        <w:rPr>
          <w:b/>
          <w:szCs w:val="24"/>
        </w:rPr>
      </w:pPr>
      <w:r w:rsidRPr="007477BE">
        <w:rPr>
          <w:b/>
          <w:szCs w:val="24"/>
        </w:rPr>
        <w:t xml:space="preserve">Project </w:t>
      </w:r>
      <w:r w:rsidRPr="007477BE" w:rsidR="00BD2067">
        <w:rPr>
          <w:b/>
          <w:szCs w:val="24"/>
        </w:rPr>
        <w:t>Abstract</w:t>
      </w:r>
    </w:p>
    <w:p xmlns:wp14="http://schemas.microsoft.com/office/word/2010/wordml" w:rsidRPr="007477BE" w:rsidR="00B969E5" w:rsidP="00B969E5" w:rsidRDefault="00B969E5" w14:paraId="526770CE" wp14:textId="77777777">
      <w:pPr>
        <w:jc w:val="both"/>
        <w:rPr>
          <w:b/>
          <w:szCs w:val="24"/>
        </w:rPr>
      </w:pPr>
    </w:p>
    <w:p xmlns:wp14="http://schemas.microsoft.com/office/word/2010/wordml" w:rsidRPr="007477BE" w:rsidR="00B969E5" w:rsidP="00B969E5" w:rsidRDefault="00A26B53" w14:paraId="1B3EE175"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szCs w:val="24"/>
        </w:rPr>
      </w:pPr>
      <w:r w:rsidRPr="007477BE">
        <w:rPr>
          <w:szCs w:val="24"/>
        </w:rPr>
        <w:t xml:space="preserve">The Project </w:t>
      </w:r>
      <w:r w:rsidRPr="007477BE" w:rsidR="00BD2067">
        <w:rPr>
          <w:szCs w:val="24"/>
        </w:rPr>
        <w:t>Abstract</w:t>
      </w:r>
      <w:r w:rsidRPr="007477BE">
        <w:rPr>
          <w:szCs w:val="24"/>
        </w:rPr>
        <w:t xml:space="preserve"> is a (250-300 word) summary of the project’s </w:t>
      </w:r>
      <w:r w:rsidRPr="007477BE" w:rsidR="00BD2067">
        <w:rPr>
          <w:szCs w:val="24"/>
        </w:rPr>
        <w:t xml:space="preserve">purpose and proposed outcomes and must cover the full </w:t>
      </w:r>
      <w:r w:rsidRPr="007477BE" w:rsidR="00796F3F">
        <w:rPr>
          <w:szCs w:val="24"/>
        </w:rPr>
        <w:t>four-year</w:t>
      </w:r>
      <w:r w:rsidRPr="007477BE" w:rsidR="00BD2067">
        <w:rPr>
          <w:szCs w:val="24"/>
        </w:rPr>
        <w:t xml:space="preserve"> program period. Do not include information in the abstract that is not supported elsewhere</w:t>
      </w:r>
      <w:r w:rsidRPr="007477BE">
        <w:rPr>
          <w:szCs w:val="24"/>
        </w:rPr>
        <w:t xml:space="preserve">.  </w:t>
      </w:r>
    </w:p>
    <w:p xmlns:wp14="http://schemas.microsoft.com/office/word/2010/wordml" w:rsidRPr="007477BE" w:rsidR="00A26B53" w:rsidP="00B969E5" w:rsidRDefault="00A26B53" w14:paraId="7CBEED82"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b/>
          <w:szCs w:val="24"/>
        </w:rPr>
      </w:pPr>
    </w:p>
    <w:p xmlns:wp14="http://schemas.microsoft.com/office/word/2010/wordml" w:rsidRPr="007477BE" w:rsidR="00B969E5" w:rsidP="00B969E5" w:rsidRDefault="00B969E5" w14:paraId="4582F788" wp14:textId="77777777">
      <w:pPr>
        <w:jc w:val="both"/>
        <w:rPr>
          <w:b/>
          <w:szCs w:val="24"/>
        </w:rPr>
      </w:pPr>
      <w:r w:rsidRPr="007477BE">
        <w:rPr>
          <w:b/>
          <w:szCs w:val="24"/>
        </w:rPr>
        <w:t>Project Description</w:t>
      </w:r>
      <w:r w:rsidRPr="007477BE" w:rsidR="00A26B53">
        <w:rPr>
          <w:b/>
          <w:szCs w:val="24"/>
        </w:rPr>
        <w:t xml:space="preserve"> (</w:t>
      </w:r>
      <w:r w:rsidRPr="007477BE" w:rsidR="00E80EBC">
        <w:rPr>
          <w:b/>
          <w:szCs w:val="24"/>
        </w:rPr>
        <w:t>30</w:t>
      </w:r>
      <w:r w:rsidRPr="007477BE" w:rsidR="00BD2067">
        <w:rPr>
          <w:b/>
          <w:szCs w:val="24"/>
        </w:rPr>
        <w:t xml:space="preserve"> points</w:t>
      </w:r>
      <w:r w:rsidRPr="007477BE" w:rsidR="00A26B53">
        <w:rPr>
          <w:b/>
          <w:szCs w:val="24"/>
        </w:rPr>
        <w:t xml:space="preserve">)  </w:t>
      </w:r>
    </w:p>
    <w:p xmlns:wp14="http://schemas.microsoft.com/office/word/2010/wordml" w:rsidRPr="007477BE" w:rsidR="00B969E5" w:rsidP="00B969E5" w:rsidRDefault="00B969E5" w14:paraId="6E36661F" wp14:textId="77777777">
      <w:pPr>
        <w:jc w:val="both"/>
        <w:rPr>
          <w:szCs w:val="24"/>
        </w:rPr>
      </w:pPr>
    </w:p>
    <w:p xmlns:wp14="http://schemas.microsoft.com/office/word/2010/wordml" w:rsidRPr="007477BE" w:rsidR="00B969E5" w:rsidP="00BD2067" w:rsidRDefault="00BD2067" w14:paraId="1B45A08B" wp14:textId="77777777">
      <w:pPr>
        <w:jc w:val="both"/>
        <w:rPr>
          <w:szCs w:val="24"/>
        </w:rPr>
      </w:pPr>
      <w:r w:rsidRPr="007477BE">
        <w:rPr>
          <w:szCs w:val="24"/>
        </w:rPr>
        <w:t xml:space="preserve">Describe in a detailed narrative the complete </w:t>
      </w:r>
      <w:r w:rsidRPr="007477BE" w:rsidR="00796F3F">
        <w:rPr>
          <w:szCs w:val="24"/>
        </w:rPr>
        <w:t>four-year</w:t>
      </w:r>
      <w:r w:rsidRPr="007477BE">
        <w:rPr>
          <w:szCs w:val="24"/>
        </w:rPr>
        <w:t xml:space="preserve"> project design and plan for implementing the project. </w:t>
      </w:r>
      <w:r w:rsidRPr="007477BE" w:rsidR="00B969E5">
        <w:rPr>
          <w:szCs w:val="24"/>
        </w:rPr>
        <w:t>The Project Description must include a detailed description of how the applicant plans to manage and staff the project to ensure successful implementation.  In writing this project description, applicants should refer to the specific requirements identified under Section 2.1</w:t>
      </w:r>
      <w:r w:rsidRPr="007477BE" w:rsidR="00B32116">
        <w:rPr>
          <w:szCs w:val="24"/>
        </w:rPr>
        <w:t>, Project Design Considerations</w:t>
      </w:r>
      <w:r w:rsidRPr="007477BE" w:rsidR="00B969E5">
        <w:rPr>
          <w:szCs w:val="24"/>
        </w:rPr>
        <w:t xml:space="preserve">. </w:t>
      </w:r>
      <w:r w:rsidRPr="007477BE" w:rsidR="00F409FC">
        <w:rPr>
          <w:szCs w:val="24"/>
        </w:rPr>
        <w:t xml:space="preserve">Applicants may also wish to consult Appendix B of this NGO, which sets forth a sample </w:t>
      </w:r>
      <w:r w:rsidRPr="007477BE" w:rsidR="00E80EBC">
        <w:rPr>
          <w:szCs w:val="24"/>
        </w:rPr>
        <w:t>activity list and suggested timeframes.</w:t>
      </w:r>
    </w:p>
    <w:p xmlns:wp14="http://schemas.microsoft.com/office/word/2010/wordml" w:rsidRPr="007477BE" w:rsidR="00BD2067" w:rsidP="00BD2067" w:rsidRDefault="00BD2067" w14:paraId="38645DC7" wp14:textId="77777777">
      <w:pPr>
        <w:jc w:val="both"/>
        <w:rPr>
          <w:szCs w:val="24"/>
        </w:rPr>
      </w:pPr>
    </w:p>
    <w:p xmlns:wp14="http://schemas.microsoft.com/office/word/2010/wordml" w:rsidRPr="007477BE" w:rsidR="00B969E5" w:rsidP="00BD2067" w:rsidRDefault="00B969E5" w14:paraId="0E409896" wp14:textId="77777777">
      <w:pPr>
        <w:jc w:val="both"/>
        <w:rPr>
          <w:szCs w:val="24"/>
        </w:rPr>
      </w:pPr>
      <w:r w:rsidRPr="007477BE">
        <w:rPr>
          <w:szCs w:val="24"/>
        </w:rPr>
        <w:t>For more information relating to constructing a comprehensive pro</w:t>
      </w:r>
      <w:r w:rsidRPr="007477BE" w:rsidR="001F2CBD">
        <w:rPr>
          <w:szCs w:val="24"/>
        </w:rPr>
        <w:t xml:space="preserve">ject description, refer to the </w:t>
      </w:r>
      <w:r w:rsidRPr="007477BE" w:rsidR="001F2CBD">
        <w:rPr>
          <w:i/>
          <w:szCs w:val="24"/>
          <w:u w:val="single"/>
        </w:rPr>
        <w:t>Pre-award Manual for Discretionary Grants</w:t>
      </w:r>
      <w:r w:rsidRPr="007477BE">
        <w:rPr>
          <w:szCs w:val="24"/>
        </w:rPr>
        <w:t xml:space="preserve"> for developing an application at the following website: </w:t>
      </w:r>
      <w:bookmarkStart w:name="_Hlk101956009" w:id="5"/>
      <w:r w:rsidR="00482262">
        <w:rPr>
          <w:szCs w:val="24"/>
        </w:rPr>
        <w:fldChar w:fldCharType="begin"/>
      </w:r>
      <w:r w:rsidR="00482262">
        <w:rPr>
          <w:szCs w:val="24"/>
        </w:rPr>
        <w:instrText xml:space="preserve"> HYPERLINK "</w:instrText>
      </w:r>
      <w:r w:rsidRPr="00482262" w:rsidR="00482262">
        <w:rPr>
          <w:szCs w:val="24"/>
        </w:rPr>
        <w:instrText>http://www.nj.gov/education/grants/discretionary/apps</w:instrText>
      </w:r>
      <w:r w:rsidR="00482262">
        <w:rPr>
          <w:szCs w:val="24"/>
        </w:rPr>
        <w:instrText xml:space="preserve">" </w:instrText>
      </w:r>
      <w:r w:rsidR="00482262">
        <w:rPr>
          <w:szCs w:val="24"/>
        </w:rPr>
        <w:fldChar w:fldCharType="separate"/>
      </w:r>
      <w:r w:rsidRPr="00026F5E" w:rsidR="00482262">
        <w:rPr>
          <w:rStyle w:val="Hyperlink"/>
          <w:szCs w:val="24"/>
        </w:rPr>
        <w:t>http://www.nj.gov/education/grants/discretionary/apps</w:t>
      </w:r>
      <w:bookmarkEnd w:id="5"/>
      <w:r w:rsidR="00482262">
        <w:rPr>
          <w:szCs w:val="24"/>
        </w:rPr>
        <w:fldChar w:fldCharType="end"/>
      </w:r>
      <w:r w:rsidRPr="007477BE" w:rsidR="001F2CBD">
        <w:rPr>
          <w:szCs w:val="24"/>
        </w:rPr>
        <w:t>.</w:t>
      </w:r>
      <w:r w:rsidRPr="007477BE">
        <w:rPr>
          <w:szCs w:val="24"/>
        </w:rPr>
        <w:t xml:space="preserve"> </w:t>
      </w:r>
    </w:p>
    <w:p xmlns:wp14="http://schemas.microsoft.com/office/word/2010/wordml" w:rsidRPr="007477BE" w:rsidR="00B969E5" w:rsidP="00B75CBC" w:rsidRDefault="00B969E5" w14:paraId="135E58C4" wp14:textId="77777777">
      <w:pPr>
        <w:ind w:left="90"/>
        <w:jc w:val="both"/>
        <w:rPr>
          <w:szCs w:val="24"/>
        </w:rPr>
      </w:pPr>
    </w:p>
    <w:p xmlns:wp14="http://schemas.microsoft.com/office/word/2010/wordml" w:rsidRPr="007477BE" w:rsidR="00314AC6" w:rsidP="000E387D" w:rsidRDefault="00B55F42" w14:paraId="66676977" wp14:textId="77777777">
      <w:pPr>
        <w:pStyle w:val="NormalWeb"/>
        <w:spacing w:before="0" w:beforeAutospacing="0" w:after="0" w:afterAutospacing="0"/>
        <w:jc w:val="both"/>
        <w:rPr>
          <w:b/>
        </w:rPr>
      </w:pPr>
      <w:r w:rsidRPr="007477BE">
        <w:rPr>
          <w:b/>
        </w:rPr>
        <w:t>Goals, Objectives and Indicators</w:t>
      </w:r>
      <w:r w:rsidRPr="007477BE" w:rsidR="00A26B53">
        <w:rPr>
          <w:b/>
        </w:rPr>
        <w:t xml:space="preserve"> (</w:t>
      </w:r>
      <w:r w:rsidRPr="007477BE" w:rsidR="005326E8">
        <w:rPr>
          <w:b/>
        </w:rPr>
        <w:t>15</w:t>
      </w:r>
      <w:r w:rsidRPr="007477BE" w:rsidR="00BD2067">
        <w:rPr>
          <w:b/>
        </w:rPr>
        <w:t xml:space="preserve"> points</w:t>
      </w:r>
      <w:r w:rsidRPr="007477BE" w:rsidR="00A26B53">
        <w:rPr>
          <w:b/>
        </w:rPr>
        <w:t>)</w:t>
      </w:r>
    </w:p>
    <w:p xmlns:wp14="http://schemas.microsoft.com/office/word/2010/wordml" w:rsidRPr="007477BE" w:rsidR="005F7600" w:rsidP="009B4B54" w:rsidRDefault="005F7600" w14:paraId="0B1A08EE" wp14:textId="77777777">
      <w:pPr>
        <w:pStyle w:val="Heading9"/>
        <w:numPr>
          <w:ilvl w:val="0"/>
          <w:numId w:val="0"/>
        </w:numPr>
        <w:jc w:val="both"/>
        <w:rPr>
          <w:rFonts w:ascii="Times New Roman" w:hAnsi="Times New Roman"/>
          <w:sz w:val="24"/>
          <w:szCs w:val="24"/>
          <w:lang w:val="en-US"/>
        </w:rPr>
      </w:pPr>
      <w:r w:rsidRPr="007477BE">
        <w:rPr>
          <w:rFonts w:ascii="Times New Roman" w:hAnsi="Times New Roman"/>
          <w:sz w:val="24"/>
          <w:szCs w:val="24"/>
        </w:rPr>
        <w:t>The following are the mandated goals and goal outcomes for this grant program.</w:t>
      </w:r>
      <w:r w:rsidRPr="007477BE" w:rsidR="00B11F0A">
        <w:rPr>
          <w:rFonts w:ascii="Times New Roman" w:hAnsi="Times New Roman"/>
          <w:sz w:val="24"/>
          <w:szCs w:val="24"/>
          <w:lang w:val="en-US"/>
        </w:rPr>
        <w:t xml:space="preserve"> Applicants must develop objectives (how the applicant will achieve each goal) for each stated goal. </w:t>
      </w:r>
    </w:p>
    <w:p xmlns:wp14="http://schemas.microsoft.com/office/word/2010/wordml" w:rsidRPr="007477BE" w:rsidR="003B13BB" w:rsidP="004A4997" w:rsidRDefault="003B13BB" w14:paraId="62EBF9A1" wp14:textId="77777777">
      <w:pPr>
        <w:pStyle w:val="BodyText"/>
        <w:widowControl/>
        <w:tabs>
          <w:tab w:val="clear" w:pos="0"/>
          <w:tab w:val="left" w:pos="-90"/>
          <w:tab w:val="left" w:pos="720"/>
          <w:tab w:val="left" w:pos="2070"/>
          <w:tab w:val="left" w:pos="2880"/>
          <w:tab w:val="left" w:pos="3600"/>
          <w:tab w:val="left" w:pos="4320"/>
          <w:tab w:val="left" w:pos="5760"/>
          <w:tab w:val="left" w:pos="7200"/>
          <w:tab w:val="left" w:pos="7740"/>
          <w:tab w:val="left" w:pos="7920"/>
        </w:tabs>
        <w:rPr>
          <w:szCs w:val="24"/>
        </w:rPr>
      </w:pPr>
    </w:p>
    <w:p xmlns:wp14="http://schemas.microsoft.com/office/word/2010/wordml" w:rsidRPr="007477BE" w:rsidR="009E6EA5" w:rsidP="004A4997" w:rsidRDefault="004A4997" w14:paraId="30AD15A7" wp14:textId="77777777">
      <w:pPr>
        <w:jc w:val="both"/>
        <w:rPr>
          <w:szCs w:val="24"/>
        </w:rPr>
      </w:pPr>
      <w:r w:rsidRPr="007477BE">
        <w:rPr>
          <w:b/>
          <w:szCs w:val="24"/>
        </w:rPr>
        <w:t>GOAL A</w:t>
      </w:r>
      <w:r w:rsidRPr="007477BE">
        <w:rPr>
          <w:szCs w:val="24"/>
        </w:rPr>
        <w:tab/>
      </w:r>
      <w:r w:rsidRPr="007477BE" w:rsidR="00A26B53">
        <w:rPr>
          <w:szCs w:val="24"/>
        </w:rPr>
        <w:t>Provide</w:t>
      </w:r>
      <w:r w:rsidRPr="007477BE" w:rsidR="00A602F9">
        <w:rPr>
          <w:szCs w:val="24"/>
        </w:rPr>
        <w:t xml:space="preserve"> for effective and efficient administration and management of the </w:t>
      </w:r>
      <w:r w:rsidRPr="007477BE" w:rsidR="00D06C54">
        <w:rPr>
          <w:szCs w:val="24"/>
        </w:rPr>
        <w:t>TSA</w:t>
      </w:r>
      <w:r w:rsidRPr="007477BE" w:rsidR="00796F3F">
        <w:rPr>
          <w:szCs w:val="24"/>
        </w:rPr>
        <w:t xml:space="preserve"> </w:t>
      </w:r>
      <w:r w:rsidRPr="007477BE" w:rsidR="00A602F9">
        <w:rPr>
          <w:szCs w:val="24"/>
        </w:rPr>
        <w:t>career and technical student organization to promote greater awareness of the organization and expanded part</w:t>
      </w:r>
      <w:r w:rsidRPr="007477BE" w:rsidR="00AA7BBF">
        <w:rPr>
          <w:szCs w:val="24"/>
        </w:rPr>
        <w:t>icipation in the organization and</w:t>
      </w:r>
      <w:r w:rsidRPr="007477BE" w:rsidR="00A602F9">
        <w:rPr>
          <w:szCs w:val="24"/>
        </w:rPr>
        <w:t xml:space="preserve"> its activities and events.</w:t>
      </w:r>
    </w:p>
    <w:p xmlns:wp14="http://schemas.microsoft.com/office/word/2010/wordml" w:rsidRPr="007477BE" w:rsidR="00B34DB5" w:rsidP="004A4997" w:rsidRDefault="00B34DB5" w14:paraId="0C6C2CD5" wp14:textId="77777777">
      <w:pPr>
        <w:jc w:val="both"/>
        <w:rPr>
          <w:b/>
          <w:szCs w:val="24"/>
        </w:rPr>
      </w:pPr>
    </w:p>
    <w:p xmlns:wp14="http://schemas.microsoft.com/office/word/2010/wordml" w:rsidRPr="007477BE" w:rsidR="006C6565" w:rsidP="004A4997" w:rsidRDefault="009E6EA5" w14:paraId="556C2FBD" wp14:textId="77777777">
      <w:pPr>
        <w:jc w:val="both"/>
        <w:rPr>
          <w:szCs w:val="24"/>
        </w:rPr>
      </w:pPr>
      <w:r w:rsidRPr="007477BE">
        <w:rPr>
          <w:b/>
          <w:szCs w:val="24"/>
        </w:rPr>
        <w:t xml:space="preserve">Outcomes </w:t>
      </w:r>
    </w:p>
    <w:p xmlns:wp14="http://schemas.microsoft.com/office/word/2010/wordml" w:rsidRPr="007477BE" w:rsidR="004A4997" w:rsidP="004A4997" w:rsidRDefault="006C6565" w14:paraId="03D8F4B3" wp14:textId="77777777">
      <w:pPr>
        <w:jc w:val="both"/>
        <w:rPr>
          <w:szCs w:val="24"/>
        </w:rPr>
      </w:pPr>
      <w:r w:rsidRPr="007477BE">
        <w:rPr>
          <w:szCs w:val="24"/>
        </w:rPr>
        <w:t>The grantee</w:t>
      </w:r>
      <w:r w:rsidRPr="007477BE" w:rsidR="009B4B54">
        <w:rPr>
          <w:szCs w:val="24"/>
        </w:rPr>
        <w:t xml:space="preserve"> has</w:t>
      </w:r>
      <w:r w:rsidRPr="007477BE">
        <w:rPr>
          <w:szCs w:val="24"/>
        </w:rPr>
        <w:t>:</w:t>
      </w:r>
    </w:p>
    <w:p xmlns:wp14="http://schemas.microsoft.com/office/word/2010/wordml" w:rsidRPr="007477BE" w:rsidR="00744F61" w:rsidP="004E30F8" w:rsidRDefault="004A4997" w14:paraId="7DFC6E99" wp14:textId="77777777">
      <w:pPr>
        <w:numPr>
          <w:ilvl w:val="0"/>
          <w:numId w:val="7"/>
        </w:numPr>
        <w:jc w:val="both"/>
        <w:rPr>
          <w:szCs w:val="24"/>
        </w:rPr>
      </w:pPr>
      <w:r w:rsidRPr="007477BE">
        <w:rPr>
          <w:szCs w:val="24"/>
        </w:rPr>
        <w:t>provided detailed information on events and activities to all advisors before each event</w:t>
      </w:r>
      <w:r w:rsidRPr="007477BE" w:rsidR="00744F61">
        <w:rPr>
          <w:szCs w:val="24"/>
        </w:rPr>
        <w:t>,</w:t>
      </w:r>
      <w:r w:rsidRPr="007477BE">
        <w:rPr>
          <w:szCs w:val="24"/>
        </w:rPr>
        <w:t xml:space="preserve"> and/or has prepared an annual activity</w:t>
      </w:r>
      <w:r w:rsidRPr="007477BE" w:rsidR="00444942">
        <w:rPr>
          <w:szCs w:val="24"/>
        </w:rPr>
        <w:t xml:space="preserve"> guide;</w:t>
      </w:r>
    </w:p>
    <w:p xmlns:wp14="http://schemas.microsoft.com/office/word/2010/wordml" w:rsidRPr="007477BE" w:rsidR="000C5A4C" w:rsidP="004E30F8" w:rsidRDefault="00A31444" w14:paraId="0C33AD2D" wp14:textId="77777777">
      <w:pPr>
        <w:numPr>
          <w:ilvl w:val="0"/>
          <w:numId w:val="7"/>
        </w:numPr>
        <w:jc w:val="both"/>
        <w:rPr>
          <w:szCs w:val="24"/>
        </w:rPr>
      </w:pPr>
      <w:r w:rsidRPr="007477BE">
        <w:rPr>
          <w:szCs w:val="24"/>
        </w:rPr>
        <w:t xml:space="preserve">maintained and </w:t>
      </w:r>
      <w:r w:rsidRPr="007477BE" w:rsidR="00CE4DED">
        <w:rPr>
          <w:szCs w:val="24"/>
        </w:rPr>
        <w:t xml:space="preserve">updated </w:t>
      </w:r>
      <w:r w:rsidRPr="007477BE" w:rsidR="004A4997">
        <w:rPr>
          <w:szCs w:val="24"/>
        </w:rPr>
        <w:t xml:space="preserve">the web site </w:t>
      </w:r>
      <w:r w:rsidRPr="007477BE" w:rsidR="00444942">
        <w:rPr>
          <w:szCs w:val="24"/>
        </w:rPr>
        <w:t>on a continuous basis</w:t>
      </w:r>
      <w:r w:rsidRPr="007477BE" w:rsidR="004A4997">
        <w:rPr>
          <w:szCs w:val="24"/>
        </w:rPr>
        <w:t xml:space="preserve"> </w:t>
      </w:r>
      <w:r w:rsidRPr="007477BE" w:rsidR="00444942">
        <w:rPr>
          <w:szCs w:val="24"/>
        </w:rPr>
        <w:t xml:space="preserve">and included: the annual schedule of events, information regarding the organization’s program of work, links to local chapters, the national office and related resources, student members’ accomplishments and opportunities/requirements for participation, </w:t>
      </w:r>
      <w:r w:rsidRPr="007477BE" w:rsidR="00FB1F14">
        <w:rPr>
          <w:szCs w:val="24"/>
        </w:rPr>
        <w:t xml:space="preserve">policies and procedures governing all student competitions, </w:t>
      </w:r>
      <w:r w:rsidRPr="007477BE" w:rsidR="00444942">
        <w:rPr>
          <w:szCs w:val="24"/>
        </w:rPr>
        <w:t xml:space="preserve">and </w:t>
      </w:r>
      <w:r w:rsidRPr="007477BE" w:rsidR="004A4997">
        <w:rPr>
          <w:szCs w:val="24"/>
        </w:rPr>
        <w:t>th</w:t>
      </w:r>
      <w:r w:rsidRPr="007477BE" w:rsidR="00444942">
        <w:rPr>
          <w:szCs w:val="24"/>
        </w:rPr>
        <w:t>e state organization’s handbook;</w:t>
      </w:r>
      <w:r w:rsidRPr="007477BE" w:rsidR="000C5A4C">
        <w:rPr>
          <w:szCs w:val="24"/>
        </w:rPr>
        <w:t xml:space="preserve"> </w:t>
      </w:r>
    </w:p>
    <w:p xmlns:wp14="http://schemas.microsoft.com/office/word/2010/wordml" w:rsidRPr="007477BE" w:rsidR="000C5A4C" w:rsidP="004E30F8" w:rsidRDefault="000C5A4C" w14:paraId="010CD5DA" wp14:textId="77777777">
      <w:pPr>
        <w:numPr>
          <w:ilvl w:val="0"/>
          <w:numId w:val="7"/>
        </w:numPr>
        <w:jc w:val="both"/>
        <w:rPr>
          <w:szCs w:val="24"/>
        </w:rPr>
      </w:pPr>
      <w:r w:rsidRPr="007477BE">
        <w:rPr>
          <w:szCs w:val="24"/>
        </w:rPr>
        <w:t>published newsletters</w:t>
      </w:r>
      <w:r w:rsidRPr="007477BE" w:rsidR="00444942">
        <w:rPr>
          <w:szCs w:val="24"/>
        </w:rPr>
        <w:t xml:space="preserve"> and news releases to local media</w:t>
      </w:r>
      <w:r w:rsidRPr="007477BE">
        <w:rPr>
          <w:szCs w:val="24"/>
        </w:rPr>
        <w:t xml:space="preserve"> and distributed copies to chapters, alumni members</w:t>
      </w:r>
      <w:r w:rsidRPr="007477BE" w:rsidR="00744F61">
        <w:rPr>
          <w:szCs w:val="24"/>
        </w:rPr>
        <w:t>,</w:t>
      </w:r>
      <w:r w:rsidRPr="007477BE">
        <w:rPr>
          <w:szCs w:val="24"/>
        </w:rPr>
        <w:t xml:space="preserve"> and</w:t>
      </w:r>
      <w:r w:rsidRPr="007477BE" w:rsidR="00444942">
        <w:rPr>
          <w:szCs w:val="24"/>
        </w:rPr>
        <w:t xml:space="preserve"> business/industry participants;</w:t>
      </w:r>
    </w:p>
    <w:p xmlns:wp14="http://schemas.microsoft.com/office/word/2010/wordml" w:rsidRPr="007477BE" w:rsidR="006C6565" w:rsidP="004E30F8" w:rsidRDefault="006C6565" w14:paraId="1BD542DD" wp14:textId="77777777">
      <w:pPr>
        <w:numPr>
          <w:ilvl w:val="0"/>
          <w:numId w:val="7"/>
        </w:numPr>
        <w:jc w:val="both"/>
        <w:rPr>
          <w:szCs w:val="24"/>
        </w:rPr>
      </w:pPr>
      <w:r w:rsidRPr="007477BE">
        <w:rPr>
          <w:szCs w:val="24"/>
        </w:rPr>
        <w:t>provided technical assistance to all schoo</w:t>
      </w:r>
      <w:r w:rsidRPr="007477BE" w:rsidR="000C5A4C">
        <w:rPr>
          <w:szCs w:val="24"/>
        </w:rPr>
        <w:t xml:space="preserve">ls </w:t>
      </w:r>
      <w:r w:rsidRPr="007477BE" w:rsidR="00744F61">
        <w:rPr>
          <w:szCs w:val="24"/>
        </w:rPr>
        <w:t>starting a</w:t>
      </w:r>
      <w:r w:rsidRPr="007477BE" w:rsidR="000C5A4C">
        <w:rPr>
          <w:szCs w:val="24"/>
        </w:rPr>
        <w:t xml:space="preserve"> new chapter;</w:t>
      </w:r>
    </w:p>
    <w:p xmlns:wp14="http://schemas.microsoft.com/office/word/2010/wordml" w:rsidRPr="007477BE" w:rsidR="006C6565" w:rsidP="004E30F8" w:rsidRDefault="006C6565" w14:paraId="48A02157" wp14:textId="77777777">
      <w:pPr>
        <w:numPr>
          <w:ilvl w:val="0"/>
          <w:numId w:val="7"/>
        </w:numPr>
        <w:jc w:val="both"/>
        <w:rPr>
          <w:szCs w:val="24"/>
        </w:rPr>
      </w:pPr>
      <w:r w:rsidRPr="007477BE">
        <w:rPr>
          <w:szCs w:val="24"/>
        </w:rPr>
        <w:t xml:space="preserve">established and maintained a coordinated public relations program to increase public awareness and understanding of the </w:t>
      </w:r>
      <w:r w:rsidRPr="007477BE" w:rsidR="00744F61">
        <w:rPr>
          <w:szCs w:val="24"/>
        </w:rPr>
        <w:t>CTSO</w:t>
      </w:r>
      <w:r w:rsidRPr="007477BE">
        <w:rPr>
          <w:szCs w:val="24"/>
        </w:rPr>
        <w:t>;</w:t>
      </w:r>
      <w:r w:rsidRPr="007477BE" w:rsidR="00A11B18">
        <w:rPr>
          <w:szCs w:val="24"/>
        </w:rPr>
        <w:t xml:space="preserve"> and</w:t>
      </w:r>
    </w:p>
    <w:p xmlns:wp14="http://schemas.microsoft.com/office/word/2010/wordml" w:rsidRPr="007477BE" w:rsidR="009A4869" w:rsidP="004E30F8" w:rsidRDefault="009A4869" w14:paraId="2D0C9F3C" wp14:textId="77777777">
      <w:pPr>
        <w:numPr>
          <w:ilvl w:val="0"/>
          <w:numId w:val="7"/>
        </w:numPr>
        <w:jc w:val="both"/>
        <w:rPr>
          <w:szCs w:val="24"/>
        </w:rPr>
      </w:pPr>
      <w:r w:rsidRPr="007477BE">
        <w:rPr>
          <w:szCs w:val="24"/>
        </w:rPr>
        <w:t>maximized opportunities for students to participate in the CTSO by ensuring economic</w:t>
      </w:r>
      <w:r w:rsidRPr="007477BE" w:rsidR="00AA7BBF">
        <w:rPr>
          <w:szCs w:val="24"/>
        </w:rPr>
        <w:t>al and reasonable student</w:t>
      </w:r>
      <w:r w:rsidRPr="007477BE" w:rsidR="00A11B18">
        <w:rPr>
          <w:szCs w:val="24"/>
        </w:rPr>
        <w:t xml:space="preserve"> fees. </w:t>
      </w:r>
    </w:p>
    <w:p xmlns:wp14="http://schemas.microsoft.com/office/word/2010/wordml" w:rsidRPr="007477BE" w:rsidR="009E6EA5" w:rsidP="009E6EA5" w:rsidRDefault="009E6EA5" w14:paraId="709E88E4" wp14:textId="77777777">
      <w:pPr>
        <w:ind w:left="360" w:hanging="360"/>
        <w:jc w:val="both"/>
        <w:rPr>
          <w:b/>
          <w:szCs w:val="24"/>
        </w:rPr>
      </w:pPr>
    </w:p>
    <w:p xmlns:wp14="http://schemas.microsoft.com/office/word/2010/wordml" w:rsidRPr="007477BE" w:rsidR="009E6EA5" w:rsidP="009E6EA5" w:rsidRDefault="009E6EA5" w14:paraId="4E642A93" wp14:textId="77777777">
      <w:pPr>
        <w:ind w:left="360" w:hanging="360"/>
        <w:jc w:val="both"/>
        <w:rPr>
          <w:b/>
          <w:szCs w:val="24"/>
        </w:rPr>
      </w:pPr>
      <w:r w:rsidRPr="007477BE">
        <w:rPr>
          <w:b/>
          <w:szCs w:val="24"/>
        </w:rPr>
        <w:t>Indicators</w:t>
      </w:r>
    </w:p>
    <w:p xmlns:wp14="http://schemas.microsoft.com/office/word/2010/wordml" w:rsidRPr="007477BE" w:rsidR="009E6EA5" w:rsidP="004E30F8" w:rsidRDefault="009E6EA5" w14:paraId="71DA29CA" wp14:textId="77777777">
      <w:pPr>
        <w:numPr>
          <w:ilvl w:val="0"/>
          <w:numId w:val="35"/>
        </w:numPr>
        <w:jc w:val="both"/>
        <w:rPr>
          <w:szCs w:val="24"/>
        </w:rPr>
      </w:pPr>
      <w:r w:rsidRPr="007477BE">
        <w:rPr>
          <w:szCs w:val="24"/>
        </w:rPr>
        <w:t>Copies of all publications with their date of release;</w:t>
      </w:r>
    </w:p>
    <w:p xmlns:wp14="http://schemas.microsoft.com/office/word/2010/wordml" w:rsidRPr="007477BE" w:rsidR="009E6EA5" w:rsidP="004E30F8" w:rsidRDefault="009E6EA5" w14:paraId="514F269A" wp14:textId="77777777">
      <w:pPr>
        <w:numPr>
          <w:ilvl w:val="0"/>
          <w:numId w:val="35"/>
        </w:numPr>
        <w:jc w:val="both"/>
        <w:rPr>
          <w:szCs w:val="24"/>
        </w:rPr>
      </w:pPr>
      <w:r w:rsidRPr="007477BE">
        <w:rPr>
          <w:szCs w:val="24"/>
        </w:rPr>
        <w:t xml:space="preserve">Copies of mailing lists showing to whom information was sent; </w:t>
      </w:r>
      <w:r w:rsidRPr="007477BE" w:rsidR="00A11B18">
        <w:rPr>
          <w:szCs w:val="24"/>
        </w:rPr>
        <w:t>and</w:t>
      </w:r>
    </w:p>
    <w:p xmlns:wp14="http://schemas.microsoft.com/office/word/2010/wordml" w:rsidRPr="007477BE" w:rsidR="00FC06E6" w:rsidP="004E30F8" w:rsidRDefault="009E6EA5" w14:paraId="2F39AF27" wp14:textId="77777777">
      <w:pPr>
        <w:numPr>
          <w:ilvl w:val="0"/>
          <w:numId w:val="35"/>
        </w:numPr>
        <w:jc w:val="both"/>
        <w:rPr>
          <w:szCs w:val="24"/>
        </w:rPr>
      </w:pPr>
      <w:r w:rsidRPr="007477BE">
        <w:rPr>
          <w:szCs w:val="24"/>
        </w:rPr>
        <w:t>Records of technical assistance, whether conducted on-site, by telephone or via email.</w:t>
      </w:r>
    </w:p>
    <w:p xmlns:wp14="http://schemas.microsoft.com/office/word/2010/wordml" w:rsidRPr="007477BE" w:rsidR="009E6EA5" w:rsidP="009E6EA5" w:rsidRDefault="009E6EA5" w14:paraId="508C98E9" wp14:textId="77777777">
      <w:pPr>
        <w:ind w:left="720"/>
        <w:jc w:val="both"/>
        <w:rPr>
          <w:szCs w:val="24"/>
        </w:rPr>
      </w:pPr>
    </w:p>
    <w:p xmlns:wp14="http://schemas.microsoft.com/office/word/2010/wordml" w:rsidRPr="007477BE" w:rsidR="00DE24D8" w:rsidP="00DE24D8" w:rsidRDefault="00FC06E6" w14:paraId="3ACBBB68" wp14:textId="77777777">
      <w:pPr>
        <w:jc w:val="both"/>
        <w:rPr>
          <w:szCs w:val="24"/>
        </w:rPr>
      </w:pPr>
      <w:r w:rsidRPr="007477BE">
        <w:rPr>
          <w:b/>
          <w:szCs w:val="24"/>
        </w:rPr>
        <w:t xml:space="preserve">GOAL B       </w:t>
      </w:r>
      <w:r w:rsidRPr="007477BE" w:rsidR="00DE24D8">
        <w:rPr>
          <w:szCs w:val="24"/>
        </w:rPr>
        <w:t>Maintain or increase the number of local chapters and the student membership in existing chapters on a yearly basis including representation of special populations, and develop and offer co-curricular activities, competitive events</w:t>
      </w:r>
      <w:r w:rsidRPr="007477BE" w:rsidR="00DE24D8">
        <w:rPr>
          <w:color w:val="333333"/>
          <w:szCs w:val="24"/>
        </w:rPr>
        <w:t xml:space="preserve">, award programs, and </w:t>
      </w:r>
      <w:r w:rsidRPr="007477BE" w:rsidR="00DE24D8">
        <w:rPr>
          <w:szCs w:val="24"/>
        </w:rPr>
        <w:t xml:space="preserve">student leadership activities relevant to special populations.  </w:t>
      </w:r>
    </w:p>
    <w:p xmlns:wp14="http://schemas.microsoft.com/office/word/2010/wordml" w:rsidRPr="007477BE" w:rsidR="00A73D49" w:rsidP="00B26189" w:rsidRDefault="00A73D49" w14:paraId="779F8E76" wp14:textId="77777777">
      <w:pPr>
        <w:jc w:val="both"/>
        <w:rPr>
          <w:b/>
          <w:szCs w:val="24"/>
        </w:rPr>
      </w:pPr>
    </w:p>
    <w:p xmlns:wp14="http://schemas.microsoft.com/office/word/2010/wordml" w:rsidRPr="007477BE" w:rsidR="00B26189" w:rsidP="00B26189" w:rsidRDefault="00B26189" w14:paraId="2ABB3E09" wp14:textId="77777777">
      <w:pPr>
        <w:jc w:val="both"/>
        <w:rPr>
          <w:b/>
          <w:szCs w:val="24"/>
        </w:rPr>
      </w:pPr>
      <w:r w:rsidRPr="007477BE">
        <w:rPr>
          <w:b/>
          <w:szCs w:val="24"/>
        </w:rPr>
        <w:t>Outcomes</w:t>
      </w:r>
    </w:p>
    <w:p xmlns:wp14="http://schemas.microsoft.com/office/word/2010/wordml" w:rsidRPr="007477BE" w:rsidR="00B26189" w:rsidP="00FC06E6" w:rsidRDefault="00B26189" w14:paraId="0CC3B40D" wp14:textId="77777777">
      <w:pPr>
        <w:jc w:val="both"/>
        <w:rPr>
          <w:szCs w:val="24"/>
        </w:rPr>
      </w:pPr>
      <w:r w:rsidRPr="007477BE">
        <w:rPr>
          <w:szCs w:val="24"/>
        </w:rPr>
        <w:t>The grantee</w:t>
      </w:r>
      <w:r w:rsidRPr="007477BE" w:rsidR="009B4B54">
        <w:rPr>
          <w:szCs w:val="24"/>
        </w:rPr>
        <w:t xml:space="preserve"> has</w:t>
      </w:r>
      <w:r w:rsidRPr="007477BE">
        <w:rPr>
          <w:szCs w:val="24"/>
        </w:rPr>
        <w:t>:</w:t>
      </w:r>
    </w:p>
    <w:p xmlns:wp14="http://schemas.microsoft.com/office/word/2010/wordml" w:rsidRPr="007477BE" w:rsidR="004A4997" w:rsidP="004E30F8" w:rsidRDefault="00B26189" w14:paraId="32AAD57C" wp14:textId="77777777">
      <w:pPr>
        <w:numPr>
          <w:ilvl w:val="0"/>
          <w:numId w:val="7"/>
        </w:numPr>
        <w:jc w:val="both"/>
        <w:rPr>
          <w:szCs w:val="24"/>
        </w:rPr>
      </w:pPr>
      <w:r w:rsidRPr="007477BE">
        <w:rPr>
          <w:szCs w:val="24"/>
        </w:rPr>
        <w:t xml:space="preserve">ensured that the </w:t>
      </w:r>
      <w:r w:rsidRPr="007477BE" w:rsidR="004A4997">
        <w:rPr>
          <w:szCs w:val="24"/>
        </w:rPr>
        <w:t xml:space="preserve">number of schools/districts with local chapters was at least equal to, and preferably a minimum of one percent greater than, </w:t>
      </w:r>
      <w:r w:rsidRPr="007477BE" w:rsidR="00E426AB">
        <w:rPr>
          <w:szCs w:val="24"/>
        </w:rPr>
        <w:t xml:space="preserve">the benchmark year of </w:t>
      </w:r>
      <w:r w:rsidRPr="007477BE" w:rsidR="00E426AB">
        <w:rPr>
          <w:b/>
          <w:szCs w:val="24"/>
        </w:rPr>
        <w:t>2</w:t>
      </w:r>
      <w:r w:rsidRPr="007477BE" w:rsidR="00F243E3">
        <w:rPr>
          <w:b/>
          <w:szCs w:val="24"/>
        </w:rPr>
        <w:t>0</w:t>
      </w:r>
      <w:r w:rsidRPr="007477BE" w:rsidR="004D18F2">
        <w:rPr>
          <w:b/>
          <w:szCs w:val="24"/>
        </w:rPr>
        <w:t>20</w:t>
      </w:r>
      <w:r w:rsidRPr="007477BE" w:rsidR="00E426AB">
        <w:rPr>
          <w:b/>
          <w:szCs w:val="24"/>
        </w:rPr>
        <w:t>-20</w:t>
      </w:r>
      <w:r w:rsidRPr="007477BE" w:rsidR="004D18F2">
        <w:rPr>
          <w:b/>
          <w:szCs w:val="24"/>
        </w:rPr>
        <w:t>21</w:t>
      </w:r>
      <w:r w:rsidRPr="007477BE" w:rsidR="000C5A4C">
        <w:rPr>
          <w:szCs w:val="24"/>
        </w:rPr>
        <w:t>;</w:t>
      </w:r>
      <w:r w:rsidRPr="007477BE" w:rsidR="00A11B18">
        <w:rPr>
          <w:szCs w:val="24"/>
        </w:rPr>
        <w:t xml:space="preserve"> and</w:t>
      </w:r>
    </w:p>
    <w:p xmlns:wp14="http://schemas.microsoft.com/office/word/2010/wordml" w:rsidRPr="007477BE" w:rsidR="00F9483E" w:rsidP="00BD2067" w:rsidRDefault="00B26189" w14:paraId="61D8F58C" wp14:textId="77777777">
      <w:pPr>
        <w:numPr>
          <w:ilvl w:val="0"/>
          <w:numId w:val="7"/>
        </w:numPr>
        <w:jc w:val="both"/>
        <w:rPr>
          <w:szCs w:val="24"/>
        </w:rPr>
      </w:pPr>
      <w:r w:rsidRPr="007477BE">
        <w:rPr>
          <w:szCs w:val="24"/>
        </w:rPr>
        <w:t xml:space="preserve">ensured that the </w:t>
      </w:r>
      <w:r w:rsidRPr="007477BE" w:rsidR="000C5A4C">
        <w:rPr>
          <w:szCs w:val="24"/>
        </w:rPr>
        <w:t xml:space="preserve">organizational </w:t>
      </w:r>
      <w:r w:rsidRPr="007477BE" w:rsidR="004A4997">
        <w:rPr>
          <w:szCs w:val="24"/>
        </w:rPr>
        <w:t xml:space="preserve"> membership, including that of special populations, was at least equal to, and preferably a minimum of one percent greater than, </w:t>
      </w:r>
      <w:r w:rsidRPr="007477BE" w:rsidR="000C5A4C">
        <w:rPr>
          <w:szCs w:val="24"/>
        </w:rPr>
        <w:t xml:space="preserve">the benchmark year of </w:t>
      </w:r>
      <w:r w:rsidRPr="007477BE" w:rsidR="00F243E3">
        <w:rPr>
          <w:b/>
          <w:szCs w:val="24"/>
        </w:rPr>
        <w:t>20</w:t>
      </w:r>
      <w:r w:rsidRPr="007477BE" w:rsidR="004D18F2">
        <w:rPr>
          <w:b/>
          <w:szCs w:val="24"/>
        </w:rPr>
        <w:t>20</w:t>
      </w:r>
      <w:r w:rsidRPr="007477BE" w:rsidR="00F243E3">
        <w:rPr>
          <w:b/>
          <w:szCs w:val="24"/>
        </w:rPr>
        <w:t>-20</w:t>
      </w:r>
      <w:r w:rsidRPr="007477BE" w:rsidR="004D18F2">
        <w:rPr>
          <w:b/>
          <w:szCs w:val="24"/>
        </w:rPr>
        <w:t>21</w:t>
      </w:r>
      <w:r w:rsidRPr="007477BE" w:rsidR="00A11B18">
        <w:rPr>
          <w:szCs w:val="24"/>
        </w:rPr>
        <w:t>.</w:t>
      </w:r>
      <w:r w:rsidRPr="007477BE" w:rsidR="00BD2067">
        <w:rPr>
          <w:szCs w:val="24"/>
        </w:rPr>
        <w:t xml:space="preserve"> </w:t>
      </w:r>
    </w:p>
    <w:p xmlns:wp14="http://schemas.microsoft.com/office/word/2010/wordml" w:rsidRPr="007477BE" w:rsidR="00BD2067" w:rsidP="00BD2067" w:rsidRDefault="00BD2067" w14:paraId="26C7FF9B" wp14:textId="77777777">
      <w:pPr>
        <w:numPr>
          <w:ilvl w:val="0"/>
          <w:numId w:val="7"/>
        </w:numPr>
        <w:jc w:val="both"/>
        <w:rPr>
          <w:szCs w:val="24"/>
        </w:rPr>
      </w:pPr>
      <w:r w:rsidRPr="007477BE">
        <w:rPr>
          <w:szCs w:val="24"/>
        </w:rPr>
        <w:t>developed and offered co-curricular activities, competitive events</w:t>
      </w:r>
      <w:r w:rsidRPr="007477BE">
        <w:rPr>
          <w:color w:val="333333"/>
          <w:szCs w:val="24"/>
        </w:rPr>
        <w:t xml:space="preserve">, award programs, and </w:t>
      </w:r>
      <w:r w:rsidRPr="007477BE">
        <w:rPr>
          <w:szCs w:val="24"/>
        </w:rPr>
        <w:t xml:space="preserve">student leadership activities relevant to special populations; </w:t>
      </w:r>
    </w:p>
    <w:p xmlns:wp14="http://schemas.microsoft.com/office/word/2010/wordml" w:rsidRPr="007477BE" w:rsidR="00BD2067" w:rsidP="00BD2067" w:rsidRDefault="00BD2067" w14:paraId="5A3BFF46" wp14:textId="77777777">
      <w:pPr>
        <w:numPr>
          <w:ilvl w:val="0"/>
          <w:numId w:val="7"/>
        </w:numPr>
        <w:jc w:val="both"/>
        <w:rPr>
          <w:szCs w:val="24"/>
        </w:rPr>
      </w:pPr>
      <w:r w:rsidRPr="007477BE">
        <w:rPr>
          <w:szCs w:val="24"/>
        </w:rPr>
        <w:t>improved students’ occupational preparation and personal development through increased student participation in competitive events and other activities;</w:t>
      </w:r>
      <w:r w:rsidRPr="007477BE" w:rsidR="0053211F">
        <w:rPr>
          <w:szCs w:val="24"/>
        </w:rPr>
        <w:t xml:space="preserve"> and</w:t>
      </w:r>
    </w:p>
    <w:p xmlns:wp14="http://schemas.microsoft.com/office/word/2010/wordml" w:rsidRPr="007477BE" w:rsidR="004A4997" w:rsidP="004E30F8" w:rsidRDefault="00F9483E" w14:paraId="2BC84F68" wp14:textId="77777777">
      <w:pPr>
        <w:numPr>
          <w:ilvl w:val="0"/>
          <w:numId w:val="7"/>
        </w:numPr>
        <w:jc w:val="both"/>
        <w:rPr>
          <w:szCs w:val="24"/>
        </w:rPr>
      </w:pPr>
      <w:r w:rsidRPr="007477BE">
        <w:rPr>
          <w:szCs w:val="24"/>
        </w:rPr>
        <w:t>documented activities reflecting outreach to special populations</w:t>
      </w:r>
      <w:r w:rsidRPr="007477BE" w:rsidR="0053211F">
        <w:rPr>
          <w:szCs w:val="24"/>
        </w:rPr>
        <w:t>.</w:t>
      </w:r>
    </w:p>
    <w:p xmlns:wp14="http://schemas.microsoft.com/office/word/2010/wordml" w:rsidRPr="007477BE" w:rsidR="004A4997" w:rsidP="000B2E9A" w:rsidRDefault="004A4997" w14:paraId="7818863E" wp14:textId="77777777">
      <w:pPr>
        <w:jc w:val="both"/>
        <w:rPr>
          <w:szCs w:val="24"/>
        </w:rPr>
      </w:pPr>
    </w:p>
    <w:p xmlns:wp14="http://schemas.microsoft.com/office/word/2010/wordml" w:rsidRPr="007477BE" w:rsidR="009E6EA5" w:rsidP="000B2E9A" w:rsidRDefault="009E6EA5" w14:paraId="5A22C26D" wp14:textId="77777777">
      <w:pPr>
        <w:jc w:val="both"/>
        <w:rPr>
          <w:b/>
          <w:szCs w:val="24"/>
        </w:rPr>
      </w:pPr>
      <w:r w:rsidRPr="007477BE">
        <w:rPr>
          <w:b/>
          <w:szCs w:val="24"/>
        </w:rPr>
        <w:t>Indicators</w:t>
      </w:r>
    </w:p>
    <w:p xmlns:wp14="http://schemas.microsoft.com/office/word/2010/wordml" w:rsidRPr="007477BE" w:rsidR="009E6EA5" w:rsidP="004E30F8" w:rsidRDefault="009E6EA5" w14:paraId="19563633" wp14:textId="77777777">
      <w:pPr>
        <w:numPr>
          <w:ilvl w:val="0"/>
          <w:numId w:val="32"/>
        </w:numPr>
        <w:ind w:left="630"/>
        <w:jc w:val="both"/>
        <w:rPr>
          <w:b/>
          <w:szCs w:val="24"/>
        </w:rPr>
      </w:pPr>
      <w:r w:rsidRPr="007477BE">
        <w:rPr>
          <w:szCs w:val="24"/>
        </w:rPr>
        <w:t>Document</w:t>
      </w:r>
      <w:r w:rsidRPr="007477BE" w:rsidR="00FC3F93">
        <w:rPr>
          <w:szCs w:val="24"/>
        </w:rPr>
        <w:t xml:space="preserve">ation of </w:t>
      </w:r>
      <w:r w:rsidRPr="007477BE">
        <w:rPr>
          <w:szCs w:val="24"/>
        </w:rPr>
        <w:t>activities reflecting outreach to special populations;</w:t>
      </w:r>
      <w:r w:rsidRPr="007477BE" w:rsidR="00A11B18">
        <w:rPr>
          <w:szCs w:val="24"/>
        </w:rPr>
        <w:t xml:space="preserve"> and</w:t>
      </w:r>
    </w:p>
    <w:p xmlns:wp14="http://schemas.microsoft.com/office/word/2010/wordml" w:rsidRPr="007477BE" w:rsidR="009E6EA5" w:rsidP="004E30F8" w:rsidRDefault="009E6EA5" w14:paraId="58CCE375" wp14:textId="77777777">
      <w:pPr>
        <w:numPr>
          <w:ilvl w:val="0"/>
          <w:numId w:val="7"/>
        </w:numPr>
        <w:jc w:val="both"/>
        <w:rPr>
          <w:szCs w:val="24"/>
        </w:rPr>
      </w:pPr>
      <w:r w:rsidRPr="007477BE">
        <w:rPr>
          <w:szCs w:val="24"/>
        </w:rPr>
        <w:t xml:space="preserve">Membership and participation records to show that the number of schools/districts with local chapters was at least equal to, and preferably a minimum of one percent greater than, the benchmark year of </w:t>
      </w:r>
      <w:r w:rsidRPr="007477BE">
        <w:rPr>
          <w:b/>
          <w:szCs w:val="24"/>
        </w:rPr>
        <w:t>20</w:t>
      </w:r>
      <w:r w:rsidRPr="007477BE" w:rsidR="004D18F2">
        <w:rPr>
          <w:b/>
          <w:szCs w:val="24"/>
        </w:rPr>
        <w:t>20</w:t>
      </w:r>
      <w:r w:rsidRPr="007477BE" w:rsidR="00F243E3">
        <w:rPr>
          <w:b/>
          <w:szCs w:val="24"/>
        </w:rPr>
        <w:t>-20</w:t>
      </w:r>
      <w:r w:rsidRPr="007477BE" w:rsidR="004D18F2">
        <w:rPr>
          <w:b/>
          <w:szCs w:val="24"/>
        </w:rPr>
        <w:t>21</w:t>
      </w:r>
      <w:r w:rsidRPr="007477BE" w:rsidR="00F243E3">
        <w:rPr>
          <w:b/>
          <w:szCs w:val="24"/>
        </w:rPr>
        <w:t xml:space="preserve"> </w:t>
      </w:r>
      <w:r w:rsidRPr="007477BE">
        <w:rPr>
          <w:szCs w:val="24"/>
        </w:rPr>
        <w:t>and that</w:t>
      </w:r>
      <w:r w:rsidRPr="007477BE">
        <w:rPr>
          <w:b/>
          <w:szCs w:val="24"/>
        </w:rPr>
        <w:t xml:space="preserve"> </w:t>
      </w:r>
      <w:r w:rsidRPr="007477BE" w:rsidR="0056397A">
        <w:rPr>
          <w:szCs w:val="24"/>
        </w:rPr>
        <w:t>the organizational</w:t>
      </w:r>
      <w:r w:rsidRPr="007477BE">
        <w:rPr>
          <w:szCs w:val="24"/>
        </w:rPr>
        <w:t xml:space="preserve"> membership, including that of special populations, was at least equal to, and preferably a minimum of one percent greater than, the benchmark year of </w:t>
      </w:r>
      <w:r w:rsidRPr="007477BE" w:rsidR="00F243E3">
        <w:rPr>
          <w:b/>
          <w:szCs w:val="24"/>
        </w:rPr>
        <w:t>20</w:t>
      </w:r>
      <w:r w:rsidRPr="007477BE" w:rsidR="004D18F2">
        <w:rPr>
          <w:b/>
          <w:szCs w:val="24"/>
        </w:rPr>
        <w:t>20</w:t>
      </w:r>
      <w:r w:rsidRPr="007477BE" w:rsidR="00F243E3">
        <w:rPr>
          <w:b/>
          <w:szCs w:val="24"/>
        </w:rPr>
        <w:t>-20</w:t>
      </w:r>
      <w:r w:rsidRPr="007477BE" w:rsidR="004D18F2">
        <w:rPr>
          <w:b/>
          <w:szCs w:val="24"/>
        </w:rPr>
        <w:t>21</w:t>
      </w:r>
      <w:r w:rsidRPr="007477BE">
        <w:rPr>
          <w:b/>
          <w:szCs w:val="24"/>
        </w:rPr>
        <w:t>.</w:t>
      </w:r>
    </w:p>
    <w:p xmlns:wp14="http://schemas.microsoft.com/office/word/2010/wordml" w:rsidRPr="007477BE" w:rsidR="009E6EA5" w:rsidP="009E6EA5" w:rsidRDefault="009E6EA5" w14:paraId="44F69B9A" wp14:textId="77777777">
      <w:pPr>
        <w:ind w:left="720"/>
        <w:jc w:val="both"/>
        <w:rPr>
          <w:b/>
          <w:szCs w:val="24"/>
        </w:rPr>
      </w:pPr>
    </w:p>
    <w:p xmlns:wp14="http://schemas.microsoft.com/office/word/2010/wordml" w:rsidRPr="007477BE" w:rsidR="00DE24D8" w:rsidP="00DE24D8" w:rsidRDefault="006C6565" w14:paraId="76E92AA7" wp14:textId="77777777">
      <w:pPr>
        <w:autoSpaceDE w:val="0"/>
        <w:autoSpaceDN w:val="0"/>
        <w:adjustRightInd w:val="0"/>
        <w:jc w:val="both"/>
        <w:rPr>
          <w:i/>
          <w:szCs w:val="24"/>
        </w:rPr>
      </w:pPr>
      <w:r w:rsidRPr="007477BE">
        <w:rPr>
          <w:b/>
          <w:szCs w:val="24"/>
        </w:rPr>
        <w:t>GOAL</w:t>
      </w:r>
      <w:r w:rsidRPr="007477BE" w:rsidR="00B34DB5">
        <w:rPr>
          <w:b/>
          <w:szCs w:val="24"/>
        </w:rPr>
        <w:t xml:space="preserve"> </w:t>
      </w:r>
      <w:r w:rsidRPr="007477BE">
        <w:rPr>
          <w:b/>
          <w:szCs w:val="24"/>
        </w:rPr>
        <w:t>C</w:t>
      </w:r>
      <w:r w:rsidRPr="007477BE" w:rsidR="00B34DB5">
        <w:rPr>
          <w:szCs w:val="24"/>
        </w:rPr>
        <w:t xml:space="preserve">    </w:t>
      </w:r>
      <w:r w:rsidRPr="007477BE" w:rsidR="00DE24D8">
        <w:rPr>
          <w:szCs w:val="24"/>
        </w:rPr>
        <w:t xml:space="preserve">Administer the career and technical student organization for the educational benefit of student/members in accordance with the grant program </w:t>
      </w:r>
      <w:r w:rsidRPr="007477BE" w:rsidR="00796F3F">
        <w:rPr>
          <w:szCs w:val="24"/>
        </w:rPr>
        <w:t>parameters and</w:t>
      </w:r>
      <w:r w:rsidRPr="007477BE" w:rsidR="00DE24D8">
        <w:rPr>
          <w:szCs w:val="24"/>
        </w:rPr>
        <w:t xml:space="preserve"> promote </w:t>
      </w:r>
      <w:r w:rsidRPr="007477BE" w:rsidR="00B11C7C">
        <w:rPr>
          <w:szCs w:val="24"/>
        </w:rPr>
        <w:t>student</w:t>
      </w:r>
      <w:r w:rsidRPr="007477BE" w:rsidR="00DE24D8">
        <w:rPr>
          <w:szCs w:val="24"/>
        </w:rPr>
        <w:t xml:space="preserve"> leadership development and advisor/teacher professional development.</w:t>
      </w:r>
    </w:p>
    <w:p xmlns:wp14="http://schemas.microsoft.com/office/word/2010/wordml" w:rsidRPr="007477BE" w:rsidR="004A4997" w:rsidP="006C6565" w:rsidRDefault="004A4997" w14:paraId="5F07D11E" wp14:textId="77777777">
      <w:pPr>
        <w:ind w:left="360"/>
        <w:jc w:val="both"/>
        <w:rPr>
          <w:szCs w:val="24"/>
        </w:rPr>
      </w:pPr>
    </w:p>
    <w:p xmlns:wp14="http://schemas.microsoft.com/office/word/2010/wordml" w:rsidRPr="007477BE" w:rsidR="00B26189" w:rsidP="00B26189" w:rsidRDefault="00B26189" w14:paraId="1456E306" wp14:textId="77777777">
      <w:pPr>
        <w:jc w:val="both"/>
        <w:rPr>
          <w:b/>
          <w:szCs w:val="24"/>
        </w:rPr>
      </w:pPr>
      <w:r w:rsidRPr="007477BE">
        <w:rPr>
          <w:b/>
          <w:szCs w:val="24"/>
        </w:rPr>
        <w:t>Outcomes</w:t>
      </w:r>
    </w:p>
    <w:p xmlns:wp14="http://schemas.microsoft.com/office/word/2010/wordml" w:rsidRPr="007477BE" w:rsidR="00744F61" w:rsidP="00B26189" w:rsidRDefault="00B26189" w14:paraId="7603B465" wp14:textId="77777777">
      <w:pPr>
        <w:jc w:val="both"/>
        <w:rPr>
          <w:szCs w:val="24"/>
        </w:rPr>
      </w:pPr>
      <w:r w:rsidRPr="007477BE">
        <w:rPr>
          <w:szCs w:val="24"/>
        </w:rPr>
        <w:t>The grantee</w:t>
      </w:r>
      <w:r w:rsidRPr="007477BE" w:rsidR="009B4B54">
        <w:rPr>
          <w:szCs w:val="24"/>
        </w:rPr>
        <w:t xml:space="preserve"> has</w:t>
      </w:r>
      <w:r w:rsidRPr="007477BE" w:rsidR="00744F61">
        <w:rPr>
          <w:szCs w:val="24"/>
        </w:rPr>
        <w:t>:</w:t>
      </w:r>
    </w:p>
    <w:p xmlns:wp14="http://schemas.microsoft.com/office/word/2010/wordml" w:rsidRPr="007477BE" w:rsidR="00F86A4C" w:rsidP="004E30F8" w:rsidRDefault="00744F61" w14:paraId="07EE8223" wp14:textId="77777777">
      <w:pPr>
        <w:numPr>
          <w:ilvl w:val="0"/>
          <w:numId w:val="7"/>
        </w:numPr>
        <w:jc w:val="both"/>
        <w:rPr>
          <w:szCs w:val="24"/>
        </w:rPr>
      </w:pPr>
      <w:r w:rsidRPr="007477BE">
        <w:rPr>
          <w:szCs w:val="24"/>
        </w:rPr>
        <w:t xml:space="preserve">identified </w:t>
      </w:r>
      <w:r w:rsidRPr="007477BE" w:rsidR="00F86A4C">
        <w:rPr>
          <w:szCs w:val="24"/>
        </w:rPr>
        <w:t xml:space="preserve">student leadership needs </w:t>
      </w:r>
      <w:r w:rsidRPr="007477BE">
        <w:rPr>
          <w:szCs w:val="24"/>
        </w:rPr>
        <w:t>in collaboration with the Advisory Committee</w:t>
      </w:r>
      <w:r w:rsidRPr="007477BE" w:rsidR="00F86A4C">
        <w:rPr>
          <w:szCs w:val="24"/>
        </w:rPr>
        <w:t>;</w:t>
      </w:r>
    </w:p>
    <w:p xmlns:wp14="http://schemas.microsoft.com/office/word/2010/wordml" w:rsidRPr="007477BE" w:rsidR="00F86A4C" w:rsidP="004E30F8" w:rsidRDefault="00A26B53" w14:paraId="52AA04C6" wp14:textId="77777777">
      <w:pPr>
        <w:pStyle w:val="a"/>
        <w:numPr>
          <w:ilvl w:val="0"/>
          <w:numId w:val="7"/>
        </w:numPr>
        <w:tabs>
          <w:tab w:val="clear" w:pos="990"/>
          <w:tab w:val="clear" w:pos="1350"/>
          <w:tab w:val="left" w:pos="-3150"/>
          <w:tab w:val="left" w:pos="-1440"/>
        </w:tabs>
        <w:jc w:val="both"/>
        <w:rPr>
          <w:szCs w:val="24"/>
        </w:rPr>
      </w:pPr>
      <w:r w:rsidRPr="007477BE">
        <w:rPr>
          <w:szCs w:val="24"/>
        </w:rPr>
        <w:t>d</w:t>
      </w:r>
      <w:r w:rsidRPr="007477BE" w:rsidR="00F86A4C">
        <w:rPr>
          <w:szCs w:val="24"/>
        </w:rPr>
        <w:t>eveloped an annual program of work or activities during the first quarter;</w:t>
      </w:r>
    </w:p>
    <w:p xmlns:wp14="http://schemas.microsoft.com/office/word/2010/wordml" w:rsidRPr="007477BE" w:rsidR="0025632A" w:rsidP="004E30F8" w:rsidRDefault="00F86A4C" w14:paraId="4F568346" wp14:textId="77777777">
      <w:pPr>
        <w:numPr>
          <w:ilvl w:val="0"/>
          <w:numId w:val="7"/>
        </w:numPr>
        <w:jc w:val="both"/>
        <w:rPr>
          <w:szCs w:val="24"/>
        </w:rPr>
      </w:pPr>
      <w:r w:rsidRPr="007477BE">
        <w:rPr>
          <w:szCs w:val="24"/>
        </w:rPr>
        <w:t>de</w:t>
      </w:r>
      <w:r w:rsidRPr="007477BE" w:rsidR="00B26189">
        <w:rPr>
          <w:szCs w:val="24"/>
        </w:rPr>
        <w:t xml:space="preserve">veloped </w:t>
      </w:r>
      <w:r w:rsidRPr="007477BE" w:rsidR="0025632A">
        <w:rPr>
          <w:szCs w:val="24"/>
        </w:rPr>
        <w:t>a plan to offer student leadership events for the fall leadership conference, student competitions, monthly council meetings and other required meetings</w:t>
      </w:r>
      <w:r w:rsidRPr="007477BE" w:rsidR="00B26189">
        <w:rPr>
          <w:szCs w:val="24"/>
        </w:rPr>
        <w:t xml:space="preserve"> and award ceremonies</w:t>
      </w:r>
      <w:r w:rsidRPr="007477BE" w:rsidR="0025632A">
        <w:rPr>
          <w:szCs w:val="24"/>
        </w:rPr>
        <w:t>;</w:t>
      </w:r>
    </w:p>
    <w:p xmlns:wp14="http://schemas.microsoft.com/office/word/2010/wordml" w:rsidRPr="007477BE" w:rsidR="00B26189" w:rsidP="004E30F8" w:rsidRDefault="00B26189" w14:paraId="3DC20573" wp14:textId="77777777">
      <w:pPr>
        <w:numPr>
          <w:ilvl w:val="0"/>
          <w:numId w:val="7"/>
        </w:numPr>
        <w:jc w:val="both"/>
        <w:rPr>
          <w:szCs w:val="24"/>
        </w:rPr>
      </w:pPr>
      <w:r w:rsidRPr="007477BE">
        <w:rPr>
          <w:szCs w:val="24"/>
        </w:rPr>
        <w:t xml:space="preserve">planned and coordinated state, </w:t>
      </w:r>
      <w:r w:rsidRPr="007477BE" w:rsidR="00796F3F">
        <w:rPr>
          <w:szCs w:val="24"/>
        </w:rPr>
        <w:t>regional,</w:t>
      </w:r>
      <w:r w:rsidRPr="007477BE">
        <w:rPr>
          <w:szCs w:val="24"/>
        </w:rPr>
        <w:t xml:space="preserve"> and national conferences adhering to all requirements of the organization and the objectives established in the grant;</w:t>
      </w:r>
    </w:p>
    <w:p xmlns:wp14="http://schemas.microsoft.com/office/word/2010/wordml" w:rsidRPr="007477BE" w:rsidR="009A4869" w:rsidP="004E30F8" w:rsidRDefault="009214AD" w14:paraId="61E6DC6F" wp14:textId="77777777">
      <w:pPr>
        <w:numPr>
          <w:ilvl w:val="0"/>
          <w:numId w:val="7"/>
        </w:numPr>
        <w:jc w:val="both"/>
        <w:rPr>
          <w:szCs w:val="24"/>
        </w:rPr>
      </w:pPr>
      <w:r w:rsidRPr="007477BE">
        <w:rPr>
          <w:szCs w:val="24"/>
        </w:rPr>
        <w:t>i</w:t>
      </w:r>
      <w:r w:rsidRPr="007477BE" w:rsidR="00684E74">
        <w:rPr>
          <w:szCs w:val="24"/>
        </w:rPr>
        <w:t>nducted</w:t>
      </w:r>
      <w:r w:rsidRPr="007477BE" w:rsidR="009A4869">
        <w:rPr>
          <w:szCs w:val="24"/>
        </w:rPr>
        <w:t xml:space="preserve"> </w:t>
      </w:r>
      <w:r w:rsidRPr="007477BE" w:rsidR="00684E74">
        <w:rPr>
          <w:szCs w:val="24"/>
        </w:rPr>
        <w:t xml:space="preserve">and trained </w:t>
      </w:r>
      <w:r w:rsidRPr="007477BE" w:rsidR="00744F61">
        <w:rPr>
          <w:szCs w:val="24"/>
        </w:rPr>
        <w:t xml:space="preserve">new </w:t>
      </w:r>
      <w:r w:rsidRPr="007477BE" w:rsidR="00684E74">
        <w:rPr>
          <w:szCs w:val="24"/>
        </w:rPr>
        <w:t xml:space="preserve">state </w:t>
      </w:r>
      <w:r w:rsidRPr="007477BE" w:rsidR="009A4869">
        <w:rPr>
          <w:szCs w:val="24"/>
        </w:rPr>
        <w:t xml:space="preserve">officers </w:t>
      </w:r>
      <w:r w:rsidRPr="007477BE" w:rsidR="00684E74">
        <w:rPr>
          <w:szCs w:val="24"/>
        </w:rPr>
        <w:t>into the CTSO</w:t>
      </w:r>
      <w:r w:rsidRPr="007477BE" w:rsidR="00B26189">
        <w:rPr>
          <w:szCs w:val="24"/>
        </w:rPr>
        <w:t>;</w:t>
      </w:r>
    </w:p>
    <w:p xmlns:wp14="http://schemas.microsoft.com/office/word/2010/wordml" w:rsidRPr="007477BE" w:rsidR="00DF426D" w:rsidP="004E30F8" w:rsidRDefault="00DF426D" w14:paraId="2F998645" wp14:textId="77777777">
      <w:pPr>
        <w:numPr>
          <w:ilvl w:val="0"/>
          <w:numId w:val="7"/>
        </w:numPr>
        <w:jc w:val="both"/>
        <w:rPr>
          <w:szCs w:val="24"/>
        </w:rPr>
      </w:pPr>
      <w:r w:rsidRPr="007477BE">
        <w:rPr>
          <w:szCs w:val="24"/>
        </w:rPr>
        <w:t xml:space="preserve">offered professional development activities to advisors/teachers to strengthen CTSO activities and the educational instructional objectives aligned </w:t>
      </w:r>
      <w:r w:rsidRPr="007477BE" w:rsidR="00546718">
        <w:rPr>
          <w:szCs w:val="24"/>
        </w:rPr>
        <w:t xml:space="preserve">with </w:t>
      </w:r>
      <w:r w:rsidRPr="007477BE" w:rsidR="003F7B7F">
        <w:rPr>
          <w:szCs w:val="24"/>
        </w:rPr>
        <w:t xml:space="preserve">the </w:t>
      </w:r>
      <w:r w:rsidRPr="007477BE" w:rsidR="00C10A1F">
        <w:rPr>
          <w:szCs w:val="24"/>
        </w:rPr>
        <w:t>New Jersey Student Learning Standards (</w:t>
      </w:r>
      <w:r w:rsidRPr="007477BE" w:rsidR="003F7B7F">
        <w:rPr>
          <w:szCs w:val="24"/>
        </w:rPr>
        <w:t>N</w:t>
      </w:r>
      <w:r w:rsidRPr="007477BE" w:rsidR="00C10A1F">
        <w:rPr>
          <w:szCs w:val="24"/>
        </w:rPr>
        <w:t>JSL</w:t>
      </w:r>
      <w:r w:rsidRPr="007477BE" w:rsidR="003F7B7F">
        <w:rPr>
          <w:szCs w:val="24"/>
        </w:rPr>
        <w:t>S</w:t>
      </w:r>
      <w:r w:rsidRPr="007477BE" w:rsidR="00C10A1F">
        <w:rPr>
          <w:szCs w:val="24"/>
        </w:rPr>
        <w:t>)</w:t>
      </w:r>
      <w:r w:rsidRPr="007477BE" w:rsidR="003F7B7F">
        <w:rPr>
          <w:szCs w:val="24"/>
        </w:rPr>
        <w:t xml:space="preserve"> and business and industry standards</w:t>
      </w:r>
      <w:r w:rsidRPr="007477BE" w:rsidR="009214AD">
        <w:rPr>
          <w:szCs w:val="24"/>
        </w:rPr>
        <w:t>.  Collected evaluations from professional development participants in order to address continuous improvement;</w:t>
      </w:r>
    </w:p>
    <w:p xmlns:wp14="http://schemas.microsoft.com/office/word/2010/wordml" w:rsidRPr="007477BE" w:rsidR="001715D2" w:rsidP="004E30F8" w:rsidRDefault="00684E74" w14:paraId="4A3449A8" wp14:textId="77777777">
      <w:pPr>
        <w:numPr>
          <w:ilvl w:val="0"/>
          <w:numId w:val="7"/>
        </w:numPr>
        <w:jc w:val="both"/>
        <w:rPr>
          <w:szCs w:val="24"/>
        </w:rPr>
      </w:pPr>
      <w:r w:rsidRPr="007477BE">
        <w:rPr>
          <w:szCs w:val="24"/>
        </w:rPr>
        <w:t xml:space="preserve">solicited input from </w:t>
      </w:r>
      <w:r w:rsidRPr="007477BE" w:rsidR="0025632A">
        <w:rPr>
          <w:szCs w:val="24"/>
        </w:rPr>
        <w:t xml:space="preserve">business and industry </w:t>
      </w:r>
      <w:r w:rsidRPr="007477BE">
        <w:rPr>
          <w:szCs w:val="24"/>
        </w:rPr>
        <w:t>and</w:t>
      </w:r>
      <w:r w:rsidRPr="007477BE" w:rsidR="0025632A">
        <w:rPr>
          <w:szCs w:val="24"/>
        </w:rPr>
        <w:t xml:space="preserve"> develop</w:t>
      </w:r>
      <w:r w:rsidRPr="007477BE">
        <w:rPr>
          <w:szCs w:val="24"/>
        </w:rPr>
        <w:t>ed</w:t>
      </w:r>
      <w:r w:rsidRPr="007477BE" w:rsidR="0025632A">
        <w:rPr>
          <w:szCs w:val="24"/>
        </w:rPr>
        <w:t xml:space="preserve"> competitive events</w:t>
      </w:r>
      <w:r w:rsidRPr="007477BE" w:rsidR="00542BE0">
        <w:rPr>
          <w:szCs w:val="24"/>
        </w:rPr>
        <w:t xml:space="preserve"> to keep events relevant to employers’ needs</w:t>
      </w:r>
      <w:r w:rsidRPr="007477BE" w:rsidR="0025632A">
        <w:rPr>
          <w:szCs w:val="24"/>
        </w:rPr>
        <w:t xml:space="preserve">, and </w:t>
      </w:r>
      <w:r w:rsidRPr="007477BE">
        <w:rPr>
          <w:szCs w:val="24"/>
        </w:rPr>
        <w:t>employers</w:t>
      </w:r>
      <w:r w:rsidRPr="007477BE" w:rsidR="0025632A">
        <w:rPr>
          <w:szCs w:val="24"/>
        </w:rPr>
        <w:t xml:space="preserve"> eval</w:t>
      </w:r>
      <w:r w:rsidRPr="007477BE" w:rsidR="00542BE0">
        <w:rPr>
          <w:szCs w:val="24"/>
        </w:rPr>
        <w:t>uated students’ performance;</w:t>
      </w:r>
    </w:p>
    <w:p xmlns:wp14="http://schemas.microsoft.com/office/word/2010/wordml" w:rsidRPr="007477BE" w:rsidR="00542BE0" w:rsidP="004E30F8" w:rsidRDefault="001715D2" w14:paraId="481013AD" wp14:textId="77777777">
      <w:pPr>
        <w:numPr>
          <w:ilvl w:val="0"/>
          <w:numId w:val="7"/>
        </w:numPr>
        <w:jc w:val="both"/>
        <w:rPr>
          <w:szCs w:val="24"/>
        </w:rPr>
      </w:pPr>
      <w:r w:rsidRPr="007477BE">
        <w:rPr>
          <w:szCs w:val="24"/>
        </w:rPr>
        <w:t>conducted</w:t>
      </w:r>
      <w:r w:rsidRPr="007477BE" w:rsidR="00021D68">
        <w:rPr>
          <w:szCs w:val="24"/>
        </w:rPr>
        <w:t xml:space="preserve"> competitive events </w:t>
      </w:r>
      <w:r w:rsidRPr="007477BE">
        <w:rPr>
          <w:szCs w:val="24"/>
        </w:rPr>
        <w:t xml:space="preserve">and </w:t>
      </w:r>
      <w:r w:rsidRPr="007477BE" w:rsidR="00684E74">
        <w:rPr>
          <w:szCs w:val="24"/>
        </w:rPr>
        <w:t xml:space="preserve">developed and collected </w:t>
      </w:r>
      <w:r w:rsidRPr="007477BE" w:rsidR="00542BE0">
        <w:rPr>
          <w:szCs w:val="24"/>
        </w:rPr>
        <w:t xml:space="preserve">evaluations </w:t>
      </w:r>
      <w:r w:rsidRPr="007477BE" w:rsidR="00684E74">
        <w:rPr>
          <w:szCs w:val="24"/>
        </w:rPr>
        <w:t>from</w:t>
      </w:r>
      <w:r w:rsidRPr="007477BE" w:rsidR="00542BE0">
        <w:rPr>
          <w:szCs w:val="24"/>
        </w:rPr>
        <w:t xml:space="preserve"> students, advisors and judges of all events and activities in order to address continuous improvement;</w:t>
      </w:r>
    </w:p>
    <w:p xmlns:wp14="http://schemas.microsoft.com/office/word/2010/wordml" w:rsidRPr="007477BE" w:rsidR="00B26189" w:rsidP="004E30F8" w:rsidRDefault="00B26189" w14:paraId="3D8DBB30" wp14:textId="77777777">
      <w:pPr>
        <w:numPr>
          <w:ilvl w:val="0"/>
          <w:numId w:val="7"/>
        </w:numPr>
        <w:jc w:val="both"/>
        <w:rPr>
          <w:szCs w:val="24"/>
        </w:rPr>
      </w:pPr>
      <w:r w:rsidRPr="007477BE">
        <w:rPr>
          <w:szCs w:val="24"/>
        </w:rPr>
        <w:t>met</w:t>
      </w:r>
      <w:r w:rsidRPr="007477BE" w:rsidR="0056397A">
        <w:rPr>
          <w:szCs w:val="24"/>
        </w:rPr>
        <w:t xml:space="preserve"> with</w:t>
      </w:r>
      <w:r w:rsidRPr="007477BE" w:rsidR="0025632A">
        <w:rPr>
          <w:szCs w:val="24"/>
        </w:rPr>
        <w:t xml:space="preserve"> Director of </w:t>
      </w:r>
      <w:r w:rsidRPr="007477BE" w:rsidR="007137E1">
        <w:rPr>
          <w:szCs w:val="24"/>
        </w:rPr>
        <w:t>OCR</w:t>
      </w:r>
      <w:r w:rsidRPr="007477BE" w:rsidR="0025632A">
        <w:rPr>
          <w:szCs w:val="24"/>
        </w:rPr>
        <w:t xml:space="preserve"> and </w:t>
      </w:r>
      <w:r w:rsidRPr="007477BE">
        <w:rPr>
          <w:szCs w:val="24"/>
        </w:rPr>
        <w:t xml:space="preserve">attended </w:t>
      </w:r>
      <w:r w:rsidRPr="007477BE" w:rsidR="0025632A">
        <w:rPr>
          <w:szCs w:val="24"/>
        </w:rPr>
        <w:t>other required meeting an</w:t>
      </w:r>
      <w:r w:rsidRPr="007477BE" w:rsidR="00684E74">
        <w:rPr>
          <w:szCs w:val="24"/>
        </w:rPr>
        <w:t>d</w:t>
      </w:r>
      <w:r w:rsidRPr="007477BE" w:rsidR="0025632A">
        <w:rPr>
          <w:szCs w:val="24"/>
        </w:rPr>
        <w:t>/or conferences</w:t>
      </w:r>
      <w:r w:rsidRPr="007477BE">
        <w:rPr>
          <w:szCs w:val="24"/>
        </w:rPr>
        <w:t>;</w:t>
      </w:r>
      <w:r w:rsidRPr="007477BE" w:rsidR="009214AD">
        <w:rPr>
          <w:szCs w:val="24"/>
        </w:rPr>
        <w:t xml:space="preserve"> and</w:t>
      </w:r>
    </w:p>
    <w:p xmlns:wp14="http://schemas.microsoft.com/office/word/2010/wordml" w:rsidRPr="007477BE" w:rsidR="0025632A" w:rsidP="004E30F8" w:rsidRDefault="00B26189" w14:paraId="4E986546" wp14:textId="77777777">
      <w:pPr>
        <w:numPr>
          <w:ilvl w:val="0"/>
          <w:numId w:val="7"/>
        </w:numPr>
        <w:jc w:val="both"/>
        <w:rPr>
          <w:szCs w:val="24"/>
        </w:rPr>
      </w:pPr>
      <w:r w:rsidRPr="007477BE">
        <w:rPr>
          <w:szCs w:val="24"/>
        </w:rPr>
        <w:t>met with state and regional advisory boards to facilitate and promote all activities connected to the CTSO program as required by th</w:t>
      </w:r>
      <w:r w:rsidRPr="007477BE" w:rsidR="00E97D28">
        <w:rPr>
          <w:szCs w:val="24"/>
        </w:rPr>
        <w:t>e NJ Department</w:t>
      </w:r>
      <w:r w:rsidRPr="007477BE">
        <w:rPr>
          <w:szCs w:val="24"/>
        </w:rPr>
        <w:t xml:space="preserve"> of Education</w:t>
      </w:r>
      <w:r w:rsidRPr="007477BE" w:rsidR="0025632A">
        <w:rPr>
          <w:szCs w:val="24"/>
        </w:rPr>
        <w:t>.</w:t>
      </w:r>
    </w:p>
    <w:p xmlns:wp14="http://schemas.microsoft.com/office/word/2010/wordml" w:rsidRPr="007477BE" w:rsidR="00B11C7C" w:rsidP="00B11C7C" w:rsidRDefault="00B11C7C" w14:paraId="41508A3C" wp14:textId="77777777">
      <w:pPr>
        <w:ind w:left="630"/>
        <w:jc w:val="both"/>
        <w:rPr>
          <w:szCs w:val="24"/>
        </w:rPr>
      </w:pPr>
    </w:p>
    <w:p xmlns:wp14="http://schemas.microsoft.com/office/word/2010/wordml" w:rsidRPr="007477BE" w:rsidR="00B11C7C" w:rsidP="00B11C7C" w:rsidRDefault="00B11C7C" w14:paraId="7B516F00" wp14:textId="77777777">
      <w:pPr>
        <w:jc w:val="both"/>
        <w:rPr>
          <w:b/>
          <w:szCs w:val="24"/>
        </w:rPr>
      </w:pPr>
      <w:r w:rsidRPr="007477BE">
        <w:rPr>
          <w:b/>
          <w:szCs w:val="24"/>
        </w:rPr>
        <w:t>Indicators</w:t>
      </w:r>
    </w:p>
    <w:p xmlns:wp14="http://schemas.microsoft.com/office/word/2010/wordml" w:rsidRPr="007477BE" w:rsidR="00B11C7C" w:rsidP="004E30F8" w:rsidRDefault="00B11C7C" w14:paraId="2BC6D037" wp14:textId="77777777">
      <w:pPr>
        <w:numPr>
          <w:ilvl w:val="0"/>
          <w:numId w:val="7"/>
        </w:numPr>
        <w:jc w:val="both"/>
        <w:rPr>
          <w:szCs w:val="24"/>
        </w:rPr>
      </w:pPr>
      <w:r w:rsidRPr="007477BE">
        <w:rPr>
          <w:szCs w:val="24"/>
        </w:rPr>
        <w:t>publication of the student competition policies and procedures for each student competition and postings on the CTSO website;</w:t>
      </w:r>
    </w:p>
    <w:p xmlns:wp14="http://schemas.microsoft.com/office/word/2010/wordml" w:rsidRPr="007477BE" w:rsidR="009214AD" w:rsidP="004E30F8" w:rsidRDefault="009214AD" w14:paraId="1C7F23D2" wp14:textId="77777777">
      <w:pPr>
        <w:numPr>
          <w:ilvl w:val="0"/>
          <w:numId w:val="7"/>
        </w:numPr>
        <w:jc w:val="both"/>
        <w:rPr>
          <w:szCs w:val="24"/>
        </w:rPr>
      </w:pPr>
      <w:r w:rsidRPr="007477BE">
        <w:rPr>
          <w:szCs w:val="24"/>
        </w:rPr>
        <w:t>records of meetings; and</w:t>
      </w:r>
    </w:p>
    <w:p xmlns:wp14="http://schemas.microsoft.com/office/word/2010/wordml" w:rsidRPr="007477BE" w:rsidR="009214AD" w:rsidP="004E30F8" w:rsidRDefault="00E97D28" w14:paraId="08533B0A" wp14:textId="77777777">
      <w:pPr>
        <w:numPr>
          <w:ilvl w:val="0"/>
          <w:numId w:val="7"/>
        </w:numPr>
        <w:jc w:val="both"/>
        <w:rPr>
          <w:szCs w:val="24"/>
        </w:rPr>
      </w:pPr>
      <w:r w:rsidRPr="007477BE">
        <w:rPr>
          <w:szCs w:val="24"/>
        </w:rPr>
        <w:t xml:space="preserve">event </w:t>
      </w:r>
      <w:r w:rsidRPr="007477BE" w:rsidR="009214AD">
        <w:rPr>
          <w:szCs w:val="24"/>
        </w:rPr>
        <w:t>evaluations from students and teachers.</w:t>
      </w:r>
    </w:p>
    <w:p xmlns:wp14="http://schemas.microsoft.com/office/word/2010/wordml" w:rsidRPr="007477BE" w:rsidR="00FB1F14" w:rsidP="00FB1F14" w:rsidRDefault="00FB1F14" w14:paraId="29D6B04F" wp14:textId="77777777">
      <w:pPr>
        <w:jc w:val="both"/>
        <w:rPr>
          <w:szCs w:val="24"/>
        </w:rPr>
      </w:pPr>
      <w:r w:rsidRPr="007477BE">
        <w:rPr>
          <w:szCs w:val="24"/>
        </w:rPr>
        <w:t xml:space="preserve"> </w:t>
      </w:r>
    </w:p>
    <w:p xmlns:wp14="http://schemas.microsoft.com/office/word/2010/wordml" w:rsidRPr="007477BE" w:rsidR="00DE24D8" w:rsidP="00DE24D8" w:rsidRDefault="00FB1F14" w14:paraId="7AFD178F" wp14:textId="77777777">
      <w:pPr>
        <w:autoSpaceDE w:val="0"/>
        <w:autoSpaceDN w:val="0"/>
        <w:adjustRightInd w:val="0"/>
        <w:jc w:val="both"/>
        <w:rPr>
          <w:i/>
          <w:szCs w:val="24"/>
        </w:rPr>
      </w:pPr>
      <w:r w:rsidRPr="007477BE">
        <w:rPr>
          <w:b/>
          <w:szCs w:val="24"/>
        </w:rPr>
        <w:t>Goal D:</w:t>
      </w:r>
      <w:r w:rsidRPr="007477BE" w:rsidR="00A26B53">
        <w:rPr>
          <w:szCs w:val="24"/>
        </w:rPr>
        <w:t xml:space="preserve">     </w:t>
      </w:r>
      <w:r w:rsidRPr="007477BE" w:rsidR="00E26C3C">
        <w:rPr>
          <w:szCs w:val="24"/>
        </w:rPr>
        <w:t xml:space="preserve">Administer and manage </w:t>
      </w:r>
      <w:r w:rsidRPr="007477BE" w:rsidR="000937F8">
        <w:rPr>
          <w:szCs w:val="24"/>
        </w:rPr>
        <w:t>the career</w:t>
      </w:r>
      <w:r w:rsidRPr="007477BE" w:rsidR="00E26C3C">
        <w:rPr>
          <w:szCs w:val="24"/>
        </w:rPr>
        <w:t xml:space="preserve"> and technical organization accounts and processes in accordance with the CTSO’s organizations’ bylaws, </w:t>
      </w:r>
      <w:r w:rsidRPr="007477BE" w:rsidR="00796F3F">
        <w:rPr>
          <w:szCs w:val="24"/>
        </w:rPr>
        <w:t>rules,</w:t>
      </w:r>
      <w:r w:rsidRPr="007477BE" w:rsidR="00E26C3C">
        <w:rPr>
          <w:szCs w:val="24"/>
        </w:rPr>
        <w:t xml:space="preserve"> and regulations and the NJDOE Office of Grant’s Man</w:t>
      </w:r>
      <w:r w:rsidRPr="007477BE" w:rsidR="00A26B53">
        <w:rPr>
          <w:szCs w:val="24"/>
        </w:rPr>
        <w:t>agement policies and procedures.</w:t>
      </w:r>
    </w:p>
    <w:p xmlns:wp14="http://schemas.microsoft.com/office/word/2010/wordml" w:rsidRPr="007477BE" w:rsidR="009214AD" w:rsidP="009142EB" w:rsidRDefault="009214AD" w14:paraId="43D6B1D6" wp14:textId="77777777">
      <w:pPr>
        <w:jc w:val="both"/>
        <w:rPr>
          <w:b/>
          <w:szCs w:val="24"/>
        </w:rPr>
      </w:pPr>
    </w:p>
    <w:p xmlns:wp14="http://schemas.microsoft.com/office/word/2010/wordml" w:rsidRPr="007477BE" w:rsidR="009142EB" w:rsidP="009142EB" w:rsidRDefault="009142EB" w14:paraId="1F70D238" wp14:textId="77777777">
      <w:pPr>
        <w:jc w:val="both"/>
        <w:rPr>
          <w:b/>
          <w:szCs w:val="24"/>
        </w:rPr>
      </w:pPr>
      <w:r w:rsidRPr="007477BE">
        <w:rPr>
          <w:b/>
          <w:szCs w:val="24"/>
        </w:rPr>
        <w:t>Outcomes</w:t>
      </w:r>
    </w:p>
    <w:p xmlns:wp14="http://schemas.microsoft.com/office/word/2010/wordml" w:rsidRPr="007477BE" w:rsidR="00FB1F14" w:rsidP="009142EB" w:rsidRDefault="009142EB" w14:paraId="4D5A02E6" wp14:textId="77777777">
      <w:pPr>
        <w:jc w:val="both"/>
        <w:rPr>
          <w:szCs w:val="24"/>
        </w:rPr>
      </w:pPr>
      <w:r w:rsidRPr="007477BE">
        <w:rPr>
          <w:szCs w:val="24"/>
        </w:rPr>
        <w:t>The grantee</w:t>
      </w:r>
      <w:r w:rsidRPr="007477BE" w:rsidR="009B4B54">
        <w:rPr>
          <w:szCs w:val="24"/>
        </w:rPr>
        <w:t xml:space="preserve"> has</w:t>
      </w:r>
      <w:r w:rsidRPr="007477BE" w:rsidR="00744F61">
        <w:rPr>
          <w:szCs w:val="24"/>
        </w:rPr>
        <w:t>:</w:t>
      </w:r>
    </w:p>
    <w:p xmlns:wp14="http://schemas.microsoft.com/office/word/2010/wordml" w:rsidRPr="007477BE" w:rsidR="009142EB" w:rsidP="004E30F8" w:rsidRDefault="009142EB" w14:paraId="137B46EE" wp14:textId="77777777">
      <w:pPr>
        <w:pStyle w:val="a"/>
        <w:numPr>
          <w:ilvl w:val="0"/>
          <w:numId w:val="8"/>
        </w:numPr>
        <w:tabs>
          <w:tab w:val="clear" w:pos="630"/>
          <w:tab w:val="clear" w:pos="990"/>
          <w:tab w:val="left" w:pos="-1440"/>
          <w:tab w:val="left" w:pos="720"/>
        </w:tabs>
        <w:jc w:val="both"/>
        <w:rPr>
          <w:szCs w:val="24"/>
        </w:rPr>
      </w:pPr>
      <w:r w:rsidRPr="007477BE">
        <w:rPr>
          <w:szCs w:val="24"/>
        </w:rPr>
        <w:t xml:space="preserve">conducted all required activities </w:t>
      </w:r>
      <w:r w:rsidRPr="007477BE" w:rsidR="00F86A4C">
        <w:rPr>
          <w:szCs w:val="24"/>
        </w:rPr>
        <w:t xml:space="preserve">(e.g., CTSO’s annual program of activities and calendars of events) </w:t>
      </w:r>
      <w:r w:rsidRPr="007477BE">
        <w:rPr>
          <w:szCs w:val="24"/>
        </w:rPr>
        <w:t xml:space="preserve">in accordance with the organization's state and national constitutions, bylaws, rules, </w:t>
      </w:r>
      <w:r w:rsidRPr="007477BE" w:rsidR="00796F3F">
        <w:rPr>
          <w:szCs w:val="24"/>
        </w:rPr>
        <w:t>regulations,</w:t>
      </w:r>
      <w:r w:rsidRPr="007477BE">
        <w:rPr>
          <w:szCs w:val="24"/>
        </w:rPr>
        <w:t xml:space="preserve"> and policies without justifiable complaint;</w:t>
      </w:r>
    </w:p>
    <w:p xmlns:wp14="http://schemas.microsoft.com/office/word/2010/wordml" w:rsidRPr="007477BE" w:rsidR="00DE24D8" w:rsidP="004E30F8" w:rsidRDefault="00684E74" w14:paraId="42645265" wp14:textId="77777777">
      <w:pPr>
        <w:numPr>
          <w:ilvl w:val="0"/>
          <w:numId w:val="8"/>
        </w:numPr>
        <w:jc w:val="both"/>
        <w:rPr>
          <w:szCs w:val="24"/>
        </w:rPr>
      </w:pPr>
      <w:r w:rsidRPr="007477BE">
        <w:rPr>
          <w:szCs w:val="24"/>
        </w:rPr>
        <w:t xml:space="preserve">completed all </w:t>
      </w:r>
      <w:r w:rsidRPr="007477BE" w:rsidR="009142EB">
        <w:rPr>
          <w:szCs w:val="24"/>
        </w:rPr>
        <w:t>f</w:t>
      </w:r>
      <w:r w:rsidRPr="007477BE" w:rsidR="00DE24D8">
        <w:rPr>
          <w:szCs w:val="24"/>
        </w:rPr>
        <w:t xml:space="preserve">iscal and programmatic interim reports and final reports </w:t>
      </w:r>
      <w:r w:rsidRPr="007477BE">
        <w:rPr>
          <w:szCs w:val="24"/>
        </w:rPr>
        <w:t>and</w:t>
      </w:r>
      <w:r w:rsidRPr="007477BE" w:rsidR="00DE24D8">
        <w:rPr>
          <w:szCs w:val="24"/>
        </w:rPr>
        <w:t xml:space="preserve"> submitted </w:t>
      </w:r>
      <w:r w:rsidRPr="007477BE">
        <w:rPr>
          <w:szCs w:val="24"/>
        </w:rPr>
        <w:t xml:space="preserve">them </w:t>
      </w:r>
      <w:r w:rsidRPr="007477BE" w:rsidR="00DE24D8">
        <w:rPr>
          <w:szCs w:val="24"/>
        </w:rPr>
        <w:t>to the NJDOE on the dates identified in the CTSO Grant Program NGO;</w:t>
      </w:r>
    </w:p>
    <w:p xmlns:wp14="http://schemas.microsoft.com/office/word/2010/wordml" w:rsidRPr="007477BE" w:rsidR="00F841BD" w:rsidP="004E30F8" w:rsidRDefault="00684E74" w14:paraId="395E6359" wp14:textId="77777777">
      <w:pPr>
        <w:pStyle w:val="Default"/>
        <w:numPr>
          <w:ilvl w:val="0"/>
          <w:numId w:val="8"/>
        </w:numPr>
        <w:jc w:val="both"/>
      </w:pPr>
      <w:r w:rsidRPr="007477BE">
        <w:t xml:space="preserve">established </w:t>
      </w:r>
      <w:r w:rsidRPr="007477BE" w:rsidR="009142EB">
        <w:t>t</w:t>
      </w:r>
      <w:r w:rsidRPr="007477BE" w:rsidR="00F841BD">
        <w:t xml:space="preserve">wo accounts for CTSO activities; one for </w:t>
      </w:r>
      <w:r w:rsidRPr="007477BE" w:rsidR="009A4869">
        <w:t xml:space="preserve">CTSO state vocational </w:t>
      </w:r>
      <w:r w:rsidRPr="007477BE" w:rsidR="00F841BD">
        <w:t>grant funds</w:t>
      </w:r>
      <w:r w:rsidRPr="007477BE" w:rsidR="009A4869">
        <w:t>,</w:t>
      </w:r>
      <w:r w:rsidRPr="007477BE" w:rsidR="00F841BD">
        <w:t xml:space="preserve"> and another for student organization funds t</w:t>
      </w:r>
      <w:r w:rsidRPr="007477BE" w:rsidR="009A4869">
        <w:t>o ensure no comingling of funds;</w:t>
      </w:r>
    </w:p>
    <w:p xmlns:wp14="http://schemas.microsoft.com/office/word/2010/wordml" w:rsidRPr="007477BE" w:rsidR="00F86A4C" w:rsidP="004E30F8" w:rsidRDefault="00F86A4C" w14:paraId="5F453F3E" wp14:textId="77777777">
      <w:pPr>
        <w:pStyle w:val="Default"/>
        <w:numPr>
          <w:ilvl w:val="0"/>
          <w:numId w:val="8"/>
        </w:numPr>
        <w:jc w:val="both"/>
      </w:pPr>
      <w:r w:rsidRPr="007477BE">
        <w:t>received monthly written financial reports of organization funds</w:t>
      </w:r>
      <w:r w:rsidRPr="007477BE" w:rsidR="00684E74">
        <w:t xml:space="preserve"> from the CTSO executive committee</w:t>
      </w:r>
      <w:r w:rsidRPr="007477BE">
        <w:t xml:space="preserve">, and </w:t>
      </w:r>
      <w:r w:rsidRPr="007477BE" w:rsidR="00780984">
        <w:t xml:space="preserve">ensured </w:t>
      </w:r>
      <w:r w:rsidRPr="007477BE">
        <w:t>the reports were available to any member or advisor who requested them;</w:t>
      </w:r>
    </w:p>
    <w:p xmlns:wp14="http://schemas.microsoft.com/office/word/2010/wordml" w:rsidRPr="007477BE" w:rsidR="00F86A4C" w:rsidP="004E30F8" w:rsidRDefault="00F86A4C" w14:paraId="42B45C59" wp14:textId="77777777">
      <w:pPr>
        <w:pStyle w:val="Default"/>
        <w:numPr>
          <w:ilvl w:val="0"/>
          <w:numId w:val="8"/>
        </w:numPr>
        <w:jc w:val="both"/>
      </w:pPr>
      <w:r w:rsidRPr="007477BE">
        <w:t xml:space="preserve">provided written agendas before </w:t>
      </w:r>
      <w:r w:rsidRPr="007477BE" w:rsidR="00684E74">
        <w:t xml:space="preserve">CTSO executive committee/state officer </w:t>
      </w:r>
      <w:r w:rsidRPr="007477BE">
        <w:t xml:space="preserve">meetings, and </w:t>
      </w:r>
      <w:r w:rsidRPr="007477BE" w:rsidR="00AF3EE1">
        <w:t xml:space="preserve">recorded </w:t>
      </w:r>
      <w:r w:rsidRPr="007477BE">
        <w:t>meeting minute notes that documented all official action by state officers/executive committee;</w:t>
      </w:r>
    </w:p>
    <w:p xmlns:wp14="http://schemas.microsoft.com/office/word/2010/wordml" w:rsidRPr="007477BE" w:rsidR="00546718" w:rsidP="004E30F8" w:rsidRDefault="00546718" w14:paraId="63718AE2" wp14:textId="77777777">
      <w:pPr>
        <w:pStyle w:val="Default"/>
        <w:numPr>
          <w:ilvl w:val="0"/>
          <w:numId w:val="8"/>
        </w:numPr>
        <w:jc w:val="both"/>
      </w:pPr>
      <w:r w:rsidRPr="007477BE">
        <w:t>maximized cost saving measures such as utilizing online meetings and conferences wherever possible</w:t>
      </w:r>
      <w:r w:rsidRPr="007477BE" w:rsidR="004E55FD">
        <w:t>;</w:t>
      </w:r>
    </w:p>
    <w:p xmlns:wp14="http://schemas.microsoft.com/office/word/2010/wordml" w:rsidRPr="007477BE" w:rsidR="00F86A4C" w:rsidP="004E30F8" w:rsidRDefault="00684E74" w14:paraId="6FFE2C5D" wp14:textId="77777777">
      <w:pPr>
        <w:pStyle w:val="Default"/>
        <w:numPr>
          <w:ilvl w:val="0"/>
          <w:numId w:val="8"/>
        </w:numPr>
        <w:jc w:val="both"/>
      </w:pPr>
      <w:r w:rsidRPr="007477BE">
        <w:t xml:space="preserve">prepared </w:t>
      </w:r>
      <w:r w:rsidRPr="007477BE" w:rsidR="009142EB">
        <w:t>d</w:t>
      </w:r>
      <w:r w:rsidRPr="007477BE" w:rsidR="009A4869">
        <w:t xml:space="preserve">etailed monthly financial reports of student organization funds for the student governing body meetings </w:t>
      </w:r>
      <w:r w:rsidRPr="007477BE">
        <w:t>that</w:t>
      </w:r>
      <w:r w:rsidRPr="007477BE" w:rsidR="009A4869">
        <w:t xml:space="preserve"> </w:t>
      </w:r>
      <w:r w:rsidRPr="007477BE">
        <w:t xml:space="preserve">detailed </w:t>
      </w:r>
      <w:r w:rsidRPr="007477BE" w:rsidR="009A4869">
        <w:t>the student officers’ approval of the annual budge</w:t>
      </w:r>
      <w:r w:rsidRPr="007477BE">
        <w:t>t and monthly expenditures, and</w:t>
      </w:r>
      <w:r w:rsidRPr="007477BE" w:rsidR="009A4869">
        <w:t xml:space="preserve"> included </w:t>
      </w:r>
      <w:r w:rsidRPr="007477BE">
        <w:t>these prepared meeting minutes in</w:t>
      </w:r>
      <w:r w:rsidRPr="007477BE" w:rsidR="009A4869">
        <w:t xml:space="preserve"> all interim and final grant reports; </w:t>
      </w:r>
    </w:p>
    <w:p xmlns:wp14="http://schemas.microsoft.com/office/word/2010/wordml" w:rsidRPr="007477BE" w:rsidR="00DE24D8" w:rsidP="004E30F8" w:rsidRDefault="00684E74" w14:paraId="4F40345D" wp14:textId="77777777">
      <w:pPr>
        <w:pStyle w:val="Default"/>
        <w:numPr>
          <w:ilvl w:val="0"/>
          <w:numId w:val="8"/>
        </w:numPr>
        <w:jc w:val="both"/>
      </w:pPr>
      <w:r w:rsidRPr="007477BE">
        <w:t xml:space="preserve">completed </w:t>
      </w:r>
      <w:r w:rsidRPr="007477BE" w:rsidR="009142EB">
        <w:t>a</w:t>
      </w:r>
      <w:r w:rsidRPr="007477BE" w:rsidR="00F841BD">
        <w:t>n</w:t>
      </w:r>
      <w:r w:rsidRPr="007477BE" w:rsidR="00DE24D8">
        <w:t xml:space="preserve"> independent audit for CTSO student accounts by </w:t>
      </w:r>
      <w:r w:rsidRPr="007477BE">
        <w:t xml:space="preserve">an </w:t>
      </w:r>
      <w:r w:rsidRPr="007477BE" w:rsidR="00DE24D8">
        <w:t xml:space="preserve">independent private auditor at the conclusion of </w:t>
      </w:r>
      <w:r w:rsidRPr="007477BE" w:rsidR="00F841BD">
        <w:t>the</w:t>
      </w:r>
      <w:r w:rsidRPr="007477BE" w:rsidR="00DE24D8">
        <w:t xml:space="preserve"> fiscal year;</w:t>
      </w:r>
      <w:r w:rsidRPr="007477BE" w:rsidR="00A11B18">
        <w:t xml:space="preserve"> and</w:t>
      </w:r>
    </w:p>
    <w:p xmlns:wp14="http://schemas.microsoft.com/office/word/2010/wordml" w:rsidRPr="007477BE" w:rsidR="00D74D30" w:rsidP="00D74D30" w:rsidRDefault="00FF2402" w14:paraId="2CF41272" wp14:textId="77777777">
      <w:pPr>
        <w:ind w:left="720"/>
        <w:rPr>
          <w:szCs w:val="24"/>
        </w:rPr>
      </w:pPr>
      <w:r w:rsidRPr="007477BE">
        <w:rPr>
          <w:szCs w:val="24"/>
        </w:rPr>
        <w:t xml:space="preserve">followed the </w:t>
      </w:r>
      <w:r w:rsidRPr="007477BE" w:rsidR="009142EB">
        <w:rPr>
          <w:szCs w:val="24"/>
        </w:rPr>
        <w:t>p</w:t>
      </w:r>
      <w:r w:rsidRPr="007477BE" w:rsidR="00DE24D8">
        <w:rPr>
          <w:szCs w:val="24"/>
        </w:rPr>
        <w:t xml:space="preserve">olicies and procedures </w:t>
      </w:r>
      <w:r w:rsidRPr="007477BE">
        <w:rPr>
          <w:szCs w:val="24"/>
        </w:rPr>
        <w:t>detailed</w:t>
      </w:r>
      <w:r w:rsidRPr="007477BE" w:rsidR="00F841BD">
        <w:rPr>
          <w:szCs w:val="24"/>
        </w:rPr>
        <w:t xml:space="preserve"> </w:t>
      </w:r>
      <w:r w:rsidRPr="007477BE" w:rsidR="00DE24D8">
        <w:rPr>
          <w:szCs w:val="24"/>
        </w:rPr>
        <w:t>in</w:t>
      </w:r>
      <w:r w:rsidRPr="007477BE" w:rsidR="00F841BD">
        <w:rPr>
          <w:szCs w:val="24"/>
        </w:rPr>
        <w:t xml:space="preserve"> the </w:t>
      </w:r>
      <w:r w:rsidRPr="007477BE" w:rsidR="00F841BD">
        <w:rPr>
          <w:bCs/>
          <w:i/>
          <w:szCs w:val="24"/>
          <w:u w:val="single"/>
        </w:rPr>
        <w:t>New Jersey Career and Technical Student Organizations Policies and Procedures Manual</w:t>
      </w:r>
      <w:r w:rsidRPr="007477BE" w:rsidR="00F841BD">
        <w:rPr>
          <w:bCs/>
          <w:szCs w:val="24"/>
        </w:rPr>
        <w:t xml:space="preserve"> relating to student international travel, if applicable</w:t>
      </w:r>
      <w:r w:rsidRPr="007477BE" w:rsidR="009142EB">
        <w:rPr>
          <w:bCs/>
          <w:szCs w:val="24"/>
        </w:rPr>
        <w:t>:</w:t>
      </w:r>
      <w:bookmarkStart w:name="_Hlk101955698" w:id="6"/>
      <w:r w:rsidRPr="007477BE" w:rsidR="00D74D30">
        <w:rPr>
          <w:szCs w:val="24"/>
        </w:rPr>
        <w:t xml:space="preserve"> </w:t>
      </w:r>
      <w:hyperlink w:history="1" r:id="rId21">
        <w:r w:rsidRPr="007477BE" w:rsidR="00D74D30">
          <w:rPr>
            <w:rStyle w:val="Hyperlink"/>
            <w:szCs w:val="24"/>
          </w:rPr>
          <w:t>https://www.nj.gov/education/cte/resourc</w:t>
        </w:r>
        <w:r w:rsidRPr="007477BE" w:rsidR="00D74D30">
          <w:rPr>
            <w:rStyle w:val="Hyperlink"/>
            <w:szCs w:val="24"/>
          </w:rPr>
          <w:t>es/ctso/</w:t>
        </w:r>
      </w:hyperlink>
    </w:p>
    <w:bookmarkEnd w:id="6"/>
    <w:p xmlns:wp14="http://schemas.microsoft.com/office/word/2010/wordml" w:rsidRPr="007477BE" w:rsidR="00EE6FB7" w:rsidP="00D74D30" w:rsidRDefault="00EE6FB7" w14:paraId="17DBC151" wp14:textId="77777777">
      <w:pPr>
        <w:pStyle w:val="Default"/>
        <w:ind w:left="720"/>
        <w:jc w:val="both"/>
      </w:pPr>
    </w:p>
    <w:p xmlns:wp14="http://schemas.microsoft.com/office/word/2010/wordml" w:rsidRPr="007477BE" w:rsidR="009214AD" w:rsidP="009214AD" w:rsidRDefault="009214AD" w14:paraId="6F8BD81B" wp14:textId="77777777">
      <w:pPr>
        <w:pStyle w:val="Default"/>
        <w:jc w:val="both"/>
        <w:rPr>
          <w:b/>
        </w:rPr>
      </w:pPr>
    </w:p>
    <w:p xmlns:wp14="http://schemas.microsoft.com/office/word/2010/wordml" w:rsidRPr="007477BE" w:rsidR="009214AD" w:rsidP="009214AD" w:rsidRDefault="009214AD" w14:paraId="7A941DFA" wp14:textId="77777777">
      <w:pPr>
        <w:pStyle w:val="Default"/>
        <w:jc w:val="both"/>
      </w:pPr>
      <w:r w:rsidRPr="007477BE">
        <w:rPr>
          <w:b/>
        </w:rPr>
        <w:t>Indicators</w:t>
      </w:r>
    </w:p>
    <w:p xmlns:wp14="http://schemas.microsoft.com/office/word/2010/wordml" w:rsidRPr="007477BE" w:rsidR="009142EB" w:rsidP="004E30F8" w:rsidRDefault="009214AD" w14:paraId="7853130C" wp14:textId="77777777">
      <w:pPr>
        <w:numPr>
          <w:ilvl w:val="0"/>
          <w:numId w:val="74"/>
        </w:numPr>
        <w:jc w:val="both"/>
        <w:rPr>
          <w:szCs w:val="24"/>
        </w:rPr>
      </w:pPr>
      <w:r w:rsidRPr="007477BE">
        <w:rPr>
          <w:szCs w:val="24"/>
        </w:rPr>
        <w:t>P</w:t>
      </w:r>
      <w:r w:rsidRPr="007477BE" w:rsidR="00FF2402">
        <w:rPr>
          <w:szCs w:val="24"/>
        </w:rPr>
        <w:t xml:space="preserve">olicies and procedures governing all student populations </w:t>
      </w:r>
      <w:r w:rsidRPr="007477BE" w:rsidR="00AA7BBF">
        <w:rPr>
          <w:szCs w:val="24"/>
        </w:rPr>
        <w:t>were</w:t>
      </w:r>
      <w:r w:rsidRPr="007477BE" w:rsidR="00F14273">
        <w:rPr>
          <w:szCs w:val="24"/>
        </w:rPr>
        <w:t xml:space="preserve"> </w:t>
      </w:r>
      <w:r w:rsidRPr="007477BE">
        <w:rPr>
          <w:szCs w:val="24"/>
        </w:rPr>
        <w:t xml:space="preserve">published </w:t>
      </w:r>
      <w:r w:rsidRPr="007477BE" w:rsidR="0025632A">
        <w:rPr>
          <w:szCs w:val="24"/>
        </w:rPr>
        <w:t xml:space="preserve">on </w:t>
      </w:r>
      <w:r w:rsidRPr="007477BE">
        <w:rPr>
          <w:szCs w:val="24"/>
        </w:rPr>
        <w:t>the CTSO website. The</w:t>
      </w:r>
      <w:r w:rsidRPr="007477BE" w:rsidR="0025632A">
        <w:rPr>
          <w:szCs w:val="24"/>
        </w:rPr>
        <w:t xml:space="preserve"> </w:t>
      </w:r>
      <w:r w:rsidRPr="007477BE" w:rsidR="00FF2402">
        <w:rPr>
          <w:szCs w:val="24"/>
        </w:rPr>
        <w:t>policies and procedures</w:t>
      </w:r>
      <w:r w:rsidRPr="007477BE">
        <w:rPr>
          <w:szCs w:val="24"/>
        </w:rPr>
        <w:t xml:space="preserve"> were articulated</w:t>
      </w:r>
      <w:r w:rsidRPr="007477BE" w:rsidR="00FF2402">
        <w:rPr>
          <w:szCs w:val="24"/>
        </w:rPr>
        <w:t xml:space="preserve"> </w:t>
      </w:r>
      <w:r w:rsidRPr="007477BE" w:rsidR="0025632A">
        <w:rPr>
          <w:szCs w:val="24"/>
        </w:rPr>
        <w:t>in a clear and concise manner;</w:t>
      </w:r>
    </w:p>
    <w:p xmlns:wp14="http://schemas.microsoft.com/office/word/2010/wordml" w:rsidRPr="007477BE" w:rsidR="00D326E7" w:rsidP="004E30F8" w:rsidRDefault="009214AD" w14:paraId="65E7B91C" wp14:textId="77777777">
      <w:pPr>
        <w:numPr>
          <w:ilvl w:val="0"/>
          <w:numId w:val="74"/>
        </w:numPr>
        <w:tabs>
          <w:tab w:val="left" w:pos="720"/>
        </w:tabs>
        <w:jc w:val="both"/>
        <w:rPr>
          <w:szCs w:val="24"/>
        </w:rPr>
      </w:pPr>
      <w:r w:rsidRPr="007477BE">
        <w:rPr>
          <w:szCs w:val="24"/>
        </w:rPr>
        <w:t>A</w:t>
      </w:r>
      <w:r w:rsidRPr="007477BE" w:rsidR="00FF2402">
        <w:rPr>
          <w:szCs w:val="24"/>
        </w:rPr>
        <w:t xml:space="preserve">nnual report of income and expenditures </w:t>
      </w:r>
      <w:r w:rsidRPr="007477BE">
        <w:rPr>
          <w:szCs w:val="24"/>
        </w:rPr>
        <w:t xml:space="preserve">was prepared and submitted </w:t>
      </w:r>
      <w:r w:rsidRPr="007477BE" w:rsidR="00FF2402">
        <w:rPr>
          <w:szCs w:val="24"/>
        </w:rPr>
        <w:t>to the state officers/executive committee</w:t>
      </w:r>
      <w:r w:rsidRPr="007477BE" w:rsidR="004A4997">
        <w:rPr>
          <w:szCs w:val="24"/>
        </w:rPr>
        <w:t>, the CTSO’s national organization, or the Inte</w:t>
      </w:r>
      <w:r w:rsidRPr="007477BE" w:rsidR="009142EB">
        <w:rPr>
          <w:szCs w:val="24"/>
        </w:rPr>
        <w:t>rnal Revenue Service (Form 990);</w:t>
      </w:r>
      <w:r w:rsidRPr="007477BE" w:rsidR="009B4B54">
        <w:rPr>
          <w:szCs w:val="24"/>
        </w:rPr>
        <w:t xml:space="preserve"> </w:t>
      </w:r>
    </w:p>
    <w:p xmlns:wp14="http://schemas.microsoft.com/office/word/2010/wordml" w:rsidRPr="007477BE" w:rsidR="00FF2402" w:rsidP="004E30F8" w:rsidRDefault="009B4B54" w14:paraId="13F2E06F" wp14:textId="77777777">
      <w:pPr>
        <w:numPr>
          <w:ilvl w:val="0"/>
          <w:numId w:val="74"/>
        </w:numPr>
        <w:jc w:val="both"/>
        <w:rPr>
          <w:szCs w:val="24"/>
        </w:rPr>
      </w:pPr>
      <w:r w:rsidRPr="007477BE">
        <w:rPr>
          <w:szCs w:val="24"/>
        </w:rPr>
        <w:t xml:space="preserve">Annual budget of organization funds showing income and expenditures approved by state officers/executive committee was submitted to the </w:t>
      </w:r>
      <w:r w:rsidRPr="007477BE" w:rsidR="007137E1">
        <w:rPr>
          <w:szCs w:val="24"/>
        </w:rPr>
        <w:t>OCR</w:t>
      </w:r>
      <w:r w:rsidRPr="007477BE">
        <w:rPr>
          <w:szCs w:val="24"/>
        </w:rPr>
        <w:t xml:space="preserve"> Program officer by the date of the final report each grant year; and </w:t>
      </w:r>
    </w:p>
    <w:p xmlns:wp14="http://schemas.microsoft.com/office/word/2010/wordml" w:rsidRPr="007477BE" w:rsidR="009B4B54" w:rsidP="004E30F8" w:rsidRDefault="009B4B54" w14:paraId="13CC1776" wp14:textId="77777777">
      <w:pPr>
        <w:numPr>
          <w:ilvl w:val="0"/>
          <w:numId w:val="74"/>
        </w:numPr>
        <w:jc w:val="both"/>
        <w:rPr>
          <w:szCs w:val="24"/>
        </w:rPr>
      </w:pPr>
      <w:r w:rsidRPr="007477BE">
        <w:rPr>
          <w:szCs w:val="24"/>
        </w:rPr>
        <w:t xml:space="preserve">All reports as described in the outcomes were completed, submitted in a timely fashion and maintained for future reference and/or NJDOE review.  </w:t>
      </w:r>
    </w:p>
    <w:p xmlns:wp14="http://schemas.microsoft.com/office/word/2010/wordml" w:rsidRPr="007477BE" w:rsidR="009B4B54" w:rsidP="00F47887" w:rsidRDefault="009B4B54" w14:paraId="2613E9C1" wp14:textId="77777777">
      <w:pPr>
        <w:jc w:val="both"/>
        <w:rPr>
          <w:szCs w:val="24"/>
        </w:rPr>
      </w:pPr>
    </w:p>
    <w:p xmlns:wp14="http://schemas.microsoft.com/office/word/2010/wordml" w:rsidRPr="007477BE" w:rsidR="009214AD" w:rsidP="009214AD" w:rsidRDefault="009214AD" w14:paraId="574C3F92" wp14:textId="77777777">
      <w:pPr>
        <w:jc w:val="both"/>
        <w:rPr>
          <w:b/>
          <w:szCs w:val="24"/>
        </w:rPr>
      </w:pPr>
      <w:r w:rsidRPr="007477BE">
        <w:rPr>
          <w:b/>
          <w:szCs w:val="24"/>
        </w:rPr>
        <w:t>Project Activity Plan</w:t>
      </w:r>
      <w:r w:rsidRPr="007477BE" w:rsidR="00A26B53">
        <w:rPr>
          <w:b/>
          <w:szCs w:val="24"/>
        </w:rPr>
        <w:t xml:space="preserve"> (</w:t>
      </w:r>
      <w:r w:rsidRPr="007477BE" w:rsidR="0013435F">
        <w:rPr>
          <w:b/>
          <w:szCs w:val="24"/>
        </w:rPr>
        <w:t>15 points</w:t>
      </w:r>
      <w:r w:rsidRPr="007477BE" w:rsidR="00A26B53">
        <w:rPr>
          <w:b/>
          <w:szCs w:val="24"/>
        </w:rPr>
        <w:t>)</w:t>
      </w:r>
    </w:p>
    <w:p xmlns:wp14="http://schemas.microsoft.com/office/word/2010/wordml" w:rsidRPr="007477BE" w:rsidR="009214AD" w:rsidP="009214AD" w:rsidRDefault="009214AD" w14:paraId="1037B8A3" wp14:textId="77777777">
      <w:pPr>
        <w:jc w:val="both"/>
        <w:rPr>
          <w:szCs w:val="24"/>
        </w:rPr>
      </w:pPr>
    </w:p>
    <w:p xmlns:wp14="http://schemas.microsoft.com/office/word/2010/wordml" w:rsidRPr="007477BE" w:rsidR="009214AD" w:rsidP="009214AD" w:rsidRDefault="009214AD" w14:paraId="0E7A48AC" wp14:textId="77777777">
      <w:pPr>
        <w:jc w:val="both"/>
        <w:rPr>
          <w:szCs w:val="24"/>
        </w:rPr>
      </w:pPr>
      <w:r w:rsidRPr="007477BE">
        <w:rPr>
          <w:szCs w:val="24"/>
        </w:rPr>
        <w:t xml:space="preserve">The Project Activity Plan follows the goal(s) and objectives that were listed in the previous section. </w:t>
      </w:r>
      <w:r w:rsidRPr="007477BE">
        <w:rPr>
          <w:b/>
          <w:szCs w:val="24"/>
        </w:rPr>
        <w:t xml:space="preserve">The Activity Plan is for </w:t>
      </w:r>
      <w:r w:rsidRPr="007477BE" w:rsidR="0013435F">
        <w:rPr>
          <w:b/>
          <w:szCs w:val="24"/>
        </w:rPr>
        <w:t>Year 1 only</w:t>
      </w:r>
      <w:r w:rsidRPr="007477BE">
        <w:rPr>
          <w:szCs w:val="24"/>
        </w:rPr>
        <w:t xml:space="preserve">.  Activities represent the steps that </w:t>
      </w:r>
      <w:r w:rsidRPr="007477BE" w:rsidR="00C42940">
        <w:rPr>
          <w:szCs w:val="24"/>
        </w:rPr>
        <w:t xml:space="preserve">the applicant </w:t>
      </w:r>
      <w:r w:rsidRPr="007477BE">
        <w:rPr>
          <w:szCs w:val="24"/>
        </w:rPr>
        <w:t>will take to achieve each identified objective.  Also, the activities that are identified in this section serve as the basis for the individual expenditures that are being proposed in the budget.  Review the Goal(s) and the Objectives when constructing the Project Activity Plan to ensure that appropriate links have been established between the goal(s) and objectives and the activities.</w:t>
      </w:r>
    </w:p>
    <w:p xmlns:wp14="http://schemas.microsoft.com/office/word/2010/wordml" w:rsidRPr="007477BE" w:rsidR="009214AD" w:rsidP="009214AD" w:rsidRDefault="009214AD" w14:paraId="687C6DE0" wp14:textId="77777777">
      <w:pPr>
        <w:jc w:val="both"/>
        <w:rPr>
          <w:szCs w:val="24"/>
        </w:rPr>
      </w:pPr>
    </w:p>
    <w:p xmlns:wp14="http://schemas.microsoft.com/office/word/2010/wordml" w:rsidRPr="007477BE" w:rsidR="009214AD" w:rsidP="004E30F8" w:rsidRDefault="009214AD" w14:paraId="2874E3FA" wp14:textId="77777777">
      <w:pPr>
        <w:pStyle w:val="ListParagraph"/>
        <w:numPr>
          <w:ilvl w:val="0"/>
          <w:numId w:val="33"/>
        </w:numPr>
        <w:ind w:left="720"/>
        <w:contextualSpacing/>
        <w:jc w:val="both"/>
        <w:rPr>
          <w:szCs w:val="24"/>
        </w:rPr>
      </w:pPr>
      <w:r w:rsidRPr="007477BE">
        <w:rPr>
          <w:szCs w:val="24"/>
        </w:rPr>
        <w:t>State the relevant objective in full in the space provided.  Number the Goal 1 and each objective 1.1, 1.2, 1.3, etc.</w:t>
      </w:r>
    </w:p>
    <w:p xmlns:wp14="http://schemas.microsoft.com/office/word/2010/wordml" w:rsidRPr="007477BE" w:rsidR="009214AD" w:rsidP="004E30F8" w:rsidRDefault="009214AD" w14:paraId="603C6C55" wp14:textId="77777777">
      <w:pPr>
        <w:pStyle w:val="ListParagraph"/>
        <w:numPr>
          <w:ilvl w:val="0"/>
          <w:numId w:val="33"/>
        </w:numPr>
        <w:ind w:left="720"/>
        <w:contextualSpacing/>
        <w:jc w:val="both"/>
        <w:rPr>
          <w:szCs w:val="24"/>
        </w:rPr>
      </w:pPr>
      <w:r w:rsidRPr="007477BE">
        <w:rPr>
          <w:szCs w:val="24"/>
        </w:rPr>
        <w:t>Describe all of the tasks and activities planned for the accomplishment of each goal and objective.</w:t>
      </w:r>
    </w:p>
    <w:p xmlns:wp14="http://schemas.microsoft.com/office/word/2010/wordml" w:rsidRPr="007477BE" w:rsidR="009214AD" w:rsidP="004E30F8" w:rsidRDefault="009214AD" w14:paraId="01104864" wp14:textId="77777777">
      <w:pPr>
        <w:pStyle w:val="ListParagraph"/>
        <w:numPr>
          <w:ilvl w:val="0"/>
          <w:numId w:val="33"/>
        </w:numPr>
        <w:ind w:left="720"/>
        <w:contextualSpacing/>
        <w:jc w:val="both"/>
        <w:rPr>
          <w:szCs w:val="24"/>
        </w:rPr>
      </w:pPr>
      <w:r w:rsidRPr="007477BE">
        <w:rPr>
          <w:szCs w:val="24"/>
        </w:rPr>
        <w:t>List all the activities in chronological order.</w:t>
      </w:r>
    </w:p>
    <w:p xmlns:wp14="http://schemas.microsoft.com/office/word/2010/wordml" w:rsidRPr="007477BE" w:rsidR="009214AD" w:rsidP="004E30F8" w:rsidRDefault="009214AD" w14:paraId="0BFDD95F" wp14:textId="77777777">
      <w:pPr>
        <w:pStyle w:val="ListParagraph"/>
        <w:numPr>
          <w:ilvl w:val="0"/>
          <w:numId w:val="33"/>
        </w:numPr>
        <w:ind w:left="720"/>
        <w:contextualSpacing/>
        <w:jc w:val="both"/>
        <w:rPr>
          <w:szCs w:val="24"/>
        </w:rPr>
      </w:pPr>
      <w:r w:rsidRPr="007477BE">
        <w:rPr>
          <w:szCs w:val="24"/>
        </w:rPr>
        <w:t>Space the activities appropriately across all report periods of the grant project.</w:t>
      </w:r>
    </w:p>
    <w:p xmlns:wp14="http://schemas.microsoft.com/office/word/2010/wordml" w:rsidRPr="007477BE" w:rsidR="009214AD" w:rsidP="004E30F8" w:rsidRDefault="009214AD" w14:paraId="5C3319BE" wp14:textId="77777777">
      <w:pPr>
        <w:pStyle w:val="ListParagraph"/>
        <w:numPr>
          <w:ilvl w:val="0"/>
          <w:numId w:val="33"/>
        </w:numPr>
        <w:ind w:left="720"/>
        <w:contextualSpacing/>
        <w:jc w:val="both"/>
        <w:rPr>
          <w:szCs w:val="24"/>
        </w:rPr>
      </w:pPr>
      <w:r w:rsidRPr="007477BE">
        <w:rPr>
          <w:szCs w:val="24"/>
        </w:rPr>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w:t>
      </w:r>
    </w:p>
    <w:p xmlns:wp14="http://schemas.microsoft.com/office/word/2010/wordml" w:rsidRPr="007477BE" w:rsidR="009214AD" w:rsidP="004E30F8" w:rsidRDefault="009214AD" w14:paraId="65EB2A4A" wp14:textId="77777777">
      <w:pPr>
        <w:pStyle w:val="ListParagraph"/>
        <w:numPr>
          <w:ilvl w:val="0"/>
          <w:numId w:val="33"/>
        </w:numPr>
        <w:ind w:left="720"/>
        <w:contextualSpacing/>
        <w:jc w:val="both"/>
        <w:rPr>
          <w:szCs w:val="24"/>
        </w:rPr>
      </w:pPr>
      <w:r w:rsidRPr="007477BE">
        <w:rPr>
          <w:szCs w:val="24"/>
        </w:rPr>
        <w:t xml:space="preserve">List the documentation that tracks the progress and confirms the completion of each activity, such as agenda, minutes, curriculum, etc. </w:t>
      </w:r>
    </w:p>
    <w:p xmlns:wp14="http://schemas.microsoft.com/office/word/2010/wordml" w:rsidRPr="007477BE" w:rsidR="009214AD" w:rsidP="004E30F8" w:rsidRDefault="009214AD" w14:paraId="4B6F4F97" wp14:textId="77777777">
      <w:pPr>
        <w:pStyle w:val="ListParagraph"/>
        <w:numPr>
          <w:ilvl w:val="0"/>
          <w:numId w:val="33"/>
        </w:numPr>
        <w:ind w:left="720"/>
        <w:contextualSpacing/>
        <w:jc w:val="both"/>
        <w:rPr>
          <w:szCs w:val="24"/>
        </w:rPr>
      </w:pPr>
      <w:r w:rsidRPr="007477BE">
        <w:rPr>
          <w:szCs w:val="24"/>
        </w:rPr>
        <w:t>In the Report Period Col</w:t>
      </w:r>
      <w:r w:rsidRPr="007477BE" w:rsidR="00B21136">
        <w:rPr>
          <w:szCs w:val="24"/>
        </w:rPr>
        <w:t>umn on the Project Activity Plan</w:t>
      </w:r>
      <w:r w:rsidRPr="007477BE">
        <w:rPr>
          <w:szCs w:val="24"/>
        </w:rPr>
        <w:t>, indicate with a checkmark the period in which the activity will be implemented.  If the activity is ongoing or recurring, place a checkmark in the boxes under each period</w:t>
      </w:r>
      <w:r w:rsidRPr="007477BE" w:rsidR="00A26B53">
        <w:rPr>
          <w:szCs w:val="24"/>
        </w:rPr>
        <w:t xml:space="preserve"> in which the activity will take</w:t>
      </w:r>
      <w:r w:rsidRPr="007477BE">
        <w:rPr>
          <w:szCs w:val="24"/>
        </w:rPr>
        <w:t xml:space="preserve"> place. </w:t>
      </w:r>
    </w:p>
    <w:p xmlns:wp14="http://schemas.microsoft.com/office/word/2010/wordml" w:rsidRPr="008E3838" w:rsidR="00B34DB5" w:rsidP="00B50C91" w:rsidRDefault="009214AD" w14:paraId="776C3FBA" wp14:textId="77777777">
      <w:pPr>
        <w:pStyle w:val="ListParagraph"/>
        <w:numPr>
          <w:ilvl w:val="0"/>
          <w:numId w:val="33"/>
        </w:numPr>
        <w:ind w:left="720"/>
        <w:contextualSpacing/>
        <w:jc w:val="both"/>
        <w:rPr>
          <w:szCs w:val="24"/>
        </w:rPr>
      </w:pPr>
      <w:r w:rsidRPr="007477BE">
        <w:rPr>
          <w:szCs w:val="24"/>
        </w:rPr>
        <w:t xml:space="preserve">Do not list the project director or other person with general oversight authority for the project as the “person responsible” for carrying out all activities.  </w:t>
      </w:r>
    </w:p>
    <w:p xmlns:wp14="http://schemas.microsoft.com/office/word/2010/wordml" w:rsidRPr="007477BE" w:rsidR="00B34DB5" w:rsidP="00B50C91" w:rsidRDefault="00B34DB5" w14:paraId="5B2F9378" wp14:textId="77777777">
      <w:pPr>
        <w:jc w:val="both"/>
        <w:rPr>
          <w:szCs w:val="24"/>
        </w:rPr>
      </w:pPr>
    </w:p>
    <w:p xmlns:wp14="http://schemas.microsoft.com/office/word/2010/wordml" w:rsidRPr="007477BE" w:rsidR="0013435F" w:rsidP="00B50C91" w:rsidRDefault="0013435F" w14:paraId="6D7A738A" wp14:textId="77777777">
      <w:pPr>
        <w:jc w:val="both"/>
        <w:rPr>
          <w:b/>
          <w:szCs w:val="24"/>
        </w:rPr>
      </w:pPr>
      <w:r w:rsidRPr="007477BE">
        <w:rPr>
          <w:b/>
          <w:szCs w:val="24"/>
        </w:rPr>
        <w:t>Organizational Commitment and Capacity (25 points)</w:t>
      </w:r>
    </w:p>
    <w:p xmlns:wp14="http://schemas.microsoft.com/office/word/2010/wordml" w:rsidRPr="007477BE" w:rsidR="0013435F" w:rsidP="00B50C91" w:rsidRDefault="0013435F" w14:paraId="58E6DD4E" wp14:textId="77777777">
      <w:pPr>
        <w:jc w:val="both"/>
        <w:rPr>
          <w:b/>
          <w:szCs w:val="24"/>
        </w:rPr>
      </w:pPr>
    </w:p>
    <w:p xmlns:wp14="http://schemas.microsoft.com/office/word/2010/wordml" w:rsidRPr="007477BE" w:rsidR="00E80EBC" w:rsidP="00B50C91" w:rsidRDefault="00E80EBC" w14:paraId="21A6B508" wp14:textId="77777777">
      <w:pPr>
        <w:jc w:val="both"/>
        <w:rPr>
          <w:szCs w:val="24"/>
        </w:rPr>
      </w:pPr>
      <w:r w:rsidRPr="007477BE">
        <w:rPr>
          <w:szCs w:val="24"/>
        </w:rPr>
        <w:t xml:space="preserve">In this section, provide an explanation as to why this program would be a good fit for </w:t>
      </w:r>
      <w:r w:rsidRPr="007477BE" w:rsidR="00C42940">
        <w:rPr>
          <w:szCs w:val="24"/>
        </w:rPr>
        <w:t xml:space="preserve">the applicant </w:t>
      </w:r>
      <w:r w:rsidRPr="007477BE">
        <w:rPr>
          <w:szCs w:val="24"/>
        </w:rPr>
        <w:t xml:space="preserve">organization. Explain how this program would align within the mission of </w:t>
      </w:r>
      <w:r w:rsidRPr="007477BE" w:rsidR="00C42940">
        <w:rPr>
          <w:szCs w:val="24"/>
        </w:rPr>
        <w:t xml:space="preserve">the </w:t>
      </w:r>
      <w:r w:rsidRPr="007477BE">
        <w:rPr>
          <w:szCs w:val="24"/>
        </w:rPr>
        <w:t xml:space="preserve">organization and the commitment that </w:t>
      </w:r>
      <w:r w:rsidRPr="007477BE" w:rsidR="00C42940">
        <w:rPr>
          <w:szCs w:val="24"/>
        </w:rPr>
        <w:t xml:space="preserve">the </w:t>
      </w:r>
      <w:r w:rsidRPr="007477BE">
        <w:rPr>
          <w:szCs w:val="24"/>
        </w:rPr>
        <w:t xml:space="preserve">organization would be making to ensure successful program, implementation. What </w:t>
      </w:r>
      <w:r w:rsidRPr="007477BE" w:rsidR="005326E8">
        <w:rPr>
          <w:szCs w:val="24"/>
        </w:rPr>
        <w:t xml:space="preserve">expertise or other </w:t>
      </w:r>
      <w:r w:rsidRPr="007477BE">
        <w:rPr>
          <w:szCs w:val="24"/>
        </w:rPr>
        <w:t>organizational resources (staff, facilities, equipment, etc.) are available that the applicant may draw upon to support successful implementation of the proposed program.</w:t>
      </w:r>
    </w:p>
    <w:p xmlns:wp14="http://schemas.microsoft.com/office/word/2010/wordml" w:rsidRPr="007477BE" w:rsidR="00E80EBC" w:rsidP="00B50C91" w:rsidRDefault="00E80EBC" w14:paraId="7D3BEE8F" wp14:textId="77777777">
      <w:pPr>
        <w:jc w:val="both"/>
        <w:rPr>
          <w:szCs w:val="24"/>
        </w:rPr>
      </w:pPr>
    </w:p>
    <w:p xmlns:wp14="http://schemas.microsoft.com/office/word/2010/wordml" w:rsidRPr="007477BE" w:rsidR="00765982" w:rsidP="000E387D" w:rsidRDefault="00835989" w14:paraId="77474155" wp14:textId="77777777">
      <w:pPr>
        <w:tabs>
          <w:tab w:val="left" w:pos="1440"/>
          <w:tab w:val="left" w:pos="2160"/>
        </w:tabs>
        <w:jc w:val="both"/>
        <w:outlineLvl w:val="0"/>
        <w:rPr>
          <w:b/>
          <w:szCs w:val="24"/>
        </w:rPr>
      </w:pPr>
      <w:r w:rsidRPr="007477BE">
        <w:rPr>
          <w:b/>
          <w:szCs w:val="24"/>
        </w:rPr>
        <w:t>2.3</w:t>
      </w:r>
      <w:r w:rsidRPr="007477BE" w:rsidR="004C3030">
        <w:rPr>
          <w:b/>
          <w:szCs w:val="24"/>
        </w:rPr>
        <w:t xml:space="preserve">     </w:t>
      </w:r>
      <w:r w:rsidRPr="007477BE" w:rsidR="00C34091">
        <w:rPr>
          <w:b/>
          <w:szCs w:val="24"/>
        </w:rPr>
        <w:t>B</w:t>
      </w:r>
      <w:r w:rsidRPr="007477BE" w:rsidR="00765982">
        <w:rPr>
          <w:b/>
          <w:szCs w:val="24"/>
        </w:rPr>
        <w:t>UDGET</w:t>
      </w:r>
      <w:r w:rsidRPr="007477BE" w:rsidR="008E46E1">
        <w:rPr>
          <w:b/>
          <w:szCs w:val="24"/>
        </w:rPr>
        <w:t xml:space="preserve"> DESIGN CONSIDERATIONS</w:t>
      </w:r>
    </w:p>
    <w:p xmlns:wp14="http://schemas.microsoft.com/office/word/2010/wordml" w:rsidRPr="007477BE" w:rsidR="00E128A2" w:rsidP="00337A99" w:rsidRDefault="00E128A2" w14:paraId="3B88899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7619D5" w:rsidP="007619D5" w:rsidRDefault="007619D5" w14:paraId="404F990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Once the objectives that will guide the work in the implementation phase of the grant have been prioritized, begin to develop the details of the budget that will be necessary to carry out each activity. </w:t>
      </w:r>
    </w:p>
    <w:p xmlns:wp14="http://schemas.microsoft.com/office/word/2010/wordml" w:rsidRPr="007477BE" w:rsidR="007619D5" w:rsidP="007619D5" w:rsidRDefault="007619D5" w14:paraId="69E2BB2B"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7477BE" w:rsidR="007619D5" w:rsidP="007619D5" w:rsidRDefault="007619D5" w14:paraId="547A8D4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The applicant’s budget </w:t>
      </w:r>
      <w:r w:rsidRPr="007477BE">
        <w:rPr>
          <w:b/>
          <w:szCs w:val="24"/>
        </w:rPr>
        <w:t>must</w:t>
      </w:r>
      <w:r w:rsidRPr="007477BE">
        <w:rPr>
          <w:szCs w:val="24"/>
        </w:rPr>
        <w:t xml:space="preserve"> be well-considered, necessary for the implementation of the project, remain within the funding parameters contained in this </w:t>
      </w:r>
      <w:r w:rsidRPr="007477BE" w:rsidR="00FC3F93">
        <w:rPr>
          <w:szCs w:val="24"/>
        </w:rPr>
        <w:t>NGO</w:t>
      </w:r>
      <w:r w:rsidRPr="007477BE">
        <w:rPr>
          <w:szCs w:val="24"/>
        </w:rPr>
        <w:t xml:space="preserve">, and demonstrate prudent use of resources.  The budget will be reviewed to ensure that costs are customary and reasonable for implementation of each project activity. </w:t>
      </w:r>
    </w:p>
    <w:p xmlns:wp14="http://schemas.microsoft.com/office/word/2010/wordml" w:rsidRPr="007477BE" w:rsidR="007619D5" w:rsidP="007619D5" w:rsidRDefault="007619D5" w14:paraId="57C0D79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7477BE" w:rsidR="007619D5" w:rsidP="007619D5" w:rsidRDefault="007619D5" w14:paraId="7E07038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  </w:t>
      </w:r>
    </w:p>
    <w:p xmlns:wp14="http://schemas.microsoft.com/office/word/2010/wordml" w:rsidRPr="007477BE" w:rsidR="007619D5" w:rsidP="007619D5" w:rsidRDefault="007619D5" w14:paraId="0D142F6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7477BE" w:rsidR="00B7379C" w:rsidP="007619D5" w:rsidRDefault="007619D5" w14:paraId="3239813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Guidance on constructing a grant budget may be found in the </w:t>
      </w:r>
      <w:r w:rsidRPr="007477BE" w:rsidR="001F2CBD">
        <w:rPr>
          <w:i/>
          <w:szCs w:val="24"/>
          <w:u w:val="single"/>
        </w:rPr>
        <w:t>Pre-award Manual for Discretionary Grants</w:t>
      </w:r>
      <w:r w:rsidRPr="007477BE" w:rsidR="001F2CBD">
        <w:rPr>
          <w:szCs w:val="24"/>
        </w:rPr>
        <w:t xml:space="preserve"> </w:t>
      </w:r>
      <w:r w:rsidRPr="007477BE">
        <w:rPr>
          <w:szCs w:val="24"/>
        </w:rPr>
        <w:t xml:space="preserve">document, which can be accessed at </w:t>
      </w:r>
    </w:p>
    <w:p xmlns:wp14="http://schemas.microsoft.com/office/word/2010/wordml" w:rsidRPr="007477BE" w:rsidR="00B7379C" w:rsidP="007619D5" w:rsidRDefault="00482262" w14:paraId="3B363A1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hyperlink w:history="1" r:id="rId22">
        <w:r w:rsidRPr="00026F5E">
          <w:rPr>
            <w:rStyle w:val="Hyperlink"/>
            <w:szCs w:val="24"/>
          </w:rPr>
          <w:t>http://www.nj.gov/education/grants/discretionary/</w:t>
        </w:r>
        <w:r w:rsidRPr="00026F5E">
          <w:rPr>
            <w:rStyle w:val="Hyperlink"/>
            <w:szCs w:val="24"/>
          </w:rPr>
          <w:t>apps/</w:t>
        </w:r>
      </w:hyperlink>
    </w:p>
    <w:p xmlns:wp14="http://schemas.microsoft.com/office/word/2010/wordml" w:rsidRPr="007477BE" w:rsidR="007619D5" w:rsidP="007619D5" w:rsidRDefault="007619D5" w14:paraId="42F87FF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b/>
          <w:szCs w:val="24"/>
        </w:rPr>
        <w:t xml:space="preserve">The budget submitted as part of the application is for the </w:t>
      </w:r>
      <w:r w:rsidRPr="007477BE" w:rsidR="00E46CCA">
        <w:rPr>
          <w:b/>
          <w:szCs w:val="24"/>
        </w:rPr>
        <w:t>Year 1</w:t>
      </w:r>
      <w:r w:rsidRPr="007477BE">
        <w:rPr>
          <w:b/>
          <w:szCs w:val="24"/>
        </w:rPr>
        <w:t xml:space="preserve"> grant period only</w:t>
      </w:r>
      <w:r w:rsidRPr="007477BE">
        <w:rPr>
          <w:szCs w:val="24"/>
        </w:rPr>
        <w:t>.</w:t>
      </w:r>
    </w:p>
    <w:p xmlns:wp14="http://schemas.microsoft.com/office/word/2010/wordml" w:rsidRPr="007477BE" w:rsidR="007619D5" w:rsidP="007619D5" w:rsidRDefault="007619D5" w14:paraId="4475AD1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7477BE" w:rsidR="007619D5" w:rsidP="007619D5" w:rsidRDefault="007619D5" w14:paraId="6D9599C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7477BE">
        <w:rPr>
          <w:szCs w:val="24"/>
        </w:rPr>
        <w:t xml:space="preserve">The Department of Education will remove from consideration all ineligible costs, as well as costs not supported by the Project Activity Plan.  The actual amount awarded will be contingent upon the applicant’s ability to provide support for its proposed budget upon application and ultimately will be determined by the Department of Education through the pre-award revision process.  The applicant’s opportunity to make pre-award revisions will be limited by the Department of Education which is not responsible either to provide repeated opportunities for revisions or to permit reallocation of the funds previously requested for costs that have not been approved or have been disallowed.   </w:t>
      </w:r>
    </w:p>
    <w:p xmlns:wp14="http://schemas.microsoft.com/office/word/2010/wordml" w:rsidRPr="007477BE" w:rsidR="003F7B41" w:rsidP="007619D5" w:rsidRDefault="003F7B41" w14:paraId="120C4E9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7477BE" w:rsidR="00337A99" w:rsidP="00337A99" w:rsidRDefault="007619D5" w14:paraId="354D0079" wp14:textId="77777777">
      <w:pPr>
        <w:tabs>
          <w:tab w:val="left" w:pos="-1440"/>
        </w:tabs>
        <w:ind w:left="720" w:hanging="720"/>
        <w:rPr>
          <w:szCs w:val="24"/>
        </w:rPr>
      </w:pPr>
      <w:r w:rsidRPr="007477BE">
        <w:rPr>
          <w:b/>
          <w:szCs w:val="24"/>
        </w:rPr>
        <w:t>2.4</w:t>
      </w:r>
      <w:r w:rsidRPr="007477BE" w:rsidR="00337A99">
        <w:rPr>
          <w:b/>
          <w:szCs w:val="24"/>
        </w:rPr>
        <w:tab/>
      </w:r>
      <w:r w:rsidRPr="007477BE" w:rsidR="00337A99">
        <w:rPr>
          <w:b/>
          <w:szCs w:val="24"/>
        </w:rPr>
        <w:t>BUDGET REQUIREMENTS</w:t>
      </w:r>
    </w:p>
    <w:p xmlns:wp14="http://schemas.microsoft.com/office/word/2010/wordml" w:rsidRPr="007477BE" w:rsidR="00337A99" w:rsidP="00337A99" w:rsidRDefault="00337A99" w14:paraId="42AFC42D" wp14:textId="77777777">
      <w:pPr>
        <w:tabs>
          <w:tab w:val="left" w:pos="-1440"/>
        </w:tabs>
        <w:jc w:val="both"/>
        <w:rPr>
          <w:szCs w:val="24"/>
        </w:rPr>
      </w:pPr>
    </w:p>
    <w:p xmlns:wp14="http://schemas.microsoft.com/office/word/2010/wordml" w:rsidRPr="007477BE" w:rsidR="00B7379C" w:rsidP="00337A99" w:rsidRDefault="00B7379C" w14:paraId="09B57E3F" wp14:textId="77777777">
      <w:pPr>
        <w:tabs>
          <w:tab w:val="left" w:pos="-1440"/>
        </w:tabs>
        <w:jc w:val="both"/>
        <w:rPr>
          <w:szCs w:val="24"/>
        </w:rPr>
      </w:pPr>
      <w:r w:rsidRPr="007477BE">
        <w:rPr>
          <w:szCs w:val="24"/>
        </w:rPr>
        <w:t>The provisions of N.J.A.C. 6A:23A-7 contain additional requirements concerning prior approvals, as well as expenditures related to travel. It is strongly recommended that the applicant work with their business administrator when constructing the budget. The Department of Education applies these restrictions uniformly to all grantees.</w:t>
      </w:r>
    </w:p>
    <w:p xmlns:wp14="http://schemas.microsoft.com/office/word/2010/wordml" w:rsidRPr="007477BE" w:rsidR="00B7379C" w:rsidP="00337A99" w:rsidRDefault="00B7379C" w14:paraId="271CA723" wp14:textId="77777777">
      <w:pPr>
        <w:tabs>
          <w:tab w:val="left" w:pos="-1440"/>
        </w:tabs>
        <w:jc w:val="both"/>
        <w:rPr>
          <w:szCs w:val="24"/>
        </w:rPr>
      </w:pPr>
    </w:p>
    <w:p xmlns:wp14="http://schemas.microsoft.com/office/word/2010/wordml" w:rsidRPr="007477BE" w:rsidR="007619D5" w:rsidP="007619D5" w:rsidRDefault="007619D5" w14:paraId="418F31EC"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szCs w:val="24"/>
        </w:rPr>
        <w:t xml:space="preserve">In constructing the budget, applicants must be aware of the differences between </w:t>
      </w:r>
      <w:r w:rsidRPr="007477BE">
        <w:rPr>
          <w:b/>
          <w:szCs w:val="24"/>
        </w:rPr>
        <w:t>state vocational aid grant funds</w:t>
      </w:r>
      <w:r w:rsidRPr="007477BE">
        <w:rPr>
          <w:szCs w:val="24"/>
        </w:rPr>
        <w:t xml:space="preserve"> and the </w:t>
      </w:r>
      <w:r w:rsidRPr="007477BE">
        <w:rPr>
          <w:b/>
          <w:szCs w:val="24"/>
        </w:rPr>
        <w:t>student organization funds</w:t>
      </w:r>
      <w:r w:rsidRPr="007477BE">
        <w:rPr>
          <w:szCs w:val="24"/>
        </w:rPr>
        <w:t xml:space="preserve">.  The </w:t>
      </w:r>
      <w:r w:rsidRPr="007477BE" w:rsidR="005326E8">
        <w:rPr>
          <w:b/>
          <w:szCs w:val="24"/>
        </w:rPr>
        <w:t>state vocational aid gr</w:t>
      </w:r>
      <w:r w:rsidRPr="007477BE">
        <w:rPr>
          <w:b/>
          <w:szCs w:val="24"/>
        </w:rPr>
        <w:t>ant funds</w:t>
      </w:r>
      <w:r w:rsidRPr="007477BE">
        <w:rPr>
          <w:szCs w:val="24"/>
        </w:rPr>
        <w:t xml:space="preserve"> are those made available through this grant agreement from the New Jersey Department of Education in accordance with the </w:t>
      </w:r>
      <w:r w:rsidRPr="007477BE" w:rsidR="00D74D30">
        <w:rPr>
          <w:szCs w:val="24"/>
        </w:rPr>
        <w:t>Strengthening Career and Technical Education for the 21</w:t>
      </w:r>
      <w:r w:rsidRPr="007477BE" w:rsidR="00D74D30">
        <w:rPr>
          <w:szCs w:val="24"/>
          <w:vertAlign w:val="superscript"/>
        </w:rPr>
        <w:t>st</w:t>
      </w:r>
      <w:r w:rsidRPr="007477BE" w:rsidR="00D74D30">
        <w:rPr>
          <w:szCs w:val="24"/>
        </w:rPr>
        <w:t xml:space="preserve"> Century Act (Perkins V)</w:t>
      </w:r>
      <w:r w:rsidRPr="007477BE">
        <w:rPr>
          <w:szCs w:val="24"/>
        </w:rPr>
        <w:t xml:space="preserve"> and state vocational aid provisions of N.J.S.A. 18A: 58-34.  </w:t>
      </w:r>
    </w:p>
    <w:p xmlns:wp14="http://schemas.microsoft.com/office/word/2010/wordml" w:rsidRPr="007477BE" w:rsidR="007619D5" w:rsidP="007619D5" w:rsidRDefault="007619D5" w14:paraId="75FBE423"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7619D5" w:rsidP="007619D5" w:rsidRDefault="005326E8" w14:paraId="7873ED5F" wp14:textId="77777777">
      <w:pPr>
        <w:jc w:val="both"/>
        <w:rPr>
          <w:szCs w:val="24"/>
        </w:rPr>
      </w:pPr>
      <w:r w:rsidRPr="007477BE">
        <w:rPr>
          <w:b/>
          <w:szCs w:val="24"/>
        </w:rPr>
        <w:t>State vocational aid grant</w:t>
      </w:r>
      <w:r w:rsidRPr="007477BE" w:rsidR="007619D5">
        <w:rPr>
          <w:b/>
          <w:szCs w:val="24"/>
        </w:rPr>
        <w:t xml:space="preserve"> funds</w:t>
      </w:r>
      <w:r w:rsidRPr="007477BE" w:rsidR="007619D5">
        <w:rPr>
          <w:szCs w:val="24"/>
        </w:rPr>
        <w:t xml:space="preserve"> may be used for the following activities related to student leadership development and administration of the CTSO organization:</w:t>
      </w:r>
    </w:p>
    <w:p xmlns:wp14="http://schemas.microsoft.com/office/word/2010/wordml" w:rsidRPr="007477BE" w:rsidR="007619D5" w:rsidP="004E30F8" w:rsidRDefault="005326E8" w14:paraId="4CFF1EEF" wp14:textId="77777777">
      <w:pPr>
        <w:pStyle w:val="BodyText3"/>
        <w:numPr>
          <w:ilvl w:val="0"/>
          <w:numId w:val="31"/>
        </w:numPr>
        <w:tabs>
          <w:tab w:val="clear" w:pos="630"/>
          <w:tab w:val="left" w:pos="360"/>
        </w:tabs>
        <w:spacing w:before="60"/>
        <w:ind w:left="360"/>
        <w:rPr>
          <w:b w:val="0"/>
          <w:szCs w:val="24"/>
        </w:rPr>
      </w:pPr>
      <w:r w:rsidRPr="007477BE">
        <w:rPr>
          <w:b w:val="0"/>
          <w:szCs w:val="24"/>
        </w:rPr>
        <w:t>S</w:t>
      </w:r>
      <w:r w:rsidRPr="007477BE" w:rsidR="007619D5">
        <w:rPr>
          <w:b w:val="0"/>
          <w:szCs w:val="24"/>
        </w:rPr>
        <w:t>alary for project staff;</w:t>
      </w:r>
    </w:p>
    <w:p xmlns:wp14="http://schemas.microsoft.com/office/word/2010/wordml" w:rsidRPr="007477BE" w:rsidR="007619D5" w:rsidP="004E30F8" w:rsidRDefault="007619D5" w14:paraId="7751ED24" wp14:textId="77777777">
      <w:pPr>
        <w:pStyle w:val="BodyText3"/>
        <w:numPr>
          <w:ilvl w:val="0"/>
          <w:numId w:val="20"/>
        </w:numPr>
        <w:spacing w:before="60"/>
        <w:rPr>
          <w:b w:val="0"/>
          <w:szCs w:val="24"/>
        </w:rPr>
      </w:pPr>
      <w:r w:rsidRPr="007477BE">
        <w:rPr>
          <w:b w:val="0"/>
          <w:szCs w:val="24"/>
        </w:rPr>
        <w:t>Fringe benefits (grant-funded staff only);</w:t>
      </w:r>
    </w:p>
    <w:p xmlns:wp14="http://schemas.microsoft.com/office/word/2010/wordml" w:rsidRPr="007477BE" w:rsidR="007619D5" w:rsidP="004E30F8" w:rsidRDefault="007619D5" w14:paraId="6F846FA9" wp14:textId="77777777">
      <w:pPr>
        <w:pStyle w:val="BodyText3"/>
        <w:numPr>
          <w:ilvl w:val="0"/>
          <w:numId w:val="21"/>
        </w:numPr>
        <w:spacing w:before="60"/>
        <w:rPr>
          <w:b w:val="0"/>
          <w:szCs w:val="24"/>
        </w:rPr>
      </w:pPr>
      <w:r w:rsidRPr="007477BE">
        <w:rPr>
          <w:b w:val="0"/>
          <w:szCs w:val="24"/>
        </w:rPr>
        <w:t xml:space="preserve">Travel for grant-funded staff to regional, state and national career and technical student organization conferences. (It is recommended that the applicant verify the location and dates of national events with its national office to ensure proper planning of resources). International travel with grant funds </w:t>
      </w:r>
      <w:r w:rsidRPr="007477BE">
        <w:rPr>
          <w:szCs w:val="24"/>
        </w:rPr>
        <w:t>is not</w:t>
      </w:r>
      <w:r w:rsidRPr="007477BE">
        <w:rPr>
          <w:b w:val="0"/>
          <w:szCs w:val="24"/>
        </w:rPr>
        <w:t xml:space="preserve"> an allowable cost.</w:t>
      </w:r>
    </w:p>
    <w:p xmlns:wp14="http://schemas.microsoft.com/office/word/2010/wordml" w:rsidRPr="007477BE" w:rsidR="007619D5" w:rsidP="004E30F8" w:rsidRDefault="005326E8" w14:paraId="7FD4E4C3" wp14:textId="77777777">
      <w:pPr>
        <w:pStyle w:val="BodyText3"/>
        <w:numPr>
          <w:ilvl w:val="0"/>
          <w:numId w:val="22"/>
        </w:numPr>
        <w:spacing w:before="60"/>
        <w:rPr>
          <w:b w:val="0"/>
          <w:szCs w:val="24"/>
        </w:rPr>
      </w:pPr>
      <w:r w:rsidRPr="007477BE">
        <w:rPr>
          <w:b w:val="0"/>
          <w:szCs w:val="24"/>
          <w:lang w:val="en-US"/>
        </w:rPr>
        <w:t>In-state t</w:t>
      </w:r>
      <w:r w:rsidRPr="007477BE" w:rsidR="007619D5">
        <w:rPr>
          <w:b w:val="0"/>
          <w:szCs w:val="24"/>
        </w:rPr>
        <w:t>ravel for grant-funded staff</w:t>
      </w:r>
      <w:r w:rsidRPr="007477BE" w:rsidR="001F2CBD">
        <w:rPr>
          <w:b w:val="0"/>
          <w:szCs w:val="24"/>
        </w:rPr>
        <w:t>;</w:t>
      </w:r>
    </w:p>
    <w:p xmlns:wp14="http://schemas.microsoft.com/office/word/2010/wordml" w:rsidRPr="007477BE" w:rsidR="007619D5" w:rsidP="004E30F8" w:rsidRDefault="007619D5" w14:paraId="2B6CA066" wp14:textId="77777777">
      <w:pPr>
        <w:pStyle w:val="BodyText3"/>
        <w:numPr>
          <w:ilvl w:val="0"/>
          <w:numId w:val="23"/>
        </w:numPr>
        <w:spacing w:before="60"/>
        <w:rPr>
          <w:b w:val="0"/>
          <w:szCs w:val="24"/>
        </w:rPr>
      </w:pPr>
      <w:r w:rsidRPr="007477BE">
        <w:rPr>
          <w:b w:val="0"/>
          <w:szCs w:val="24"/>
        </w:rPr>
        <w:t>Supplies for the operation of the student organization office;</w:t>
      </w:r>
    </w:p>
    <w:p xmlns:wp14="http://schemas.microsoft.com/office/word/2010/wordml" w:rsidRPr="007477BE" w:rsidR="007619D5" w:rsidP="004E30F8" w:rsidRDefault="007619D5" w14:paraId="053E546A" wp14:textId="77777777">
      <w:pPr>
        <w:pStyle w:val="BodyText3"/>
        <w:numPr>
          <w:ilvl w:val="0"/>
          <w:numId w:val="24"/>
        </w:numPr>
        <w:spacing w:before="60"/>
        <w:rPr>
          <w:b w:val="0"/>
          <w:szCs w:val="24"/>
        </w:rPr>
      </w:pPr>
      <w:r w:rsidRPr="007477BE">
        <w:rPr>
          <w:b w:val="0"/>
          <w:szCs w:val="24"/>
        </w:rPr>
        <w:t>Equipment (e.g., compu</w:t>
      </w:r>
      <w:r w:rsidRPr="007477BE" w:rsidR="00E97D28">
        <w:rPr>
          <w:b w:val="0"/>
          <w:szCs w:val="24"/>
        </w:rPr>
        <w:t xml:space="preserve">ters, printers, office </w:t>
      </w:r>
      <w:r w:rsidRPr="007477BE" w:rsidR="00D74D30">
        <w:rPr>
          <w:b w:val="0"/>
          <w:szCs w:val="24"/>
          <w:lang w:val="en-US"/>
        </w:rPr>
        <w:t>equipment</w:t>
      </w:r>
      <w:r w:rsidRPr="007477BE">
        <w:rPr>
          <w:b w:val="0"/>
          <w:szCs w:val="24"/>
        </w:rPr>
        <w:t>) for use by the student organization only;</w:t>
      </w:r>
    </w:p>
    <w:p xmlns:wp14="http://schemas.microsoft.com/office/word/2010/wordml" w:rsidRPr="007477BE" w:rsidR="007619D5" w:rsidP="004E30F8" w:rsidRDefault="007619D5" w14:paraId="02DB2FDE" wp14:textId="77777777">
      <w:pPr>
        <w:pStyle w:val="BodyText3"/>
        <w:numPr>
          <w:ilvl w:val="0"/>
          <w:numId w:val="25"/>
        </w:numPr>
        <w:spacing w:before="60"/>
        <w:rPr>
          <w:b w:val="0"/>
          <w:szCs w:val="24"/>
        </w:rPr>
      </w:pPr>
      <w:r w:rsidRPr="007477BE">
        <w:rPr>
          <w:b w:val="0"/>
          <w:szCs w:val="24"/>
        </w:rPr>
        <w:t>Telephone costs;</w:t>
      </w:r>
    </w:p>
    <w:p xmlns:wp14="http://schemas.microsoft.com/office/word/2010/wordml" w:rsidRPr="007477BE" w:rsidR="007619D5" w:rsidP="004E30F8" w:rsidRDefault="007619D5" w14:paraId="6CE2A716" wp14:textId="77777777">
      <w:pPr>
        <w:pStyle w:val="BodyText3"/>
        <w:numPr>
          <w:ilvl w:val="0"/>
          <w:numId w:val="26"/>
        </w:numPr>
        <w:spacing w:before="60"/>
        <w:rPr>
          <w:b w:val="0"/>
          <w:szCs w:val="24"/>
        </w:rPr>
      </w:pPr>
      <w:r w:rsidRPr="007477BE">
        <w:rPr>
          <w:b w:val="0"/>
          <w:szCs w:val="24"/>
        </w:rPr>
        <w:t>Printing costs;</w:t>
      </w:r>
    </w:p>
    <w:p xmlns:wp14="http://schemas.microsoft.com/office/word/2010/wordml" w:rsidRPr="007477BE" w:rsidR="007619D5" w:rsidP="004E30F8" w:rsidRDefault="007619D5" w14:paraId="2A0AE2E0" wp14:textId="77777777">
      <w:pPr>
        <w:pStyle w:val="BodyText3"/>
        <w:numPr>
          <w:ilvl w:val="0"/>
          <w:numId w:val="27"/>
        </w:numPr>
        <w:spacing w:before="60"/>
        <w:rPr>
          <w:b w:val="0"/>
          <w:szCs w:val="24"/>
        </w:rPr>
      </w:pPr>
      <w:r w:rsidRPr="007477BE">
        <w:rPr>
          <w:b w:val="0"/>
          <w:szCs w:val="24"/>
        </w:rPr>
        <w:t>Postage;</w:t>
      </w:r>
    </w:p>
    <w:p xmlns:wp14="http://schemas.microsoft.com/office/word/2010/wordml" w:rsidRPr="007477BE" w:rsidR="007619D5" w:rsidP="004E30F8" w:rsidRDefault="007619D5" w14:paraId="72CC4B7C" wp14:textId="77777777">
      <w:pPr>
        <w:pStyle w:val="BodyText3"/>
        <w:numPr>
          <w:ilvl w:val="0"/>
          <w:numId w:val="28"/>
        </w:numPr>
        <w:spacing w:before="60"/>
        <w:rPr>
          <w:b w:val="0"/>
          <w:szCs w:val="24"/>
        </w:rPr>
      </w:pPr>
      <w:r w:rsidRPr="007477BE">
        <w:rPr>
          <w:b w:val="0"/>
          <w:szCs w:val="24"/>
        </w:rPr>
        <w:t>Consultant services for assistance with conducting events, professional development activities, technical assistance to local advisors, test creation, registration and tabulation tasks; and</w:t>
      </w:r>
    </w:p>
    <w:p xmlns:wp14="http://schemas.microsoft.com/office/word/2010/wordml" w:rsidRPr="007477BE" w:rsidR="007619D5" w:rsidP="004E30F8" w:rsidRDefault="007619D5" w14:paraId="2D88E8D8" wp14:textId="77777777">
      <w:pPr>
        <w:pStyle w:val="BodyText3"/>
        <w:numPr>
          <w:ilvl w:val="0"/>
          <w:numId w:val="29"/>
        </w:numPr>
        <w:spacing w:before="60"/>
        <w:rPr>
          <w:b w:val="0"/>
          <w:szCs w:val="24"/>
        </w:rPr>
      </w:pPr>
      <w:r w:rsidRPr="007477BE">
        <w:rPr>
          <w:b w:val="0"/>
          <w:szCs w:val="24"/>
        </w:rPr>
        <w:t>Professional development activities to strengthen career and technical student organization activities and instructional programs.</w:t>
      </w:r>
    </w:p>
    <w:p xmlns:wp14="http://schemas.microsoft.com/office/word/2010/wordml" w:rsidRPr="007477BE" w:rsidR="007619D5" w:rsidP="007619D5" w:rsidRDefault="007619D5" w14:paraId="2D3F0BEC" wp14:textId="77777777">
      <w:pPr>
        <w:pStyle w:val="BodyText3"/>
        <w:rPr>
          <w:b w:val="0"/>
          <w:bCs/>
          <w:szCs w:val="24"/>
        </w:rPr>
      </w:pPr>
    </w:p>
    <w:p xmlns:wp14="http://schemas.microsoft.com/office/word/2010/wordml" w:rsidRPr="007477BE" w:rsidR="007619D5" w:rsidP="007619D5" w:rsidRDefault="007619D5" w14:paraId="052378BE" wp14:textId="77777777">
      <w:pPr>
        <w:pStyle w:val="BodyText3"/>
        <w:rPr>
          <w:b w:val="0"/>
          <w:szCs w:val="24"/>
        </w:rPr>
      </w:pPr>
      <w:r w:rsidRPr="007477BE">
        <w:rPr>
          <w:b w:val="0"/>
          <w:bCs/>
          <w:szCs w:val="24"/>
        </w:rPr>
        <w:t>The NJDOE may determine that certain proposed costs, though not specifically identified as ineligible, are not reasonable or appropriate under this grant program and, therefore, are not allowable.</w:t>
      </w:r>
    </w:p>
    <w:p xmlns:wp14="http://schemas.microsoft.com/office/word/2010/wordml" w:rsidRPr="007477BE" w:rsidR="007619D5" w:rsidP="007619D5" w:rsidRDefault="007619D5" w14:paraId="75CF4315" wp14:textId="77777777">
      <w:pPr>
        <w:pStyle w:val="BodyText3"/>
        <w:rPr>
          <w:b w:val="0"/>
          <w:szCs w:val="24"/>
        </w:rPr>
      </w:pPr>
    </w:p>
    <w:p xmlns:wp14="http://schemas.microsoft.com/office/word/2010/wordml" w:rsidRPr="007477BE" w:rsidR="00A26B53" w:rsidP="00A26B53" w:rsidRDefault="00A26B53" w14:paraId="69BF7FB9" wp14:textId="77777777">
      <w:pPr>
        <w:pStyle w:val="Header"/>
        <w:tabs>
          <w:tab w:val="clear" w:pos="4320"/>
          <w:tab w:val="clear" w:pos="8640"/>
        </w:tabs>
        <w:jc w:val="both"/>
        <w:rPr>
          <w:szCs w:val="24"/>
        </w:rPr>
      </w:pPr>
      <w:r w:rsidRPr="007477BE">
        <w:rPr>
          <w:szCs w:val="24"/>
        </w:rPr>
        <w:t>Applicants are required to limit their total spending of grant funds during the grant agreement time period to the maximum budget cap amounts noted below:</w:t>
      </w:r>
    </w:p>
    <w:p xmlns:wp14="http://schemas.microsoft.com/office/word/2010/wordml" w:rsidRPr="007477BE" w:rsidR="00A26B53" w:rsidP="00A26B53" w:rsidRDefault="00A26B53" w14:paraId="3CB648E9" wp14:textId="77777777">
      <w:pPr>
        <w:pStyle w:val="Header"/>
        <w:tabs>
          <w:tab w:val="clear" w:pos="4320"/>
          <w:tab w:val="clear" w:pos="8640"/>
        </w:tabs>
        <w:jc w:val="both"/>
        <w:rPr>
          <w:szCs w:val="24"/>
        </w:rPr>
      </w:pPr>
    </w:p>
    <w:p xmlns:wp14="http://schemas.microsoft.com/office/word/2010/wordml" w:rsidRPr="007477BE" w:rsidR="00A26B53" w:rsidP="00A26B53" w:rsidRDefault="00A26B53" w14:paraId="6ACFFEC3" wp14:textId="77777777">
      <w:pPr>
        <w:pStyle w:val="a"/>
        <w:tabs>
          <w:tab w:val="left" w:pos="-1440"/>
        </w:tabs>
        <w:ind w:left="2160" w:hanging="2160"/>
        <w:jc w:val="both"/>
        <w:rPr>
          <w:szCs w:val="24"/>
        </w:rPr>
      </w:pPr>
      <w:r w:rsidRPr="007477BE">
        <w:rPr>
          <w:szCs w:val="24"/>
        </w:rPr>
        <w:t>Fringe Benefits</w:t>
      </w:r>
      <w:r w:rsidRPr="007477BE">
        <w:rPr>
          <w:szCs w:val="24"/>
        </w:rPr>
        <w:tab/>
      </w:r>
      <w:r w:rsidRPr="007477BE">
        <w:rPr>
          <w:szCs w:val="24"/>
        </w:rPr>
        <w:t>Fringe benefits for full and part-time salaries may be charged at a rate not to exceed the agency’s standard fringe benefit rate.  Documentation of the rate(s) used must be included as part of the application in the Upload Section of EWEG.</w:t>
      </w:r>
    </w:p>
    <w:p xmlns:wp14="http://schemas.microsoft.com/office/word/2010/wordml" w:rsidRPr="007477BE" w:rsidR="00A26B53" w:rsidP="00A26B53" w:rsidRDefault="00A26B53" w14:paraId="0C178E9E" wp14:textId="77777777">
      <w:pPr>
        <w:pStyle w:val="a"/>
        <w:tabs>
          <w:tab w:val="left" w:pos="-1440"/>
        </w:tabs>
        <w:ind w:left="0" w:firstLine="0"/>
        <w:jc w:val="both"/>
        <w:rPr>
          <w:szCs w:val="24"/>
        </w:rPr>
      </w:pPr>
    </w:p>
    <w:p xmlns:wp14="http://schemas.microsoft.com/office/word/2010/wordml" w:rsidRPr="007477BE" w:rsidR="00A26B53" w:rsidP="00A26B53" w:rsidRDefault="00A26B53" w14:paraId="6AB72321" wp14:textId="77777777">
      <w:pPr>
        <w:pStyle w:val="a"/>
        <w:tabs>
          <w:tab w:val="left" w:pos="-1440"/>
        </w:tabs>
        <w:ind w:left="2160" w:hanging="2160"/>
        <w:jc w:val="both"/>
        <w:rPr>
          <w:szCs w:val="24"/>
        </w:rPr>
      </w:pPr>
      <w:r w:rsidRPr="007477BE">
        <w:rPr>
          <w:szCs w:val="24"/>
        </w:rPr>
        <w:t>Out-of-State Travel</w:t>
      </w:r>
      <w:r w:rsidRPr="007477BE">
        <w:rPr>
          <w:szCs w:val="24"/>
        </w:rPr>
        <w:tab/>
      </w:r>
      <w:r w:rsidRPr="007477BE">
        <w:rPr>
          <w:szCs w:val="24"/>
        </w:rPr>
        <w:t xml:space="preserve">Out-of-state conference attendance by an applicant’s staff must have prior written approval from the Director of the </w:t>
      </w:r>
      <w:r w:rsidRPr="007477BE" w:rsidR="007137E1">
        <w:rPr>
          <w:szCs w:val="24"/>
        </w:rPr>
        <w:t>Office of Career Readiness</w:t>
      </w:r>
      <w:r w:rsidRPr="007477BE">
        <w:rPr>
          <w:szCs w:val="24"/>
        </w:rPr>
        <w:t>.</w:t>
      </w:r>
    </w:p>
    <w:p xmlns:wp14="http://schemas.microsoft.com/office/word/2010/wordml" w:rsidRPr="007477BE" w:rsidR="00A26B53" w:rsidP="00A26B53" w:rsidRDefault="00A26B53" w14:paraId="3C0395D3" wp14:textId="77777777">
      <w:pPr>
        <w:pStyle w:val="a"/>
        <w:tabs>
          <w:tab w:val="left" w:pos="-1440"/>
        </w:tabs>
        <w:ind w:left="2160" w:hanging="2160"/>
        <w:jc w:val="both"/>
        <w:rPr>
          <w:szCs w:val="24"/>
        </w:rPr>
      </w:pPr>
    </w:p>
    <w:p xmlns:wp14="http://schemas.microsoft.com/office/word/2010/wordml" w:rsidRPr="007477BE" w:rsidR="00A26B53" w:rsidP="00A26B53" w:rsidRDefault="00A26B53" w14:paraId="0F086CF1" wp14:textId="77777777">
      <w:pPr>
        <w:pStyle w:val="a"/>
        <w:tabs>
          <w:tab w:val="left" w:pos="-1440"/>
        </w:tabs>
        <w:ind w:left="2160" w:hanging="2160"/>
        <w:jc w:val="both"/>
        <w:rPr>
          <w:szCs w:val="24"/>
        </w:rPr>
      </w:pPr>
      <w:r w:rsidRPr="007477BE">
        <w:rPr>
          <w:szCs w:val="24"/>
        </w:rPr>
        <w:t>Meal Per Diem</w:t>
      </w:r>
      <w:r w:rsidRPr="007477BE">
        <w:rPr>
          <w:szCs w:val="24"/>
        </w:rPr>
        <w:tab/>
      </w:r>
      <w:r w:rsidRPr="007477BE">
        <w:rPr>
          <w:szCs w:val="24"/>
        </w:rPr>
        <w:t>Out-of-state: meal costs associated with approved conferences.</w:t>
      </w:r>
    </w:p>
    <w:p xmlns:wp14="http://schemas.microsoft.com/office/word/2010/wordml" w:rsidRPr="007477BE" w:rsidR="00A26B53" w:rsidP="00A26B53" w:rsidRDefault="00A26B53" w14:paraId="3254BC2F" wp14:textId="77777777">
      <w:pPr>
        <w:pStyle w:val="a"/>
        <w:tabs>
          <w:tab w:val="left" w:pos="-1440"/>
        </w:tabs>
        <w:ind w:left="2160" w:hanging="2160"/>
        <w:jc w:val="both"/>
        <w:rPr>
          <w:szCs w:val="24"/>
        </w:rPr>
      </w:pPr>
    </w:p>
    <w:p xmlns:wp14="http://schemas.microsoft.com/office/word/2010/wordml" w:rsidRPr="007477BE" w:rsidR="00A26B53" w:rsidP="00A26B53" w:rsidRDefault="00A26B53" w14:paraId="09E150A3" wp14:textId="77777777">
      <w:pPr>
        <w:pStyle w:val="a"/>
        <w:tabs>
          <w:tab w:val="left" w:pos="-1440"/>
        </w:tabs>
        <w:ind w:left="2160" w:hanging="2160"/>
        <w:jc w:val="both"/>
        <w:rPr>
          <w:szCs w:val="24"/>
        </w:rPr>
      </w:pPr>
      <w:r w:rsidRPr="007477BE">
        <w:rPr>
          <w:szCs w:val="24"/>
        </w:rPr>
        <w:t>Lodging Per Diem</w:t>
      </w:r>
      <w:r w:rsidRPr="007477BE">
        <w:rPr>
          <w:szCs w:val="24"/>
        </w:rPr>
        <w:tab/>
      </w:r>
      <w:r w:rsidRPr="007477BE">
        <w:rPr>
          <w:szCs w:val="24"/>
        </w:rPr>
        <w:t>Staff costs associated with in-state conferences (for events where CTSO students will be present) or out-of-state approved conferences.</w:t>
      </w:r>
    </w:p>
    <w:p xmlns:wp14="http://schemas.microsoft.com/office/word/2010/wordml" w:rsidRPr="007477BE" w:rsidR="00A26B53" w:rsidP="00A26B53" w:rsidRDefault="00A26B53" w14:paraId="651E9592" wp14:textId="77777777">
      <w:pPr>
        <w:pStyle w:val="a"/>
        <w:tabs>
          <w:tab w:val="left" w:pos="-1440"/>
        </w:tabs>
        <w:ind w:left="2160" w:hanging="2160"/>
        <w:jc w:val="both"/>
        <w:rPr>
          <w:szCs w:val="24"/>
        </w:rPr>
      </w:pPr>
    </w:p>
    <w:p xmlns:wp14="http://schemas.microsoft.com/office/word/2010/wordml" w:rsidRPr="007477BE" w:rsidR="00A26B53" w:rsidP="00A26B53" w:rsidRDefault="00A26B53" w14:paraId="2B99ADD3" wp14:textId="77777777">
      <w:pPr>
        <w:ind w:left="2160" w:hanging="2160"/>
        <w:rPr>
          <w:szCs w:val="24"/>
        </w:rPr>
      </w:pPr>
      <w:r w:rsidRPr="007477BE">
        <w:rPr>
          <w:szCs w:val="24"/>
        </w:rPr>
        <w:t>Mileage</w:t>
      </w:r>
      <w:r w:rsidRPr="007477BE">
        <w:rPr>
          <w:szCs w:val="24"/>
        </w:rPr>
        <w:tab/>
      </w:r>
      <w:r w:rsidRPr="007477BE">
        <w:rPr>
          <w:szCs w:val="24"/>
        </w:rPr>
        <w:t>Mileage reimbursement is capped at $.</w:t>
      </w:r>
      <w:r w:rsidRPr="007477BE" w:rsidR="00147B17">
        <w:rPr>
          <w:szCs w:val="24"/>
        </w:rPr>
        <w:t>35</w:t>
      </w:r>
      <w:r w:rsidRPr="007477BE">
        <w:rPr>
          <w:szCs w:val="24"/>
        </w:rPr>
        <w:t>/mile for all travel (in-state and out of state).</w:t>
      </w:r>
    </w:p>
    <w:p xmlns:wp14="http://schemas.microsoft.com/office/word/2010/wordml" w:rsidRPr="007477BE" w:rsidR="00A26B53" w:rsidP="00A26B53" w:rsidRDefault="00A26B53" w14:paraId="269E314A" wp14:textId="77777777">
      <w:pPr>
        <w:pStyle w:val="Header"/>
        <w:tabs>
          <w:tab w:val="clear" w:pos="4320"/>
          <w:tab w:val="clear" w:pos="8640"/>
        </w:tabs>
        <w:ind w:left="-2520"/>
        <w:jc w:val="both"/>
        <w:rPr>
          <w:szCs w:val="24"/>
        </w:rPr>
      </w:pPr>
    </w:p>
    <w:p xmlns:wp14="http://schemas.microsoft.com/office/word/2010/wordml" w:rsidRPr="007477BE" w:rsidR="00A26B53" w:rsidP="00A26B53" w:rsidRDefault="00A26B53" w14:paraId="70678D80" wp14:textId="77777777">
      <w:pPr>
        <w:jc w:val="both"/>
        <w:rPr>
          <w:b/>
          <w:szCs w:val="24"/>
        </w:rPr>
      </w:pPr>
      <w:r w:rsidRPr="007477BE">
        <w:rPr>
          <w:b/>
          <w:szCs w:val="24"/>
        </w:rPr>
        <w:t>Ineligible Costs</w:t>
      </w:r>
    </w:p>
    <w:p xmlns:wp14="http://schemas.microsoft.com/office/word/2010/wordml" w:rsidRPr="007477BE" w:rsidR="00A26B53" w:rsidP="00A26B53" w:rsidRDefault="00A26B53" w14:paraId="47341341" wp14:textId="77777777">
      <w:pPr>
        <w:jc w:val="both"/>
        <w:rPr>
          <w:szCs w:val="24"/>
        </w:rPr>
      </w:pPr>
    </w:p>
    <w:p xmlns:wp14="http://schemas.microsoft.com/office/word/2010/wordml" w:rsidRPr="007477BE" w:rsidR="00A26B53" w:rsidP="005326E8" w:rsidRDefault="005326E8" w14:paraId="16A7D6FC" wp14:textId="77777777">
      <w:pPr>
        <w:pStyle w:val="BodyText3"/>
        <w:rPr>
          <w:b w:val="0"/>
          <w:szCs w:val="24"/>
        </w:rPr>
      </w:pPr>
      <w:r w:rsidRPr="007477BE">
        <w:rPr>
          <w:szCs w:val="24"/>
          <w:lang w:val="en-US"/>
        </w:rPr>
        <w:t>State vocational aid grant fu</w:t>
      </w:r>
      <w:r w:rsidRPr="007477BE" w:rsidR="00A26B53">
        <w:rPr>
          <w:szCs w:val="24"/>
        </w:rPr>
        <w:t>nds</w:t>
      </w:r>
      <w:r w:rsidRPr="007477BE" w:rsidR="00A26B53">
        <w:rPr>
          <w:b w:val="0"/>
          <w:szCs w:val="24"/>
        </w:rPr>
        <w:t xml:space="preserve"> provided through this grant program may not be expended for the following:</w:t>
      </w:r>
    </w:p>
    <w:p xmlns:wp14="http://schemas.microsoft.com/office/word/2010/wordml" w:rsidRPr="007477BE" w:rsidR="00A26B53" w:rsidP="00A26B53" w:rsidRDefault="00A26B53" w14:paraId="42EF2083" wp14:textId="77777777">
      <w:pPr>
        <w:pStyle w:val="BodyText3"/>
        <w:ind w:left="270"/>
        <w:rPr>
          <w:b w:val="0"/>
          <w:szCs w:val="24"/>
        </w:rPr>
      </w:pPr>
    </w:p>
    <w:p xmlns:wp14="http://schemas.microsoft.com/office/word/2010/wordml" w:rsidRPr="007477BE" w:rsidR="00A26B53" w:rsidP="004E30F8" w:rsidRDefault="00A26B53" w14:paraId="5DA678E7" wp14:textId="77777777">
      <w:pPr>
        <w:numPr>
          <w:ilvl w:val="0"/>
          <w:numId w:val="5"/>
        </w:numPr>
        <w:tabs>
          <w:tab w:val="clear" w:pos="504"/>
          <w:tab w:val="left" w:pos="720"/>
        </w:tabs>
        <w:ind w:left="270" w:firstLine="0"/>
        <w:jc w:val="both"/>
        <w:rPr>
          <w:szCs w:val="24"/>
        </w:rPr>
      </w:pPr>
      <w:r w:rsidRPr="007477BE">
        <w:rPr>
          <w:szCs w:val="24"/>
        </w:rPr>
        <w:t>Indirect costs</w:t>
      </w:r>
    </w:p>
    <w:p xmlns:wp14="http://schemas.microsoft.com/office/word/2010/wordml" w:rsidRPr="007477BE" w:rsidR="00A26B53" w:rsidP="004E30F8" w:rsidRDefault="00A26B53" w14:paraId="5142D128" wp14:textId="77777777">
      <w:pPr>
        <w:numPr>
          <w:ilvl w:val="0"/>
          <w:numId w:val="5"/>
        </w:numPr>
        <w:tabs>
          <w:tab w:val="clear" w:pos="504"/>
        </w:tabs>
        <w:ind w:left="270" w:firstLine="0"/>
        <w:jc w:val="both"/>
        <w:rPr>
          <w:szCs w:val="24"/>
        </w:rPr>
      </w:pPr>
      <w:r w:rsidRPr="007477BE">
        <w:rPr>
          <w:szCs w:val="24"/>
        </w:rPr>
        <w:t xml:space="preserve">Entertainment </w:t>
      </w:r>
    </w:p>
    <w:p xmlns:wp14="http://schemas.microsoft.com/office/word/2010/wordml" w:rsidRPr="007477BE" w:rsidR="00B7379C" w:rsidP="004E30F8" w:rsidRDefault="00B7379C" w14:paraId="1290BDDD" wp14:textId="77777777">
      <w:pPr>
        <w:numPr>
          <w:ilvl w:val="0"/>
          <w:numId w:val="5"/>
        </w:numPr>
        <w:tabs>
          <w:tab w:val="clear" w:pos="504"/>
        </w:tabs>
        <w:ind w:left="270" w:firstLine="0"/>
        <w:jc w:val="both"/>
        <w:rPr>
          <w:szCs w:val="24"/>
        </w:rPr>
      </w:pPr>
      <w:r w:rsidRPr="007477BE">
        <w:rPr>
          <w:szCs w:val="24"/>
        </w:rPr>
        <w:t>In-state travel meal reimbursement</w:t>
      </w:r>
    </w:p>
    <w:p xmlns:wp14="http://schemas.microsoft.com/office/word/2010/wordml" w:rsidRPr="007477BE" w:rsidR="00A26B53" w:rsidP="00A26B53" w:rsidRDefault="00A26B53" w14:paraId="7B40C951" wp14:textId="77777777">
      <w:pPr>
        <w:tabs>
          <w:tab w:val="left" w:pos="-720"/>
          <w:tab w:val="left" w:pos="720"/>
          <w:tab w:val="left" w:pos="2160"/>
        </w:tabs>
        <w:ind w:left="270"/>
        <w:jc w:val="both"/>
        <w:rPr>
          <w:szCs w:val="24"/>
        </w:rPr>
      </w:pPr>
    </w:p>
    <w:p xmlns:wp14="http://schemas.microsoft.com/office/word/2010/wordml" w:rsidRPr="007477BE" w:rsidR="00A26B53" w:rsidP="00A26B53" w:rsidRDefault="00A26B53" w14:paraId="4B4D7232"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p>
    <w:p xmlns:wp14="http://schemas.microsoft.com/office/word/2010/wordml" w:rsidRPr="007477BE" w:rsidR="00A26B53" w:rsidP="00A26B53" w:rsidRDefault="00A26B53" w14:paraId="71AA516A" wp14:textId="77777777">
      <w:pPr>
        <w:pStyle w:val="BodyText3"/>
        <w:rPr>
          <w:szCs w:val="24"/>
        </w:rPr>
      </w:pPr>
      <w:r w:rsidRPr="007477BE">
        <w:rPr>
          <w:szCs w:val="24"/>
        </w:rPr>
        <w:t xml:space="preserve">The Director of the NJDOE </w:t>
      </w:r>
      <w:r w:rsidRPr="007477BE" w:rsidR="007137E1">
        <w:rPr>
          <w:szCs w:val="24"/>
        </w:rPr>
        <w:t>Office of Career Readiness</w:t>
      </w:r>
      <w:r w:rsidRPr="007477BE">
        <w:rPr>
          <w:szCs w:val="24"/>
        </w:rPr>
        <w:t xml:space="preserve"> must approve other uses of the organization’s funds </w:t>
      </w:r>
      <w:r w:rsidRPr="007477BE" w:rsidR="00B44648">
        <w:rPr>
          <w:szCs w:val="24"/>
          <w:lang w:val="en-US"/>
        </w:rPr>
        <w:t xml:space="preserve">(state vocational aid, or student organization funds) </w:t>
      </w:r>
      <w:r w:rsidRPr="007477BE">
        <w:rPr>
          <w:szCs w:val="24"/>
        </w:rPr>
        <w:t xml:space="preserve">before expenditures are made.  </w:t>
      </w:r>
    </w:p>
    <w:p xmlns:wp14="http://schemas.microsoft.com/office/word/2010/wordml" w:rsidRPr="007477BE" w:rsidR="001F2CBD" w:rsidP="00A26B53" w:rsidRDefault="001F2CBD" w14:paraId="2093CA67" wp14:textId="77777777">
      <w:pPr>
        <w:pStyle w:val="BodyText3"/>
        <w:rPr>
          <w:b w:val="0"/>
          <w:szCs w:val="24"/>
        </w:rPr>
      </w:pPr>
    </w:p>
    <w:p xmlns:wp14="http://schemas.microsoft.com/office/word/2010/wordml" w:rsidRPr="007477BE" w:rsidR="00E80EBC" w:rsidP="00E80EBC" w:rsidRDefault="00E80EBC" w14:paraId="2B30FC34"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7477BE">
        <w:rPr>
          <w:b/>
          <w:szCs w:val="24"/>
        </w:rPr>
        <w:t>Student organization funds</w:t>
      </w:r>
      <w:r w:rsidRPr="007477BE">
        <w:rPr>
          <w:szCs w:val="24"/>
        </w:rPr>
        <w:t xml:space="preserve"> are funds that are or have been generated from state membership dues, conference registrations, fundraising </w:t>
      </w:r>
      <w:r w:rsidRPr="007477BE" w:rsidR="00796F3F">
        <w:rPr>
          <w:szCs w:val="24"/>
        </w:rPr>
        <w:t>activities,</w:t>
      </w:r>
      <w:r w:rsidRPr="007477BE">
        <w:rPr>
          <w:szCs w:val="24"/>
        </w:rPr>
        <w:t xml:space="preserve"> and donations of monies for a specific organizational purpose (e.g., scholarships, </w:t>
      </w:r>
      <w:r w:rsidRPr="007477BE" w:rsidR="00796F3F">
        <w:rPr>
          <w:szCs w:val="24"/>
        </w:rPr>
        <w:t>awards,</w:t>
      </w:r>
      <w:r w:rsidRPr="007477BE">
        <w:rPr>
          <w:szCs w:val="24"/>
        </w:rPr>
        <w:t xml:space="preserve"> or supplies).  All student organization funds must have an identified account/chart of accounts, which follows the organization's revenue and expenditure system and must be accounted for separately.</w:t>
      </w:r>
    </w:p>
    <w:p xmlns:wp14="http://schemas.microsoft.com/office/word/2010/wordml" w:rsidRPr="007477BE" w:rsidR="00E80EBC" w:rsidP="00A26B53" w:rsidRDefault="00E80EBC" w14:paraId="2503B197" wp14:textId="77777777">
      <w:pPr>
        <w:jc w:val="both"/>
        <w:rPr>
          <w:b/>
          <w:szCs w:val="24"/>
        </w:rPr>
      </w:pPr>
    </w:p>
    <w:p xmlns:wp14="http://schemas.microsoft.com/office/word/2010/wordml" w:rsidRPr="007477BE" w:rsidR="00A26B53" w:rsidP="00A26B53" w:rsidRDefault="00A26B53" w14:paraId="22829A34" wp14:textId="77777777">
      <w:pPr>
        <w:jc w:val="both"/>
        <w:rPr>
          <w:szCs w:val="24"/>
        </w:rPr>
      </w:pPr>
      <w:r w:rsidRPr="007477BE">
        <w:rPr>
          <w:b/>
          <w:szCs w:val="24"/>
        </w:rPr>
        <w:t>Student organization funds</w:t>
      </w:r>
      <w:r w:rsidRPr="007477BE">
        <w:rPr>
          <w:szCs w:val="24"/>
        </w:rPr>
        <w:t xml:space="preserve"> should be used solely for the benefit of student members.  Use of funds for activities that do not include the direct participation of student members must be pre-approved by the Director of the </w:t>
      </w:r>
      <w:r w:rsidRPr="007477BE" w:rsidR="007137E1">
        <w:rPr>
          <w:szCs w:val="24"/>
        </w:rPr>
        <w:t>Office of Career Readiness</w:t>
      </w:r>
      <w:r w:rsidRPr="007477BE">
        <w:rPr>
          <w:szCs w:val="24"/>
        </w:rPr>
        <w:t xml:space="preserve">.  Use of student funds must be pre-approved by the student governing body and reflected in the minutes of the student governance meetings.  Please reference </w:t>
      </w:r>
      <w:r w:rsidRPr="007477BE" w:rsidR="00A81328">
        <w:rPr>
          <w:szCs w:val="24"/>
        </w:rPr>
        <w:t>t</w:t>
      </w:r>
      <w:r w:rsidRPr="007477BE">
        <w:rPr>
          <w:szCs w:val="24"/>
        </w:rPr>
        <w:t xml:space="preserve">he </w:t>
      </w:r>
      <w:r w:rsidRPr="007477BE">
        <w:rPr>
          <w:i/>
          <w:szCs w:val="24"/>
          <w:u w:val="single"/>
        </w:rPr>
        <w:t>New Jersey Career and Technical Student Organizations Policies and Procedures Manual</w:t>
      </w:r>
      <w:r w:rsidRPr="007477BE">
        <w:rPr>
          <w:szCs w:val="24"/>
        </w:rPr>
        <w:t xml:space="preserve"> for greater detail regarding student organization fund use</w:t>
      </w:r>
      <w:r w:rsidRPr="007477BE" w:rsidR="00D74D30">
        <w:rPr>
          <w:szCs w:val="24"/>
        </w:rPr>
        <w:t>s</w:t>
      </w:r>
      <w:r w:rsidRPr="007477BE">
        <w:rPr>
          <w:szCs w:val="24"/>
        </w:rPr>
        <w:t xml:space="preserve"> for CTSOs.</w:t>
      </w:r>
      <w:r w:rsidRPr="007477BE" w:rsidR="00B44648">
        <w:rPr>
          <w:szCs w:val="24"/>
        </w:rPr>
        <w:t xml:space="preserve"> </w:t>
      </w:r>
      <w:hyperlink w:history="1" r:id="rId23">
        <w:r w:rsidRPr="007477BE" w:rsidR="00D74D30">
          <w:rPr>
            <w:rStyle w:val="Hyperlink"/>
            <w:szCs w:val="24"/>
          </w:rPr>
          <w:t>https://www.nj.gov/education/cte/</w:t>
        </w:r>
        <w:r w:rsidRPr="007477BE" w:rsidR="00D74D30">
          <w:rPr>
            <w:rStyle w:val="Hyperlink"/>
            <w:szCs w:val="24"/>
          </w:rPr>
          <w:t>resources/ctso/</w:t>
        </w:r>
      </w:hyperlink>
    </w:p>
    <w:p xmlns:wp14="http://schemas.microsoft.com/office/word/2010/wordml" w:rsidRPr="007477BE" w:rsidR="00B409BC" w:rsidP="00A26B53" w:rsidRDefault="00B409BC" w14:paraId="38288749" wp14:textId="77777777">
      <w:pPr>
        <w:jc w:val="both"/>
        <w:rPr>
          <w:szCs w:val="24"/>
        </w:rPr>
      </w:pPr>
    </w:p>
    <w:p xmlns:wp14="http://schemas.microsoft.com/office/word/2010/wordml" w:rsidRPr="007477BE" w:rsidR="007619D5" w:rsidP="007619D5" w:rsidRDefault="007619D5" w14:paraId="4E6BCA6D" wp14:textId="77777777">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7477BE">
        <w:rPr>
          <w:b/>
          <w:szCs w:val="24"/>
        </w:rPr>
        <w:t>Student organization funds</w:t>
      </w:r>
      <w:r w:rsidRPr="007477BE">
        <w:rPr>
          <w:szCs w:val="24"/>
        </w:rPr>
        <w:t xml:space="preserve"> </w:t>
      </w:r>
      <w:r w:rsidRPr="007477BE">
        <w:rPr>
          <w:b/>
          <w:szCs w:val="24"/>
        </w:rPr>
        <w:t>may be used for the following activities:</w:t>
      </w:r>
    </w:p>
    <w:p xmlns:wp14="http://schemas.microsoft.com/office/word/2010/wordml" w:rsidRPr="007477BE" w:rsidR="007619D5" w:rsidP="004E30F8" w:rsidRDefault="007619D5" w14:paraId="3F5CEA7D" wp14:textId="77777777">
      <w:pPr>
        <w:numPr>
          <w:ilvl w:val="0"/>
          <w:numId w:val="9"/>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Guest speakers for conferences;</w:t>
      </w:r>
    </w:p>
    <w:p xmlns:wp14="http://schemas.microsoft.com/office/word/2010/wordml" w:rsidRPr="007477BE" w:rsidR="007619D5" w:rsidP="004E30F8" w:rsidRDefault="007619D5" w14:paraId="696A9133" wp14:textId="77777777">
      <w:pPr>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Organization awards and scholarships;</w:t>
      </w:r>
    </w:p>
    <w:p xmlns:wp14="http://schemas.microsoft.com/office/word/2010/wordml" w:rsidRPr="007477BE" w:rsidR="007619D5" w:rsidP="004E30F8" w:rsidRDefault="007619D5" w14:paraId="6B1DFFDF" wp14:textId="77777777">
      <w:pPr>
        <w:numPr>
          <w:ilvl w:val="0"/>
          <w:numId w:val="11"/>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Stipends or travel reimbursement not to exceed state or federal per diem rates for student members to attend regional, national, or international (with approved international travel petition) organization conferences;</w:t>
      </w:r>
    </w:p>
    <w:p xmlns:wp14="http://schemas.microsoft.com/office/word/2010/wordml" w:rsidRPr="007477BE" w:rsidR="007619D5" w:rsidP="004E30F8" w:rsidRDefault="007619D5" w14:paraId="5E120122" wp14:textId="77777777">
      <w:pPr>
        <w:numPr>
          <w:ilvl w:val="0"/>
          <w:numId w:val="12"/>
        </w:numPr>
        <w:tabs>
          <w:tab w:val="left" w:pos="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Office supplies related to the operation of student conferences;</w:t>
      </w:r>
    </w:p>
    <w:p xmlns:wp14="http://schemas.microsoft.com/office/word/2010/wordml" w:rsidRPr="007477BE" w:rsidR="007619D5" w:rsidP="004E30F8" w:rsidRDefault="007619D5" w14:paraId="3E73534B" wp14:textId="77777777">
      <w:pPr>
        <w:numPr>
          <w:ilvl w:val="0"/>
          <w:numId w:val="13"/>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State officers’ training expenditures;</w:t>
      </w:r>
    </w:p>
    <w:p xmlns:wp14="http://schemas.microsoft.com/office/word/2010/wordml" w:rsidRPr="007477BE" w:rsidR="007619D5" w:rsidP="004E30F8" w:rsidRDefault="007619D5" w14:paraId="393526A0" wp14:textId="77777777">
      <w:pPr>
        <w:numPr>
          <w:ilvl w:val="0"/>
          <w:numId w:val="14"/>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State officers’ expenses to complete official duties;</w:t>
      </w:r>
    </w:p>
    <w:p xmlns:wp14="http://schemas.microsoft.com/office/word/2010/wordml" w:rsidRPr="007477BE" w:rsidR="007619D5" w:rsidP="004E30F8" w:rsidRDefault="007619D5" w14:paraId="2ECEDC54" wp14:textId="77777777">
      <w:pPr>
        <w:numPr>
          <w:ilvl w:val="0"/>
          <w:numId w:val="1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 xml:space="preserve">Equipment that is used solely by the organization for the benefit of students and that remains the property of the organization; </w:t>
      </w:r>
    </w:p>
    <w:p xmlns:wp14="http://schemas.microsoft.com/office/word/2010/wordml" w:rsidRPr="007477BE" w:rsidR="00D63AFE" w:rsidP="004E30F8" w:rsidRDefault="00A26B53" w14:paraId="5D3E301E" wp14:textId="77777777">
      <w:pPr>
        <w:numPr>
          <w:ilvl w:val="0"/>
          <w:numId w:val="16"/>
        </w:numPr>
        <w:tabs>
          <w:tab w:val="left" w:pos="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M</w:t>
      </w:r>
      <w:r w:rsidRPr="007477BE" w:rsidR="007619D5">
        <w:rPr>
          <w:szCs w:val="24"/>
        </w:rPr>
        <w:t>eals and lodging for student members and accompanying advisor</w:t>
      </w:r>
      <w:r w:rsidRPr="007477BE">
        <w:rPr>
          <w:szCs w:val="24"/>
        </w:rPr>
        <w:t xml:space="preserve"> at regional, </w:t>
      </w:r>
      <w:r w:rsidRPr="007477BE" w:rsidR="00796F3F">
        <w:rPr>
          <w:szCs w:val="24"/>
        </w:rPr>
        <w:t>national,</w:t>
      </w:r>
      <w:r w:rsidRPr="007477BE">
        <w:rPr>
          <w:szCs w:val="24"/>
        </w:rPr>
        <w:t xml:space="preserve"> or international conferences; </w:t>
      </w:r>
    </w:p>
    <w:p xmlns:wp14="http://schemas.microsoft.com/office/word/2010/wordml" w:rsidRPr="007477BE" w:rsidR="007619D5" w:rsidP="004E30F8" w:rsidRDefault="007619D5" w14:paraId="1A60FC0E" wp14:textId="77777777">
      <w:pPr>
        <w:numPr>
          <w:ilvl w:val="0"/>
          <w:numId w:val="16"/>
        </w:numPr>
        <w:tabs>
          <w:tab w:val="left" w:pos="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Registration fees for regional, national, or international conferences;</w:t>
      </w:r>
    </w:p>
    <w:p xmlns:wp14="http://schemas.microsoft.com/office/word/2010/wordml" w:rsidRPr="007477BE" w:rsidR="007619D5" w:rsidP="004E30F8" w:rsidRDefault="007619D5" w14:paraId="47A6A694" wp14:textId="77777777">
      <w:pPr>
        <w:numPr>
          <w:ilvl w:val="0"/>
          <w:numId w:val="17"/>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State officers’ official uniforms;</w:t>
      </w:r>
    </w:p>
    <w:p xmlns:wp14="http://schemas.microsoft.com/office/word/2010/wordml" w:rsidRPr="007477BE" w:rsidR="007619D5" w:rsidP="004E30F8" w:rsidRDefault="007619D5" w14:paraId="0D8624E9" wp14:textId="77777777">
      <w:pPr>
        <w:numPr>
          <w:ilvl w:val="0"/>
          <w:numId w:val="18"/>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 xml:space="preserve">Student members’ telephone, printing and postage expenses related to the organization; and </w:t>
      </w:r>
    </w:p>
    <w:p xmlns:wp14="http://schemas.microsoft.com/office/word/2010/wordml" w:rsidRPr="007477BE" w:rsidR="007619D5" w:rsidP="004E30F8" w:rsidRDefault="007619D5" w14:paraId="7A6363FC" wp14:textId="77777777">
      <w:pPr>
        <w:numPr>
          <w:ilvl w:val="0"/>
          <w:numId w:val="19"/>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7477BE">
        <w:rPr>
          <w:szCs w:val="24"/>
        </w:rPr>
        <w:t>Consultants and administrative clerical support to facilitate the operation of conferences.</w:t>
      </w:r>
    </w:p>
    <w:p xmlns:wp14="http://schemas.microsoft.com/office/word/2010/wordml" w:rsidRPr="007477BE" w:rsidR="007619D5" w:rsidP="007619D5" w:rsidRDefault="007619D5" w14:paraId="20BD9A1A" wp14:textId="7777777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szCs w:val="24"/>
        </w:rPr>
      </w:pPr>
    </w:p>
    <w:p xmlns:wp14="http://schemas.microsoft.com/office/word/2010/wordml" w:rsidRPr="007477BE" w:rsidR="007619D5" w:rsidP="007619D5" w:rsidRDefault="007619D5" w14:paraId="4B3AAE9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Cs w:val="24"/>
        </w:rPr>
      </w:pPr>
      <w:r w:rsidRPr="007477BE">
        <w:rPr>
          <w:b/>
          <w:szCs w:val="24"/>
        </w:rPr>
        <w:t>Exceptions</w:t>
      </w:r>
    </w:p>
    <w:p xmlns:wp14="http://schemas.microsoft.com/office/word/2010/wordml" w:rsidRPr="007477BE" w:rsidR="007619D5" w:rsidP="007619D5" w:rsidRDefault="007619D5" w14:paraId="6D05F845" wp14:textId="77777777">
      <w:pPr>
        <w:pStyle w:val="BodyTextIndent3"/>
        <w:ind w:left="0"/>
        <w:jc w:val="both"/>
        <w:rPr>
          <w:sz w:val="24"/>
          <w:szCs w:val="24"/>
        </w:rPr>
      </w:pPr>
      <w:r w:rsidRPr="007477BE">
        <w:rPr>
          <w:sz w:val="24"/>
          <w:szCs w:val="24"/>
        </w:rPr>
        <w:t xml:space="preserve">These requests must be made in writing to the NJDOE </w:t>
      </w:r>
      <w:r w:rsidRPr="007477BE" w:rsidR="007137E1">
        <w:rPr>
          <w:sz w:val="24"/>
          <w:szCs w:val="24"/>
        </w:rPr>
        <w:t>Office of Career Readiness</w:t>
      </w:r>
      <w:r w:rsidRPr="007477BE">
        <w:rPr>
          <w:sz w:val="24"/>
          <w:szCs w:val="24"/>
        </w:rPr>
        <w:t>.  Regarding international student travel, the following documentation must accompany the international travel petition:</w:t>
      </w:r>
    </w:p>
    <w:p xmlns:wp14="http://schemas.microsoft.com/office/word/2010/wordml" w:rsidRPr="007477BE" w:rsidR="007619D5" w:rsidP="004E30F8" w:rsidRDefault="007619D5" w14:paraId="7B3DBA36" wp14:textId="77777777">
      <w:pPr>
        <w:pStyle w:val="BodyTextIndent3"/>
        <w:widowControl w:val="0"/>
        <w:numPr>
          <w:ilvl w:val="0"/>
          <w:numId w:val="3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7477BE">
        <w:rPr>
          <w:sz w:val="24"/>
          <w:szCs w:val="24"/>
        </w:rPr>
        <w:t>Event name and dates of event;</w:t>
      </w:r>
    </w:p>
    <w:p xmlns:wp14="http://schemas.microsoft.com/office/word/2010/wordml" w:rsidRPr="007477BE" w:rsidR="007619D5" w:rsidP="004E30F8" w:rsidRDefault="007619D5" w14:paraId="1DEC9AF5" wp14:textId="77777777">
      <w:pPr>
        <w:pStyle w:val="BodyTextIndent3"/>
        <w:widowControl w:val="0"/>
        <w:numPr>
          <w:ilvl w:val="0"/>
          <w:numId w:val="30"/>
        </w:numPr>
        <w:tabs>
          <w:tab w:val="left" w:pos="36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7477BE">
        <w:rPr>
          <w:sz w:val="24"/>
          <w:szCs w:val="24"/>
        </w:rPr>
        <w:t>List of students to attend and schools they attend;</w:t>
      </w:r>
    </w:p>
    <w:p xmlns:wp14="http://schemas.microsoft.com/office/word/2010/wordml" w:rsidRPr="007477BE" w:rsidR="007619D5" w:rsidP="004E30F8" w:rsidRDefault="007619D5" w14:paraId="001F1632" wp14:textId="77777777">
      <w:pPr>
        <w:pStyle w:val="BodyTextIndent3"/>
        <w:widowControl w:val="0"/>
        <w:numPr>
          <w:ilvl w:val="0"/>
          <w:numId w:val="3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7477BE">
        <w:rPr>
          <w:sz w:val="24"/>
          <w:szCs w:val="24"/>
        </w:rPr>
        <w:t>List of chaperone/s to attend (</w:t>
      </w:r>
      <w:r w:rsidRPr="007477BE">
        <w:rPr>
          <w:b/>
          <w:sz w:val="24"/>
          <w:szCs w:val="24"/>
        </w:rPr>
        <w:t>Note:</w:t>
      </w:r>
      <w:r w:rsidRPr="007477BE">
        <w:rPr>
          <w:sz w:val="24"/>
          <w:szCs w:val="24"/>
        </w:rPr>
        <w:t xml:space="preserve"> The CTSO state advisor </w:t>
      </w:r>
      <w:r w:rsidRPr="007477BE">
        <w:rPr>
          <w:b/>
          <w:sz w:val="24"/>
          <w:szCs w:val="24"/>
        </w:rPr>
        <w:t>does not</w:t>
      </w:r>
      <w:r w:rsidRPr="007477BE">
        <w:rPr>
          <w:sz w:val="24"/>
          <w:szCs w:val="24"/>
        </w:rPr>
        <w:t xml:space="preserve"> </w:t>
      </w:r>
      <w:r w:rsidRPr="007477BE">
        <w:rPr>
          <w:b/>
          <w:sz w:val="24"/>
          <w:szCs w:val="24"/>
        </w:rPr>
        <w:t>chaperone</w:t>
      </w:r>
      <w:r w:rsidRPr="007477BE">
        <w:rPr>
          <w:sz w:val="24"/>
          <w:szCs w:val="24"/>
        </w:rPr>
        <w:t xml:space="preserve"> any student member at any state or out-of-state/country conferences.);</w:t>
      </w:r>
    </w:p>
    <w:p xmlns:wp14="http://schemas.microsoft.com/office/word/2010/wordml" w:rsidRPr="007477BE" w:rsidR="007619D5" w:rsidP="004E30F8" w:rsidRDefault="007619D5" w14:paraId="2591D10F" wp14:textId="77777777">
      <w:pPr>
        <w:pStyle w:val="BodyTextIndent3"/>
        <w:widowControl w:val="0"/>
        <w:numPr>
          <w:ilvl w:val="0"/>
          <w:numId w:val="3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7477BE">
        <w:rPr>
          <w:sz w:val="24"/>
          <w:szCs w:val="24"/>
        </w:rPr>
        <w:t>Estimated cost of travel (Shared lodging arrangements are recommended and must be listed on the request);</w:t>
      </w:r>
    </w:p>
    <w:p xmlns:wp14="http://schemas.microsoft.com/office/word/2010/wordml" w:rsidRPr="007477BE" w:rsidR="007619D5" w:rsidP="004E30F8" w:rsidRDefault="007619D5" w14:paraId="08BB8C66" wp14:textId="77777777">
      <w:pPr>
        <w:pStyle w:val="BodyTextIndent3"/>
        <w:widowControl w:val="0"/>
        <w:numPr>
          <w:ilvl w:val="0"/>
          <w:numId w:val="3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7477BE">
        <w:rPr>
          <w:sz w:val="24"/>
          <w:szCs w:val="24"/>
        </w:rPr>
        <w:t>Copy of travel itinerary, event agenda, and subsequent schedule of events; and</w:t>
      </w:r>
    </w:p>
    <w:p xmlns:wp14="http://schemas.microsoft.com/office/word/2010/wordml" w:rsidR="007619D5" w:rsidP="004E30F8" w:rsidRDefault="007619D5" w14:paraId="27478218" wp14:textId="77777777">
      <w:pPr>
        <w:pStyle w:val="BodyTextIndent3"/>
        <w:widowControl w:val="0"/>
        <w:numPr>
          <w:ilvl w:val="0"/>
          <w:numId w:val="3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7477BE">
        <w:rPr>
          <w:sz w:val="24"/>
          <w:szCs w:val="24"/>
        </w:rPr>
        <w:t>Account number and funding source (i.e., of student account).</w:t>
      </w:r>
    </w:p>
    <w:p xmlns:wp14="http://schemas.microsoft.com/office/word/2010/wordml" w:rsidRPr="007477BE" w:rsidR="007619D5" w:rsidP="007619D5" w:rsidRDefault="007619D5" w14:paraId="0C136CF1" wp14:textId="77777777">
      <w:pPr>
        <w:pStyle w:val="Heading3"/>
        <w:numPr>
          <w:ilvl w:val="0"/>
          <w:numId w:val="0"/>
        </w:numPr>
        <w:rPr>
          <w:b/>
          <w:szCs w:val="24"/>
        </w:rPr>
      </w:pPr>
    </w:p>
    <w:p xmlns:wp14="http://schemas.microsoft.com/office/word/2010/wordml" w:rsidRPr="007477BE" w:rsidR="007619D5" w:rsidP="007619D5" w:rsidRDefault="007619D5" w14:paraId="43CA4780" wp14:textId="77777777">
      <w:pPr>
        <w:pStyle w:val="Heading3"/>
        <w:numPr>
          <w:ilvl w:val="0"/>
          <w:numId w:val="0"/>
        </w:numPr>
        <w:rPr>
          <w:b/>
          <w:szCs w:val="24"/>
        </w:rPr>
      </w:pPr>
      <w:r w:rsidRPr="007477BE">
        <w:rPr>
          <w:b/>
          <w:szCs w:val="24"/>
        </w:rPr>
        <w:t>Fund-Raising Activities</w:t>
      </w:r>
    </w:p>
    <w:p xmlns:wp14="http://schemas.microsoft.com/office/word/2010/wordml" w:rsidRPr="007477BE" w:rsidR="007619D5" w:rsidP="007619D5" w:rsidRDefault="007619D5" w14:paraId="0A392C6A" wp14:textId="77777777">
      <w:pPr>
        <w:rPr>
          <w:szCs w:val="24"/>
        </w:rPr>
      </w:pPr>
    </w:p>
    <w:p xmlns:wp14="http://schemas.microsoft.com/office/word/2010/wordml" w:rsidRPr="007477BE" w:rsidR="007619D5" w:rsidP="007619D5" w:rsidRDefault="007619D5" w14:paraId="4C938291" wp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b/>
          <w:szCs w:val="24"/>
        </w:rPr>
      </w:pPr>
      <w:r w:rsidRPr="007477BE">
        <w:rPr>
          <w:szCs w:val="24"/>
        </w:rPr>
        <w:tab/>
      </w:r>
      <w:r w:rsidRPr="007477BE">
        <w:rPr>
          <w:szCs w:val="24"/>
        </w:rPr>
        <w:t>Fund-raising projects to support student activities usually take place at the local chapter level. Also, community service projects, which may involve fund-raising activities for other organizations and/or charities, are often a part of a local/state program of work.  Student dues money must not be used for charitable contributions.</w:t>
      </w:r>
    </w:p>
    <w:p xmlns:wp14="http://schemas.microsoft.com/office/word/2010/wordml" w:rsidRPr="007477BE" w:rsidR="00B07F39" w:rsidP="00A46CCC" w:rsidRDefault="0042056A" w14:paraId="6509ACFE" wp14:textId="77777777">
      <w:pPr>
        <w:tabs>
          <w:tab w:val="left" w:pos="-720"/>
          <w:tab w:val="left" w:pos="1440"/>
          <w:tab w:val="left" w:pos="2160"/>
        </w:tabs>
        <w:jc w:val="center"/>
        <w:rPr>
          <w:b/>
          <w:szCs w:val="24"/>
        </w:rPr>
      </w:pPr>
      <w:r w:rsidRPr="007477BE">
        <w:rPr>
          <w:szCs w:val="24"/>
        </w:rPr>
        <w:br w:type="page"/>
      </w:r>
      <w:r w:rsidRPr="007477BE" w:rsidR="00B07F39">
        <w:rPr>
          <w:b/>
          <w:szCs w:val="24"/>
        </w:rPr>
        <w:t>SECTION 3:  COMPLETING THE APPLICATION</w:t>
      </w:r>
    </w:p>
    <w:p xmlns:wp14="http://schemas.microsoft.com/office/word/2010/wordml" w:rsidRPr="007477BE" w:rsidR="00B07F39" w:rsidP="00B07F39" w:rsidRDefault="00B07F39" w14:paraId="290583F9" wp14:textId="77777777">
      <w:pPr>
        <w:pBdr>
          <w:bottom w:val="single" w:color="auto" w:sz="4" w:space="1"/>
        </w:pBd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7477BE" w:rsidR="00B07F39" w:rsidP="00B07F39" w:rsidRDefault="00B07F39" w14:paraId="68F21D90" wp14:textId="77777777">
      <w:pPr>
        <w:tabs>
          <w:tab w:val="left" w:pos="630"/>
          <w:tab w:val="left" w:pos="1080"/>
        </w:tabs>
        <w:jc w:val="both"/>
        <w:rPr>
          <w:b/>
          <w:szCs w:val="24"/>
        </w:rPr>
      </w:pPr>
    </w:p>
    <w:p xmlns:wp14="http://schemas.microsoft.com/office/word/2010/wordml" w:rsidRPr="007477BE" w:rsidR="007619D5" w:rsidP="007619D5" w:rsidRDefault="007619D5" w14:paraId="3CCD71AD" wp14:textId="77777777">
      <w:pPr>
        <w:tabs>
          <w:tab w:val="left" w:pos="630"/>
          <w:tab w:val="left" w:pos="1080"/>
        </w:tabs>
        <w:rPr>
          <w:b/>
          <w:szCs w:val="24"/>
        </w:rPr>
      </w:pPr>
      <w:r w:rsidRPr="007477BE">
        <w:rPr>
          <w:b/>
          <w:szCs w:val="24"/>
        </w:rPr>
        <w:t>3.1</w:t>
      </w:r>
      <w:r w:rsidRPr="007477BE">
        <w:rPr>
          <w:b/>
          <w:szCs w:val="24"/>
        </w:rPr>
        <w:tab/>
      </w:r>
      <w:r w:rsidRPr="007477BE">
        <w:rPr>
          <w:b/>
          <w:szCs w:val="24"/>
        </w:rPr>
        <w:t>GENERAL INSTRUCTIONS FOR APPLYING</w:t>
      </w:r>
    </w:p>
    <w:p xmlns:wp14="http://schemas.microsoft.com/office/word/2010/wordml" w:rsidRPr="007477BE" w:rsidR="007619D5" w:rsidP="007619D5" w:rsidRDefault="007619D5" w14:paraId="13C326F3" wp14:textId="77777777">
      <w:pPr>
        <w:tabs>
          <w:tab w:val="left" w:pos="630"/>
          <w:tab w:val="left" w:pos="1080"/>
        </w:tabs>
        <w:rPr>
          <w:szCs w:val="24"/>
        </w:rPr>
      </w:pPr>
    </w:p>
    <w:p xmlns:wp14="http://schemas.microsoft.com/office/word/2010/wordml" w:rsidRPr="007477BE" w:rsidR="00B7379C" w:rsidP="007619D5" w:rsidRDefault="007619D5" w14:paraId="17264895" wp14:textId="77777777">
      <w:pPr>
        <w:pStyle w:val="BodyTextIndent"/>
        <w:ind w:left="0"/>
        <w:rPr>
          <w:szCs w:val="24"/>
          <w:lang w:val="en-US"/>
        </w:rPr>
      </w:pPr>
      <w:r w:rsidRPr="007477BE">
        <w:rPr>
          <w:szCs w:val="24"/>
        </w:rPr>
        <w:t>To apply for a grant under this NGO, applicants must prepare and submit a complete application. The application must be a response to the State’s vision as articulated in Section 1: Grant Program Information of this NGO. It must be planned, designed and developed in accordance with the program framework articulated in Section 2: Project Guidelines of this NGO. The applicant may wish to consult additi</w:t>
      </w:r>
      <w:r w:rsidRPr="007477BE" w:rsidR="001F2CBD">
        <w:rPr>
          <w:szCs w:val="24"/>
        </w:rPr>
        <w:t xml:space="preserve">onal guidance found in the </w:t>
      </w:r>
      <w:r w:rsidRPr="007477BE" w:rsidR="001F2CBD">
        <w:rPr>
          <w:i/>
          <w:szCs w:val="24"/>
          <w:u w:val="single"/>
        </w:rPr>
        <w:t>Pre-award Manual for Discretionary Grants</w:t>
      </w:r>
      <w:r w:rsidRPr="007477BE">
        <w:rPr>
          <w:szCs w:val="24"/>
        </w:rPr>
        <w:t xml:space="preserve">, found at </w:t>
      </w:r>
      <w:hyperlink w:history="1" r:id="rId24">
        <w:r w:rsidRPr="00026F5E" w:rsidR="00482262">
          <w:rPr>
            <w:rStyle w:val="Hyperlink"/>
            <w:szCs w:val="24"/>
          </w:rPr>
          <w:t>http://www.</w:t>
        </w:r>
        <w:r w:rsidRPr="00026F5E" w:rsidR="00482262">
          <w:rPr>
            <w:rStyle w:val="Hyperlink"/>
            <w:szCs w:val="24"/>
            <w:lang w:val="en-US"/>
          </w:rPr>
          <w:t>nj.gov</w:t>
        </w:r>
        <w:r w:rsidRPr="00026F5E" w:rsidR="00482262">
          <w:rPr>
            <w:rStyle w:val="Hyperlink"/>
            <w:szCs w:val="24"/>
          </w:rPr>
          <w:t>/education/grants/discretionary/apps/</w:t>
        </w:r>
      </w:hyperlink>
      <w:r w:rsidRPr="007477BE" w:rsidR="006C08CB">
        <w:rPr>
          <w:szCs w:val="24"/>
          <w:lang w:val="en-US"/>
        </w:rPr>
        <w:t>.</w:t>
      </w:r>
    </w:p>
    <w:p xmlns:wp14="http://schemas.microsoft.com/office/word/2010/wordml" w:rsidRPr="007477BE" w:rsidR="00B7379C" w:rsidP="007619D5" w:rsidRDefault="00B7379C" w14:paraId="4853B841" wp14:textId="77777777">
      <w:pPr>
        <w:pStyle w:val="BodyTextIndent"/>
        <w:ind w:left="0"/>
        <w:rPr>
          <w:szCs w:val="24"/>
        </w:rPr>
      </w:pPr>
    </w:p>
    <w:p xmlns:wp14="http://schemas.microsoft.com/office/word/2010/wordml" w:rsidRPr="007477BE" w:rsidR="007619D5" w:rsidP="00B7379C" w:rsidRDefault="00B7379C" w14:paraId="5FB3D19D" wp14:textId="77777777">
      <w:pPr>
        <w:pStyle w:val="BodyText3"/>
        <w:tabs>
          <w:tab w:val="clear" w:pos="630"/>
        </w:tabs>
        <w:rPr>
          <w:szCs w:val="24"/>
        </w:rPr>
      </w:pPr>
      <w:r w:rsidRPr="007477BE">
        <w:rPr>
          <w:szCs w:val="24"/>
          <w:lang w:val="en-US"/>
        </w:rPr>
        <w:t>3.2</w:t>
      </w:r>
      <w:r w:rsidRPr="007477BE" w:rsidR="007619D5">
        <w:rPr>
          <w:szCs w:val="24"/>
        </w:rPr>
        <w:t xml:space="preserve">    REVIEW OF APPLICATIONS</w:t>
      </w:r>
    </w:p>
    <w:p xmlns:wp14="http://schemas.microsoft.com/office/word/2010/wordml" w:rsidRPr="007477BE" w:rsidR="009B744E" w:rsidP="009B744E" w:rsidRDefault="009B744E" w14:paraId="50125231" wp14:textId="77777777">
      <w:pPr>
        <w:pStyle w:val="BodyText3"/>
        <w:tabs>
          <w:tab w:val="clear" w:pos="630"/>
        </w:tabs>
        <w:ind w:left="360"/>
        <w:rPr>
          <w:szCs w:val="24"/>
        </w:rPr>
      </w:pPr>
    </w:p>
    <w:p xmlns:wp14="http://schemas.microsoft.com/office/word/2010/wordml" w:rsidRPr="007477BE" w:rsidR="00E46CCA" w:rsidP="007619D5" w:rsidRDefault="00B7379C" w14:paraId="16E4D286" wp14:textId="77777777">
      <w:pPr>
        <w:pStyle w:val="BodyTextIndent"/>
        <w:ind w:left="0"/>
        <w:rPr>
          <w:szCs w:val="24"/>
          <w:lang w:val="en-US"/>
        </w:rPr>
      </w:pPr>
      <w:r w:rsidRPr="007477BE">
        <w:rPr>
          <w:szCs w:val="24"/>
          <w:lang w:val="en-US"/>
        </w:rPr>
        <w:t xml:space="preserve">Evaluators will use the selection criteria found in Part 1: General Information and Guidance of the </w:t>
      </w:r>
      <w:r w:rsidRPr="007477BE">
        <w:rPr>
          <w:i/>
          <w:szCs w:val="24"/>
          <w:u w:val="single"/>
          <w:lang w:val="en-US"/>
        </w:rPr>
        <w:t>Pre-award Manual for Discretionary Grants</w:t>
      </w:r>
      <w:r w:rsidRPr="007477BE">
        <w:rPr>
          <w:szCs w:val="24"/>
          <w:lang w:val="en-US"/>
        </w:rPr>
        <w:t xml:space="preserve"> to review and rate the application according to how well the content addresses Sections 1 and 2 in this NGO.</w:t>
      </w:r>
    </w:p>
    <w:p xmlns:wp14="http://schemas.microsoft.com/office/word/2010/wordml" w:rsidRPr="007477BE" w:rsidR="00E46CCA" w:rsidP="007619D5" w:rsidRDefault="00E46CCA" w14:paraId="5A25747A" wp14:textId="77777777">
      <w:pPr>
        <w:pStyle w:val="BodyTextIndent"/>
        <w:ind w:left="0"/>
        <w:rPr>
          <w:szCs w:val="24"/>
        </w:rPr>
      </w:pPr>
    </w:p>
    <w:p xmlns:wp14="http://schemas.microsoft.com/office/word/2010/wordml" w:rsidRPr="007477BE" w:rsidR="00FE29A4" w:rsidP="007619D5" w:rsidRDefault="00FE29A4" w14:paraId="25CF3C5B" wp14:textId="77777777">
      <w:pPr>
        <w:pStyle w:val="BodyTextIndent"/>
        <w:ind w:left="0"/>
        <w:rPr>
          <w:szCs w:val="24"/>
          <w:lang w:val="en-US"/>
        </w:rPr>
      </w:pPr>
      <w:r w:rsidRPr="007477BE">
        <w:rPr>
          <w:szCs w:val="24"/>
          <w:lang w:val="en-US"/>
        </w:rPr>
        <w:t xml:space="preserve">Please be advised that in accordance with the Open Public Records Act P.L. 2001, c.404, all applications for discretionary grant funds received September 1, 2003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  </w:t>
      </w:r>
    </w:p>
    <w:p xmlns:wp14="http://schemas.microsoft.com/office/word/2010/wordml" w:rsidRPr="007477BE" w:rsidR="00E46CCA" w:rsidP="00E46CCA" w:rsidRDefault="00E46CCA" w14:paraId="09B8D95D" wp14:textId="77777777">
      <w:pPr>
        <w:pStyle w:val="BodyTextIndent"/>
        <w:ind w:left="0"/>
        <w:rPr>
          <w:szCs w:val="24"/>
        </w:rPr>
      </w:pPr>
    </w:p>
    <w:p xmlns:wp14="http://schemas.microsoft.com/office/word/2010/wordml" w:rsidRPr="007477BE" w:rsidR="00E46CCA" w:rsidP="00E46CCA" w:rsidRDefault="00E46CCA" w14:paraId="4F392D59" wp14:textId="77777777">
      <w:pPr>
        <w:pStyle w:val="BodyText"/>
        <w:tabs>
          <w:tab w:val="left" w:pos="630"/>
          <w:tab w:val="left" w:pos="1080"/>
        </w:tabs>
        <w:rPr>
          <w:szCs w:val="24"/>
        </w:rPr>
      </w:pPr>
      <w:r w:rsidRPr="007477BE">
        <w:rPr>
          <w:szCs w:val="24"/>
        </w:rPr>
        <w:t>Applications will also be reviewed for completeness and accuracy. The following point values apply to the evaluation of applications received in response to this NGO:</w:t>
      </w:r>
    </w:p>
    <w:p xmlns:wp14="http://schemas.microsoft.com/office/word/2010/wordml" w:rsidRPr="007477BE" w:rsidR="00E46CCA" w:rsidP="00E46CCA" w:rsidRDefault="00E46CCA" w14:paraId="78BEFD2A" wp14:textId="77777777">
      <w:pPr>
        <w:pStyle w:val="BodyTextIndent"/>
        <w:ind w:left="0"/>
        <w:rPr>
          <w:b/>
          <w:szCs w:val="24"/>
        </w:rPr>
      </w:pPr>
    </w:p>
    <w:p xmlns:wp14="http://schemas.microsoft.com/office/word/2010/wordml" w:rsidRPr="007477BE" w:rsidR="00E46CCA" w:rsidP="00E46CCA" w:rsidRDefault="00E46CCA" w14:paraId="27A76422" wp14:textId="77777777">
      <w:pPr>
        <w:pStyle w:val="BodyText"/>
        <w:jc w:val="left"/>
        <w:rPr>
          <w:szCs w:val="24"/>
        </w:rPr>
      </w:pPr>
    </w:p>
    <w:tbl>
      <w:tblPr>
        <w:tblW w:w="8610" w:type="dxa"/>
        <w:tblInd w:w="228"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Look w:val="00BF" w:firstRow="1" w:lastRow="0" w:firstColumn="1" w:lastColumn="0" w:noHBand="0" w:noVBand="0"/>
      </w:tblPr>
      <w:tblGrid>
        <w:gridCol w:w="7080"/>
        <w:gridCol w:w="1530"/>
      </w:tblGrid>
      <w:tr xmlns:wp14="http://schemas.microsoft.com/office/word/2010/wordml" w:rsidRPr="007477BE" w:rsidR="00E46CCA" w:rsidTr="001871DE" w14:paraId="7EE8A401" wp14:textId="77777777">
        <w:tblPrEx>
          <w:tblCellMar>
            <w:top w:w="0" w:type="dxa"/>
            <w:bottom w:w="0" w:type="dxa"/>
          </w:tblCellMar>
        </w:tblPrEx>
        <w:tc>
          <w:tcPr>
            <w:tcW w:w="7080" w:type="dxa"/>
            <w:shd w:val="pct10" w:color="auto" w:fill="FFFFFF"/>
          </w:tcPr>
          <w:p w:rsidRPr="007477BE" w:rsidR="00E46CCA" w:rsidP="001871DE" w:rsidRDefault="00E46CCA" w14:paraId="49206A88" wp14:textId="77777777">
            <w:pPr>
              <w:pStyle w:val="BodyText"/>
              <w:tabs>
                <w:tab w:val="left" w:pos="630"/>
                <w:tab w:val="left" w:pos="1080"/>
              </w:tabs>
              <w:ind w:left="630"/>
              <w:jc w:val="left"/>
              <w:rPr>
                <w:b/>
                <w:i/>
                <w:szCs w:val="24"/>
              </w:rPr>
            </w:pPr>
          </w:p>
          <w:p w:rsidRPr="007477BE" w:rsidR="00E46CCA" w:rsidP="001871DE" w:rsidRDefault="00E46CCA" w14:paraId="1DDCFBFD" wp14:textId="77777777">
            <w:pPr>
              <w:pStyle w:val="BodyText"/>
              <w:tabs>
                <w:tab w:val="left" w:pos="630"/>
                <w:tab w:val="left" w:pos="1080"/>
              </w:tabs>
              <w:ind w:left="630"/>
              <w:jc w:val="left"/>
              <w:rPr>
                <w:b/>
                <w:i/>
                <w:szCs w:val="24"/>
              </w:rPr>
            </w:pPr>
            <w:r w:rsidRPr="007477BE">
              <w:rPr>
                <w:b/>
                <w:i/>
                <w:szCs w:val="24"/>
              </w:rPr>
              <w:t xml:space="preserve">Application Component </w:t>
            </w:r>
          </w:p>
        </w:tc>
        <w:tc>
          <w:tcPr>
            <w:tcW w:w="1530" w:type="dxa"/>
            <w:shd w:val="pct10" w:color="auto" w:fill="FFFFFF"/>
          </w:tcPr>
          <w:p w:rsidRPr="007477BE" w:rsidR="00E46CCA" w:rsidP="001871DE" w:rsidRDefault="00E46CCA" w14:paraId="67B7A70C" wp14:textId="77777777">
            <w:pPr>
              <w:pStyle w:val="BodyText"/>
              <w:tabs>
                <w:tab w:val="left" w:pos="630"/>
                <w:tab w:val="left" w:pos="1080"/>
              </w:tabs>
              <w:jc w:val="left"/>
              <w:rPr>
                <w:b/>
                <w:i/>
                <w:szCs w:val="24"/>
              </w:rPr>
            </w:pPr>
          </w:p>
          <w:p w:rsidRPr="007477BE" w:rsidR="00E46CCA" w:rsidP="001871DE" w:rsidRDefault="00E46CCA" w14:paraId="1A2A58EA" wp14:textId="77777777">
            <w:pPr>
              <w:pStyle w:val="BodyText"/>
              <w:tabs>
                <w:tab w:val="left" w:pos="630"/>
                <w:tab w:val="left" w:pos="1080"/>
              </w:tabs>
              <w:jc w:val="left"/>
              <w:rPr>
                <w:b/>
                <w:i/>
                <w:szCs w:val="24"/>
              </w:rPr>
            </w:pPr>
            <w:r w:rsidRPr="007477BE">
              <w:rPr>
                <w:b/>
                <w:i/>
                <w:szCs w:val="24"/>
              </w:rPr>
              <w:t>Point Value</w:t>
            </w:r>
          </w:p>
        </w:tc>
      </w:tr>
      <w:tr xmlns:wp14="http://schemas.microsoft.com/office/word/2010/wordml" w:rsidRPr="007477BE" w:rsidR="00E46CCA" w:rsidTr="001871DE" w14:paraId="221BA8EC" wp14:textId="77777777">
        <w:tblPrEx>
          <w:tblCellMar>
            <w:top w:w="0" w:type="dxa"/>
            <w:bottom w:w="0" w:type="dxa"/>
          </w:tblCellMar>
        </w:tblPrEx>
        <w:tc>
          <w:tcPr>
            <w:tcW w:w="7080" w:type="dxa"/>
          </w:tcPr>
          <w:p w:rsidRPr="007477BE" w:rsidR="00E46CCA" w:rsidP="001871DE" w:rsidRDefault="00E46CCA" w14:paraId="2A4B45B4" wp14:textId="77777777">
            <w:pPr>
              <w:pStyle w:val="BodyText"/>
              <w:tabs>
                <w:tab w:val="left" w:pos="630"/>
                <w:tab w:val="left" w:pos="1080"/>
              </w:tabs>
              <w:spacing w:before="60"/>
              <w:jc w:val="left"/>
              <w:rPr>
                <w:szCs w:val="24"/>
              </w:rPr>
            </w:pPr>
            <w:r w:rsidRPr="007477BE">
              <w:rPr>
                <w:b/>
                <w:szCs w:val="24"/>
              </w:rPr>
              <w:t xml:space="preserve">PROJECT DESCRIPTION </w:t>
            </w:r>
          </w:p>
        </w:tc>
        <w:tc>
          <w:tcPr>
            <w:tcW w:w="1530" w:type="dxa"/>
          </w:tcPr>
          <w:p w:rsidRPr="007477BE" w:rsidR="00E46CCA" w:rsidP="00E46CCA" w:rsidRDefault="005326E8" w14:paraId="219897CE" wp14:textId="77777777">
            <w:pPr>
              <w:pStyle w:val="BodyText"/>
              <w:tabs>
                <w:tab w:val="left" w:pos="630"/>
                <w:tab w:val="left" w:pos="1080"/>
              </w:tabs>
              <w:spacing w:before="60"/>
              <w:jc w:val="center"/>
              <w:rPr>
                <w:szCs w:val="24"/>
              </w:rPr>
            </w:pPr>
            <w:r w:rsidRPr="007477BE">
              <w:rPr>
                <w:szCs w:val="24"/>
                <w:lang w:val="en-US"/>
              </w:rPr>
              <w:t>30</w:t>
            </w:r>
          </w:p>
        </w:tc>
      </w:tr>
      <w:tr xmlns:wp14="http://schemas.microsoft.com/office/word/2010/wordml" w:rsidRPr="007477BE" w:rsidR="00E46CCA" w:rsidTr="001871DE" w14:paraId="5E81F6AF" wp14:textId="77777777">
        <w:tblPrEx>
          <w:tblCellMar>
            <w:top w:w="0" w:type="dxa"/>
            <w:bottom w:w="0" w:type="dxa"/>
          </w:tblCellMar>
        </w:tblPrEx>
        <w:tc>
          <w:tcPr>
            <w:tcW w:w="7080" w:type="dxa"/>
          </w:tcPr>
          <w:p w:rsidRPr="007477BE" w:rsidR="00E46CCA" w:rsidP="001871DE" w:rsidRDefault="00E46CCA" w14:paraId="482E71A4" wp14:textId="77777777">
            <w:pPr>
              <w:pStyle w:val="BodyText"/>
              <w:tabs>
                <w:tab w:val="left" w:pos="630"/>
                <w:tab w:val="left" w:pos="1080"/>
              </w:tabs>
              <w:spacing w:before="60"/>
              <w:rPr>
                <w:b/>
                <w:szCs w:val="24"/>
              </w:rPr>
            </w:pPr>
            <w:r w:rsidRPr="007477BE">
              <w:rPr>
                <w:b/>
                <w:szCs w:val="24"/>
              </w:rPr>
              <w:t xml:space="preserve">GOALS, OBJECTIVES and INDICATORS </w:t>
            </w:r>
          </w:p>
        </w:tc>
        <w:tc>
          <w:tcPr>
            <w:tcW w:w="1530" w:type="dxa"/>
          </w:tcPr>
          <w:p w:rsidRPr="007477BE" w:rsidR="00E46CCA" w:rsidP="001871DE" w:rsidRDefault="005326E8" w14:paraId="33CFEC6B" wp14:textId="77777777">
            <w:pPr>
              <w:pStyle w:val="BodyText"/>
              <w:tabs>
                <w:tab w:val="left" w:pos="630"/>
                <w:tab w:val="left" w:pos="1080"/>
              </w:tabs>
              <w:spacing w:before="60"/>
              <w:jc w:val="center"/>
              <w:rPr>
                <w:szCs w:val="24"/>
                <w:lang w:val="en-US"/>
              </w:rPr>
            </w:pPr>
            <w:r w:rsidRPr="007477BE">
              <w:rPr>
                <w:szCs w:val="24"/>
                <w:lang w:val="en-US"/>
              </w:rPr>
              <w:t>15</w:t>
            </w:r>
          </w:p>
        </w:tc>
      </w:tr>
      <w:tr xmlns:wp14="http://schemas.microsoft.com/office/word/2010/wordml" w:rsidRPr="007477BE" w:rsidR="00E46CCA" w:rsidTr="001871DE" w14:paraId="2D841CCE" wp14:textId="77777777">
        <w:tblPrEx>
          <w:tblCellMar>
            <w:top w:w="0" w:type="dxa"/>
            <w:bottom w:w="0" w:type="dxa"/>
          </w:tblCellMar>
        </w:tblPrEx>
        <w:tc>
          <w:tcPr>
            <w:tcW w:w="7080" w:type="dxa"/>
          </w:tcPr>
          <w:p w:rsidRPr="007477BE" w:rsidR="00E46CCA" w:rsidP="001871DE" w:rsidRDefault="00E46CCA" w14:paraId="350A8B98" wp14:textId="77777777">
            <w:pPr>
              <w:pStyle w:val="BodyText"/>
              <w:tabs>
                <w:tab w:val="left" w:pos="630"/>
                <w:tab w:val="left" w:pos="1080"/>
              </w:tabs>
              <w:spacing w:before="60"/>
              <w:rPr>
                <w:b/>
                <w:szCs w:val="24"/>
              </w:rPr>
            </w:pPr>
            <w:r w:rsidRPr="007477BE">
              <w:rPr>
                <w:b/>
                <w:szCs w:val="24"/>
              </w:rPr>
              <w:t xml:space="preserve">PROJECT ACTIVITY PLAN (Year One) </w:t>
            </w:r>
          </w:p>
        </w:tc>
        <w:tc>
          <w:tcPr>
            <w:tcW w:w="1530" w:type="dxa"/>
          </w:tcPr>
          <w:p w:rsidRPr="007477BE" w:rsidR="00E46CCA" w:rsidP="001871DE" w:rsidRDefault="00E46CCA" w14:paraId="423D4B9D" wp14:textId="77777777">
            <w:pPr>
              <w:pStyle w:val="BodyText"/>
              <w:tabs>
                <w:tab w:val="left" w:pos="630"/>
                <w:tab w:val="left" w:pos="1080"/>
              </w:tabs>
              <w:spacing w:before="60"/>
              <w:jc w:val="center"/>
              <w:rPr>
                <w:szCs w:val="24"/>
                <w:lang w:val="en-US"/>
              </w:rPr>
            </w:pPr>
            <w:r w:rsidRPr="007477BE">
              <w:rPr>
                <w:szCs w:val="24"/>
                <w:lang w:val="en-US"/>
              </w:rPr>
              <w:t>15</w:t>
            </w:r>
          </w:p>
        </w:tc>
      </w:tr>
      <w:tr xmlns:wp14="http://schemas.microsoft.com/office/word/2010/wordml" w:rsidRPr="007477BE" w:rsidR="00E46CCA" w:rsidTr="001871DE" w14:paraId="43DF14FD" wp14:textId="77777777">
        <w:tblPrEx>
          <w:tblCellMar>
            <w:top w:w="0" w:type="dxa"/>
            <w:bottom w:w="0" w:type="dxa"/>
          </w:tblCellMar>
        </w:tblPrEx>
        <w:tc>
          <w:tcPr>
            <w:tcW w:w="7080" w:type="dxa"/>
          </w:tcPr>
          <w:p w:rsidRPr="007477BE" w:rsidR="00E46CCA" w:rsidP="001871DE" w:rsidRDefault="00E46CCA" w14:paraId="117BAB8C" wp14:textId="77777777">
            <w:pPr>
              <w:pStyle w:val="BodyText"/>
              <w:tabs>
                <w:tab w:val="left" w:pos="630"/>
                <w:tab w:val="left" w:pos="1080"/>
              </w:tabs>
              <w:spacing w:before="60"/>
              <w:rPr>
                <w:b/>
                <w:szCs w:val="24"/>
              </w:rPr>
            </w:pPr>
            <w:r w:rsidRPr="007477BE">
              <w:rPr>
                <w:b/>
                <w:szCs w:val="24"/>
              </w:rPr>
              <w:t xml:space="preserve">ORGANIZATIONAL COMMITMENT AND CAPACITY </w:t>
            </w:r>
          </w:p>
        </w:tc>
        <w:tc>
          <w:tcPr>
            <w:tcW w:w="1530" w:type="dxa"/>
          </w:tcPr>
          <w:p w:rsidRPr="007477BE" w:rsidR="00E46CCA" w:rsidP="001871DE" w:rsidRDefault="00E46CCA" w14:paraId="1C203047" wp14:textId="77777777">
            <w:pPr>
              <w:pStyle w:val="BodyText"/>
              <w:tabs>
                <w:tab w:val="left" w:pos="630"/>
                <w:tab w:val="left" w:pos="1080"/>
              </w:tabs>
              <w:spacing w:before="60"/>
              <w:jc w:val="center"/>
              <w:rPr>
                <w:szCs w:val="24"/>
                <w:lang w:val="en-US"/>
              </w:rPr>
            </w:pPr>
            <w:r w:rsidRPr="007477BE">
              <w:rPr>
                <w:szCs w:val="24"/>
                <w:lang w:val="en-US"/>
              </w:rPr>
              <w:t>25</w:t>
            </w:r>
          </w:p>
        </w:tc>
      </w:tr>
      <w:tr xmlns:wp14="http://schemas.microsoft.com/office/word/2010/wordml" w:rsidRPr="007477BE" w:rsidR="00E46CCA" w:rsidTr="001871DE" w14:paraId="5320EFDC" wp14:textId="77777777">
        <w:tblPrEx>
          <w:tblCellMar>
            <w:top w:w="0" w:type="dxa"/>
            <w:bottom w:w="0" w:type="dxa"/>
          </w:tblCellMar>
        </w:tblPrEx>
        <w:tc>
          <w:tcPr>
            <w:tcW w:w="7080" w:type="dxa"/>
          </w:tcPr>
          <w:p w:rsidRPr="007477BE" w:rsidR="00E46CCA" w:rsidP="001871DE" w:rsidRDefault="00E46CCA" w14:paraId="16ACAE5D" wp14:textId="77777777">
            <w:pPr>
              <w:pStyle w:val="BodyText"/>
              <w:tabs>
                <w:tab w:val="left" w:pos="630"/>
                <w:tab w:val="left" w:pos="1080"/>
              </w:tabs>
              <w:spacing w:before="60"/>
              <w:rPr>
                <w:b/>
                <w:szCs w:val="24"/>
              </w:rPr>
            </w:pPr>
            <w:r w:rsidRPr="007477BE">
              <w:rPr>
                <w:b/>
                <w:szCs w:val="24"/>
              </w:rPr>
              <w:t>BUDGET (Year One)</w:t>
            </w:r>
          </w:p>
        </w:tc>
        <w:tc>
          <w:tcPr>
            <w:tcW w:w="1530" w:type="dxa"/>
          </w:tcPr>
          <w:p w:rsidRPr="007477BE" w:rsidR="00E46CCA" w:rsidP="005326E8" w:rsidRDefault="005326E8" w14:paraId="4C2A823A" wp14:textId="77777777">
            <w:pPr>
              <w:pStyle w:val="BodyText"/>
              <w:tabs>
                <w:tab w:val="left" w:pos="630"/>
                <w:tab w:val="left" w:pos="1080"/>
              </w:tabs>
              <w:spacing w:before="60"/>
              <w:jc w:val="center"/>
              <w:rPr>
                <w:szCs w:val="24"/>
                <w:lang w:val="en-US"/>
              </w:rPr>
            </w:pPr>
            <w:r w:rsidRPr="007477BE">
              <w:rPr>
                <w:szCs w:val="24"/>
                <w:lang w:val="en-US"/>
              </w:rPr>
              <w:t>1</w:t>
            </w:r>
            <w:r w:rsidRPr="007477BE" w:rsidR="00E46CCA">
              <w:rPr>
                <w:szCs w:val="24"/>
                <w:lang w:val="en-US"/>
              </w:rPr>
              <w:t>5</w:t>
            </w:r>
          </w:p>
        </w:tc>
      </w:tr>
      <w:tr xmlns:wp14="http://schemas.microsoft.com/office/word/2010/wordml" w:rsidRPr="007477BE" w:rsidR="00E46CCA" w:rsidTr="001871DE" w14:paraId="01C1B34A" wp14:textId="77777777">
        <w:tblPrEx>
          <w:tblCellMar>
            <w:top w:w="0" w:type="dxa"/>
            <w:bottom w:w="0" w:type="dxa"/>
          </w:tblCellMar>
        </w:tblPrEx>
        <w:tc>
          <w:tcPr>
            <w:tcW w:w="7080" w:type="dxa"/>
          </w:tcPr>
          <w:p w:rsidRPr="007477BE" w:rsidR="00E46CCA" w:rsidP="001871DE" w:rsidRDefault="00E46CCA" w14:paraId="296C3E9D" wp14:textId="77777777">
            <w:pPr>
              <w:pStyle w:val="BodyText"/>
              <w:tabs>
                <w:tab w:val="left" w:pos="630"/>
                <w:tab w:val="left" w:pos="1080"/>
              </w:tabs>
              <w:spacing w:before="60"/>
              <w:rPr>
                <w:b/>
                <w:i/>
                <w:szCs w:val="24"/>
              </w:rPr>
            </w:pPr>
            <w:r w:rsidRPr="007477BE">
              <w:rPr>
                <w:b/>
                <w:i/>
                <w:szCs w:val="24"/>
              </w:rPr>
              <w:t xml:space="preserve">TOTAL </w:t>
            </w:r>
          </w:p>
        </w:tc>
        <w:tc>
          <w:tcPr>
            <w:tcW w:w="1530" w:type="dxa"/>
          </w:tcPr>
          <w:p w:rsidRPr="007477BE" w:rsidR="00E46CCA" w:rsidP="001871DE" w:rsidRDefault="00E46CCA" w14:paraId="0CCF700D" wp14:textId="77777777">
            <w:pPr>
              <w:pStyle w:val="BodyText"/>
              <w:tabs>
                <w:tab w:val="left" w:pos="630"/>
                <w:tab w:val="left" w:pos="1080"/>
              </w:tabs>
              <w:spacing w:before="60"/>
              <w:jc w:val="center"/>
              <w:rPr>
                <w:szCs w:val="24"/>
              </w:rPr>
            </w:pPr>
            <w:r w:rsidRPr="007477BE">
              <w:rPr>
                <w:szCs w:val="24"/>
              </w:rPr>
              <w:t>100</w:t>
            </w:r>
          </w:p>
        </w:tc>
      </w:tr>
    </w:tbl>
    <w:p xmlns:wp14="http://schemas.microsoft.com/office/word/2010/wordml" w:rsidRPr="007477BE" w:rsidR="00E46CCA" w:rsidP="00E46CCA" w:rsidRDefault="00E46CCA" w14:paraId="71887C79" wp14:textId="77777777">
      <w:pPr>
        <w:rPr>
          <w:szCs w:val="24"/>
        </w:rPr>
      </w:pPr>
    </w:p>
    <w:p xmlns:wp14="http://schemas.microsoft.com/office/word/2010/wordml" w:rsidRPr="007477BE" w:rsidR="00E46CCA" w:rsidP="00E46CCA" w:rsidRDefault="00E46CCA" w14:paraId="6573146B" wp14:textId="77777777">
      <w:pPr>
        <w:pStyle w:val="BodyTextIndent"/>
        <w:ind w:left="0"/>
        <w:rPr>
          <w:szCs w:val="24"/>
        </w:rPr>
      </w:pPr>
      <w:r w:rsidRPr="007477BE">
        <w:rPr>
          <w:szCs w:val="24"/>
        </w:rPr>
        <w:t xml:space="preserve">All applications must score </w:t>
      </w:r>
      <w:r w:rsidRPr="007477BE">
        <w:rPr>
          <w:b/>
          <w:szCs w:val="24"/>
        </w:rPr>
        <w:t>70 points</w:t>
      </w:r>
      <w:r w:rsidRPr="007477BE">
        <w:rPr>
          <w:szCs w:val="24"/>
        </w:rPr>
        <w:t xml:space="preserve"> or above </w:t>
      </w:r>
      <w:r w:rsidRPr="007477BE">
        <w:rPr>
          <w:b/>
          <w:szCs w:val="24"/>
        </w:rPr>
        <w:t>and must meet the intent of the NGO</w:t>
      </w:r>
      <w:r w:rsidRPr="007477BE">
        <w:rPr>
          <w:szCs w:val="24"/>
        </w:rPr>
        <w:t xml:space="preserve"> to be considered eligible for funding.  </w:t>
      </w:r>
    </w:p>
    <w:p xmlns:wp14="http://schemas.microsoft.com/office/word/2010/wordml" w:rsidRPr="007477BE" w:rsidR="00E46CCA" w:rsidP="00E46CCA" w:rsidRDefault="00E46CCA" w14:paraId="3B7FD67C" wp14:textId="77777777">
      <w:pPr>
        <w:pStyle w:val="BodyTextIndent"/>
        <w:ind w:left="0"/>
        <w:rPr>
          <w:szCs w:val="24"/>
        </w:rPr>
      </w:pPr>
    </w:p>
    <w:p xmlns:wp14="http://schemas.microsoft.com/office/word/2010/wordml" w:rsidRPr="007477BE" w:rsidR="00E46CCA" w:rsidP="00E46CCA" w:rsidRDefault="00E46CCA" w14:paraId="6006D979" wp14:textId="77777777">
      <w:pPr>
        <w:pStyle w:val="BodyText3"/>
        <w:rPr>
          <w:b w:val="0"/>
          <w:szCs w:val="24"/>
        </w:rPr>
      </w:pPr>
      <w:r w:rsidRPr="007477BE">
        <w:rPr>
          <w:b w:val="0"/>
          <w:szCs w:val="24"/>
        </w:rPr>
        <w:t xml:space="preserve">If an application has been selected for pre-award revisions (PARs), the successful applicant will be notified by the EWEG system via email.  Only the personnel listed on the contact page will receive a notification.  The successful applicant will be required to initiate the PAR process by accessing the EWEG system, creating an amendment for the application and submitting the amendment through EWEG to the NJDOE.  You will not be able to make changes on any of the application pages at this time.  Questions on how to submit an amendment should be directed to the EWEG help desk at </w:t>
      </w:r>
      <w:hyperlink w:history="1" r:id="rId25">
        <w:r w:rsidRPr="00026F5E" w:rsidR="00482262">
          <w:rPr>
            <w:rStyle w:val="Hyperlink"/>
            <w:b w:val="0"/>
            <w:szCs w:val="24"/>
          </w:rPr>
          <w:t>eweghelp@doe.</w:t>
        </w:r>
        <w:r w:rsidRPr="00026F5E" w:rsidR="00482262">
          <w:rPr>
            <w:rStyle w:val="Hyperlink"/>
            <w:b w:val="0"/>
            <w:szCs w:val="24"/>
            <w:lang w:val="en-US"/>
          </w:rPr>
          <w:t>nj.gov</w:t>
        </w:r>
      </w:hyperlink>
      <w:r w:rsidRPr="007477BE">
        <w:rPr>
          <w:b w:val="0"/>
          <w:szCs w:val="24"/>
        </w:rPr>
        <w:t>.</w:t>
      </w:r>
    </w:p>
    <w:p xmlns:wp14="http://schemas.microsoft.com/office/word/2010/wordml" w:rsidRPr="007477BE" w:rsidR="00B60743" w:rsidP="00B60743" w:rsidRDefault="00B60743" w14:paraId="38D6B9B6" wp14:textId="77777777">
      <w:pPr>
        <w:pStyle w:val="BodyText3"/>
        <w:rPr>
          <w:b w:val="0"/>
          <w:szCs w:val="24"/>
        </w:rPr>
      </w:pPr>
    </w:p>
    <w:p xmlns:wp14="http://schemas.microsoft.com/office/word/2010/wordml" w:rsidRPr="007477BE" w:rsidR="001553C7" w:rsidP="001553C7" w:rsidRDefault="001553C7" w14:paraId="78F41F46" wp14:textId="77777777">
      <w:pPr>
        <w:pStyle w:val="Heading2"/>
        <w:numPr>
          <w:ilvl w:val="0"/>
          <w:numId w:val="0"/>
        </w:numPr>
        <w:jc w:val="left"/>
        <w:rPr>
          <w:szCs w:val="24"/>
        </w:rPr>
      </w:pPr>
      <w:r w:rsidRPr="007477BE">
        <w:rPr>
          <w:szCs w:val="24"/>
        </w:rPr>
        <w:t>3.3</w:t>
      </w:r>
      <w:r w:rsidRPr="007477BE">
        <w:rPr>
          <w:szCs w:val="24"/>
        </w:rPr>
        <w:tab/>
      </w:r>
      <w:r w:rsidRPr="007477BE">
        <w:rPr>
          <w:szCs w:val="24"/>
        </w:rPr>
        <w:t>APPLICATION COMPONENT CHECKLIST</w:t>
      </w:r>
    </w:p>
    <w:p xmlns:wp14="http://schemas.microsoft.com/office/word/2010/wordml" w:rsidRPr="007477BE" w:rsidR="001553C7" w:rsidP="001553C7" w:rsidRDefault="001553C7" w14:paraId="22F860BB" wp14:textId="77777777">
      <w:pPr>
        <w:pStyle w:val="BodyTextIndent"/>
        <w:ind w:left="0"/>
        <w:rPr>
          <w:szCs w:val="24"/>
        </w:rPr>
      </w:pPr>
    </w:p>
    <w:p xmlns:wp14="http://schemas.microsoft.com/office/word/2010/wordml" w:rsidRPr="007477BE" w:rsidR="001553C7" w:rsidP="001553C7" w:rsidRDefault="001553C7" w14:paraId="106D503C" wp14:textId="77777777">
      <w:pPr>
        <w:tabs>
          <w:tab w:val="left" w:pos="630"/>
          <w:tab w:val="left" w:pos="1080"/>
        </w:tabs>
        <w:jc w:val="both"/>
        <w:rPr>
          <w:szCs w:val="24"/>
        </w:rPr>
      </w:pPr>
      <w:r w:rsidRPr="007477BE">
        <w:rPr>
          <w:szCs w:val="24"/>
        </w:rPr>
        <w:t xml:space="preserve">The following components are required (see Required </w:t>
      </w:r>
      <w:r w:rsidRPr="007477BE">
        <w:rPr>
          <w:rFonts w:ascii="Wingdings" w:hAnsi="Wingdings" w:eastAsia="Wingdings" w:cs="Wingdings"/>
          <w:szCs w:val="24"/>
        </w:rPr>
        <w:t>ü</w:t>
      </w:r>
      <w:r w:rsidRPr="007477BE">
        <w:rPr>
          <w:szCs w:val="24"/>
        </w:rPr>
        <w:t xml:space="preserve"> Column) to be included as part of your EWEG application. Failure to include a required component may result in your application being removed from consideration for funding. Use the checklist (see Included </w:t>
      </w:r>
      <w:r w:rsidRPr="007477BE">
        <w:rPr>
          <w:rFonts w:ascii="Wingdings" w:hAnsi="Wingdings" w:eastAsia="Wingdings" w:cs="Wingdings"/>
          <w:szCs w:val="24"/>
        </w:rPr>
        <w:t>ü</w:t>
      </w:r>
      <w:r w:rsidRPr="007477BE">
        <w:rPr>
          <w:szCs w:val="24"/>
        </w:rPr>
        <w:t xml:space="preserve"> Column) to ensure that all required components have been completed.  </w:t>
      </w:r>
    </w:p>
    <w:p xmlns:wp14="http://schemas.microsoft.com/office/word/2010/wordml" w:rsidRPr="007477BE" w:rsidR="009B744E" w:rsidP="001553C7" w:rsidRDefault="009B744E" w14:paraId="698536F5" wp14:textId="77777777">
      <w:pPr>
        <w:tabs>
          <w:tab w:val="left" w:pos="630"/>
          <w:tab w:val="left" w:pos="1080"/>
        </w:tabs>
        <w:jc w:val="both"/>
        <w:rPr>
          <w:szCs w:val="24"/>
        </w:rPr>
      </w:pPr>
    </w:p>
    <w:tbl>
      <w:tblPr>
        <w:tblW w:w="0" w:type="auto"/>
        <w:tblInd w:w="108"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Look w:val="00BF" w:firstRow="1" w:lastRow="0" w:firstColumn="1" w:lastColumn="0" w:noHBand="0" w:noVBand="0"/>
      </w:tblPr>
      <w:tblGrid>
        <w:gridCol w:w="1170"/>
        <w:gridCol w:w="1350"/>
        <w:gridCol w:w="5850"/>
        <w:gridCol w:w="1080"/>
      </w:tblGrid>
      <w:tr xmlns:wp14="http://schemas.microsoft.com/office/word/2010/wordml" w:rsidRPr="007477BE" w:rsidR="009B744E" w:rsidTr="00307C9F" w14:paraId="3FFEF4FB" wp14:textId="77777777">
        <w:tblPrEx>
          <w:tblCellMar>
            <w:top w:w="0" w:type="dxa"/>
            <w:bottom w:w="0" w:type="dxa"/>
          </w:tblCellMar>
        </w:tblPrEx>
        <w:trPr>
          <w:trHeight w:val="543"/>
        </w:trPr>
        <w:tc>
          <w:tcPr>
            <w:tcW w:w="1170" w:type="dxa"/>
            <w:shd w:val="pct10" w:color="auto" w:fill="FFFFFF"/>
          </w:tcPr>
          <w:p w:rsidRPr="007477BE" w:rsidR="009B744E" w:rsidP="00BE3A1E" w:rsidRDefault="009B744E" w14:paraId="232871E4"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szCs w:val="24"/>
              </w:rPr>
            </w:pPr>
            <w:r w:rsidRPr="007477BE">
              <w:rPr>
                <w:b/>
                <w:i/>
                <w:szCs w:val="24"/>
              </w:rPr>
              <w:t>Required</w:t>
            </w:r>
          </w:p>
          <w:p w:rsidRPr="007477BE" w:rsidR="009B744E" w:rsidP="00BE3A1E" w:rsidRDefault="009B744E" w14:paraId="7F1512B9"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szCs w:val="24"/>
              </w:rPr>
            </w:pPr>
            <w:r w:rsidRPr="007477BE">
              <w:rPr>
                <w:b/>
                <w:i/>
                <w:szCs w:val="24"/>
              </w:rPr>
              <w:t>(</w:t>
            </w:r>
            <w:r w:rsidRPr="007477BE">
              <w:rPr>
                <w:rFonts w:ascii="Wingdings" w:hAnsi="Wingdings" w:eastAsia="Wingdings" w:cs="Wingdings"/>
                <w:b/>
                <w:i/>
                <w:szCs w:val="24"/>
              </w:rPr>
              <w:t>ü</w:t>
            </w:r>
            <w:r w:rsidRPr="007477BE">
              <w:rPr>
                <w:b/>
                <w:i/>
                <w:szCs w:val="24"/>
              </w:rPr>
              <w:t>)</w:t>
            </w:r>
          </w:p>
        </w:tc>
        <w:tc>
          <w:tcPr>
            <w:tcW w:w="1350" w:type="dxa"/>
            <w:shd w:val="pct10" w:color="auto" w:fill="FFFFFF"/>
          </w:tcPr>
          <w:p w:rsidRPr="007477BE" w:rsidR="009B744E" w:rsidP="00BE3A1E" w:rsidRDefault="009B744E" w14:paraId="1D2B207C"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szCs w:val="24"/>
              </w:rPr>
            </w:pPr>
            <w:r w:rsidRPr="007477BE">
              <w:rPr>
                <w:b/>
                <w:i/>
                <w:szCs w:val="24"/>
              </w:rPr>
              <w:t>Location</w:t>
            </w:r>
          </w:p>
        </w:tc>
        <w:tc>
          <w:tcPr>
            <w:tcW w:w="5850" w:type="dxa"/>
            <w:shd w:val="pct10" w:color="auto" w:fill="FFFFFF"/>
          </w:tcPr>
          <w:p w:rsidRPr="007477BE" w:rsidR="009B744E" w:rsidP="00BE3A1E" w:rsidRDefault="009B744E" w14:paraId="7BC1BAF2"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b/>
                <w:i/>
                <w:szCs w:val="24"/>
              </w:rPr>
            </w:pPr>
          </w:p>
          <w:p w:rsidRPr="007477BE" w:rsidR="009B744E" w:rsidP="00BE3A1E" w:rsidRDefault="009B744E" w14:paraId="6B7C1B03"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b/>
                <w:i/>
                <w:szCs w:val="24"/>
              </w:rPr>
            </w:pPr>
            <w:r w:rsidRPr="007477BE">
              <w:rPr>
                <w:b/>
                <w:i/>
                <w:szCs w:val="24"/>
              </w:rPr>
              <w:t>EWEG TAB/SUBTAB</w:t>
            </w:r>
          </w:p>
        </w:tc>
        <w:tc>
          <w:tcPr>
            <w:tcW w:w="1080" w:type="dxa"/>
            <w:shd w:val="pct10" w:color="auto" w:fill="FFFFFF"/>
          </w:tcPr>
          <w:p w:rsidRPr="007477BE" w:rsidR="009B744E" w:rsidP="00BE3A1E" w:rsidRDefault="009B744E" w14:paraId="35E0F18A"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szCs w:val="24"/>
              </w:rPr>
            </w:pPr>
            <w:r w:rsidRPr="007477BE">
              <w:rPr>
                <w:b/>
                <w:i/>
                <w:szCs w:val="24"/>
              </w:rPr>
              <w:t>Included</w:t>
            </w:r>
          </w:p>
          <w:p w:rsidRPr="007477BE" w:rsidR="009B744E" w:rsidP="00BE3A1E" w:rsidRDefault="009B744E" w14:paraId="2B64475A"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szCs w:val="24"/>
              </w:rPr>
            </w:pPr>
            <w:r w:rsidRPr="007477BE">
              <w:rPr>
                <w:b/>
                <w:i/>
                <w:szCs w:val="24"/>
              </w:rPr>
              <w:t>(</w:t>
            </w:r>
            <w:r w:rsidRPr="007477BE">
              <w:rPr>
                <w:rFonts w:ascii="Wingdings" w:hAnsi="Wingdings" w:eastAsia="Wingdings" w:cs="Wingdings"/>
                <w:b/>
                <w:i/>
                <w:szCs w:val="24"/>
              </w:rPr>
              <w:t>ü</w:t>
            </w:r>
            <w:r w:rsidRPr="007477BE">
              <w:rPr>
                <w:b/>
                <w:i/>
                <w:szCs w:val="24"/>
              </w:rPr>
              <w:t>)</w:t>
            </w:r>
          </w:p>
        </w:tc>
      </w:tr>
      <w:tr xmlns:wp14="http://schemas.microsoft.com/office/word/2010/wordml" w:rsidRPr="007477BE" w:rsidR="009B744E" w:rsidTr="00307C9F" w14:paraId="14C96E0C" wp14:textId="77777777">
        <w:tblPrEx>
          <w:tblCellMar>
            <w:top w:w="0" w:type="dxa"/>
            <w:bottom w:w="0" w:type="dxa"/>
          </w:tblCellMar>
        </w:tblPrEx>
        <w:tc>
          <w:tcPr>
            <w:tcW w:w="1170" w:type="dxa"/>
          </w:tcPr>
          <w:p w:rsidRPr="007477BE" w:rsidR="009B744E" w:rsidP="00BE3A1E" w:rsidRDefault="009B744E" w14:paraId="61C988F9"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center"/>
              <w:rPr>
                <w:szCs w:val="24"/>
              </w:rPr>
            </w:pPr>
            <w:r w:rsidRPr="007477BE">
              <w:rPr>
                <w:rFonts w:ascii="Wingdings" w:hAnsi="Wingdings" w:eastAsia="Wingdings" w:cs="Wingdings"/>
                <w:szCs w:val="24"/>
              </w:rPr>
              <w:t>ü</w:t>
            </w:r>
          </w:p>
        </w:tc>
        <w:tc>
          <w:tcPr>
            <w:tcW w:w="1350" w:type="dxa"/>
          </w:tcPr>
          <w:p w:rsidRPr="007477BE" w:rsidR="009B744E" w:rsidP="00BE3A1E" w:rsidRDefault="009B744E" w14:paraId="3F71B912"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rPr>
                <w:szCs w:val="24"/>
              </w:rPr>
            </w:pPr>
            <w:r w:rsidRPr="007477BE">
              <w:rPr>
                <w:szCs w:val="24"/>
              </w:rPr>
              <w:t>EWEG</w:t>
            </w:r>
          </w:p>
        </w:tc>
        <w:tc>
          <w:tcPr>
            <w:tcW w:w="5850" w:type="dxa"/>
          </w:tcPr>
          <w:p w:rsidRPr="007477BE" w:rsidR="009B744E" w:rsidP="00BE3A1E" w:rsidRDefault="009B744E" w14:paraId="62D2B5D4"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rPr>
                <w:szCs w:val="24"/>
              </w:rPr>
            </w:pPr>
            <w:r w:rsidRPr="007477BE">
              <w:rPr>
                <w:szCs w:val="24"/>
              </w:rPr>
              <w:t>Admin (Contacts, Allocation, Assurance, Board Resolution and DUNS-SAM)</w:t>
            </w:r>
          </w:p>
        </w:tc>
        <w:tc>
          <w:tcPr>
            <w:tcW w:w="1080" w:type="dxa"/>
          </w:tcPr>
          <w:p w:rsidRPr="007477BE" w:rsidR="009B744E" w:rsidP="00BE3A1E" w:rsidRDefault="009B744E" w14:paraId="3B22BB7D"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rPr>
                <w:szCs w:val="24"/>
              </w:rPr>
            </w:pPr>
          </w:p>
        </w:tc>
      </w:tr>
      <w:tr xmlns:wp14="http://schemas.microsoft.com/office/word/2010/wordml" w:rsidRPr="007477BE" w:rsidR="009B744E" w:rsidTr="00307C9F" w14:paraId="46A361FA" wp14:textId="77777777">
        <w:tblPrEx>
          <w:tblCellMar>
            <w:top w:w="0" w:type="dxa"/>
            <w:bottom w:w="0" w:type="dxa"/>
          </w:tblCellMar>
        </w:tblPrEx>
        <w:tc>
          <w:tcPr>
            <w:tcW w:w="1170" w:type="dxa"/>
          </w:tcPr>
          <w:p w:rsidRPr="007477BE" w:rsidR="009B744E" w:rsidP="00BE3A1E" w:rsidRDefault="00B21136" w14:paraId="17B246DD" wp14:textId="77777777">
            <w:pPr>
              <w:spacing w:before="60" w:after="60"/>
              <w:jc w:val="center"/>
              <w:rPr>
                <w:szCs w:val="24"/>
              </w:rPr>
            </w:pPr>
            <w:r w:rsidRPr="007477BE">
              <w:rPr>
                <w:rFonts w:ascii="Wingdings" w:hAnsi="Wingdings" w:eastAsia="Wingdings" w:cs="Wingdings"/>
                <w:szCs w:val="24"/>
              </w:rPr>
              <w:t>ü</w:t>
            </w:r>
          </w:p>
        </w:tc>
        <w:tc>
          <w:tcPr>
            <w:tcW w:w="1350" w:type="dxa"/>
          </w:tcPr>
          <w:p w:rsidRPr="007477BE" w:rsidR="009B744E" w:rsidP="00BE3A1E" w:rsidRDefault="009B744E" w14:paraId="18981052" wp14:textId="77777777">
            <w:pPr>
              <w:spacing w:before="60" w:after="60"/>
              <w:rPr>
                <w:szCs w:val="24"/>
              </w:rPr>
            </w:pPr>
            <w:r w:rsidRPr="007477BE">
              <w:rPr>
                <w:szCs w:val="24"/>
              </w:rPr>
              <w:t>EWEG</w:t>
            </w:r>
          </w:p>
        </w:tc>
        <w:tc>
          <w:tcPr>
            <w:tcW w:w="5850" w:type="dxa"/>
          </w:tcPr>
          <w:p w:rsidRPr="007477BE" w:rsidR="009B744E" w:rsidP="00BE3A1E" w:rsidRDefault="009B744E" w14:paraId="511EBE65" wp14:textId="77777777">
            <w:pPr>
              <w:spacing w:before="60" w:after="60"/>
              <w:rPr>
                <w:szCs w:val="24"/>
              </w:rPr>
            </w:pPr>
            <w:r w:rsidRPr="007477BE">
              <w:rPr>
                <w:szCs w:val="24"/>
              </w:rPr>
              <w:t>Budget</w:t>
            </w:r>
          </w:p>
        </w:tc>
        <w:tc>
          <w:tcPr>
            <w:tcW w:w="1080" w:type="dxa"/>
          </w:tcPr>
          <w:p w:rsidRPr="007477BE" w:rsidR="009B744E" w:rsidP="00BE3A1E" w:rsidRDefault="009B744E" w14:paraId="6BF89DA3" wp14:textId="77777777">
            <w:pPr>
              <w:spacing w:before="60" w:after="60"/>
              <w:rPr>
                <w:szCs w:val="24"/>
              </w:rPr>
            </w:pPr>
          </w:p>
        </w:tc>
      </w:tr>
      <w:tr xmlns:wp14="http://schemas.microsoft.com/office/word/2010/wordml" w:rsidRPr="007477BE" w:rsidR="009B744E" w:rsidTr="00307C9F" w14:paraId="55D4C05D" wp14:textId="77777777">
        <w:tblPrEx>
          <w:tblCellMar>
            <w:top w:w="0" w:type="dxa"/>
            <w:bottom w:w="0" w:type="dxa"/>
          </w:tblCellMar>
        </w:tblPrEx>
        <w:tc>
          <w:tcPr>
            <w:tcW w:w="1170" w:type="dxa"/>
          </w:tcPr>
          <w:p w:rsidRPr="007477BE" w:rsidR="009B744E" w:rsidP="00BE3A1E" w:rsidRDefault="009B744E" w14:paraId="5C3E0E74"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center"/>
              <w:rPr>
                <w:snapToGrid/>
                <w:szCs w:val="24"/>
                <w:lang w:val="en-US" w:eastAsia="en-US"/>
              </w:rPr>
            </w:pPr>
            <w:r w:rsidRPr="007477BE">
              <w:rPr>
                <w:rFonts w:ascii="Wingdings" w:hAnsi="Wingdings" w:eastAsia="Wingdings" w:cs="Wingdings"/>
                <w:snapToGrid/>
                <w:szCs w:val="24"/>
                <w:lang w:val="en-US" w:eastAsia="en-US"/>
              </w:rPr>
              <w:t>ü</w:t>
            </w:r>
          </w:p>
        </w:tc>
        <w:tc>
          <w:tcPr>
            <w:tcW w:w="1350" w:type="dxa"/>
          </w:tcPr>
          <w:p w:rsidRPr="007477BE" w:rsidR="009B744E" w:rsidP="00BE3A1E" w:rsidRDefault="009B744E" w14:paraId="5B569007"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r w:rsidRPr="007477BE">
              <w:rPr>
                <w:snapToGrid/>
                <w:szCs w:val="24"/>
                <w:lang w:val="en-US" w:eastAsia="en-US"/>
              </w:rPr>
              <w:t>EWEG</w:t>
            </w:r>
          </w:p>
        </w:tc>
        <w:tc>
          <w:tcPr>
            <w:tcW w:w="5850" w:type="dxa"/>
          </w:tcPr>
          <w:p w:rsidRPr="007477BE" w:rsidR="009B744E" w:rsidP="00B21136" w:rsidRDefault="009B744E" w14:paraId="0F252F07"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r w:rsidRPr="007477BE">
              <w:rPr>
                <w:snapToGrid/>
                <w:szCs w:val="24"/>
                <w:lang w:val="en-US" w:eastAsia="en-US"/>
              </w:rPr>
              <w:t>Narrative (Abstract, Description, Goals/Objectives/Indicators, Activity Plan</w:t>
            </w:r>
            <w:r w:rsidR="00482262">
              <w:rPr>
                <w:snapToGrid/>
                <w:szCs w:val="24"/>
                <w:lang w:val="en-US" w:eastAsia="en-US"/>
              </w:rPr>
              <w:t>, Organizational Commitment and Capacity</w:t>
            </w:r>
            <w:r w:rsidRPr="007477BE" w:rsidR="00E64433">
              <w:rPr>
                <w:snapToGrid/>
                <w:szCs w:val="24"/>
                <w:lang w:val="en-US" w:eastAsia="en-US"/>
              </w:rPr>
              <w:t>)</w:t>
            </w:r>
            <w:r w:rsidRPr="007477BE">
              <w:rPr>
                <w:snapToGrid/>
                <w:szCs w:val="24"/>
                <w:lang w:val="en-US" w:eastAsia="en-US"/>
              </w:rPr>
              <w:tab/>
            </w:r>
            <w:r w:rsidRPr="007477BE">
              <w:rPr>
                <w:snapToGrid/>
                <w:szCs w:val="24"/>
                <w:lang w:val="en-US" w:eastAsia="en-US"/>
              </w:rPr>
              <w:tab/>
            </w:r>
            <w:r w:rsidRPr="007477BE">
              <w:rPr>
                <w:snapToGrid/>
                <w:szCs w:val="24"/>
                <w:lang w:val="en-US" w:eastAsia="en-US"/>
              </w:rPr>
              <w:tab/>
            </w:r>
            <w:r w:rsidRPr="007477BE">
              <w:rPr>
                <w:snapToGrid/>
                <w:szCs w:val="24"/>
                <w:lang w:val="en-US" w:eastAsia="en-US"/>
              </w:rPr>
              <w:tab/>
            </w:r>
            <w:r w:rsidRPr="007477BE">
              <w:rPr>
                <w:snapToGrid/>
                <w:szCs w:val="24"/>
                <w:lang w:val="en-US" w:eastAsia="en-US"/>
              </w:rPr>
              <w:tab/>
            </w:r>
            <w:r w:rsidRPr="007477BE">
              <w:rPr>
                <w:snapToGrid/>
                <w:szCs w:val="24"/>
                <w:lang w:val="en-US" w:eastAsia="en-US"/>
              </w:rPr>
              <w:tab/>
            </w:r>
            <w:r w:rsidRPr="007477BE">
              <w:rPr>
                <w:snapToGrid/>
                <w:szCs w:val="24"/>
                <w:lang w:val="en-US" w:eastAsia="en-US"/>
              </w:rPr>
              <w:tab/>
            </w:r>
            <w:r w:rsidRPr="007477BE">
              <w:rPr>
                <w:snapToGrid/>
                <w:szCs w:val="24"/>
                <w:lang w:val="en-US" w:eastAsia="en-US"/>
              </w:rPr>
              <w:tab/>
            </w:r>
          </w:p>
        </w:tc>
        <w:tc>
          <w:tcPr>
            <w:tcW w:w="1080" w:type="dxa"/>
          </w:tcPr>
          <w:p w:rsidRPr="007477BE" w:rsidR="009B744E" w:rsidP="00BE3A1E" w:rsidRDefault="009B744E" w14:paraId="66A1FAB9"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p>
        </w:tc>
      </w:tr>
      <w:tr xmlns:wp14="http://schemas.microsoft.com/office/word/2010/wordml" w:rsidRPr="007477BE" w:rsidR="009B744E" w:rsidTr="00307C9F" w14:paraId="76BB753C" wp14:textId="77777777">
        <w:tblPrEx>
          <w:tblCellMar>
            <w:top w:w="0" w:type="dxa"/>
            <w:bottom w:w="0" w:type="dxa"/>
          </w:tblCellMar>
        </w:tblPrEx>
        <w:tc>
          <w:tcPr>
            <w:tcW w:w="1170" w:type="dxa"/>
          </w:tcPr>
          <w:p w:rsidRPr="007477BE" w:rsidR="009B744E" w:rsidP="00BE3A1E" w:rsidRDefault="009B744E" w14:paraId="513DA1E0"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center"/>
              <w:rPr>
                <w:snapToGrid/>
                <w:szCs w:val="24"/>
                <w:lang w:val="en-US" w:eastAsia="en-US"/>
              </w:rPr>
            </w:pPr>
          </w:p>
        </w:tc>
        <w:tc>
          <w:tcPr>
            <w:tcW w:w="1350" w:type="dxa"/>
          </w:tcPr>
          <w:p w:rsidRPr="007477BE" w:rsidR="009B744E" w:rsidP="00BE3A1E" w:rsidRDefault="009B744E" w14:paraId="75CAC6F5"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p>
        </w:tc>
        <w:tc>
          <w:tcPr>
            <w:tcW w:w="5850" w:type="dxa"/>
          </w:tcPr>
          <w:p w:rsidRPr="007477BE" w:rsidR="009B744E" w:rsidP="00BE3A1E" w:rsidRDefault="009B744E" w14:paraId="66060428"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p>
        </w:tc>
        <w:tc>
          <w:tcPr>
            <w:tcW w:w="1080" w:type="dxa"/>
          </w:tcPr>
          <w:p w:rsidRPr="007477BE" w:rsidR="009B744E" w:rsidP="00BE3A1E" w:rsidRDefault="009B744E" w14:paraId="1D0656FE"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p>
        </w:tc>
      </w:tr>
    </w:tbl>
    <w:p xmlns:wp14="http://schemas.microsoft.com/office/word/2010/wordml" w:rsidRPr="007477BE" w:rsidR="009B744E" w:rsidP="009B744E" w:rsidRDefault="009B744E" w14:paraId="7B37605A" wp14:textId="77777777">
      <w:pPr>
        <w:rPr>
          <w:szCs w:val="24"/>
        </w:rPr>
      </w:pPr>
    </w:p>
    <w:p xmlns:wp14="http://schemas.microsoft.com/office/word/2010/wordml" w:rsidRPr="007477BE" w:rsidR="009B744E" w:rsidP="00FE29A4" w:rsidRDefault="009B744E" w14:paraId="4E5234EE" wp14:textId="77777777">
      <w:pPr>
        <w:tabs>
          <w:tab w:val="left" w:pos="630"/>
          <w:tab w:val="left" w:pos="1080"/>
        </w:tabs>
        <w:ind w:left="720"/>
        <w:jc w:val="center"/>
        <w:rPr>
          <w:b/>
          <w:szCs w:val="24"/>
        </w:rPr>
      </w:pPr>
      <w:r w:rsidRPr="007477BE">
        <w:rPr>
          <w:szCs w:val="24"/>
        </w:rPr>
        <w:br w:type="column"/>
      </w:r>
      <w:bookmarkStart w:name="_Hlk101792341" w:id="7"/>
      <w:r w:rsidRPr="007477BE" w:rsidR="00FE29A4">
        <w:rPr>
          <w:b/>
          <w:szCs w:val="24"/>
        </w:rPr>
        <w:t>APPENDIX A</w:t>
      </w:r>
    </w:p>
    <w:p xmlns:wp14="http://schemas.microsoft.com/office/word/2010/wordml" w:rsidRPr="007477BE" w:rsidR="001F1769" w:rsidP="002B03DF" w:rsidRDefault="001F1769" w14:paraId="394798F2" wp14:textId="77777777">
      <w:pPr>
        <w:pStyle w:val="Title"/>
        <w:rPr>
          <w:b w:val="0"/>
          <w:sz w:val="24"/>
          <w:szCs w:val="24"/>
        </w:rPr>
      </w:pPr>
    </w:p>
    <w:p xmlns:wp14="http://schemas.microsoft.com/office/word/2010/wordml" w:rsidRPr="007477BE" w:rsidR="00DA0732" w:rsidP="00DA0732" w:rsidRDefault="00DA0732" w14:paraId="2098F64E" wp14:textId="77777777">
      <w:pPr>
        <w:rPr>
          <w:b/>
          <w:szCs w:val="24"/>
        </w:rPr>
      </w:pPr>
      <w:bookmarkStart w:name="_Hlk102726577" w:id="8"/>
      <w:r w:rsidRPr="007477BE">
        <w:rPr>
          <w:b/>
          <w:szCs w:val="24"/>
        </w:rPr>
        <w:t xml:space="preserve">New Jersey </w:t>
      </w:r>
      <w:r w:rsidRPr="007477BE" w:rsidR="00C10A1F">
        <w:rPr>
          <w:b/>
          <w:szCs w:val="24"/>
        </w:rPr>
        <w:t>Student Learning Standards</w:t>
      </w:r>
      <w:r w:rsidRPr="007477BE" w:rsidR="0083318C">
        <w:rPr>
          <w:b/>
          <w:szCs w:val="24"/>
        </w:rPr>
        <w:t>*</w:t>
      </w:r>
    </w:p>
    <w:p xmlns:wp14="http://schemas.microsoft.com/office/word/2010/wordml" w:rsidRPr="007477BE" w:rsidR="00DA0732" w:rsidP="00DA0732" w:rsidRDefault="00DA0732" w14:paraId="3889A505" wp14:textId="77777777">
      <w:pPr>
        <w:rPr>
          <w:b/>
          <w:szCs w:val="24"/>
        </w:rPr>
      </w:pPr>
    </w:p>
    <w:p xmlns:wp14="http://schemas.microsoft.com/office/word/2010/wordml" w:rsidRPr="007477BE" w:rsidR="00DA0732" w:rsidP="009C7C69" w:rsidRDefault="00DA0732" w14:paraId="1D26B37F" wp14:textId="77777777">
      <w:pPr>
        <w:jc w:val="both"/>
        <w:rPr>
          <w:color w:val="212529"/>
          <w:szCs w:val="24"/>
          <w:shd w:val="clear" w:color="auto" w:fill="FFFFFF"/>
        </w:rPr>
      </w:pPr>
      <w:r w:rsidRPr="007477BE">
        <w:rPr>
          <w:szCs w:val="24"/>
        </w:rPr>
        <w:t xml:space="preserve">In </w:t>
      </w:r>
      <w:r w:rsidRPr="007477BE" w:rsidR="00C10A1F">
        <w:rPr>
          <w:szCs w:val="24"/>
        </w:rPr>
        <w:t>June 2020</w:t>
      </w:r>
      <w:r w:rsidRPr="007477BE">
        <w:rPr>
          <w:szCs w:val="24"/>
        </w:rPr>
        <w:t xml:space="preserve">, the New Jersey State Board of Education </w:t>
      </w:r>
      <w:r w:rsidRPr="007477BE" w:rsidR="00C10A1F">
        <w:rPr>
          <w:szCs w:val="24"/>
        </w:rPr>
        <w:t xml:space="preserve">adopted the </w:t>
      </w:r>
      <w:r w:rsidRPr="007477BE">
        <w:rPr>
          <w:szCs w:val="24"/>
        </w:rPr>
        <w:t xml:space="preserve">New Jersey </w:t>
      </w:r>
      <w:r w:rsidRPr="007477BE" w:rsidR="00C10A1F">
        <w:rPr>
          <w:szCs w:val="24"/>
        </w:rPr>
        <w:t xml:space="preserve">Student Learning Standards </w:t>
      </w:r>
      <w:r w:rsidRPr="007477BE">
        <w:rPr>
          <w:szCs w:val="24"/>
        </w:rPr>
        <w:t xml:space="preserve"> improving the State standards for Career and Technical Education.  </w:t>
      </w:r>
      <w:r w:rsidRPr="007477BE" w:rsidR="0043127C">
        <w:rPr>
          <w:szCs w:val="24"/>
        </w:rPr>
        <w:t>CTSO programs and instructional objectives must be aligned to the</w:t>
      </w:r>
      <w:r w:rsidRPr="007477BE" w:rsidR="00C10A1F">
        <w:rPr>
          <w:szCs w:val="24"/>
        </w:rPr>
        <w:t xml:space="preserve"> NJSLS-Career Readiness, Life Literacies, and Key Skills (NJSLS-CLKS</w:t>
      </w:r>
      <w:r w:rsidRPr="007477BE" w:rsidR="00147B17">
        <w:rPr>
          <w:szCs w:val="24"/>
        </w:rPr>
        <w:t>)</w:t>
      </w:r>
      <w:r w:rsidRPr="007477BE" w:rsidR="00F7427C">
        <w:rPr>
          <w:szCs w:val="24"/>
        </w:rPr>
        <w:t xml:space="preserve">. </w:t>
      </w:r>
      <w:r w:rsidRPr="007477BE" w:rsidR="00C10A1F">
        <w:rPr>
          <w:szCs w:val="24"/>
        </w:rPr>
        <w:t xml:space="preserve"> </w:t>
      </w:r>
      <w:r w:rsidRPr="007477BE" w:rsidR="00147B17">
        <w:rPr>
          <w:color w:val="212529"/>
          <w:szCs w:val="24"/>
          <w:shd w:val="clear" w:color="auto" w:fill="FFFFFF"/>
        </w:rPr>
        <w:t>Intended for integration throughout all K-12 academic and technical content areas, the 2020 New Jersey Student Learning Standards — Career Readiness, Life Literacies, and Key Skills (NJSLS-CLKS) provides the framework for students to learn the concepts, skills, and practices essential to the successful navigation of career exploration and preparation, personal finances and digital literacy.</w:t>
      </w:r>
    </w:p>
    <w:p xmlns:wp14="http://schemas.microsoft.com/office/word/2010/wordml" w:rsidRPr="007477BE" w:rsidR="00166DCE" w:rsidP="009C7C69" w:rsidRDefault="00166DCE" w14:paraId="29079D35" wp14:textId="77777777">
      <w:pPr>
        <w:jc w:val="both"/>
        <w:rPr>
          <w:color w:val="212529"/>
          <w:szCs w:val="24"/>
          <w:shd w:val="clear" w:color="auto" w:fill="FFFFFF"/>
        </w:rPr>
      </w:pPr>
    </w:p>
    <w:p xmlns:wp14="http://schemas.microsoft.com/office/word/2010/wordml" w:rsidRPr="007477BE" w:rsidR="00166DCE" w:rsidP="009C7C69" w:rsidRDefault="00166DCE" w14:paraId="01B9858F" wp14:textId="77777777">
      <w:pPr>
        <w:jc w:val="both"/>
        <w:rPr>
          <w:szCs w:val="24"/>
        </w:rPr>
      </w:pPr>
      <w:r w:rsidRPr="007477BE">
        <w:rPr>
          <w:szCs w:val="24"/>
        </w:rPr>
        <w:t>The organization and content of the NJSLS-Career Readiness, Life Literacies, and Key Skills include the following areas:</w:t>
      </w:r>
    </w:p>
    <w:p xmlns:wp14="http://schemas.microsoft.com/office/word/2010/wordml" w:rsidRPr="007477BE" w:rsidR="00DA0732" w:rsidP="009C7C69" w:rsidRDefault="00DA0732" w14:paraId="17686DC7" wp14:textId="77777777">
      <w:pPr>
        <w:jc w:val="both"/>
        <w:rPr>
          <w:szCs w:val="24"/>
        </w:rPr>
      </w:pPr>
    </w:p>
    <w:p xmlns:wp14="http://schemas.microsoft.com/office/word/2010/wordml" w:rsidRPr="007477BE" w:rsidR="00DA0732" w:rsidP="009C7C69" w:rsidRDefault="00DA0732" w14:paraId="12B00D97" wp14:textId="77777777">
      <w:pPr>
        <w:ind w:left="720"/>
        <w:jc w:val="both"/>
        <w:rPr>
          <w:szCs w:val="24"/>
        </w:rPr>
      </w:pPr>
      <w:r w:rsidRPr="007477BE">
        <w:rPr>
          <w:b/>
          <w:szCs w:val="24"/>
        </w:rPr>
        <w:t>9.1 Personal Financial Literacy</w:t>
      </w:r>
      <w:r w:rsidRPr="007477BE">
        <w:rPr>
          <w:szCs w:val="24"/>
        </w:rPr>
        <w:t xml:space="preserve"> – 9.1 outlines the important fiscal knowledge, habits, and skills</w:t>
      </w:r>
      <w:r w:rsidRPr="007477BE" w:rsidR="009C7C69">
        <w:rPr>
          <w:szCs w:val="24"/>
        </w:rPr>
        <w:t xml:space="preserve"> </w:t>
      </w:r>
      <w:r w:rsidRPr="007477BE">
        <w:rPr>
          <w:szCs w:val="24"/>
        </w:rPr>
        <w:t xml:space="preserve">to be mastered in order to </w:t>
      </w:r>
      <w:r w:rsidRPr="007477BE" w:rsidR="00852768">
        <w:rPr>
          <w:szCs w:val="24"/>
        </w:rPr>
        <w:t>enable students</w:t>
      </w:r>
      <w:r w:rsidRPr="007477BE">
        <w:rPr>
          <w:szCs w:val="24"/>
        </w:rPr>
        <w:t xml:space="preserve"> to make informed decisions about personal finance.  </w:t>
      </w:r>
    </w:p>
    <w:p xmlns:wp14="http://schemas.microsoft.com/office/word/2010/wordml" w:rsidRPr="007477BE" w:rsidR="00DA0732" w:rsidP="009C7C69" w:rsidRDefault="00DA0732" w14:paraId="53BD644D" wp14:textId="77777777">
      <w:pPr>
        <w:jc w:val="both"/>
        <w:rPr>
          <w:szCs w:val="24"/>
        </w:rPr>
      </w:pPr>
    </w:p>
    <w:p xmlns:wp14="http://schemas.microsoft.com/office/word/2010/wordml" w:rsidRPr="007477BE" w:rsidR="00DA0732" w:rsidP="0080661D" w:rsidRDefault="00852768" w14:paraId="0767365F" wp14:textId="77777777">
      <w:pPr>
        <w:ind w:left="720"/>
        <w:rPr>
          <w:szCs w:val="24"/>
        </w:rPr>
      </w:pPr>
      <w:r w:rsidRPr="007477BE">
        <w:rPr>
          <w:b/>
          <w:szCs w:val="24"/>
        </w:rPr>
        <w:t>9.2 Career</w:t>
      </w:r>
      <w:r w:rsidRPr="007477BE" w:rsidR="00DA0732">
        <w:rPr>
          <w:b/>
          <w:szCs w:val="24"/>
        </w:rPr>
        <w:t xml:space="preserve"> Awareness, Exploration</w:t>
      </w:r>
      <w:r w:rsidRPr="007477BE" w:rsidR="00D74D30">
        <w:rPr>
          <w:b/>
          <w:szCs w:val="24"/>
        </w:rPr>
        <w:t>,</w:t>
      </w:r>
      <w:r w:rsidRPr="007477BE" w:rsidR="00DA0732">
        <w:rPr>
          <w:b/>
          <w:szCs w:val="24"/>
        </w:rPr>
        <w:t xml:space="preserve"> and Preparation</w:t>
      </w:r>
      <w:r w:rsidRPr="007477BE" w:rsidR="00DA0732">
        <w:rPr>
          <w:szCs w:val="24"/>
        </w:rPr>
        <w:t xml:space="preserve"> – 9.2 outlines the importance of being knowledgeable about one’s interests and talents, as well as being informed about postsecondary and career options, career </w:t>
      </w:r>
      <w:r w:rsidRPr="007477BE" w:rsidR="00D74D30">
        <w:rPr>
          <w:szCs w:val="24"/>
        </w:rPr>
        <w:t>planning,</w:t>
      </w:r>
      <w:r w:rsidRPr="007477BE" w:rsidR="00DA0732">
        <w:rPr>
          <w:szCs w:val="24"/>
        </w:rPr>
        <w:t xml:space="preserve"> and career requirements.  </w:t>
      </w:r>
    </w:p>
    <w:p xmlns:wp14="http://schemas.microsoft.com/office/word/2010/wordml" w:rsidRPr="007477BE" w:rsidR="00DA0732" w:rsidP="009C7C69" w:rsidRDefault="00DA0732" w14:paraId="1A3FAC43" wp14:textId="77777777">
      <w:pPr>
        <w:jc w:val="both"/>
        <w:rPr>
          <w:szCs w:val="24"/>
        </w:rPr>
      </w:pPr>
    </w:p>
    <w:p xmlns:wp14="http://schemas.microsoft.com/office/word/2010/wordml" w:rsidRPr="007477BE" w:rsidR="00DA0732" w:rsidP="009C7C69" w:rsidRDefault="00DA0732" w14:paraId="791672AB" wp14:textId="77777777">
      <w:pPr>
        <w:ind w:left="720"/>
        <w:jc w:val="both"/>
        <w:rPr>
          <w:szCs w:val="24"/>
        </w:rPr>
      </w:pPr>
      <w:r w:rsidRPr="007477BE">
        <w:rPr>
          <w:b/>
          <w:szCs w:val="24"/>
        </w:rPr>
        <w:t>9.3 Career and Technical Education</w:t>
      </w:r>
      <w:r w:rsidRPr="007477BE">
        <w:rPr>
          <w:szCs w:val="24"/>
        </w:rPr>
        <w:t xml:space="preserve"> – 9.3 outlines what one should know and be able to do upon completion of a CTE Program of Study.  </w:t>
      </w:r>
    </w:p>
    <w:p xmlns:wp14="http://schemas.microsoft.com/office/word/2010/wordml" w:rsidRPr="007477BE" w:rsidR="0080661D" w:rsidP="0080661D" w:rsidRDefault="0080661D" w14:paraId="2BBD94B2" wp14:textId="77777777">
      <w:pPr>
        <w:pStyle w:val="Default"/>
      </w:pPr>
    </w:p>
    <w:p xmlns:wp14="http://schemas.microsoft.com/office/word/2010/wordml" w:rsidRPr="007477BE" w:rsidR="0080661D" w:rsidP="0080661D" w:rsidRDefault="0080661D" w14:paraId="398D8110" wp14:textId="77777777">
      <w:pPr>
        <w:pStyle w:val="Default"/>
        <w:ind w:left="720"/>
      </w:pPr>
      <w:r w:rsidRPr="007477BE">
        <w:rPr>
          <w:b/>
          <w:bCs/>
        </w:rPr>
        <w:t>9.4 Life Literacies and Key Skills</w:t>
      </w:r>
      <w:r w:rsidRPr="007477BE" w:rsidR="00D74D30">
        <w:t xml:space="preserve"> – the</w:t>
      </w:r>
      <w:r w:rsidRPr="007477BE">
        <w:t xml:space="preserve"> standard </w:t>
      </w:r>
      <w:r w:rsidRPr="007477BE" w:rsidR="00D74D30">
        <w:t>outlines</w:t>
      </w:r>
      <w:r w:rsidRPr="007477BE">
        <w:t xml:space="preserve"> key literacies and technical skills such as critical thinking, global and cultural awareness, and technology literacy* that are critical for students to develop to live and work in an interconnected global economy. </w:t>
      </w:r>
    </w:p>
    <w:p xmlns:wp14="http://schemas.microsoft.com/office/word/2010/wordml" w:rsidRPr="007477BE" w:rsidR="0080661D" w:rsidP="009C7C69" w:rsidRDefault="0080661D" w14:paraId="5854DE7F" wp14:textId="77777777">
      <w:pPr>
        <w:ind w:left="720"/>
        <w:jc w:val="both"/>
        <w:rPr>
          <w:szCs w:val="24"/>
        </w:rPr>
      </w:pPr>
    </w:p>
    <w:p xmlns:wp14="http://schemas.microsoft.com/office/word/2010/wordml" w:rsidRPr="007477BE" w:rsidR="00DA0732" w:rsidP="009C7C69" w:rsidRDefault="00DA0732" w14:paraId="2CA7ADD4" wp14:textId="77777777">
      <w:pPr>
        <w:ind w:left="90"/>
        <w:jc w:val="both"/>
        <w:rPr>
          <w:szCs w:val="24"/>
        </w:rPr>
      </w:pPr>
    </w:p>
    <w:p xmlns:wp14="http://schemas.microsoft.com/office/word/2010/wordml" w:rsidRPr="007477BE" w:rsidR="00DA0732" w:rsidP="009C7C69" w:rsidRDefault="00DA0732" w14:paraId="1B01221F" wp14:textId="77777777">
      <w:pPr>
        <w:jc w:val="both"/>
        <w:rPr>
          <w:szCs w:val="24"/>
        </w:rPr>
      </w:pPr>
      <w:r w:rsidRPr="007477BE">
        <w:rPr>
          <w:szCs w:val="24"/>
        </w:rPr>
        <w:t xml:space="preserve">*Information about the standards was copied and/or adapted from the following website:  </w:t>
      </w:r>
      <w:hyperlink w:history="1" r:id="rId26">
        <w:r w:rsidRPr="007477BE" w:rsidR="0080661D">
          <w:rPr>
            <w:rStyle w:val="Hyperlink"/>
            <w:szCs w:val="24"/>
          </w:rPr>
          <w:t>https://www.nj.gov/education/</w:t>
        </w:r>
        <w:r w:rsidRPr="007477BE" w:rsidR="0080661D">
          <w:rPr>
            <w:rStyle w:val="Hyperlink"/>
            <w:szCs w:val="24"/>
          </w:rPr>
          <w:t>standards</w:t>
        </w:r>
        <w:r w:rsidRPr="007477BE" w:rsidR="0080661D">
          <w:rPr>
            <w:rStyle w:val="Hyperlink"/>
            <w:szCs w:val="24"/>
          </w:rPr>
          <w:t>/clicks/</w:t>
        </w:r>
        <w:r w:rsidRPr="007477BE" w:rsidR="0080661D">
          <w:rPr>
            <w:rStyle w:val="Hyperlink"/>
            <w:szCs w:val="24"/>
          </w:rPr>
          <w:t>index.shtml</w:t>
        </w:r>
      </w:hyperlink>
    </w:p>
    <w:bookmarkEnd w:id="8"/>
    <w:p xmlns:wp14="http://schemas.microsoft.com/office/word/2010/wordml" w:rsidRPr="007477BE" w:rsidR="00B44648" w:rsidP="00B44648" w:rsidRDefault="00595360" w14:paraId="5819A8EF" wp14:textId="77777777">
      <w:pPr>
        <w:jc w:val="center"/>
        <w:rPr>
          <w:b/>
          <w:szCs w:val="24"/>
        </w:rPr>
      </w:pPr>
      <w:r w:rsidRPr="007477BE">
        <w:rPr>
          <w:b/>
          <w:szCs w:val="24"/>
        </w:rPr>
        <w:br w:type="page"/>
      </w:r>
      <w:bookmarkEnd w:id="7"/>
      <w:r w:rsidRPr="007477BE">
        <w:rPr>
          <w:b/>
          <w:szCs w:val="24"/>
        </w:rPr>
        <w:t>APPENDIX B:</w:t>
      </w:r>
    </w:p>
    <w:p xmlns:wp14="http://schemas.microsoft.com/office/word/2010/wordml" w:rsidRPr="007477BE" w:rsidR="00B44648" w:rsidP="009C7C69" w:rsidRDefault="00B44648" w14:paraId="314EE24A" wp14:textId="77777777">
      <w:pPr>
        <w:jc w:val="both"/>
        <w:rPr>
          <w:b/>
          <w:szCs w:val="24"/>
        </w:rPr>
      </w:pPr>
    </w:p>
    <w:p xmlns:wp14="http://schemas.microsoft.com/office/word/2010/wordml" w:rsidRPr="007477BE" w:rsidR="00595360" w:rsidP="009C7C69" w:rsidRDefault="00595360" w14:paraId="135C54B3" wp14:textId="77777777">
      <w:pPr>
        <w:jc w:val="both"/>
        <w:rPr>
          <w:b/>
          <w:szCs w:val="24"/>
        </w:rPr>
      </w:pPr>
      <w:r w:rsidRPr="007477BE">
        <w:rPr>
          <w:b/>
          <w:szCs w:val="24"/>
        </w:rPr>
        <w:t>SAMPLE ANNUAL WORK PLAN FOR CTSO ACTIVITIES</w:t>
      </w:r>
    </w:p>
    <w:p xmlns:wp14="http://schemas.microsoft.com/office/word/2010/wordml" w:rsidRPr="007477BE" w:rsidR="00595360" w:rsidP="00595360" w:rsidRDefault="00595360" w14:paraId="76614669" wp14:textId="77777777">
      <w:pPr>
        <w:rPr>
          <w:b/>
          <w:szCs w:val="24"/>
        </w:rPr>
      </w:pPr>
    </w:p>
    <w:p xmlns:wp14="http://schemas.microsoft.com/office/word/2010/wordml" w:rsidRPr="007477BE" w:rsidR="00595360" w:rsidP="00595360" w:rsidRDefault="00595360" w14:paraId="1A60720A" wp14:textId="77777777">
      <w:pPr>
        <w:rPr>
          <w:szCs w:val="24"/>
        </w:rPr>
      </w:pPr>
      <w:r w:rsidRPr="007477BE">
        <w:rPr>
          <w:szCs w:val="24"/>
        </w:rPr>
        <w:t>National CTSO:</w:t>
      </w:r>
      <w:r w:rsidRPr="007477BE">
        <w:rPr>
          <w:szCs w:val="24"/>
        </w:rPr>
        <w:tab/>
      </w:r>
      <w:r w:rsidRPr="007477BE">
        <w:rPr>
          <w:szCs w:val="24"/>
        </w:rPr>
        <w:tab/>
      </w:r>
      <w:r w:rsidRPr="007477BE">
        <w:rPr>
          <w:szCs w:val="24"/>
        </w:rPr>
        <w:tab/>
      </w:r>
      <w:r w:rsidRPr="007477BE">
        <w:rPr>
          <w:szCs w:val="24"/>
        </w:rPr>
        <w:t>http://www.XXX.xxx</w:t>
      </w:r>
    </w:p>
    <w:p xmlns:wp14="http://schemas.microsoft.com/office/word/2010/wordml" w:rsidRPr="007477BE" w:rsidR="00595360" w:rsidP="00595360" w:rsidRDefault="00595360" w14:paraId="0E63240E" wp14:textId="77777777">
      <w:pPr>
        <w:rPr>
          <w:szCs w:val="24"/>
        </w:rPr>
      </w:pPr>
      <w:r w:rsidRPr="007477BE">
        <w:rPr>
          <w:szCs w:val="24"/>
        </w:rPr>
        <w:t>Current NJCTSO Lead Agency:</w:t>
      </w:r>
      <w:r w:rsidRPr="007477BE">
        <w:rPr>
          <w:szCs w:val="24"/>
        </w:rPr>
        <w:tab/>
      </w:r>
      <w:r w:rsidRPr="007477BE">
        <w:rPr>
          <w:szCs w:val="24"/>
        </w:rPr>
        <w:t>XXXXXXXXXX</w:t>
      </w:r>
    </w:p>
    <w:p xmlns:wp14="http://schemas.microsoft.com/office/word/2010/wordml" w:rsidRPr="007477BE" w:rsidR="00595360" w:rsidP="00595360" w:rsidRDefault="00595360" w14:paraId="57590049" wp14:textId="77777777">
      <w:pPr>
        <w:rPr>
          <w:szCs w:val="24"/>
        </w:rPr>
      </w:pPr>
      <w:r w:rsidRPr="007477BE">
        <w:rPr>
          <w:szCs w:val="24"/>
        </w:rPr>
        <w:tab/>
      </w:r>
      <w:r w:rsidRPr="007477BE">
        <w:rPr>
          <w:szCs w:val="24"/>
        </w:rPr>
        <w:tab/>
      </w:r>
      <w:r w:rsidRPr="007477BE">
        <w:rPr>
          <w:szCs w:val="24"/>
        </w:rPr>
        <w:tab/>
      </w:r>
    </w:p>
    <w:p xmlns:wp14="http://schemas.microsoft.com/office/word/2010/wordml" w:rsidRPr="007477BE" w:rsidR="00595360" w:rsidP="00595360" w:rsidRDefault="00595360" w14:paraId="0C5B615A" wp14:textId="77777777">
      <w:pPr>
        <w:rPr>
          <w:szCs w:val="24"/>
        </w:rPr>
      </w:pPr>
      <w:r w:rsidRPr="007477BE">
        <w:rPr>
          <w:szCs w:val="24"/>
        </w:rPr>
        <w:tab/>
      </w:r>
      <w:r w:rsidRPr="007477BE">
        <w:rPr>
          <w:szCs w:val="24"/>
        </w:rPr>
        <w:tab/>
      </w:r>
      <w:r w:rsidRPr="007477BE">
        <w:rPr>
          <w:szCs w:val="24"/>
        </w:rPr>
        <w:tab/>
      </w:r>
      <w:r w:rsidRPr="007477BE">
        <w:rPr>
          <w:szCs w:val="24"/>
        </w:rPr>
        <w:tab/>
      </w:r>
      <w:r w:rsidRPr="007477BE">
        <w:rPr>
          <w:szCs w:val="24"/>
        </w:rPr>
        <w:tab/>
      </w:r>
    </w:p>
    <w:p xmlns:wp14="http://schemas.microsoft.com/office/word/2010/wordml" w:rsidRPr="007477BE" w:rsidR="00595360" w:rsidP="00595360" w:rsidRDefault="00595360" w14:paraId="27B8F768" wp14:textId="77777777">
      <w:pPr>
        <w:rPr>
          <w:szCs w:val="24"/>
        </w:rPr>
      </w:pPr>
      <w:r w:rsidRPr="007477BE">
        <w:rPr>
          <w:szCs w:val="24"/>
        </w:rPr>
        <w:t xml:space="preserve">  </w:t>
      </w:r>
    </w:p>
    <w:p xmlns:wp14="http://schemas.microsoft.com/office/word/2010/wordml" w:rsidRPr="007477BE" w:rsidR="00595360" w:rsidP="00595360" w:rsidRDefault="00595360" w14:paraId="5C8D59F5" wp14:textId="77777777">
      <w:pPr>
        <w:rPr>
          <w:szCs w:val="24"/>
        </w:rPr>
      </w:pPr>
      <w:r w:rsidRPr="007477BE">
        <w:rPr>
          <w:szCs w:val="24"/>
        </w:rPr>
        <w:t>Current NJ CTSO State Advisor:</w:t>
      </w:r>
      <w:r w:rsidRPr="007477BE">
        <w:rPr>
          <w:szCs w:val="24"/>
        </w:rPr>
        <w:tab/>
      </w:r>
      <w:r w:rsidRPr="007477BE">
        <w:rPr>
          <w:szCs w:val="24"/>
        </w:rPr>
        <w:t xml:space="preserve">XXXXXXXX, 609-555-1212 </w:t>
      </w:r>
    </w:p>
    <w:p xmlns:wp14="http://schemas.microsoft.com/office/word/2010/wordml" w:rsidRPr="007477BE" w:rsidR="00595360" w:rsidP="00595360" w:rsidRDefault="00595360" w14:paraId="31192F4F" wp14:textId="77777777">
      <w:pPr>
        <w:rPr>
          <w:szCs w:val="24"/>
        </w:rPr>
      </w:pPr>
      <w:r w:rsidRPr="007477BE">
        <w:rPr>
          <w:szCs w:val="24"/>
        </w:rPr>
        <w:t xml:space="preserve">                                                            xxxx.@xxxxxx.org</w:t>
      </w:r>
    </w:p>
    <w:p xmlns:wp14="http://schemas.microsoft.com/office/word/2010/wordml" w:rsidRPr="007477BE" w:rsidR="00595360" w:rsidP="00595360" w:rsidRDefault="00595360" w14:paraId="792F1AA2" wp14:textId="7777777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810"/>
        </w:tabs>
        <w:jc w:val="both"/>
        <w:rPr>
          <w:b/>
          <w:szCs w:val="24"/>
        </w:rPr>
      </w:pPr>
    </w:p>
    <w:p xmlns:wp14="http://schemas.microsoft.com/office/word/2010/wordml" w:rsidRPr="007477BE" w:rsidR="00595360" w:rsidP="00595360" w:rsidRDefault="00595360" w14:paraId="68B8543A" wp14:textId="77777777">
      <w:pPr>
        <w:rPr>
          <w:b/>
          <w:szCs w:val="24"/>
          <w:u w:val="single"/>
        </w:rPr>
      </w:pPr>
      <w:r w:rsidRPr="007477BE">
        <w:rPr>
          <w:b/>
          <w:szCs w:val="24"/>
          <w:u w:val="single"/>
        </w:rPr>
        <w:t>Annual Activities (ongoing and conducted throughout the year)</w:t>
      </w:r>
    </w:p>
    <w:p xmlns:wp14="http://schemas.microsoft.com/office/word/2010/wordml" w:rsidRPr="007477BE" w:rsidR="00595360" w:rsidP="00595360" w:rsidRDefault="00595360" w14:paraId="1A499DFC" wp14:textId="77777777">
      <w:pPr>
        <w:rPr>
          <w:b/>
          <w:szCs w:val="24"/>
        </w:rPr>
      </w:pPr>
    </w:p>
    <w:p xmlns:wp14="http://schemas.microsoft.com/office/word/2010/wordml" w:rsidRPr="007477BE" w:rsidR="00595360" w:rsidP="00595360" w:rsidRDefault="00595360" w14:paraId="79AF15EF" wp14:textId="77777777">
      <w:pPr>
        <w:rPr>
          <w:szCs w:val="24"/>
        </w:rPr>
      </w:pPr>
      <w:r w:rsidRPr="007477BE">
        <w:rPr>
          <w:szCs w:val="24"/>
        </w:rPr>
        <w:t>Hold monthly Executive Committee meetings.</w:t>
      </w:r>
    </w:p>
    <w:p xmlns:wp14="http://schemas.microsoft.com/office/word/2010/wordml" w:rsidRPr="007477BE" w:rsidR="00595360" w:rsidP="00595360" w:rsidRDefault="00595360" w14:paraId="70224D35" wp14:textId="77777777">
      <w:pPr>
        <w:rPr>
          <w:szCs w:val="24"/>
        </w:rPr>
      </w:pPr>
      <w:r w:rsidRPr="007477BE">
        <w:rPr>
          <w:szCs w:val="24"/>
        </w:rPr>
        <w:t>Deposit income.</w:t>
      </w:r>
    </w:p>
    <w:p xmlns:wp14="http://schemas.microsoft.com/office/word/2010/wordml" w:rsidRPr="007477BE" w:rsidR="00595360" w:rsidP="00595360" w:rsidRDefault="00595360" w14:paraId="757EDCF9" wp14:textId="77777777">
      <w:pPr>
        <w:rPr>
          <w:szCs w:val="24"/>
        </w:rPr>
      </w:pPr>
      <w:r w:rsidRPr="007477BE">
        <w:rPr>
          <w:szCs w:val="24"/>
        </w:rPr>
        <w:t>Initiate payments.</w:t>
      </w:r>
    </w:p>
    <w:p xmlns:wp14="http://schemas.microsoft.com/office/word/2010/wordml" w:rsidRPr="007477BE" w:rsidR="00595360" w:rsidP="00595360" w:rsidRDefault="00595360" w14:paraId="15C3D8FD" wp14:textId="77777777">
      <w:pPr>
        <w:rPr>
          <w:szCs w:val="24"/>
        </w:rPr>
      </w:pPr>
      <w:r w:rsidRPr="007477BE">
        <w:rPr>
          <w:szCs w:val="24"/>
        </w:rPr>
        <w:t>Purchase items using competitive pricing process.</w:t>
      </w:r>
    </w:p>
    <w:p xmlns:wp14="http://schemas.microsoft.com/office/word/2010/wordml" w:rsidRPr="007477BE" w:rsidR="00595360" w:rsidP="00595360" w:rsidRDefault="00595360" w14:paraId="445E5CE2" wp14:textId="77777777">
      <w:pPr>
        <w:rPr>
          <w:szCs w:val="24"/>
        </w:rPr>
      </w:pPr>
      <w:r w:rsidRPr="007477BE">
        <w:rPr>
          <w:szCs w:val="24"/>
        </w:rPr>
        <w:t>Receive membership dues.</w:t>
      </w:r>
    </w:p>
    <w:p xmlns:wp14="http://schemas.microsoft.com/office/word/2010/wordml" w:rsidRPr="007477BE" w:rsidR="00595360" w:rsidP="00595360" w:rsidRDefault="00595360" w14:paraId="462FBBF1" wp14:textId="77777777">
      <w:pPr>
        <w:rPr>
          <w:szCs w:val="24"/>
        </w:rPr>
      </w:pPr>
      <w:r w:rsidRPr="007477BE">
        <w:rPr>
          <w:szCs w:val="24"/>
        </w:rPr>
        <w:t>Provide information to start new local chapters.</w:t>
      </w:r>
    </w:p>
    <w:p xmlns:wp14="http://schemas.microsoft.com/office/word/2010/wordml" w:rsidRPr="007477BE" w:rsidR="00595360" w:rsidP="00595360" w:rsidRDefault="00595360" w14:paraId="614F2213" wp14:textId="77777777">
      <w:pPr>
        <w:rPr>
          <w:szCs w:val="24"/>
        </w:rPr>
      </w:pPr>
      <w:r w:rsidRPr="007477BE">
        <w:rPr>
          <w:szCs w:val="24"/>
        </w:rPr>
        <w:t>Provide technical assistance to teachers regarding integration into instruction.</w:t>
      </w:r>
    </w:p>
    <w:p xmlns:wp14="http://schemas.microsoft.com/office/word/2010/wordml" w:rsidRPr="007477BE" w:rsidR="00595360" w:rsidP="00595360" w:rsidRDefault="00595360" w14:paraId="0CD8D53F" wp14:textId="77777777">
      <w:pPr>
        <w:rPr>
          <w:szCs w:val="24"/>
        </w:rPr>
      </w:pPr>
      <w:r w:rsidRPr="007477BE">
        <w:rPr>
          <w:szCs w:val="24"/>
        </w:rPr>
        <w:t>Conduct leadership development for state officers.</w:t>
      </w:r>
    </w:p>
    <w:p xmlns:wp14="http://schemas.microsoft.com/office/word/2010/wordml" w:rsidRPr="007477BE" w:rsidR="00595360" w:rsidP="00595360" w:rsidRDefault="00595360" w14:paraId="7636B769" wp14:textId="77777777">
      <w:pPr>
        <w:rPr>
          <w:szCs w:val="24"/>
        </w:rPr>
      </w:pPr>
      <w:r w:rsidRPr="007477BE">
        <w:rPr>
          <w:szCs w:val="24"/>
        </w:rPr>
        <w:t>Develop industry involvement.</w:t>
      </w:r>
    </w:p>
    <w:p xmlns:wp14="http://schemas.microsoft.com/office/word/2010/wordml" w:rsidRPr="007477BE" w:rsidR="00595360" w:rsidP="00595360" w:rsidRDefault="00595360" w14:paraId="56ADB6FD" wp14:textId="77777777">
      <w:pPr>
        <w:rPr>
          <w:szCs w:val="24"/>
        </w:rPr>
      </w:pPr>
      <w:r w:rsidRPr="007477BE">
        <w:rPr>
          <w:szCs w:val="24"/>
        </w:rPr>
        <w:t>Communicate with the national CTSO organization.</w:t>
      </w:r>
    </w:p>
    <w:p xmlns:wp14="http://schemas.microsoft.com/office/word/2010/wordml" w:rsidRPr="007477BE" w:rsidR="00595360" w:rsidP="00595360" w:rsidRDefault="00595360" w14:paraId="00B0C847" wp14:textId="77777777">
      <w:pPr>
        <w:rPr>
          <w:szCs w:val="24"/>
        </w:rPr>
      </w:pPr>
      <w:r w:rsidRPr="007477BE">
        <w:rPr>
          <w:szCs w:val="24"/>
        </w:rPr>
        <w:t>Maintain an accurate database for communications.</w:t>
      </w:r>
    </w:p>
    <w:p xmlns:wp14="http://schemas.microsoft.com/office/word/2010/wordml" w:rsidRPr="007477BE" w:rsidR="00595360" w:rsidP="00595360" w:rsidRDefault="00595360" w14:paraId="5E7E3C41" wp14:textId="77777777">
      <w:pPr>
        <w:rPr>
          <w:szCs w:val="24"/>
          <w:u w:val="single"/>
        </w:rPr>
      </w:pPr>
    </w:p>
    <w:p xmlns:wp14="http://schemas.microsoft.com/office/word/2010/wordml" w:rsidRPr="007477BE" w:rsidR="00595360" w:rsidP="00595360" w:rsidRDefault="00595360" w14:paraId="32295439" wp14:textId="77777777">
      <w:pPr>
        <w:pStyle w:val="Heading9"/>
        <w:numPr>
          <w:ilvl w:val="0"/>
          <w:numId w:val="0"/>
        </w:numPr>
        <w:tabs>
          <w:tab w:val="left" w:pos="720"/>
        </w:tabs>
        <w:rPr>
          <w:rFonts w:ascii="Times New Roman" w:hAnsi="Times New Roman"/>
          <w:b/>
          <w:sz w:val="24"/>
          <w:szCs w:val="24"/>
          <w:u w:val="single"/>
        </w:rPr>
      </w:pPr>
      <w:r w:rsidRPr="007477BE">
        <w:rPr>
          <w:rFonts w:ascii="Times New Roman" w:hAnsi="Times New Roman"/>
          <w:b/>
          <w:sz w:val="24"/>
          <w:szCs w:val="24"/>
          <w:u w:val="single"/>
        </w:rPr>
        <w:t>Annual activities organized by timeframe</w:t>
      </w:r>
    </w:p>
    <w:p xmlns:wp14="http://schemas.microsoft.com/office/word/2010/wordml" w:rsidRPr="007477BE" w:rsidR="00595360" w:rsidP="00595360" w:rsidRDefault="00595360" w14:paraId="03F828E4" wp14:textId="77777777">
      <w:pPr>
        <w:rPr>
          <w:szCs w:val="24"/>
          <w:u w:val="single"/>
        </w:rPr>
      </w:pPr>
    </w:p>
    <w:p xmlns:wp14="http://schemas.microsoft.com/office/word/2010/wordml" w:rsidRPr="007477BE" w:rsidR="00595360" w:rsidP="00595360" w:rsidRDefault="00595360" w14:paraId="4BA63C14" wp14:textId="77777777">
      <w:pPr>
        <w:rPr>
          <w:szCs w:val="24"/>
          <w:u w:val="single"/>
        </w:rPr>
      </w:pPr>
      <w:r w:rsidRPr="007477BE">
        <w:rPr>
          <w:szCs w:val="24"/>
          <w:u w:val="single"/>
        </w:rPr>
        <w:t>July -September</w:t>
      </w:r>
    </w:p>
    <w:p xmlns:wp14="http://schemas.microsoft.com/office/word/2010/wordml" w:rsidRPr="007477BE" w:rsidR="00595360" w:rsidP="00595360" w:rsidRDefault="00595360" w14:paraId="0704EFBC" wp14:textId="77777777">
      <w:pPr>
        <w:pStyle w:val="BodyText2"/>
        <w:spacing w:after="0" w:line="240" w:lineRule="auto"/>
        <w:rPr>
          <w:szCs w:val="24"/>
        </w:rPr>
      </w:pPr>
      <w:r w:rsidRPr="007477BE">
        <w:rPr>
          <w:szCs w:val="24"/>
        </w:rPr>
        <w:t>Conduct orientation and training for state officers.</w:t>
      </w:r>
    </w:p>
    <w:p xmlns:wp14="http://schemas.microsoft.com/office/word/2010/wordml" w:rsidRPr="007477BE" w:rsidR="00595360" w:rsidP="00595360" w:rsidRDefault="00595360" w14:paraId="4812F544" wp14:textId="77777777">
      <w:pPr>
        <w:pStyle w:val="BodyText2"/>
        <w:spacing w:after="0" w:line="240" w:lineRule="auto"/>
        <w:rPr>
          <w:szCs w:val="24"/>
        </w:rPr>
      </w:pPr>
      <w:r w:rsidRPr="007477BE">
        <w:rPr>
          <w:szCs w:val="24"/>
        </w:rPr>
        <w:t>Plan the annual calendar of activities/program of activities.</w:t>
      </w:r>
    </w:p>
    <w:p xmlns:wp14="http://schemas.microsoft.com/office/word/2010/wordml" w:rsidRPr="007477BE" w:rsidR="00595360" w:rsidP="00595360" w:rsidRDefault="00595360" w14:paraId="20D1FCC8" wp14:textId="77777777">
      <w:pPr>
        <w:rPr>
          <w:szCs w:val="24"/>
        </w:rPr>
      </w:pPr>
      <w:r w:rsidRPr="007477BE">
        <w:rPr>
          <w:szCs w:val="24"/>
        </w:rPr>
        <w:t>Plan the annual budget.</w:t>
      </w:r>
    </w:p>
    <w:p xmlns:wp14="http://schemas.microsoft.com/office/word/2010/wordml" w:rsidRPr="007477BE" w:rsidR="00595360" w:rsidP="00595360" w:rsidRDefault="00595360" w14:paraId="301E9E3C" wp14:textId="77777777">
      <w:pPr>
        <w:rPr>
          <w:szCs w:val="24"/>
        </w:rPr>
      </w:pPr>
      <w:r w:rsidRPr="007477BE">
        <w:rPr>
          <w:szCs w:val="24"/>
        </w:rPr>
        <w:t>Revise and rewrite the state activities handbook.</w:t>
      </w:r>
    </w:p>
    <w:p xmlns:wp14="http://schemas.microsoft.com/office/word/2010/wordml" w:rsidRPr="007477BE" w:rsidR="00595360" w:rsidP="00595360" w:rsidRDefault="00595360" w14:paraId="32DB94E4" wp14:textId="77777777">
      <w:pPr>
        <w:rPr>
          <w:szCs w:val="24"/>
        </w:rPr>
      </w:pPr>
      <w:r w:rsidRPr="007477BE">
        <w:rPr>
          <w:szCs w:val="24"/>
        </w:rPr>
        <w:t>Select the annual theme for New Jersey.</w:t>
      </w:r>
    </w:p>
    <w:p xmlns:wp14="http://schemas.microsoft.com/office/word/2010/wordml" w:rsidRPr="007477BE" w:rsidR="00595360" w:rsidP="00595360" w:rsidRDefault="00595360" w14:paraId="611F4C64" wp14:textId="77777777">
      <w:pPr>
        <w:rPr>
          <w:szCs w:val="24"/>
        </w:rPr>
      </w:pPr>
      <w:r w:rsidRPr="007477BE">
        <w:rPr>
          <w:szCs w:val="24"/>
        </w:rPr>
        <w:t>Print the state activities handbook.</w:t>
      </w:r>
    </w:p>
    <w:p xmlns:wp14="http://schemas.microsoft.com/office/word/2010/wordml" w:rsidRPr="007477BE" w:rsidR="00595360" w:rsidP="00595360" w:rsidRDefault="00595360" w14:paraId="118CBC5E" wp14:textId="77777777">
      <w:pPr>
        <w:rPr>
          <w:szCs w:val="24"/>
        </w:rPr>
      </w:pPr>
      <w:r w:rsidRPr="007477BE">
        <w:rPr>
          <w:szCs w:val="24"/>
        </w:rPr>
        <w:t>Set up the organization accounts.</w:t>
      </w:r>
    </w:p>
    <w:p xmlns:wp14="http://schemas.microsoft.com/office/word/2010/wordml" w:rsidRPr="007477BE" w:rsidR="00595360" w:rsidP="00595360" w:rsidRDefault="00595360" w14:paraId="3608635D" wp14:textId="77777777">
      <w:pPr>
        <w:rPr>
          <w:szCs w:val="24"/>
        </w:rPr>
      </w:pPr>
      <w:r w:rsidRPr="007477BE">
        <w:rPr>
          <w:szCs w:val="24"/>
        </w:rPr>
        <w:t>Finalize and secure the sites for activities.</w:t>
      </w:r>
    </w:p>
    <w:p xmlns:wp14="http://schemas.microsoft.com/office/word/2010/wordml" w:rsidRPr="007477BE" w:rsidR="00595360" w:rsidP="00595360" w:rsidRDefault="00595360" w14:paraId="25D0A39D" wp14:textId="77777777">
      <w:pPr>
        <w:rPr>
          <w:szCs w:val="24"/>
        </w:rPr>
      </w:pPr>
      <w:r w:rsidRPr="007477BE">
        <w:rPr>
          <w:szCs w:val="24"/>
        </w:rPr>
        <w:t>Create or revise the competitive activities.</w:t>
      </w:r>
    </w:p>
    <w:p xmlns:wp14="http://schemas.microsoft.com/office/word/2010/wordml" w:rsidRPr="007477BE" w:rsidR="00595360" w:rsidP="00595360" w:rsidRDefault="00595360" w14:paraId="6D0A302F" wp14:textId="77777777">
      <w:pPr>
        <w:rPr>
          <w:szCs w:val="24"/>
        </w:rPr>
      </w:pPr>
      <w:r w:rsidRPr="007477BE">
        <w:rPr>
          <w:szCs w:val="24"/>
        </w:rPr>
        <w:t>Plan the program for the Fall Leadership Conference.</w:t>
      </w:r>
    </w:p>
    <w:p xmlns:wp14="http://schemas.microsoft.com/office/word/2010/wordml" w:rsidRPr="007477BE" w:rsidR="00595360" w:rsidP="00595360" w:rsidRDefault="00595360" w14:paraId="5194EF60" wp14:textId="77777777">
      <w:pPr>
        <w:rPr>
          <w:szCs w:val="24"/>
        </w:rPr>
      </w:pPr>
      <w:r w:rsidRPr="007477BE">
        <w:rPr>
          <w:szCs w:val="24"/>
        </w:rPr>
        <w:t>Secure speakers for the Fall Leadership Conference.</w:t>
      </w:r>
    </w:p>
    <w:p xmlns:wp14="http://schemas.microsoft.com/office/word/2010/wordml" w:rsidRPr="007477BE" w:rsidR="00595360" w:rsidP="00595360" w:rsidRDefault="00595360" w14:paraId="762F51A3" wp14:textId="77777777">
      <w:pPr>
        <w:rPr>
          <w:szCs w:val="24"/>
        </w:rPr>
      </w:pPr>
      <w:r w:rsidRPr="007477BE">
        <w:rPr>
          <w:szCs w:val="24"/>
        </w:rPr>
        <w:t>Rewrite the script for state officers’ use at Fall Leadership Conference.</w:t>
      </w:r>
    </w:p>
    <w:p xmlns:wp14="http://schemas.microsoft.com/office/word/2010/wordml" w:rsidRPr="007477BE" w:rsidR="00595360" w:rsidP="00595360" w:rsidRDefault="00595360" w14:paraId="67B4275B" wp14:textId="77777777">
      <w:pPr>
        <w:rPr>
          <w:szCs w:val="24"/>
        </w:rPr>
      </w:pPr>
      <w:r w:rsidRPr="007477BE">
        <w:rPr>
          <w:szCs w:val="24"/>
        </w:rPr>
        <w:t>Secure the site for clinical competitive activities.</w:t>
      </w:r>
    </w:p>
    <w:p xmlns:wp14="http://schemas.microsoft.com/office/word/2010/wordml" w:rsidRPr="007477BE" w:rsidR="00595360" w:rsidP="00595360" w:rsidRDefault="00595360" w14:paraId="2AC57CB0" wp14:textId="77777777">
      <w:pPr>
        <w:rPr>
          <w:szCs w:val="24"/>
        </w:rPr>
      </w:pPr>
      <w:r w:rsidRPr="007477BE">
        <w:rPr>
          <w:szCs w:val="24"/>
        </w:rPr>
        <w:br w:type="column"/>
      </w:r>
    </w:p>
    <w:p xmlns:wp14="http://schemas.microsoft.com/office/word/2010/wordml" w:rsidRPr="007477BE" w:rsidR="00595360" w:rsidP="00595360" w:rsidRDefault="00595360" w14:paraId="3B291158" wp14:textId="77777777">
      <w:pPr>
        <w:rPr>
          <w:szCs w:val="24"/>
          <w:u w:val="single"/>
        </w:rPr>
      </w:pPr>
      <w:r w:rsidRPr="007477BE">
        <w:rPr>
          <w:szCs w:val="24"/>
          <w:u w:val="single"/>
        </w:rPr>
        <w:t>October</w:t>
      </w:r>
    </w:p>
    <w:p xmlns:wp14="http://schemas.microsoft.com/office/word/2010/wordml" w:rsidRPr="007477BE" w:rsidR="00595360" w:rsidP="00595360" w:rsidRDefault="00595360" w14:paraId="562F536A" wp14:textId="77777777">
      <w:pPr>
        <w:rPr>
          <w:szCs w:val="24"/>
        </w:rPr>
      </w:pPr>
      <w:r w:rsidRPr="007477BE">
        <w:rPr>
          <w:szCs w:val="24"/>
        </w:rPr>
        <w:t>Receive registrations for the Fall Leadership Conference.</w:t>
      </w:r>
    </w:p>
    <w:p xmlns:wp14="http://schemas.microsoft.com/office/word/2010/wordml" w:rsidRPr="007477BE" w:rsidR="00595360" w:rsidP="00595360" w:rsidRDefault="00595360" w14:paraId="0CD02D91" wp14:textId="77777777">
      <w:pPr>
        <w:rPr>
          <w:szCs w:val="24"/>
        </w:rPr>
      </w:pPr>
      <w:r w:rsidRPr="007477BE">
        <w:rPr>
          <w:szCs w:val="24"/>
        </w:rPr>
        <w:t>Interview the postsecondary state officers.</w:t>
      </w:r>
    </w:p>
    <w:p xmlns:wp14="http://schemas.microsoft.com/office/word/2010/wordml" w:rsidRPr="007477BE" w:rsidR="00595360" w:rsidP="00595360" w:rsidRDefault="00595360" w14:paraId="6A19D3FA" wp14:textId="77777777">
      <w:pPr>
        <w:rPr>
          <w:szCs w:val="24"/>
        </w:rPr>
      </w:pPr>
      <w:r w:rsidRPr="007477BE">
        <w:rPr>
          <w:szCs w:val="24"/>
        </w:rPr>
        <w:t>Conduct the National CTSO State Advisor training.</w:t>
      </w:r>
    </w:p>
    <w:p xmlns:wp14="http://schemas.microsoft.com/office/word/2010/wordml" w:rsidRPr="007477BE" w:rsidR="00595360" w:rsidP="00595360" w:rsidRDefault="00595360" w14:paraId="5186B13D" wp14:textId="77777777">
      <w:pPr>
        <w:rPr>
          <w:szCs w:val="24"/>
        </w:rPr>
      </w:pPr>
    </w:p>
    <w:p xmlns:wp14="http://schemas.microsoft.com/office/word/2010/wordml" w:rsidRPr="007477BE" w:rsidR="00595360" w:rsidP="00595360" w:rsidRDefault="00595360" w14:paraId="05352092" wp14:textId="77777777">
      <w:pPr>
        <w:rPr>
          <w:szCs w:val="24"/>
          <w:u w:val="single"/>
        </w:rPr>
      </w:pPr>
      <w:r w:rsidRPr="007477BE">
        <w:rPr>
          <w:szCs w:val="24"/>
          <w:u w:val="single"/>
        </w:rPr>
        <w:t>November</w:t>
      </w:r>
    </w:p>
    <w:p xmlns:wp14="http://schemas.microsoft.com/office/word/2010/wordml" w:rsidRPr="007477BE" w:rsidR="00595360" w:rsidP="00595360" w:rsidRDefault="00595360" w14:paraId="4F5A60FE" wp14:textId="77777777">
      <w:pPr>
        <w:rPr>
          <w:szCs w:val="24"/>
        </w:rPr>
      </w:pPr>
      <w:r w:rsidRPr="007477BE">
        <w:rPr>
          <w:szCs w:val="24"/>
        </w:rPr>
        <w:t>Write the tests for regional competitive events, as appropriate.</w:t>
      </w:r>
    </w:p>
    <w:p xmlns:wp14="http://schemas.microsoft.com/office/word/2010/wordml" w:rsidRPr="007477BE" w:rsidR="00595360" w:rsidP="00595360" w:rsidRDefault="00595360" w14:paraId="5C946BC7" wp14:textId="77777777">
      <w:pPr>
        <w:rPr>
          <w:szCs w:val="24"/>
        </w:rPr>
      </w:pPr>
      <w:r w:rsidRPr="007477BE">
        <w:rPr>
          <w:szCs w:val="24"/>
        </w:rPr>
        <w:t>Conduct the Fall Leadership Conference.</w:t>
      </w:r>
    </w:p>
    <w:p xmlns:wp14="http://schemas.microsoft.com/office/word/2010/wordml" w:rsidRPr="007477BE" w:rsidR="00595360" w:rsidP="00595360" w:rsidRDefault="00595360" w14:paraId="655FB43D" wp14:textId="77777777">
      <w:pPr>
        <w:rPr>
          <w:szCs w:val="24"/>
        </w:rPr>
      </w:pPr>
      <w:r w:rsidRPr="007477BE">
        <w:rPr>
          <w:szCs w:val="24"/>
        </w:rPr>
        <w:t>Elect the postsecondary officers.</w:t>
      </w:r>
    </w:p>
    <w:p xmlns:wp14="http://schemas.microsoft.com/office/word/2010/wordml" w:rsidRPr="007477BE" w:rsidR="00595360" w:rsidP="00595360" w:rsidRDefault="00595360" w14:paraId="6C57C439" wp14:textId="77777777">
      <w:pPr>
        <w:rPr>
          <w:szCs w:val="24"/>
          <w:u w:val="single"/>
        </w:rPr>
      </w:pPr>
    </w:p>
    <w:p xmlns:wp14="http://schemas.microsoft.com/office/word/2010/wordml" w:rsidRPr="007477BE" w:rsidR="00595360" w:rsidP="00595360" w:rsidRDefault="00595360" w14:paraId="398D64C6" wp14:textId="77777777">
      <w:pPr>
        <w:rPr>
          <w:szCs w:val="24"/>
          <w:u w:val="single"/>
        </w:rPr>
      </w:pPr>
      <w:r w:rsidRPr="007477BE">
        <w:rPr>
          <w:szCs w:val="24"/>
          <w:u w:val="single"/>
        </w:rPr>
        <w:t>December</w:t>
      </w:r>
    </w:p>
    <w:p xmlns:wp14="http://schemas.microsoft.com/office/word/2010/wordml" w:rsidRPr="007477BE" w:rsidR="00595360" w:rsidP="00595360" w:rsidRDefault="00595360" w14:paraId="4079415C" wp14:textId="77777777">
      <w:pPr>
        <w:rPr>
          <w:szCs w:val="24"/>
        </w:rPr>
      </w:pPr>
      <w:r w:rsidRPr="007477BE">
        <w:rPr>
          <w:szCs w:val="24"/>
        </w:rPr>
        <w:t>Write the tests for state competitive events, as appropriate.</w:t>
      </w:r>
    </w:p>
    <w:p xmlns:wp14="http://schemas.microsoft.com/office/word/2010/wordml" w:rsidRPr="007477BE" w:rsidR="00595360" w:rsidP="00595360" w:rsidRDefault="00595360" w14:paraId="3D404BC9" wp14:textId="77777777">
      <w:pPr>
        <w:rPr>
          <w:szCs w:val="24"/>
          <w:u w:val="single"/>
        </w:rPr>
      </w:pPr>
    </w:p>
    <w:p xmlns:wp14="http://schemas.microsoft.com/office/word/2010/wordml" w:rsidRPr="007477BE" w:rsidR="00595360" w:rsidP="00595360" w:rsidRDefault="00595360" w14:paraId="1EE11318" wp14:textId="77777777">
      <w:pPr>
        <w:rPr>
          <w:szCs w:val="24"/>
          <w:u w:val="single"/>
        </w:rPr>
      </w:pPr>
      <w:r w:rsidRPr="007477BE">
        <w:rPr>
          <w:szCs w:val="24"/>
          <w:u w:val="single"/>
        </w:rPr>
        <w:t>January</w:t>
      </w:r>
    </w:p>
    <w:p xmlns:wp14="http://schemas.microsoft.com/office/word/2010/wordml" w:rsidRPr="007477BE" w:rsidR="00595360" w:rsidP="00595360" w:rsidRDefault="00595360" w14:paraId="622B910C" wp14:textId="77777777">
      <w:pPr>
        <w:rPr>
          <w:szCs w:val="24"/>
        </w:rPr>
      </w:pPr>
      <w:r w:rsidRPr="007477BE">
        <w:rPr>
          <w:szCs w:val="24"/>
        </w:rPr>
        <w:t>Verify the membership for regional competitive events.</w:t>
      </w:r>
    </w:p>
    <w:p xmlns:wp14="http://schemas.microsoft.com/office/word/2010/wordml" w:rsidRPr="007477BE" w:rsidR="00595360" w:rsidP="00595360" w:rsidRDefault="00595360" w14:paraId="61319B8A" wp14:textId="77777777">
      <w:pPr>
        <w:rPr>
          <w:szCs w:val="24"/>
        </w:rPr>
      </w:pPr>
    </w:p>
    <w:p xmlns:wp14="http://schemas.microsoft.com/office/word/2010/wordml" w:rsidRPr="007477BE" w:rsidR="00595360" w:rsidP="00595360" w:rsidRDefault="00595360" w14:paraId="428A20D2" wp14:textId="77777777">
      <w:pPr>
        <w:rPr>
          <w:szCs w:val="24"/>
          <w:u w:val="single"/>
        </w:rPr>
      </w:pPr>
      <w:r w:rsidRPr="007477BE">
        <w:rPr>
          <w:szCs w:val="24"/>
          <w:u w:val="single"/>
        </w:rPr>
        <w:t>February</w:t>
      </w:r>
    </w:p>
    <w:p xmlns:wp14="http://schemas.microsoft.com/office/word/2010/wordml" w:rsidRPr="007477BE" w:rsidR="00595360" w:rsidP="00595360" w:rsidRDefault="00595360" w14:paraId="50372249" wp14:textId="77777777">
      <w:pPr>
        <w:rPr>
          <w:szCs w:val="24"/>
        </w:rPr>
      </w:pPr>
      <w:r w:rsidRPr="007477BE">
        <w:rPr>
          <w:szCs w:val="24"/>
        </w:rPr>
        <w:t>Conduct the Southern Regional Competitive Events.</w:t>
      </w:r>
    </w:p>
    <w:p xmlns:wp14="http://schemas.microsoft.com/office/word/2010/wordml" w:rsidRPr="007477BE" w:rsidR="00595360" w:rsidP="00595360" w:rsidRDefault="00595360" w14:paraId="698EB1A3" wp14:textId="77777777">
      <w:pPr>
        <w:rPr>
          <w:szCs w:val="24"/>
        </w:rPr>
      </w:pPr>
      <w:r w:rsidRPr="007477BE">
        <w:rPr>
          <w:szCs w:val="24"/>
        </w:rPr>
        <w:t>Conduct the Northern Regional Competitive Events.</w:t>
      </w:r>
    </w:p>
    <w:p xmlns:wp14="http://schemas.microsoft.com/office/word/2010/wordml" w:rsidRPr="007477BE" w:rsidR="00595360" w:rsidP="00595360" w:rsidRDefault="00595360" w14:paraId="117FFD8C" wp14:textId="77777777">
      <w:pPr>
        <w:rPr>
          <w:szCs w:val="24"/>
        </w:rPr>
      </w:pPr>
      <w:r w:rsidRPr="007477BE">
        <w:rPr>
          <w:szCs w:val="24"/>
        </w:rPr>
        <w:t>Secure the chairpersons for the state competitive events.</w:t>
      </w:r>
    </w:p>
    <w:p xmlns:wp14="http://schemas.microsoft.com/office/word/2010/wordml" w:rsidRPr="007477BE" w:rsidR="00595360" w:rsidP="00595360" w:rsidRDefault="00595360" w14:paraId="1F2E04B0" wp14:textId="77777777">
      <w:pPr>
        <w:rPr>
          <w:szCs w:val="24"/>
        </w:rPr>
      </w:pPr>
      <w:r w:rsidRPr="007477BE">
        <w:rPr>
          <w:szCs w:val="24"/>
        </w:rPr>
        <w:t>Secure the judges for regional and state competitive events.</w:t>
      </w:r>
    </w:p>
    <w:p xmlns:wp14="http://schemas.microsoft.com/office/word/2010/wordml" w:rsidRPr="007477BE" w:rsidR="00595360" w:rsidP="00595360" w:rsidRDefault="00595360" w14:paraId="31A560F4" wp14:textId="77777777">
      <w:pPr>
        <w:rPr>
          <w:szCs w:val="24"/>
        </w:rPr>
      </w:pPr>
    </w:p>
    <w:p xmlns:wp14="http://schemas.microsoft.com/office/word/2010/wordml" w:rsidRPr="007477BE" w:rsidR="00595360" w:rsidP="00595360" w:rsidRDefault="00595360" w14:paraId="0F78500B" wp14:textId="77777777">
      <w:pPr>
        <w:rPr>
          <w:szCs w:val="24"/>
          <w:u w:val="single"/>
        </w:rPr>
      </w:pPr>
      <w:r w:rsidRPr="007477BE">
        <w:rPr>
          <w:szCs w:val="24"/>
          <w:u w:val="single"/>
        </w:rPr>
        <w:t>March</w:t>
      </w:r>
    </w:p>
    <w:p xmlns:wp14="http://schemas.microsoft.com/office/word/2010/wordml" w:rsidRPr="007477BE" w:rsidR="00595360" w:rsidP="00595360" w:rsidRDefault="00595360" w14:paraId="3E207202" wp14:textId="77777777">
      <w:pPr>
        <w:rPr>
          <w:szCs w:val="24"/>
        </w:rPr>
      </w:pPr>
      <w:r w:rsidRPr="007477BE">
        <w:rPr>
          <w:szCs w:val="24"/>
        </w:rPr>
        <w:t>Receive registrations for the state conference and competitive events.</w:t>
      </w:r>
    </w:p>
    <w:p xmlns:wp14="http://schemas.microsoft.com/office/word/2010/wordml" w:rsidRPr="007477BE" w:rsidR="00595360" w:rsidP="00595360" w:rsidRDefault="00595360" w14:paraId="133B0FBC" wp14:textId="77777777">
      <w:pPr>
        <w:rPr>
          <w:szCs w:val="24"/>
        </w:rPr>
      </w:pPr>
      <w:r w:rsidRPr="007477BE">
        <w:rPr>
          <w:szCs w:val="24"/>
        </w:rPr>
        <w:t>Develop the written program for the state conference with accurate times and locations.</w:t>
      </w:r>
    </w:p>
    <w:p xmlns:wp14="http://schemas.microsoft.com/office/word/2010/wordml" w:rsidRPr="007477BE" w:rsidR="00595360" w:rsidP="00595360" w:rsidRDefault="00595360" w14:paraId="18008259" wp14:textId="77777777">
      <w:pPr>
        <w:rPr>
          <w:szCs w:val="24"/>
        </w:rPr>
      </w:pPr>
      <w:r w:rsidRPr="007477BE">
        <w:rPr>
          <w:szCs w:val="24"/>
        </w:rPr>
        <w:t>Screen applications for state officer and conduct interviews.</w:t>
      </w:r>
    </w:p>
    <w:p xmlns:wp14="http://schemas.microsoft.com/office/word/2010/wordml" w:rsidRPr="007477BE" w:rsidR="00595360" w:rsidP="00595360" w:rsidRDefault="00595360" w14:paraId="70DF735C" wp14:textId="77777777">
      <w:pPr>
        <w:rPr>
          <w:szCs w:val="24"/>
        </w:rPr>
      </w:pPr>
    </w:p>
    <w:p xmlns:wp14="http://schemas.microsoft.com/office/word/2010/wordml" w:rsidRPr="007477BE" w:rsidR="00595360" w:rsidP="00595360" w:rsidRDefault="00595360" w14:paraId="7D7D0F63" wp14:textId="77777777">
      <w:pPr>
        <w:rPr>
          <w:szCs w:val="24"/>
          <w:u w:val="single"/>
        </w:rPr>
      </w:pPr>
      <w:r w:rsidRPr="007477BE">
        <w:rPr>
          <w:szCs w:val="24"/>
          <w:u w:val="single"/>
        </w:rPr>
        <w:t>April</w:t>
      </w:r>
    </w:p>
    <w:p xmlns:wp14="http://schemas.microsoft.com/office/word/2010/wordml" w:rsidRPr="007477BE" w:rsidR="00595360" w:rsidP="00595360" w:rsidRDefault="00595360" w14:paraId="7F063D28" wp14:textId="77777777">
      <w:pPr>
        <w:rPr>
          <w:szCs w:val="24"/>
        </w:rPr>
      </w:pPr>
      <w:r w:rsidRPr="007477BE">
        <w:rPr>
          <w:szCs w:val="24"/>
        </w:rPr>
        <w:t>Conduct the CTSO State Conference.</w:t>
      </w:r>
    </w:p>
    <w:p xmlns:wp14="http://schemas.microsoft.com/office/word/2010/wordml" w:rsidRPr="007477BE" w:rsidR="00595360" w:rsidP="00595360" w:rsidRDefault="00595360" w14:paraId="3A413BF6" wp14:textId="77777777">
      <w:pPr>
        <w:rPr>
          <w:szCs w:val="24"/>
        </w:rPr>
      </w:pPr>
    </w:p>
    <w:p xmlns:wp14="http://schemas.microsoft.com/office/word/2010/wordml" w:rsidRPr="007477BE" w:rsidR="00595360" w:rsidP="00595360" w:rsidRDefault="00595360" w14:paraId="4D469E23" wp14:textId="77777777">
      <w:pPr>
        <w:rPr>
          <w:szCs w:val="24"/>
          <w:u w:val="single"/>
        </w:rPr>
      </w:pPr>
      <w:r w:rsidRPr="007477BE">
        <w:rPr>
          <w:szCs w:val="24"/>
          <w:u w:val="single"/>
        </w:rPr>
        <w:t xml:space="preserve">May </w:t>
      </w:r>
    </w:p>
    <w:p xmlns:wp14="http://schemas.microsoft.com/office/word/2010/wordml" w:rsidRPr="007477BE" w:rsidR="00595360" w:rsidP="00595360" w:rsidRDefault="00595360" w14:paraId="05B089D4" wp14:textId="77777777">
      <w:pPr>
        <w:rPr>
          <w:szCs w:val="24"/>
        </w:rPr>
      </w:pPr>
      <w:r w:rsidRPr="007477BE">
        <w:rPr>
          <w:szCs w:val="24"/>
        </w:rPr>
        <w:t>Conduct the officer team transition meeting.</w:t>
      </w:r>
    </w:p>
    <w:p xmlns:wp14="http://schemas.microsoft.com/office/word/2010/wordml" w:rsidRPr="007477BE" w:rsidR="00595360" w:rsidP="00595360" w:rsidRDefault="00595360" w14:paraId="660D94F2" wp14:textId="77777777">
      <w:pPr>
        <w:rPr>
          <w:szCs w:val="24"/>
        </w:rPr>
      </w:pPr>
      <w:r w:rsidRPr="007477BE">
        <w:rPr>
          <w:szCs w:val="24"/>
        </w:rPr>
        <w:t>Select the official delegates to the National CTSO Conference.</w:t>
      </w:r>
    </w:p>
    <w:p xmlns:wp14="http://schemas.microsoft.com/office/word/2010/wordml" w:rsidRPr="007477BE" w:rsidR="00595360" w:rsidP="00595360" w:rsidRDefault="00595360" w14:paraId="36B141BA" wp14:textId="77777777">
      <w:pPr>
        <w:rPr>
          <w:szCs w:val="24"/>
        </w:rPr>
      </w:pPr>
      <w:r w:rsidRPr="007477BE">
        <w:rPr>
          <w:szCs w:val="24"/>
        </w:rPr>
        <w:t>Secure assistance for the National CTSO Conference.</w:t>
      </w:r>
    </w:p>
    <w:p xmlns:wp14="http://schemas.microsoft.com/office/word/2010/wordml" w:rsidRPr="007477BE" w:rsidR="00595360" w:rsidP="00595360" w:rsidRDefault="00595360" w14:paraId="6F8836E4" wp14:textId="77777777">
      <w:pPr>
        <w:rPr>
          <w:szCs w:val="24"/>
        </w:rPr>
      </w:pPr>
      <w:r w:rsidRPr="007477BE">
        <w:rPr>
          <w:szCs w:val="24"/>
        </w:rPr>
        <w:t>Register New Jersey students eligible for the National CTSO competitions.</w:t>
      </w:r>
    </w:p>
    <w:p xmlns:wp14="http://schemas.microsoft.com/office/word/2010/wordml" w:rsidRPr="007477BE" w:rsidR="00595360" w:rsidP="00595360" w:rsidRDefault="00595360" w14:paraId="2CED0C53" wp14:textId="77777777">
      <w:pPr>
        <w:rPr>
          <w:szCs w:val="24"/>
        </w:rPr>
      </w:pPr>
      <w:r w:rsidRPr="007477BE">
        <w:rPr>
          <w:szCs w:val="24"/>
        </w:rPr>
        <w:t>Write thank you letters for assistance at the state conference.</w:t>
      </w:r>
    </w:p>
    <w:p xmlns:wp14="http://schemas.microsoft.com/office/word/2010/wordml" w:rsidRPr="007477BE" w:rsidR="00595360" w:rsidP="00595360" w:rsidRDefault="00595360" w14:paraId="33D28B4B" wp14:textId="77777777">
      <w:pPr>
        <w:rPr>
          <w:szCs w:val="24"/>
          <w:u w:val="single"/>
        </w:rPr>
      </w:pPr>
    </w:p>
    <w:p xmlns:wp14="http://schemas.microsoft.com/office/word/2010/wordml" w:rsidRPr="007477BE" w:rsidR="00595360" w:rsidP="00595360" w:rsidRDefault="00595360" w14:paraId="70BFE85D" wp14:textId="77777777">
      <w:pPr>
        <w:rPr>
          <w:szCs w:val="24"/>
          <w:u w:val="single"/>
        </w:rPr>
      </w:pPr>
      <w:r w:rsidRPr="007477BE">
        <w:rPr>
          <w:szCs w:val="24"/>
          <w:u w:val="single"/>
        </w:rPr>
        <w:t>June</w:t>
      </w:r>
    </w:p>
    <w:p xmlns:wp14="http://schemas.microsoft.com/office/word/2010/wordml" w:rsidRPr="007477BE" w:rsidR="00595360" w:rsidP="00595360" w:rsidRDefault="00595360" w14:paraId="34732B6E" wp14:textId="77777777">
      <w:pPr>
        <w:rPr>
          <w:szCs w:val="24"/>
        </w:rPr>
      </w:pPr>
      <w:r w:rsidRPr="007477BE">
        <w:rPr>
          <w:szCs w:val="24"/>
        </w:rPr>
        <w:t>Plan the training and orientation for state officers.</w:t>
      </w:r>
    </w:p>
    <w:p xmlns:wp14="http://schemas.microsoft.com/office/word/2010/wordml" w:rsidRPr="007477BE" w:rsidR="00595360" w:rsidP="00595360" w:rsidRDefault="00595360" w14:paraId="6C044708" wp14:textId="77777777">
      <w:pPr>
        <w:rPr>
          <w:szCs w:val="24"/>
        </w:rPr>
      </w:pPr>
      <w:r w:rsidRPr="007477BE">
        <w:rPr>
          <w:szCs w:val="24"/>
        </w:rPr>
        <w:t>Oversee the National CTSO Conference and competitive events registration.</w:t>
      </w:r>
    </w:p>
    <w:p xmlns:wp14="http://schemas.microsoft.com/office/word/2010/wordml" w:rsidRPr="007477BE" w:rsidR="00595360" w:rsidP="00595360" w:rsidRDefault="00595360" w14:paraId="50C437E4" wp14:textId="77777777">
      <w:pPr>
        <w:rPr>
          <w:szCs w:val="24"/>
        </w:rPr>
      </w:pPr>
      <w:r w:rsidRPr="007477BE">
        <w:rPr>
          <w:szCs w:val="24"/>
        </w:rPr>
        <w:t>Prepare Form 990 for the Internal Revenue Service to maintain non-profit status.</w:t>
      </w:r>
    </w:p>
    <w:p xmlns:wp14="http://schemas.microsoft.com/office/word/2010/wordml" w:rsidRPr="007477BE" w:rsidR="00595360" w:rsidP="00595360" w:rsidRDefault="00595360" w14:paraId="37EFA3E3" wp14:textId="77777777">
      <w:pPr>
        <w:rPr>
          <w:b/>
          <w:szCs w:val="24"/>
        </w:rPr>
      </w:pPr>
    </w:p>
    <w:p xmlns:wp14="http://schemas.microsoft.com/office/word/2010/wordml" w:rsidRPr="007477BE" w:rsidR="00595360" w:rsidP="00595360" w:rsidRDefault="00595360" w14:paraId="41C6AC2A" wp14:textId="77777777">
      <w:pPr>
        <w:jc w:val="center"/>
        <w:rPr>
          <w:b/>
          <w:szCs w:val="24"/>
        </w:rPr>
      </w:pPr>
    </w:p>
    <w:p xmlns:wp14="http://schemas.microsoft.com/office/word/2010/wordml" w:rsidRPr="007477BE" w:rsidR="004C7DF7" w:rsidP="00595360" w:rsidRDefault="004C7DF7" w14:paraId="2DC44586" wp14:textId="77777777">
      <w:pPr>
        <w:jc w:val="center"/>
        <w:rPr>
          <w:b/>
          <w:szCs w:val="24"/>
        </w:rPr>
      </w:pPr>
    </w:p>
    <w:p xmlns:wp14="http://schemas.microsoft.com/office/word/2010/wordml" w:rsidRPr="007477BE" w:rsidR="00657E31" w:rsidP="00595360" w:rsidRDefault="00657E31" w14:paraId="4FFCBC07" wp14:textId="77777777">
      <w:pPr>
        <w:jc w:val="center"/>
        <w:rPr>
          <w:b/>
          <w:szCs w:val="24"/>
        </w:rPr>
      </w:pPr>
    </w:p>
    <w:p xmlns:wp14="http://schemas.microsoft.com/office/word/2010/wordml" w:rsidRPr="007477BE" w:rsidR="004C7DF7" w:rsidP="00595360" w:rsidRDefault="004C7DF7" w14:paraId="1728B4D0" wp14:textId="77777777">
      <w:pPr>
        <w:jc w:val="center"/>
        <w:rPr>
          <w:b/>
          <w:szCs w:val="24"/>
        </w:rPr>
      </w:pPr>
    </w:p>
    <w:p xmlns:wp14="http://schemas.microsoft.com/office/word/2010/wordml" w:rsidRPr="007477BE" w:rsidR="00595360" w:rsidP="00595360" w:rsidRDefault="00595360" w14:paraId="34959D4B" wp14:textId="77777777">
      <w:pPr>
        <w:jc w:val="center"/>
        <w:rPr>
          <w:b/>
          <w:szCs w:val="24"/>
        </w:rPr>
      </w:pPr>
    </w:p>
    <w:p xmlns:wp14="http://schemas.microsoft.com/office/word/2010/wordml" w:rsidRPr="007477BE" w:rsidR="00595360" w:rsidP="00595360" w:rsidRDefault="00595360" w14:paraId="00931152" wp14:textId="77777777">
      <w:pPr>
        <w:jc w:val="center"/>
        <w:rPr>
          <w:b/>
          <w:szCs w:val="24"/>
        </w:rPr>
      </w:pPr>
      <w:r w:rsidRPr="007477BE">
        <w:rPr>
          <w:b/>
          <w:szCs w:val="24"/>
        </w:rPr>
        <w:t>APPENDIX C:</w:t>
      </w:r>
    </w:p>
    <w:p xmlns:wp14="http://schemas.microsoft.com/office/word/2010/wordml" w:rsidRPr="007477BE" w:rsidR="00595360" w:rsidP="00595360" w:rsidRDefault="00595360" w14:paraId="7BD58BA2" wp14:textId="77777777">
      <w:pPr>
        <w:jc w:val="center"/>
        <w:rPr>
          <w:b/>
          <w:szCs w:val="24"/>
        </w:rPr>
      </w:pPr>
    </w:p>
    <w:p xmlns:wp14="http://schemas.microsoft.com/office/word/2010/wordml" w:rsidRPr="007477BE" w:rsidR="00595360" w:rsidP="00595360" w:rsidRDefault="00595360" w14:paraId="4357A96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595360" w:rsidP="00595360" w:rsidRDefault="00595360" w14:paraId="4469066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595360" w:rsidP="00595360" w:rsidRDefault="00595360" w14:paraId="74539910"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7477BE" w:rsidR="00595360" w:rsidP="00595360" w:rsidRDefault="00595360" w14:paraId="62FF0132"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rPr>
      </w:pPr>
      <w:r w:rsidRPr="007477BE">
        <w:rPr>
          <w:b/>
          <w:szCs w:val="24"/>
        </w:rPr>
        <w:t xml:space="preserve">New Jersey Career and Technical </w:t>
      </w:r>
    </w:p>
    <w:p xmlns:wp14="http://schemas.microsoft.com/office/word/2010/wordml" w:rsidRPr="007477BE" w:rsidR="00595360" w:rsidP="00595360" w:rsidRDefault="00595360" w14:paraId="3D275C25"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rPr>
      </w:pPr>
      <w:r w:rsidRPr="007477BE">
        <w:rPr>
          <w:b/>
          <w:szCs w:val="24"/>
        </w:rPr>
        <w:t>Student Organizations</w:t>
      </w:r>
    </w:p>
    <w:p xmlns:wp14="http://schemas.microsoft.com/office/word/2010/wordml" w:rsidRPr="007477BE" w:rsidR="00595360" w:rsidP="00595360" w:rsidRDefault="00595360" w14:paraId="6F0A7CC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rPr>
      </w:pPr>
      <w:r w:rsidRPr="007477BE">
        <w:rPr>
          <w:b/>
          <w:szCs w:val="24"/>
        </w:rPr>
        <w:t>Policies and Procedures Manual</w:t>
      </w:r>
    </w:p>
    <w:p xmlns:wp14="http://schemas.microsoft.com/office/word/2010/wordml" w:rsidRPr="007477BE" w:rsidR="00D74D30" w:rsidP="00595360" w:rsidRDefault="00D74D30" w14:paraId="5A7E0CF2"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rPr>
      </w:pPr>
    </w:p>
    <w:p xmlns:wp14="http://schemas.microsoft.com/office/word/2010/wordml" w:rsidRPr="007477BE" w:rsidR="00D74D30" w:rsidP="00D74D30" w:rsidRDefault="00D74D30" w14:paraId="3347D7F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Cs w:val="24"/>
        </w:rPr>
      </w:pPr>
      <w:hyperlink w:history="1" r:id="rId27">
        <w:r w:rsidRPr="007477BE">
          <w:rPr>
            <w:rStyle w:val="Hyperlink"/>
            <w:szCs w:val="24"/>
          </w:rPr>
          <w:t>https://www.nj.gov</w:t>
        </w:r>
        <w:r w:rsidRPr="007477BE">
          <w:rPr>
            <w:rStyle w:val="Hyperlink"/>
            <w:szCs w:val="24"/>
          </w:rPr>
          <w:t>/e</w:t>
        </w:r>
        <w:r w:rsidRPr="007477BE">
          <w:rPr>
            <w:rStyle w:val="Hyperlink"/>
            <w:szCs w:val="24"/>
          </w:rPr>
          <w:t>ducation/cte/re</w:t>
        </w:r>
        <w:r w:rsidRPr="007477BE">
          <w:rPr>
            <w:rStyle w:val="Hyperlink"/>
            <w:szCs w:val="24"/>
          </w:rPr>
          <w:t>sou</w:t>
        </w:r>
        <w:r w:rsidRPr="007477BE">
          <w:rPr>
            <w:rStyle w:val="Hyperlink"/>
            <w:szCs w:val="24"/>
          </w:rPr>
          <w:t>rces/ctso/</w:t>
        </w:r>
      </w:hyperlink>
    </w:p>
    <w:p xmlns:wp14="http://schemas.microsoft.com/office/word/2010/wordml" w:rsidRPr="007477BE" w:rsidR="00D74D30" w:rsidP="00595360" w:rsidRDefault="00D74D30" w14:paraId="60FA6563"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rPr>
      </w:pPr>
    </w:p>
    <w:p xmlns:wp14="http://schemas.microsoft.com/office/word/2010/wordml" w:rsidRPr="007477BE" w:rsidR="00595360" w:rsidP="00595360" w:rsidRDefault="00595360" w14:paraId="1AC5CDB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166DCE" w:rsidR="00AF2F11" w:rsidP="00597F0B" w:rsidRDefault="00AF2F11" w14:paraId="342D4C27" wp14:textId="77777777">
      <w:pPr>
        <w:rPr>
          <w:szCs w:val="24"/>
        </w:rPr>
      </w:pPr>
    </w:p>
    <w:sectPr w:rsidRPr="00166DCE" w:rsidR="00AF2F11" w:rsidSect="009C7C69">
      <w:headerReference w:type="even" r:id="rId28"/>
      <w:endnotePr>
        <w:numFmt w:val="decimal"/>
      </w:endnotePr>
      <w:pgSz w:w="12260" w:h="15860" w:orient="portrait"/>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9C575F" w:rsidRDefault="009C575F" w14:paraId="3572E399" wp14:textId="77777777">
      <w:r>
        <w:separator/>
      </w:r>
    </w:p>
  </w:endnote>
  <w:endnote w:type="continuationSeparator" w:id="0">
    <w:p xmlns:wp14="http://schemas.microsoft.com/office/word/2010/wordml" w:rsidR="009C575F" w:rsidRDefault="009C575F" w14:paraId="6CEB15CE"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9C575F" w:rsidRDefault="009C575F" w14:paraId="66518E39" wp14:textId="77777777">
      <w:r>
        <w:separator/>
      </w:r>
    </w:p>
  </w:footnote>
  <w:footnote w:type="continuationSeparator" w:id="0">
    <w:p xmlns:wp14="http://schemas.microsoft.com/office/word/2010/wordml" w:rsidR="009C575F" w:rsidRDefault="009C575F" w14:paraId="7E75FCD0"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676F9D" w:rsidRDefault="00676F9D" w14:paraId="10FDAA0E" wp14:textId="77777777">
    <w:pPr>
      <w:ind w:left="-360" w:right="-360"/>
      <w:jc w:val="both"/>
      <w:rPr>
        <w:sz w:val="20"/>
      </w:rPr>
    </w:pPr>
  </w:p>
  <w:p xmlns:wp14="http://schemas.microsoft.com/office/word/2010/wordml" w:rsidR="00676F9D" w:rsidRDefault="00676F9D" w14:paraId="774AF2BF" wp14:textId="77777777">
    <w:pPr>
      <w:spacing w:line="240" w:lineRule="exac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0"/>
    <w:lvl w:ilvl="0">
      <w:start w:val="1"/>
      <w:numFmt w:val="upperLetter"/>
      <w:pStyle w:val="CommentTextChar1"/>
      <w:lvlText w:val="%1."/>
      <w:lvlJc w:val="left"/>
      <w:pPr>
        <w:tabs>
          <w:tab w:val="num" w:pos="1444"/>
        </w:tabs>
      </w:pPr>
    </w:lvl>
  </w:abstractNum>
  <w:abstractNum w:abstractNumId="1" w15:restartNumberingAfterBreak="0">
    <w:nsid w:val="007C48B8"/>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 w15:restartNumberingAfterBreak="0">
    <w:nsid w:val="01CD3C33"/>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 w15:restartNumberingAfterBreak="0">
    <w:nsid w:val="02E540D9"/>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 w15:restartNumberingAfterBreak="0">
    <w:nsid w:val="0523425E"/>
    <w:multiLevelType w:val="multilevel"/>
    <w:tmpl w:val="8E12C36E"/>
    <w:lvl w:ilvl="0">
      <w:start w:val="1"/>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52769C8"/>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6" w15:restartNumberingAfterBreak="0">
    <w:nsid w:val="060231C7"/>
    <w:multiLevelType w:val="hybridMultilevel"/>
    <w:tmpl w:val="DBACFDA2"/>
    <w:lvl w:ilvl="0" w:tplc="04090001">
      <w:start w:val="1"/>
      <w:numFmt w:val="bullet"/>
      <w:lvlText w:val=""/>
      <w:lvlJc w:val="left"/>
      <w:pPr>
        <w:ind w:left="1575" w:hanging="360"/>
      </w:pPr>
      <w:rPr>
        <w:rFonts w:hint="default" w:ascii="Symbol" w:hAnsi="Symbol"/>
      </w:rPr>
    </w:lvl>
    <w:lvl w:ilvl="1" w:tplc="04090003" w:tentative="1">
      <w:start w:val="1"/>
      <w:numFmt w:val="bullet"/>
      <w:lvlText w:val="o"/>
      <w:lvlJc w:val="left"/>
      <w:pPr>
        <w:ind w:left="2295" w:hanging="360"/>
      </w:pPr>
      <w:rPr>
        <w:rFonts w:hint="default" w:ascii="Courier New" w:hAnsi="Courier New" w:cs="Courier New"/>
      </w:rPr>
    </w:lvl>
    <w:lvl w:ilvl="2" w:tplc="04090005" w:tentative="1">
      <w:start w:val="1"/>
      <w:numFmt w:val="bullet"/>
      <w:lvlText w:val=""/>
      <w:lvlJc w:val="left"/>
      <w:pPr>
        <w:ind w:left="3015" w:hanging="360"/>
      </w:pPr>
      <w:rPr>
        <w:rFonts w:hint="default" w:ascii="Wingdings" w:hAnsi="Wingdings"/>
      </w:rPr>
    </w:lvl>
    <w:lvl w:ilvl="3" w:tplc="04090001" w:tentative="1">
      <w:start w:val="1"/>
      <w:numFmt w:val="bullet"/>
      <w:lvlText w:val=""/>
      <w:lvlJc w:val="left"/>
      <w:pPr>
        <w:ind w:left="3735" w:hanging="360"/>
      </w:pPr>
      <w:rPr>
        <w:rFonts w:hint="default" w:ascii="Symbol" w:hAnsi="Symbol"/>
      </w:rPr>
    </w:lvl>
    <w:lvl w:ilvl="4" w:tplc="04090003" w:tentative="1">
      <w:start w:val="1"/>
      <w:numFmt w:val="bullet"/>
      <w:lvlText w:val="o"/>
      <w:lvlJc w:val="left"/>
      <w:pPr>
        <w:ind w:left="4455" w:hanging="360"/>
      </w:pPr>
      <w:rPr>
        <w:rFonts w:hint="default" w:ascii="Courier New" w:hAnsi="Courier New" w:cs="Courier New"/>
      </w:rPr>
    </w:lvl>
    <w:lvl w:ilvl="5" w:tplc="04090005" w:tentative="1">
      <w:start w:val="1"/>
      <w:numFmt w:val="bullet"/>
      <w:lvlText w:val=""/>
      <w:lvlJc w:val="left"/>
      <w:pPr>
        <w:ind w:left="5175" w:hanging="360"/>
      </w:pPr>
      <w:rPr>
        <w:rFonts w:hint="default" w:ascii="Wingdings" w:hAnsi="Wingdings"/>
      </w:rPr>
    </w:lvl>
    <w:lvl w:ilvl="6" w:tplc="04090001" w:tentative="1">
      <w:start w:val="1"/>
      <w:numFmt w:val="bullet"/>
      <w:lvlText w:val=""/>
      <w:lvlJc w:val="left"/>
      <w:pPr>
        <w:ind w:left="5895" w:hanging="360"/>
      </w:pPr>
      <w:rPr>
        <w:rFonts w:hint="default" w:ascii="Symbol" w:hAnsi="Symbol"/>
      </w:rPr>
    </w:lvl>
    <w:lvl w:ilvl="7" w:tplc="04090003" w:tentative="1">
      <w:start w:val="1"/>
      <w:numFmt w:val="bullet"/>
      <w:lvlText w:val="o"/>
      <w:lvlJc w:val="left"/>
      <w:pPr>
        <w:ind w:left="6615" w:hanging="360"/>
      </w:pPr>
      <w:rPr>
        <w:rFonts w:hint="default" w:ascii="Courier New" w:hAnsi="Courier New" w:cs="Courier New"/>
      </w:rPr>
    </w:lvl>
    <w:lvl w:ilvl="8" w:tplc="04090005" w:tentative="1">
      <w:start w:val="1"/>
      <w:numFmt w:val="bullet"/>
      <w:lvlText w:val=""/>
      <w:lvlJc w:val="left"/>
      <w:pPr>
        <w:ind w:left="7335" w:hanging="360"/>
      </w:pPr>
      <w:rPr>
        <w:rFonts w:hint="default" w:ascii="Wingdings" w:hAnsi="Wingdings"/>
      </w:rPr>
    </w:lvl>
  </w:abstractNum>
  <w:abstractNum w:abstractNumId="7" w15:restartNumberingAfterBreak="0">
    <w:nsid w:val="08420E49"/>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8" w15:restartNumberingAfterBreak="0">
    <w:nsid w:val="08612DC6"/>
    <w:multiLevelType w:val="singleLevel"/>
    <w:tmpl w:val="4F5CF3D6"/>
    <w:lvl w:ilvl="0">
      <w:start w:val="7"/>
      <w:numFmt w:val="decimal"/>
      <w:lvlText w:val="%1."/>
      <w:lvlJc w:val="left"/>
      <w:pPr>
        <w:tabs>
          <w:tab w:val="num" w:pos="1440"/>
        </w:tabs>
        <w:ind w:left="1440" w:hanging="720"/>
      </w:pPr>
      <w:rPr>
        <w:rFonts w:hint="default"/>
      </w:rPr>
    </w:lvl>
  </w:abstractNum>
  <w:abstractNum w:abstractNumId="9" w15:restartNumberingAfterBreak="0">
    <w:nsid w:val="0CAA0FA6"/>
    <w:multiLevelType w:val="multilevel"/>
    <w:tmpl w:val="28A22552"/>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D953066"/>
    <w:multiLevelType w:val="hybridMultilevel"/>
    <w:tmpl w:val="189C888A"/>
    <w:lvl w:ilvl="0" w:tplc="04090001">
      <w:start w:val="1"/>
      <w:numFmt w:val="bullet"/>
      <w:lvlText w:val=""/>
      <w:lvlJc w:val="left"/>
      <w:pPr>
        <w:ind w:left="63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0AB2E9B"/>
    <w:multiLevelType w:val="hybridMultilevel"/>
    <w:tmpl w:val="6EB8026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10D60CBF"/>
    <w:multiLevelType w:val="hybridMultilevel"/>
    <w:tmpl w:val="6FAC8344"/>
    <w:lvl w:ilvl="0" w:tplc="04090001">
      <w:start w:val="1"/>
      <w:numFmt w:val="bullet"/>
      <w:lvlText w:val=""/>
      <w:lvlJc w:val="left"/>
      <w:pPr>
        <w:ind w:left="360" w:hanging="360"/>
      </w:pPr>
      <w:rPr>
        <w:rFonts w:hint="default" w:ascii="Symbol" w:hAnsi="Symbol"/>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11DE2864"/>
    <w:multiLevelType w:val="hybridMultilevel"/>
    <w:tmpl w:val="6E38E4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6D65455"/>
    <w:multiLevelType w:val="hybridMultilevel"/>
    <w:tmpl w:val="4C026D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6F566B9"/>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16" w15:restartNumberingAfterBreak="0">
    <w:nsid w:val="17542FE8"/>
    <w:multiLevelType w:val="hybridMultilevel"/>
    <w:tmpl w:val="350A4E7C"/>
    <w:lvl w:ilvl="0" w:tplc="002AA630">
      <w:start w:val="5"/>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85EA1"/>
    <w:multiLevelType w:val="multilevel"/>
    <w:tmpl w:val="FD1CE3D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C941576"/>
    <w:multiLevelType w:val="hybridMultilevel"/>
    <w:tmpl w:val="D69E1910"/>
    <w:lvl w:ilvl="0" w:tplc="E22C61E0">
      <w:start w:val="1"/>
      <w:numFmt w:val="decimal"/>
      <w:lvlText w:val="%1."/>
      <w:lvlJc w:val="left"/>
      <w:pPr>
        <w:ind w:left="1080" w:hanging="360"/>
      </w:pPr>
      <w:rPr>
        <w:rFonts w:ascii="Times New Roman" w:hAnsi="Times New Roman" w:eastAsia="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FBC377E"/>
    <w:multiLevelType w:val="singleLevel"/>
    <w:tmpl w:val="5D8E9832"/>
    <w:lvl w:ilvl="0">
      <w:start w:val="1"/>
      <w:numFmt w:val="decimal"/>
      <w:lvlText w:val="%1."/>
      <w:lvlJc w:val="left"/>
      <w:pPr>
        <w:tabs>
          <w:tab w:val="num" w:pos="720"/>
        </w:tabs>
        <w:ind w:left="720" w:hanging="360"/>
      </w:pPr>
      <w:rPr>
        <w:rFonts w:hint="default"/>
      </w:rPr>
    </w:lvl>
  </w:abstractNum>
  <w:abstractNum w:abstractNumId="20" w15:restartNumberingAfterBreak="0">
    <w:nsid w:val="22EB378C"/>
    <w:multiLevelType w:val="hybridMultilevel"/>
    <w:tmpl w:val="63FE76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3ED6DD2"/>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2" w15:restartNumberingAfterBreak="0">
    <w:nsid w:val="240631A9"/>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3" w15:restartNumberingAfterBreak="0">
    <w:nsid w:val="28C7187D"/>
    <w:multiLevelType w:val="singleLevel"/>
    <w:tmpl w:val="72CA1168"/>
    <w:lvl w:ilvl="0">
      <w:start w:val="1"/>
      <w:numFmt w:val="decimal"/>
      <w:lvlText w:val="%1."/>
      <w:lvlJc w:val="left"/>
      <w:pPr>
        <w:tabs>
          <w:tab w:val="num" w:pos="1440"/>
        </w:tabs>
        <w:ind w:left="1440" w:hanging="720"/>
      </w:pPr>
      <w:rPr>
        <w:rFonts w:hint="default"/>
      </w:rPr>
    </w:lvl>
  </w:abstractNum>
  <w:abstractNum w:abstractNumId="24" w15:restartNumberingAfterBreak="0">
    <w:nsid w:val="2BC14EB9"/>
    <w:multiLevelType w:val="hybridMultilevel"/>
    <w:tmpl w:val="89C606F4"/>
    <w:lvl w:ilvl="0" w:tplc="94D06A5A">
      <w:start w:val="8"/>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4A4648"/>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6" w15:restartNumberingAfterBreak="0">
    <w:nsid w:val="34677FC0"/>
    <w:multiLevelType w:val="multilevel"/>
    <w:tmpl w:val="881291DA"/>
    <w:lvl w:ilvl="0">
      <w:start w:val="5"/>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15:restartNumberingAfterBreak="0">
    <w:nsid w:val="35247123"/>
    <w:multiLevelType w:val="hybridMultilevel"/>
    <w:tmpl w:val="AA46F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48209C"/>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9" w15:restartNumberingAfterBreak="0">
    <w:nsid w:val="375E44AC"/>
    <w:multiLevelType w:val="hybridMultilevel"/>
    <w:tmpl w:val="80860A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3B9A51FD"/>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1" w15:restartNumberingAfterBreak="0">
    <w:nsid w:val="3E3C3B5C"/>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2" w15:restartNumberingAfterBreak="0">
    <w:nsid w:val="40DA3BDE"/>
    <w:multiLevelType w:val="hybridMultilevel"/>
    <w:tmpl w:val="0CF456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44D84413"/>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4" w15:restartNumberingAfterBreak="0">
    <w:nsid w:val="46044D08"/>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5" w15:restartNumberingAfterBreak="0">
    <w:nsid w:val="4D1033D3"/>
    <w:multiLevelType w:val="multilevel"/>
    <w:tmpl w:val="D7E4002C"/>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3B059E0"/>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7" w15:restartNumberingAfterBreak="0">
    <w:nsid w:val="54FD44E9"/>
    <w:multiLevelType w:val="singleLevel"/>
    <w:tmpl w:val="0409000F"/>
    <w:lvl w:ilvl="0">
      <w:start w:val="1"/>
      <w:numFmt w:val="decimal"/>
      <w:lvlText w:val="%1."/>
      <w:lvlJc w:val="left"/>
      <w:pPr>
        <w:tabs>
          <w:tab w:val="num" w:pos="360"/>
        </w:tabs>
        <w:ind w:left="360" w:hanging="360"/>
      </w:pPr>
    </w:lvl>
  </w:abstractNum>
  <w:abstractNum w:abstractNumId="38" w15:restartNumberingAfterBreak="0">
    <w:nsid w:val="570D4880"/>
    <w:multiLevelType w:val="multilevel"/>
    <w:tmpl w:val="591857C0"/>
    <w:lvl w:ilvl="0">
      <w:start w:val="1"/>
      <w:numFmt w:val="upperRoman"/>
      <w:pStyle w:val="Heading1"/>
      <w:lvlText w:val="Article %1."/>
      <w:lvlJc w:val="left"/>
      <w:pPr>
        <w:tabs>
          <w:tab w:val="num" w:pos="1440"/>
        </w:tabs>
        <w:ind w:left="0" w:firstLine="0"/>
      </w:pPr>
      <w:rPr>
        <w:rFonts w:hint="default"/>
      </w:rPr>
    </w:lvl>
    <w:lvl w:ilvl="1">
      <w:start w:val="1"/>
      <w:numFmt w:val="decimalZero"/>
      <w:pStyle w:val="Heading2"/>
      <w:isLgl/>
      <w:lvlText w:val="Section %1.%2"/>
      <w:lvlJc w:val="left"/>
      <w:pPr>
        <w:tabs>
          <w:tab w:val="num" w:pos="1080"/>
        </w:tabs>
        <w:ind w:left="0" w:firstLine="0"/>
      </w:pPr>
      <w:rPr>
        <w:rFonts w:hint="default"/>
      </w:rPr>
    </w:lvl>
    <w:lvl w:ilvl="2">
      <w:start w:val="1"/>
      <w:numFmt w:val="lowerLetter"/>
      <w:pStyle w:val="Heading3"/>
      <w:lvlText w:val="(%3)"/>
      <w:lvlJc w:val="left"/>
      <w:pPr>
        <w:tabs>
          <w:tab w:val="num" w:pos="720"/>
        </w:tabs>
        <w:ind w:left="720" w:hanging="432"/>
      </w:pPr>
      <w:rPr>
        <w:rFonts w:hint="default"/>
        <w:b w:val="0"/>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39" w15:restartNumberingAfterBreak="0">
    <w:nsid w:val="582675F0"/>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0" w15:restartNumberingAfterBreak="0">
    <w:nsid w:val="5B021C6D"/>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1" w15:restartNumberingAfterBreak="0">
    <w:nsid w:val="5CC40B51"/>
    <w:multiLevelType w:val="singleLevel"/>
    <w:tmpl w:val="377E5904"/>
    <w:lvl w:ilvl="0">
      <w:start w:val="1"/>
      <w:numFmt w:val="bullet"/>
      <w:lvlText w:val=""/>
      <w:lvlJc w:val="left"/>
      <w:pPr>
        <w:tabs>
          <w:tab w:val="num" w:pos="504"/>
        </w:tabs>
        <w:ind w:left="504" w:hanging="360"/>
      </w:pPr>
      <w:rPr>
        <w:rFonts w:hint="default" w:ascii="Symbol" w:hAnsi="Symbol"/>
      </w:rPr>
    </w:lvl>
  </w:abstractNum>
  <w:abstractNum w:abstractNumId="42" w15:restartNumberingAfterBreak="0">
    <w:nsid w:val="5DFA14FC"/>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3" w15:restartNumberingAfterBreak="0">
    <w:nsid w:val="5F90688F"/>
    <w:multiLevelType w:val="hybridMultilevel"/>
    <w:tmpl w:val="16D8D9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605D1804"/>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5" w15:restartNumberingAfterBreak="0">
    <w:nsid w:val="60AF644C"/>
    <w:multiLevelType w:val="multilevel"/>
    <w:tmpl w:val="44BEA192"/>
    <w:lvl w:ilvl="0">
      <w:start w:val="3"/>
      <w:numFmt w:val="decimal"/>
      <w:lvlText w:val="%1."/>
      <w:lvlJc w:val="left"/>
      <w:pPr>
        <w:tabs>
          <w:tab w:val="num" w:pos="1440"/>
        </w:tabs>
        <w:ind w:left="1440" w:hanging="720"/>
      </w:pPr>
      <w:rPr>
        <w:rFonts w:hint="default"/>
        <w:b w:val="0"/>
      </w:rPr>
    </w:lvl>
    <w:lvl w:ilvl="1">
      <w:start w:val="1"/>
      <w:numFmt w:val="lowerLetter"/>
      <w:pStyle w:val="Normal"/>
      <w:lvlText w:val="%2."/>
      <w:lvlJc w:val="left"/>
      <w:pPr>
        <w:ind w:left="1800" w:hanging="360"/>
      </w:pPr>
    </w:lvl>
    <w:lvl w:ilvl="2" w:tentative="1">
      <w:start w:val="1"/>
      <w:numFmt w:val="lowerRoman"/>
      <w:pStyle w:val="Normal"/>
      <w:lvlText w:val="%3."/>
      <w:lvlJc w:val="right"/>
      <w:pPr>
        <w:ind w:left="2520" w:hanging="180"/>
      </w:pPr>
    </w:lvl>
    <w:lvl w:ilvl="3" w:tentative="1">
      <w:start w:val="1"/>
      <w:numFmt w:val="decimal"/>
      <w:pStyle w:val="Normal"/>
      <w:lvlText w:val="%4."/>
      <w:lvlJc w:val="left"/>
      <w:pPr>
        <w:ind w:left="3240" w:hanging="360"/>
      </w:pPr>
    </w:lvl>
    <w:lvl w:ilvl="4" w:tentative="1">
      <w:start w:val="1"/>
      <w:numFmt w:val="lowerLetter"/>
      <w:pStyle w:val="Normal"/>
      <w:lvlText w:val="%5."/>
      <w:lvlJc w:val="left"/>
      <w:pPr>
        <w:ind w:left="3960" w:hanging="360"/>
      </w:pPr>
    </w:lvl>
    <w:lvl w:ilvl="5" w:tentative="1">
      <w:start w:val="1"/>
      <w:numFmt w:val="lowerRoman"/>
      <w:pStyle w:val="Normal"/>
      <w:lvlText w:val="%6."/>
      <w:lvlJc w:val="right"/>
      <w:pPr>
        <w:ind w:left="4680" w:hanging="180"/>
      </w:pPr>
    </w:lvl>
    <w:lvl w:ilvl="6" w:tentative="1">
      <w:start w:val="1"/>
      <w:numFmt w:val="decimal"/>
      <w:pStyle w:val="Normal"/>
      <w:lvlText w:val="%7."/>
      <w:lvlJc w:val="left"/>
      <w:pPr>
        <w:ind w:left="5400" w:hanging="360"/>
      </w:pPr>
    </w:lvl>
    <w:lvl w:ilvl="7" w:tentative="1">
      <w:start w:val="1"/>
      <w:numFmt w:val="lowerLetter"/>
      <w:pStyle w:val="Normal"/>
      <w:lvlText w:val="%8."/>
      <w:lvlJc w:val="left"/>
      <w:pPr>
        <w:ind w:left="6120" w:hanging="360"/>
      </w:pPr>
    </w:lvl>
    <w:lvl w:ilvl="8" w:tentative="1">
      <w:start w:val="1"/>
      <w:numFmt w:val="lowerRoman"/>
      <w:pStyle w:val="Normal"/>
      <w:lvlText w:val="%9."/>
      <w:lvlJc w:val="right"/>
      <w:pPr>
        <w:ind w:left="6840" w:hanging="180"/>
      </w:pPr>
    </w:lvl>
  </w:abstractNum>
  <w:abstractNum w:abstractNumId="46" w15:restartNumberingAfterBreak="0">
    <w:nsid w:val="67ED2A8B"/>
    <w:multiLevelType w:val="hybridMultilevel"/>
    <w:tmpl w:val="9752A84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7" w15:restartNumberingAfterBreak="0">
    <w:nsid w:val="6D5D517F"/>
    <w:multiLevelType w:val="hybridMultilevel"/>
    <w:tmpl w:val="1A8824A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8" w15:restartNumberingAfterBreak="0">
    <w:nsid w:val="6E017C3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9" w15:restartNumberingAfterBreak="0">
    <w:nsid w:val="71400334"/>
    <w:multiLevelType w:val="hybridMultilevel"/>
    <w:tmpl w:val="343E7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4F23D9"/>
    <w:multiLevelType w:val="hybridMultilevel"/>
    <w:tmpl w:val="E7F8A38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51" w15:restartNumberingAfterBreak="0">
    <w:nsid w:val="72FC71A1"/>
    <w:multiLevelType w:val="hybridMultilevel"/>
    <w:tmpl w:val="E6C21F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745E798F"/>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53" w15:restartNumberingAfterBreak="0">
    <w:nsid w:val="77E30654"/>
    <w:multiLevelType w:val="hybridMultilevel"/>
    <w:tmpl w:val="FC80614E"/>
    <w:lvl w:ilvl="0" w:tplc="0409000F">
      <w:start w:val="1"/>
      <w:numFmt w:val="decimal"/>
      <w:lvlText w:val="%1."/>
      <w:lvlJc w:val="left"/>
      <w:pPr>
        <w:tabs>
          <w:tab w:val="num" w:pos="1800"/>
        </w:tabs>
        <w:ind w:left="180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4" w15:restartNumberingAfterBreak="0">
    <w:nsid w:val="78616BA9"/>
    <w:multiLevelType w:val="hybridMultilevel"/>
    <w:tmpl w:val="18B2CBB2"/>
    <w:lvl w:ilvl="0" w:tplc="721028A6">
      <w:start w:val="2"/>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5" w15:restartNumberingAfterBreak="0">
    <w:nsid w:val="7AC05E24"/>
    <w:multiLevelType w:val="singleLevel"/>
    <w:tmpl w:val="968E53D6"/>
    <w:lvl w:ilvl="0">
      <w:start w:val="1"/>
      <w:numFmt w:val="decimal"/>
      <w:lvlText w:val="%1."/>
      <w:lvlJc w:val="left"/>
      <w:pPr>
        <w:tabs>
          <w:tab w:val="num" w:pos="1440"/>
        </w:tabs>
        <w:ind w:left="1440" w:hanging="720"/>
      </w:pPr>
      <w:rPr>
        <w:rFonts w:hint="default"/>
      </w:rPr>
    </w:lvl>
  </w:abstractNum>
  <w:abstractNum w:abstractNumId="56" w15:restartNumberingAfterBreak="0">
    <w:nsid w:val="7B391936"/>
    <w:multiLevelType w:val="singleLevel"/>
    <w:tmpl w:val="04090001"/>
    <w:lvl w:ilvl="0">
      <w:start w:val="1"/>
      <w:numFmt w:val="bullet"/>
      <w:lvlText w:val=""/>
      <w:lvlJc w:val="left"/>
      <w:pPr>
        <w:tabs>
          <w:tab w:val="num" w:pos="360"/>
        </w:tabs>
        <w:ind w:left="360" w:hanging="360"/>
      </w:pPr>
      <w:rPr>
        <w:rFonts w:hint="default" w:ascii="Symbol" w:hAnsi="Symbol"/>
      </w:rPr>
    </w:lvl>
  </w:abstractNum>
  <w:num w:numId="1" w16cid:durableId="2030793649">
    <w:abstractNumId w:val="17"/>
  </w:num>
  <w:num w:numId="2" w16cid:durableId="818959649">
    <w:abstractNumId w:val="35"/>
  </w:num>
  <w:num w:numId="3" w16cid:durableId="681393496">
    <w:abstractNumId w:val="38"/>
  </w:num>
  <w:num w:numId="4" w16cid:durableId="488668505">
    <w:abstractNumId w:val="0"/>
    <w:lvlOverride w:ilvl="0">
      <w:startOverride w:val="1"/>
      <w:lvl w:ilvl="0">
        <w:start w:val="1"/>
        <w:numFmt w:val="decimal"/>
        <w:pStyle w:val="CommentTextChar1"/>
        <w:lvlText w:val="%1."/>
        <w:lvlJc w:val="left"/>
      </w:lvl>
    </w:lvlOverride>
  </w:num>
  <w:num w:numId="5" w16cid:durableId="478310028">
    <w:abstractNumId w:val="41"/>
  </w:num>
  <w:num w:numId="6" w16cid:durableId="906380823">
    <w:abstractNumId w:val="4"/>
  </w:num>
  <w:num w:numId="7" w16cid:durableId="910432822">
    <w:abstractNumId w:val="10"/>
  </w:num>
  <w:num w:numId="8" w16cid:durableId="782723241">
    <w:abstractNumId w:val="43"/>
  </w:num>
  <w:num w:numId="9" w16cid:durableId="1609462498">
    <w:abstractNumId w:val="52"/>
  </w:num>
  <w:num w:numId="10" w16cid:durableId="327708554">
    <w:abstractNumId w:val="28"/>
  </w:num>
  <w:num w:numId="11" w16cid:durableId="1111359995">
    <w:abstractNumId w:val="31"/>
  </w:num>
  <w:num w:numId="12" w16cid:durableId="882712170">
    <w:abstractNumId w:val="56"/>
  </w:num>
  <w:num w:numId="13" w16cid:durableId="309795491">
    <w:abstractNumId w:val="39"/>
  </w:num>
  <w:num w:numId="14" w16cid:durableId="164705930">
    <w:abstractNumId w:val="36"/>
  </w:num>
  <w:num w:numId="15" w16cid:durableId="208031121">
    <w:abstractNumId w:val="22"/>
  </w:num>
  <w:num w:numId="16" w16cid:durableId="1932006188">
    <w:abstractNumId w:val="48"/>
  </w:num>
  <w:num w:numId="17" w16cid:durableId="1050963257">
    <w:abstractNumId w:val="33"/>
  </w:num>
  <w:num w:numId="18" w16cid:durableId="40911628">
    <w:abstractNumId w:val="44"/>
  </w:num>
  <w:num w:numId="19" w16cid:durableId="1748335283">
    <w:abstractNumId w:val="15"/>
  </w:num>
  <w:num w:numId="20" w16cid:durableId="21828871">
    <w:abstractNumId w:val="1"/>
  </w:num>
  <w:num w:numId="21" w16cid:durableId="1581058194">
    <w:abstractNumId w:val="7"/>
  </w:num>
  <w:num w:numId="22" w16cid:durableId="1809122997">
    <w:abstractNumId w:val="25"/>
  </w:num>
  <w:num w:numId="23" w16cid:durableId="1962881419">
    <w:abstractNumId w:val="5"/>
  </w:num>
  <w:num w:numId="24" w16cid:durableId="1555386767">
    <w:abstractNumId w:val="42"/>
  </w:num>
  <w:num w:numId="25" w16cid:durableId="520706253">
    <w:abstractNumId w:val="30"/>
  </w:num>
  <w:num w:numId="26" w16cid:durableId="1766227076">
    <w:abstractNumId w:val="21"/>
  </w:num>
  <w:num w:numId="27" w16cid:durableId="742221123">
    <w:abstractNumId w:val="40"/>
  </w:num>
  <w:num w:numId="28" w16cid:durableId="440104589">
    <w:abstractNumId w:val="34"/>
  </w:num>
  <w:num w:numId="29" w16cid:durableId="1286614689">
    <w:abstractNumId w:val="2"/>
  </w:num>
  <w:num w:numId="30" w16cid:durableId="65807704">
    <w:abstractNumId w:val="12"/>
  </w:num>
  <w:num w:numId="31" w16cid:durableId="1801024872">
    <w:abstractNumId w:val="32"/>
  </w:num>
  <w:num w:numId="32" w16cid:durableId="1906068540">
    <w:abstractNumId w:val="20"/>
  </w:num>
  <w:num w:numId="33" w16cid:durableId="1369407468">
    <w:abstractNumId w:val="6"/>
  </w:num>
  <w:num w:numId="34" w16cid:durableId="1628780533">
    <w:abstractNumId w:val="9"/>
  </w:num>
  <w:num w:numId="35" w16cid:durableId="1990476055">
    <w:abstractNumId w:val="29"/>
  </w:num>
  <w:num w:numId="36" w16cid:durableId="114997734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71823387">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63460209">
    <w:abstractNumId w:val="23"/>
    <w:lvlOverride w:ilvl="0">
      <w:startOverride w:val="1"/>
    </w:lvlOverride>
  </w:num>
  <w:num w:numId="39" w16cid:durableId="1080637014">
    <w:abstractNumId w:val="2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19435893">
    <w:abstractNumId w:val="45"/>
    <w:lvlOverride w:ilvl="0">
      <w:startOverride w:val="3"/>
    </w:lvlOverride>
  </w:num>
  <w:num w:numId="41" w16cid:durableId="1342732013">
    <w:abstractNumId w:val="2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78290443">
    <w:abstractNumId w:val="52"/>
    <w:lvlOverride w:ilvl="0"/>
  </w:num>
  <w:num w:numId="43" w16cid:durableId="737050244">
    <w:abstractNumId w:val="28"/>
    <w:lvlOverride w:ilvl="0"/>
  </w:num>
  <w:num w:numId="44" w16cid:durableId="1929726814">
    <w:abstractNumId w:val="31"/>
    <w:lvlOverride w:ilvl="0"/>
  </w:num>
  <w:num w:numId="45" w16cid:durableId="353652151">
    <w:abstractNumId w:val="56"/>
    <w:lvlOverride w:ilvl="0"/>
  </w:num>
  <w:num w:numId="46" w16cid:durableId="435755428">
    <w:abstractNumId w:val="39"/>
    <w:lvlOverride w:ilvl="0"/>
  </w:num>
  <w:num w:numId="47" w16cid:durableId="1665206688">
    <w:abstractNumId w:val="36"/>
    <w:lvlOverride w:ilvl="0"/>
  </w:num>
  <w:num w:numId="48" w16cid:durableId="2057898891">
    <w:abstractNumId w:val="22"/>
    <w:lvlOverride w:ilvl="0"/>
  </w:num>
  <w:num w:numId="49" w16cid:durableId="1923560379">
    <w:abstractNumId w:val="48"/>
    <w:lvlOverride w:ilvl="0"/>
  </w:num>
  <w:num w:numId="50" w16cid:durableId="1180201638">
    <w:abstractNumId w:val="33"/>
    <w:lvlOverride w:ilvl="0"/>
  </w:num>
  <w:num w:numId="51" w16cid:durableId="250891152">
    <w:abstractNumId w:val="44"/>
    <w:lvlOverride w:ilvl="0"/>
  </w:num>
  <w:num w:numId="52" w16cid:durableId="537395865">
    <w:abstractNumId w:val="15"/>
    <w:lvlOverride w:ilvl="0"/>
  </w:num>
  <w:num w:numId="53" w16cid:durableId="1136410885">
    <w:abstractNumId w:val="3"/>
    <w:lvlOverride w:ilvl="0"/>
  </w:num>
  <w:num w:numId="54" w16cid:durableId="794905411">
    <w:abstractNumId w:val="1"/>
    <w:lvlOverride w:ilvl="0"/>
  </w:num>
  <w:num w:numId="55" w16cid:durableId="241303721">
    <w:abstractNumId w:val="7"/>
    <w:lvlOverride w:ilvl="0"/>
  </w:num>
  <w:num w:numId="56" w16cid:durableId="331689494">
    <w:abstractNumId w:val="25"/>
    <w:lvlOverride w:ilvl="0"/>
  </w:num>
  <w:num w:numId="57" w16cid:durableId="1128741553">
    <w:abstractNumId w:val="5"/>
    <w:lvlOverride w:ilvl="0"/>
  </w:num>
  <w:num w:numId="58" w16cid:durableId="1489204297">
    <w:abstractNumId w:val="42"/>
    <w:lvlOverride w:ilvl="0"/>
  </w:num>
  <w:num w:numId="59" w16cid:durableId="1964992094">
    <w:abstractNumId w:val="30"/>
    <w:lvlOverride w:ilvl="0"/>
  </w:num>
  <w:num w:numId="60" w16cid:durableId="1848399712">
    <w:abstractNumId w:val="21"/>
    <w:lvlOverride w:ilvl="0"/>
  </w:num>
  <w:num w:numId="61" w16cid:durableId="1341159006">
    <w:abstractNumId w:val="40"/>
    <w:lvlOverride w:ilvl="0"/>
  </w:num>
  <w:num w:numId="62" w16cid:durableId="1355689487">
    <w:abstractNumId w:val="34"/>
    <w:lvlOverride w:ilvl="0"/>
  </w:num>
  <w:num w:numId="63" w16cid:durableId="1013261182">
    <w:abstractNumId w:val="2"/>
    <w:lvlOverride w:ilvl="0"/>
  </w:num>
  <w:num w:numId="64" w16cid:durableId="13971218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4100527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63211459">
    <w:abstractNumId w:val="55"/>
    <w:lvlOverride w:ilvl="0">
      <w:startOverride w:val="1"/>
    </w:lvlOverride>
  </w:num>
  <w:num w:numId="67" w16cid:durableId="758217369">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43815879">
    <w:abstractNumId w:val="8"/>
    <w:lvlOverride w:ilvl="0">
      <w:startOverride w:val="7"/>
    </w:lvlOverride>
  </w:num>
  <w:num w:numId="69" w16cid:durableId="10358088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26985520">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5541361">
    <w:abstractNumId w:val="37"/>
    <w:lvlOverride w:ilvl="0">
      <w:startOverride w:val="1"/>
    </w:lvlOverride>
  </w:num>
  <w:num w:numId="72" w16cid:durableId="933173610">
    <w:abstractNumId w:val="19"/>
    <w:lvlOverride w:ilvl="0">
      <w:startOverride w:val="1"/>
    </w:lvlOverride>
  </w:num>
  <w:num w:numId="73" w16cid:durableId="770664930">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501775335">
    <w:abstractNumId w:val="51"/>
  </w:num>
  <w:num w:numId="75" w16cid:durableId="1988514177">
    <w:abstractNumId w:val="50"/>
    <w:lvlOverride w:ilvl="0"/>
    <w:lvlOverride w:ilvl="1"/>
    <w:lvlOverride w:ilvl="2"/>
    <w:lvlOverride w:ilvl="3"/>
    <w:lvlOverride w:ilvl="4"/>
    <w:lvlOverride w:ilvl="5"/>
    <w:lvlOverride w:ilvl="6"/>
    <w:lvlOverride w:ilvl="7"/>
    <w:lvlOverride w:ilvl="8"/>
  </w:num>
  <w:num w:numId="76" w16cid:durableId="2032488009">
    <w:abstractNumId w:val="11"/>
  </w:num>
  <w:num w:numId="77" w16cid:durableId="171265209">
    <w:abstractNumId w:val="49"/>
  </w:num>
  <w:num w:numId="78" w16cid:durableId="196046245">
    <w:abstractNumId w:val="27"/>
  </w:num>
  <w:num w:numId="79" w16cid:durableId="327945707">
    <w:abstractNumId w:val="13"/>
  </w:num>
  <w:num w:numId="80" w16cid:durableId="596402628">
    <w:abstractNumId w:val="14"/>
  </w:num>
  <w:num w:numId="81" w16cid:durableId="1925993558">
    <w:abstractNumId w:val="47"/>
  </w:num>
  <w:numIdMacAtCleanup w:val="7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movePersonalInformation/>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trackRevisions w:val="false"/>
  <w:defaultTabStop w:val="720"/>
  <w:drawingGridHorizontalSpacing w:val="120"/>
  <w:displayHorizontalDrawingGridEvery w:val="0"/>
  <w:displayVerticalDrawingGridEvery w:val="0"/>
  <w:noPunctuationKerning/>
  <w:characterSpacingControl w:val="doNotCompress"/>
  <w:hdrShapeDefaults>
    <o:shapedefaults v:ext="edit" spidmax="3074"/>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DE1MjQxMjYxMjNU0lEKTi0uzszPAykwqQUAJuey8SwAAAA="/>
  </w:docVars>
  <w:rsids>
    <w:rsidRoot w:val="00F40477"/>
    <w:rsid w:val="00000132"/>
    <w:rsid w:val="00000F9B"/>
    <w:rsid w:val="000027D9"/>
    <w:rsid w:val="0000344A"/>
    <w:rsid w:val="00003522"/>
    <w:rsid w:val="00003546"/>
    <w:rsid w:val="000042AD"/>
    <w:rsid w:val="00005204"/>
    <w:rsid w:val="000061D5"/>
    <w:rsid w:val="000061EA"/>
    <w:rsid w:val="0000627D"/>
    <w:rsid w:val="00006605"/>
    <w:rsid w:val="00007980"/>
    <w:rsid w:val="00007C6F"/>
    <w:rsid w:val="00010784"/>
    <w:rsid w:val="00010A02"/>
    <w:rsid w:val="0001221D"/>
    <w:rsid w:val="00012446"/>
    <w:rsid w:val="0001268C"/>
    <w:rsid w:val="00012733"/>
    <w:rsid w:val="00012BE4"/>
    <w:rsid w:val="0001345C"/>
    <w:rsid w:val="00014D64"/>
    <w:rsid w:val="00015947"/>
    <w:rsid w:val="0001667E"/>
    <w:rsid w:val="00016F03"/>
    <w:rsid w:val="00017405"/>
    <w:rsid w:val="00017954"/>
    <w:rsid w:val="000204C4"/>
    <w:rsid w:val="00020A44"/>
    <w:rsid w:val="00020CDB"/>
    <w:rsid w:val="00021926"/>
    <w:rsid w:val="00021D68"/>
    <w:rsid w:val="00021F0E"/>
    <w:rsid w:val="00022512"/>
    <w:rsid w:val="0002340D"/>
    <w:rsid w:val="00023CD2"/>
    <w:rsid w:val="00023FDC"/>
    <w:rsid w:val="00024AC1"/>
    <w:rsid w:val="00025084"/>
    <w:rsid w:val="00025261"/>
    <w:rsid w:val="00025B51"/>
    <w:rsid w:val="00025E2C"/>
    <w:rsid w:val="00026C99"/>
    <w:rsid w:val="00026CD2"/>
    <w:rsid w:val="00027DC9"/>
    <w:rsid w:val="00030AAC"/>
    <w:rsid w:val="00030BC6"/>
    <w:rsid w:val="00030CB4"/>
    <w:rsid w:val="00030CC3"/>
    <w:rsid w:val="00031654"/>
    <w:rsid w:val="0003295D"/>
    <w:rsid w:val="00033A25"/>
    <w:rsid w:val="000344B6"/>
    <w:rsid w:val="00035427"/>
    <w:rsid w:val="000357E4"/>
    <w:rsid w:val="00035DAE"/>
    <w:rsid w:val="00037E6F"/>
    <w:rsid w:val="000400DD"/>
    <w:rsid w:val="000401E3"/>
    <w:rsid w:val="000401EF"/>
    <w:rsid w:val="00040A88"/>
    <w:rsid w:val="00041B40"/>
    <w:rsid w:val="00041CCC"/>
    <w:rsid w:val="000425F8"/>
    <w:rsid w:val="00042903"/>
    <w:rsid w:val="00043F0F"/>
    <w:rsid w:val="000449F4"/>
    <w:rsid w:val="0004510B"/>
    <w:rsid w:val="00046FDE"/>
    <w:rsid w:val="00047C27"/>
    <w:rsid w:val="00047E1F"/>
    <w:rsid w:val="000500FE"/>
    <w:rsid w:val="000511DA"/>
    <w:rsid w:val="00051D25"/>
    <w:rsid w:val="00051F72"/>
    <w:rsid w:val="00052732"/>
    <w:rsid w:val="00053628"/>
    <w:rsid w:val="000542F9"/>
    <w:rsid w:val="0005560F"/>
    <w:rsid w:val="000557BC"/>
    <w:rsid w:val="00056429"/>
    <w:rsid w:val="00057642"/>
    <w:rsid w:val="00057B0D"/>
    <w:rsid w:val="00057BA8"/>
    <w:rsid w:val="00060434"/>
    <w:rsid w:val="00060AEA"/>
    <w:rsid w:val="000615C8"/>
    <w:rsid w:val="00061D3F"/>
    <w:rsid w:val="00061E20"/>
    <w:rsid w:val="00061F0F"/>
    <w:rsid w:val="00062622"/>
    <w:rsid w:val="0006396B"/>
    <w:rsid w:val="00063A3C"/>
    <w:rsid w:val="000654E6"/>
    <w:rsid w:val="000666BE"/>
    <w:rsid w:val="0006673B"/>
    <w:rsid w:val="00066791"/>
    <w:rsid w:val="00067B83"/>
    <w:rsid w:val="00067CBF"/>
    <w:rsid w:val="000703F9"/>
    <w:rsid w:val="00070EC7"/>
    <w:rsid w:val="000711E6"/>
    <w:rsid w:val="0007157E"/>
    <w:rsid w:val="00071FE2"/>
    <w:rsid w:val="00072052"/>
    <w:rsid w:val="0007263E"/>
    <w:rsid w:val="00074832"/>
    <w:rsid w:val="00074FA2"/>
    <w:rsid w:val="00075532"/>
    <w:rsid w:val="00075665"/>
    <w:rsid w:val="00075DD5"/>
    <w:rsid w:val="00076B70"/>
    <w:rsid w:val="00077786"/>
    <w:rsid w:val="000778FC"/>
    <w:rsid w:val="00077C71"/>
    <w:rsid w:val="000800CA"/>
    <w:rsid w:val="0008013C"/>
    <w:rsid w:val="00080A2F"/>
    <w:rsid w:val="000819D9"/>
    <w:rsid w:val="00081BCD"/>
    <w:rsid w:val="00081C3B"/>
    <w:rsid w:val="00081F8D"/>
    <w:rsid w:val="0008262B"/>
    <w:rsid w:val="000829AB"/>
    <w:rsid w:val="00082E44"/>
    <w:rsid w:val="000831B7"/>
    <w:rsid w:val="0008347B"/>
    <w:rsid w:val="000835F0"/>
    <w:rsid w:val="000839FD"/>
    <w:rsid w:val="00085090"/>
    <w:rsid w:val="00086F1D"/>
    <w:rsid w:val="000874F5"/>
    <w:rsid w:val="0008799C"/>
    <w:rsid w:val="00090146"/>
    <w:rsid w:val="00091C0C"/>
    <w:rsid w:val="00091D57"/>
    <w:rsid w:val="00091E85"/>
    <w:rsid w:val="000929E0"/>
    <w:rsid w:val="00092B1B"/>
    <w:rsid w:val="00093028"/>
    <w:rsid w:val="000937F8"/>
    <w:rsid w:val="00093B37"/>
    <w:rsid w:val="00094C64"/>
    <w:rsid w:val="000953A7"/>
    <w:rsid w:val="00095B4B"/>
    <w:rsid w:val="000969AB"/>
    <w:rsid w:val="000A0025"/>
    <w:rsid w:val="000A0B56"/>
    <w:rsid w:val="000A0CFC"/>
    <w:rsid w:val="000A28DF"/>
    <w:rsid w:val="000A2A9D"/>
    <w:rsid w:val="000A40CD"/>
    <w:rsid w:val="000A511E"/>
    <w:rsid w:val="000A62A2"/>
    <w:rsid w:val="000A679A"/>
    <w:rsid w:val="000A6CF3"/>
    <w:rsid w:val="000A7509"/>
    <w:rsid w:val="000A7793"/>
    <w:rsid w:val="000A7A29"/>
    <w:rsid w:val="000B2499"/>
    <w:rsid w:val="000B2E9A"/>
    <w:rsid w:val="000B3327"/>
    <w:rsid w:val="000B3C58"/>
    <w:rsid w:val="000B3EA8"/>
    <w:rsid w:val="000B4E10"/>
    <w:rsid w:val="000B535D"/>
    <w:rsid w:val="000B5D6A"/>
    <w:rsid w:val="000B5D72"/>
    <w:rsid w:val="000B68DE"/>
    <w:rsid w:val="000B7561"/>
    <w:rsid w:val="000B769E"/>
    <w:rsid w:val="000B776C"/>
    <w:rsid w:val="000B7C09"/>
    <w:rsid w:val="000C162F"/>
    <w:rsid w:val="000C164B"/>
    <w:rsid w:val="000C210F"/>
    <w:rsid w:val="000C22E1"/>
    <w:rsid w:val="000C26F8"/>
    <w:rsid w:val="000C28A9"/>
    <w:rsid w:val="000C36F9"/>
    <w:rsid w:val="000C3FAD"/>
    <w:rsid w:val="000C52EA"/>
    <w:rsid w:val="000C536C"/>
    <w:rsid w:val="000C57AC"/>
    <w:rsid w:val="000C597A"/>
    <w:rsid w:val="000C5A4C"/>
    <w:rsid w:val="000C6241"/>
    <w:rsid w:val="000C656B"/>
    <w:rsid w:val="000C704B"/>
    <w:rsid w:val="000C7C48"/>
    <w:rsid w:val="000D0C04"/>
    <w:rsid w:val="000D4410"/>
    <w:rsid w:val="000D5248"/>
    <w:rsid w:val="000D6317"/>
    <w:rsid w:val="000D66A1"/>
    <w:rsid w:val="000D7A31"/>
    <w:rsid w:val="000E1250"/>
    <w:rsid w:val="000E1A07"/>
    <w:rsid w:val="000E1B21"/>
    <w:rsid w:val="000E1F4D"/>
    <w:rsid w:val="000E2DF4"/>
    <w:rsid w:val="000E3617"/>
    <w:rsid w:val="000E387D"/>
    <w:rsid w:val="000E4785"/>
    <w:rsid w:val="000E47F5"/>
    <w:rsid w:val="000E59B4"/>
    <w:rsid w:val="000E5DB6"/>
    <w:rsid w:val="000E6354"/>
    <w:rsid w:val="000E66D3"/>
    <w:rsid w:val="000E67B3"/>
    <w:rsid w:val="000E6B35"/>
    <w:rsid w:val="000E74A9"/>
    <w:rsid w:val="000E7CB4"/>
    <w:rsid w:val="000F002B"/>
    <w:rsid w:val="000F0B5C"/>
    <w:rsid w:val="000F0DC0"/>
    <w:rsid w:val="000F10B1"/>
    <w:rsid w:val="000F13D3"/>
    <w:rsid w:val="000F221B"/>
    <w:rsid w:val="000F265F"/>
    <w:rsid w:val="000F27AC"/>
    <w:rsid w:val="000F5C40"/>
    <w:rsid w:val="000F60DA"/>
    <w:rsid w:val="000F60FF"/>
    <w:rsid w:val="000F6D06"/>
    <w:rsid w:val="001002AC"/>
    <w:rsid w:val="0010210B"/>
    <w:rsid w:val="00102C11"/>
    <w:rsid w:val="0010314A"/>
    <w:rsid w:val="00103904"/>
    <w:rsid w:val="00103FFD"/>
    <w:rsid w:val="00104CF7"/>
    <w:rsid w:val="00105FA1"/>
    <w:rsid w:val="00106077"/>
    <w:rsid w:val="0010629B"/>
    <w:rsid w:val="00110E3A"/>
    <w:rsid w:val="001113D7"/>
    <w:rsid w:val="00112090"/>
    <w:rsid w:val="001122F0"/>
    <w:rsid w:val="0011231D"/>
    <w:rsid w:val="001124EA"/>
    <w:rsid w:val="0011398F"/>
    <w:rsid w:val="00113AF4"/>
    <w:rsid w:val="001145FD"/>
    <w:rsid w:val="00114ADA"/>
    <w:rsid w:val="0011501F"/>
    <w:rsid w:val="00115B2F"/>
    <w:rsid w:val="00115B49"/>
    <w:rsid w:val="00115FDA"/>
    <w:rsid w:val="0011659E"/>
    <w:rsid w:val="001176C2"/>
    <w:rsid w:val="00121A35"/>
    <w:rsid w:val="00121EB2"/>
    <w:rsid w:val="0012231A"/>
    <w:rsid w:val="001223F2"/>
    <w:rsid w:val="0012373A"/>
    <w:rsid w:val="00123DDB"/>
    <w:rsid w:val="00124093"/>
    <w:rsid w:val="00124AF3"/>
    <w:rsid w:val="00125877"/>
    <w:rsid w:val="00125DAD"/>
    <w:rsid w:val="00126237"/>
    <w:rsid w:val="00130B4E"/>
    <w:rsid w:val="00130ED7"/>
    <w:rsid w:val="0013128B"/>
    <w:rsid w:val="00131B73"/>
    <w:rsid w:val="00132783"/>
    <w:rsid w:val="0013435F"/>
    <w:rsid w:val="001348FA"/>
    <w:rsid w:val="00136E46"/>
    <w:rsid w:val="001379E9"/>
    <w:rsid w:val="001405C0"/>
    <w:rsid w:val="00140E29"/>
    <w:rsid w:val="0014154D"/>
    <w:rsid w:val="00143A25"/>
    <w:rsid w:val="00143A85"/>
    <w:rsid w:val="001442A0"/>
    <w:rsid w:val="0014485E"/>
    <w:rsid w:val="001449E1"/>
    <w:rsid w:val="00144D73"/>
    <w:rsid w:val="00145CC6"/>
    <w:rsid w:val="00146B07"/>
    <w:rsid w:val="00146CDC"/>
    <w:rsid w:val="001470AF"/>
    <w:rsid w:val="00147B17"/>
    <w:rsid w:val="0015032A"/>
    <w:rsid w:val="0015098A"/>
    <w:rsid w:val="001512CD"/>
    <w:rsid w:val="00152448"/>
    <w:rsid w:val="00154492"/>
    <w:rsid w:val="001553C7"/>
    <w:rsid w:val="00155576"/>
    <w:rsid w:val="001558B3"/>
    <w:rsid w:val="00156DD1"/>
    <w:rsid w:val="00156FF7"/>
    <w:rsid w:val="00157F6F"/>
    <w:rsid w:val="001601C9"/>
    <w:rsid w:val="001607D2"/>
    <w:rsid w:val="00160F0E"/>
    <w:rsid w:val="001612D5"/>
    <w:rsid w:val="001630CE"/>
    <w:rsid w:val="00163EDD"/>
    <w:rsid w:val="00165EE1"/>
    <w:rsid w:val="00166DCE"/>
    <w:rsid w:val="00167229"/>
    <w:rsid w:val="001679E3"/>
    <w:rsid w:val="00170A70"/>
    <w:rsid w:val="0017114F"/>
    <w:rsid w:val="001715D2"/>
    <w:rsid w:val="001727E9"/>
    <w:rsid w:val="00172C32"/>
    <w:rsid w:val="00174BC6"/>
    <w:rsid w:val="00174C07"/>
    <w:rsid w:val="0017663A"/>
    <w:rsid w:val="00180481"/>
    <w:rsid w:val="001804CE"/>
    <w:rsid w:val="001814BC"/>
    <w:rsid w:val="0018270D"/>
    <w:rsid w:val="001840F8"/>
    <w:rsid w:val="001865C2"/>
    <w:rsid w:val="00186D00"/>
    <w:rsid w:val="001871DE"/>
    <w:rsid w:val="00190078"/>
    <w:rsid w:val="00191047"/>
    <w:rsid w:val="001911D1"/>
    <w:rsid w:val="00191AC9"/>
    <w:rsid w:val="00191E82"/>
    <w:rsid w:val="0019269A"/>
    <w:rsid w:val="00192F10"/>
    <w:rsid w:val="00193450"/>
    <w:rsid w:val="00193575"/>
    <w:rsid w:val="00193868"/>
    <w:rsid w:val="001939DF"/>
    <w:rsid w:val="00193B35"/>
    <w:rsid w:val="0019406A"/>
    <w:rsid w:val="001950B1"/>
    <w:rsid w:val="00196187"/>
    <w:rsid w:val="0019658C"/>
    <w:rsid w:val="00196F82"/>
    <w:rsid w:val="001971AB"/>
    <w:rsid w:val="00197E44"/>
    <w:rsid w:val="001A02A1"/>
    <w:rsid w:val="001A07AD"/>
    <w:rsid w:val="001A1CBA"/>
    <w:rsid w:val="001A2130"/>
    <w:rsid w:val="001A3720"/>
    <w:rsid w:val="001A581C"/>
    <w:rsid w:val="001A58DC"/>
    <w:rsid w:val="001A5ED0"/>
    <w:rsid w:val="001A6151"/>
    <w:rsid w:val="001A765B"/>
    <w:rsid w:val="001A7AF4"/>
    <w:rsid w:val="001A7CF0"/>
    <w:rsid w:val="001B05F5"/>
    <w:rsid w:val="001B1459"/>
    <w:rsid w:val="001B1E01"/>
    <w:rsid w:val="001B1E6F"/>
    <w:rsid w:val="001B2FBF"/>
    <w:rsid w:val="001B305D"/>
    <w:rsid w:val="001B4674"/>
    <w:rsid w:val="001B495D"/>
    <w:rsid w:val="001B5988"/>
    <w:rsid w:val="001B5DA4"/>
    <w:rsid w:val="001B6194"/>
    <w:rsid w:val="001B6801"/>
    <w:rsid w:val="001C010A"/>
    <w:rsid w:val="001C01F7"/>
    <w:rsid w:val="001C1A21"/>
    <w:rsid w:val="001C2118"/>
    <w:rsid w:val="001C21F1"/>
    <w:rsid w:val="001C351C"/>
    <w:rsid w:val="001C3D44"/>
    <w:rsid w:val="001C3FBC"/>
    <w:rsid w:val="001C420C"/>
    <w:rsid w:val="001C4887"/>
    <w:rsid w:val="001C4C0C"/>
    <w:rsid w:val="001C4F8F"/>
    <w:rsid w:val="001C7560"/>
    <w:rsid w:val="001D160C"/>
    <w:rsid w:val="001D2526"/>
    <w:rsid w:val="001D32CE"/>
    <w:rsid w:val="001D3CE9"/>
    <w:rsid w:val="001D4958"/>
    <w:rsid w:val="001D5450"/>
    <w:rsid w:val="001D6EE0"/>
    <w:rsid w:val="001D71D3"/>
    <w:rsid w:val="001D7D73"/>
    <w:rsid w:val="001E0516"/>
    <w:rsid w:val="001E17A7"/>
    <w:rsid w:val="001E21A4"/>
    <w:rsid w:val="001E3012"/>
    <w:rsid w:val="001E650B"/>
    <w:rsid w:val="001E7614"/>
    <w:rsid w:val="001E7A21"/>
    <w:rsid w:val="001E7E4B"/>
    <w:rsid w:val="001F0838"/>
    <w:rsid w:val="001F0FA8"/>
    <w:rsid w:val="001F1769"/>
    <w:rsid w:val="001F19AF"/>
    <w:rsid w:val="001F1D09"/>
    <w:rsid w:val="001F2486"/>
    <w:rsid w:val="001F2535"/>
    <w:rsid w:val="001F2CBD"/>
    <w:rsid w:val="001F4307"/>
    <w:rsid w:val="001F476E"/>
    <w:rsid w:val="001F47DD"/>
    <w:rsid w:val="001F51D3"/>
    <w:rsid w:val="001F73B9"/>
    <w:rsid w:val="001F7F4A"/>
    <w:rsid w:val="00200455"/>
    <w:rsid w:val="00200C89"/>
    <w:rsid w:val="00202325"/>
    <w:rsid w:val="00203056"/>
    <w:rsid w:val="002041F3"/>
    <w:rsid w:val="00204595"/>
    <w:rsid w:val="00205088"/>
    <w:rsid w:val="00206A30"/>
    <w:rsid w:val="00206B59"/>
    <w:rsid w:val="00212311"/>
    <w:rsid w:val="002129C7"/>
    <w:rsid w:val="00212FEE"/>
    <w:rsid w:val="00213336"/>
    <w:rsid w:val="00215088"/>
    <w:rsid w:val="00215B4F"/>
    <w:rsid w:val="00215ECC"/>
    <w:rsid w:val="00216394"/>
    <w:rsid w:val="00217D0C"/>
    <w:rsid w:val="00220138"/>
    <w:rsid w:val="002202C2"/>
    <w:rsid w:val="0022036B"/>
    <w:rsid w:val="0022115E"/>
    <w:rsid w:val="00222066"/>
    <w:rsid w:val="0022296C"/>
    <w:rsid w:val="00223FEE"/>
    <w:rsid w:val="002241AA"/>
    <w:rsid w:val="00225096"/>
    <w:rsid w:val="00226493"/>
    <w:rsid w:val="00226608"/>
    <w:rsid w:val="00231754"/>
    <w:rsid w:val="00231BC4"/>
    <w:rsid w:val="002326A9"/>
    <w:rsid w:val="00233164"/>
    <w:rsid w:val="00233F85"/>
    <w:rsid w:val="002342F5"/>
    <w:rsid w:val="002415EE"/>
    <w:rsid w:val="00241F9F"/>
    <w:rsid w:val="002424B2"/>
    <w:rsid w:val="00242616"/>
    <w:rsid w:val="002432E7"/>
    <w:rsid w:val="00243E9A"/>
    <w:rsid w:val="00244761"/>
    <w:rsid w:val="00244C9B"/>
    <w:rsid w:val="00244F0E"/>
    <w:rsid w:val="00245343"/>
    <w:rsid w:val="002469BB"/>
    <w:rsid w:val="00247D83"/>
    <w:rsid w:val="00253767"/>
    <w:rsid w:val="002541BA"/>
    <w:rsid w:val="0025500F"/>
    <w:rsid w:val="002550A7"/>
    <w:rsid w:val="002550EB"/>
    <w:rsid w:val="00255869"/>
    <w:rsid w:val="0025632A"/>
    <w:rsid w:val="00256433"/>
    <w:rsid w:val="0025661A"/>
    <w:rsid w:val="002573EC"/>
    <w:rsid w:val="00257AB0"/>
    <w:rsid w:val="00260236"/>
    <w:rsid w:val="00261231"/>
    <w:rsid w:val="0026153D"/>
    <w:rsid w:val="00261E6C"/>
    <w:rsid w:val="00262289"/>
    <w:rsid w:val="00262DD8"/>
    <w:rsid w:val="00263500"/>
    <w:rsid w:val="00263720"/>
    <w:rsid w:val="002643B5"/>
    <w:rsid w:val="00265C9C"/>
    <w:rsid w:val="002677A8"/>
    <w:rsid w:val="002715BD"/>
    <w:rsid w:val="00271A97"/>
    <w:rsid w:val="002722E0"/>
    <w:rsid w:val="00272401"/>
    <w:rsid w:val="0027362B"/>
    <w:rsid w:val="00274A5C"/>
    <w:rsid w:val="002759B2"/>
    <w:rsid w:val="00275E92"/>
    <w:rsid w:val="00276E8D"/>
    <w:rsid w:val="00276F7D"/>
    <w:rsid w:val="00277FBE"/>
    <w:rsid w:val="0028075D"/>
    <w:rsid w:val="0028125E"/>
    <w:rsid w:val="00281B2C"/>
    <w:rsid w:val="00282B29"/>
    <w:rsid w:val="00282DC1"/>
    <w:rsid w:val="00282FD7"/>
    <w:rsid w:val="00283EF9"/>
    <w:rsid w:val="002842BF"/>
    <w:rsid w:val="002842E1"/>
    <w:rsid w:val="002844B0"/>
    <w:rsid w:val="00285289"/>
    <w:rsid w:val="0028636B"/>
    <w:rsid w:val="00287359"/>
    <w:rsid w:val="00287602"/>
    <w:rsid w:val="00287CCD"/>
    <w:rsid w:val="002902EB"/>
    <w:rsid w:val="00290AA7"/>
    <w:rsid w:val="0029114E"/>
    <w:rsid w:val="0029282A"/>
    <w:rsid w:val="00292EA0"/>
    <w:rsid w:val="002954E9"/>
    <w:rsid w:val="00295D43"/>
    <w:rsid w:val="002966D1"/>
    <w:rsid w:val="00296725"/>
    <w:rsid w:val="002A0F40"/>
    <w:rsid w:val="002A1567"/>
    <w:rsid w:val="002A1FBC"/>
    <w:rsid w:val="002A3DA0"/>
    <w:rsid w:val="002A3F25"/>
    <w:rsid w:val="002A52EF"/>
    <w:rsid w:val="002A5992"/>
    <w:rsid w:val="002A5FE1"/>
    <w:rsid w:val="002A668F"/>
    <w:rsid w:val="002A6873"/>
    <w:rsid w:val="002A6B9D"/>
    <w:rsid w:val="002A74C7"/>
    <w:rsid w:val="002A795A"/>
    <w:rsid w:val="002B03DF"/>
    <w:rsid w:val="002B103C"/>
    <w:rsid w:val="002B2960"/>
    <w:rsid w:val="002B2F4A"/>
    <w:rsid w:val="002B3884"/>
    <w:rsid w:val="002B39B0"/>
    <w:rsid w:val="002B3C47"/>
    <w:rsid w:val="002B3FD0"/>
    <w:rsid w:val="002B54FD"/>
    <w:rsid w:val="002B630A"/>
    <w:rsid w:val="002B636B"/>
    <w:rsid w:val="002B7498"/>
    <w:rsid w:val="002B7911"/>
    <w:rsid w:val="002B7D5A"/>
    <w:rsid w:val="002C01A8"/>
    <w:rsid w:val="002C1A03"/>
    <w:rsid w:val="002C48F9"/>
    <w:rsid w:val="002C4F16"/>
    <w:rsid w:val="002C532B"/>
    <w:rsid w:val="002C53ED"/>
    <w:rsid w:val="002C6E36"/>
    <w:rsid w:val="002C7012"/>
    <w:rsid w:val="002C7536"/>
    <w:rsid w:val="002C79AB"/>
    <w:rsid w:val="002C7B17"/>
    <w:rsid w:val="002D22C9"/>
    <w:rsid w:val="002D2477"/>
    <w:rsid w:val="002D3518"/>
    <w:rsid w:val="002D3A6E"/>
    <w:rsid w:val="002D4D50"/>
    <w:rsid w:val="002D4E65"/>
    <w:rsid w:val="002D51A4"/>
    <w:rsid w:val="002D67BB"/>
    <w:rsid w:val="002D6F58"/>
    <w:rsid w:val="002E0804"/>
    <w:rsid w:val="002E0A3A"/>
    <w:rsid w:val="002E2414"/>
    <w:rsid w:val="002E2CD7"/>
    <w:rsid w:val="002E2FF8"/>
    <w:rsid w:val="002E42AE"/>
    <w:rsid w:val="002E6263"/>
    <w:rsid w:val="002E722C"/>
    <w:rsid w:val="002F0E62"/>
    <w:rsid w:val="002F1617"/>
    <w:rsid w:val="002F1763"/>
    <w:rsid w:val="002F2158"/>
    <w:rsid w:val="002F22E0"/>
    <w:rsid w:val="002F2606"/>
    <w:rsid w:val="002F2834"/>
    <w:rsid w:val="002F3FEE"/>
    <w:rsid w:val="002F4834"/>
    <w:rsid w:val="002F4855"/>
    <w:rsid w:val="002F5269"/>
    <w:rsid w:val="002F624A"/>
    <w:rsid w:val="002F6380"/>
    <w:rsid w:val="002F6CE7"/>
    <w:rsid w:val="003006E3"/>
    <w:rsid w:val="00300F48"/>
    <w:rsid w:val="00301108"/>
    <w:rsid w:val="0030122C"/>
    <w:rsid w:val="00301694"/>
    <w:rsid w:val="00301EEA"/>
    <w:rsid w:val="0030362E"/>
    <w:rsid w:val="003053E6"/>
    <w:rsid w:val="003060DD"/>
    <w:rsid w:val="00306572"/>
    <w:rsid w:val="00307C9F"/>
    <w:rsid w:val="00307D39"/>
    <w:rsid w:val="00310E22"/>
    <w:rsid w:val="0031218A"/>
    <w:rsid w:val="00312525"/>
    <w:rsid w:val="0031397A"/>
    <w:rsid w:val="00313CBD"/>
    <w:rsid w:val="00313DA2"/>
    <w:rsid w:val="00314AC6"/>
    <w:rsid w:val="00314C1C"/>
    <w:rsid w:val="00315E5A"/>
    <w:rsid w:val="00316091"/>
    <w:rsid w:val="00316948"/>
    <w:rsid w:val="00317CFE"/>
    <w:rsid w:val="00320668"/>
    <w:rsid w:val="00320AE1"/>
    <w:rsid w:val="00321446"/>
    <w:rsid w:val="003216F0"/>
    <w:rsid w:val="00321AC1"/>
    <w:rsid w:val="00321FB5"/>
    <w:rsid w:val="003266EB"/>
    <w:rsid w:val="00327A11"/>
    <w:rsid w:val="00327C7F"/>
    <w:rsid w:val="003313C6"/>
    <w:rsid w:val="0033163D"/>
    <w:rsid w:val="003316AF"/>
    <w:rsid w:val="003321E0"/>
    <w:rsid w:val="003336C1"/>
    <w:rsid w:val="00334C48"/>
    <w:rsid w:val="00335101"/>
    <w:rsid w:val="00335498"/>
    <w:rsid w:val="003359C5"/>
    <w:rsid w:val="00336710"/>
    <w:rsid w:val="00336987"/>
    <w:rsid w:val="00336ECA"/>
    <w:rsid w:val="00337A99"/>
    <w:rsid w:val="00340293"/>
    <w:rsid w:val="0034040E"/>
    <w:rsid w:val="00340BCC"/>
    <w:rsid w:val="00340D97"/>
    <w:rsid w:val="00341305"/>
    <w:rsid w:val="0034160F"/>
    <w:rsid w:val="00341B6A"/>
    <w:rsid w:val="00342797"/>
    <w:rsid w:val="00342D2A"/>
    <w:rsid w:val="0034442D"/>
    <w:rsid w:val="00344A0D"/>
    <w:rsid w:val="0034689A"/>
    <w:rsid w:val="00346C65"/>
    <w:rsid w:val="0034708F"/>
    <w:rsid w:val="003476EC"/>
    <w:rsid w:val="00347F46"/>
    <w:rsid w:val="003522A9"/>
    <w:rsid w:val="00352774"/>
    <w:rsid w:val="00352A0F"/>
    <w:rsid w:val="003530DA"/>
    <w:rsid w:val="00353B3D"/>
    <w:rsid w:val="003543E9"/>
    <w:rsid w:val="00354C74"/>
    <w:rsid w:val="003559C2"/>
    <w:rsid w:val="003562FF"/>
    <w:rsid w:val="00357A7E"/>
    <w:rsid w:val="00357DB1"/>
    <w:rsid w:val="0036005E"/>
    <w:rsid w:val="003600C9"/>
    <w:rsid w:val="003603D7"/>
    <w:rsid w:val="003607EA"/>
    <w:rsid w:val="00360C61"/>
    <w:rsid w:val="00361DFC"/>
    <w:rsid w:val="00363F7D"/>
    <w:rsid w:val="00364256"/>
    <w:rsid w:val="00365609"/>
    <w:rsid w:val="003658C6"/>
    <w:rsid w:val="003659FB"/>
    <w:rsid w:val="00365E14"/>
    <w:rsid w:val="00366FD9"/>
    <w:rsid w:val="00370093"/>
    <w:rsid w:val="0037102C"/>
    <w:rsid w:val="003727A0"/>
    <w:rsid w:val="00372C4A"/>
    <w:rsid w:val="00372D61"/>
    <w:rsid w:val="0037418E"/>
    <w:rsid w:val="0037428E"/>
    <w:rsid w:val="00374F23"/>
    <w:rsid w:val="00375514"/>
    <w:rsid w:val="00376E56"/>
    <w:rsid w:val="00376F86"/>
    <w:rsid w:val="00380118"/>
    <w:rsid w:val="0038036B"/>
    <w:rsid w:val="0038190B"/>
    <w:rsid w:val="00381EDE"/>
    <w:rsid w:val="003830D4"/>
    <w:rsid w:val="00383F7D"/>
    <w:rsid w:val="00384372"/>
    <w:rsid w:val="0038452D"/>
    <w:rsid w:val="003847FF"/>
    <w:rsid w:val="00384D95"/>
    <w:rsid w:val="00385EA6"/>
    <w:rsid w:val="00386660"/>
    <w:rsid w:val="00386AB0"/>
    <w:rsid w:val="00386CF7"/>
    <w:rsid w:val="00386D67"/>
    <w:rsid w:val="003875D2"/>
    <w:rsid w:val="00387A53"/>
    <w:rsid w:val="00390F1A"/>
    <w:rsid w:val="0039188D"/>
    <w:rsid w:val="003925DF"/>
    <w:rsid w:val="00392887"/>
    <w:rsid w:val="00394D3D"/>
    <w:rsid w:val="00395DA8"/>
    <w:rsid w:val="00395FE7"/>
    <w:rsid w:val="00396CCE"/>
    <w:rsid w:val="00397C0F"/>
    <w:rsid w:val="003A04E2"/>
    <w:rsid w:val="003A13B4"/>
    <w:rsid w:val="003A4E31"/>
    <w:rsid w:val="003A5CE0"/>
    <w:rsid w:val="003B13BB"/>
    <w:rsid w:val="003B3434"/>
    <w:rsid w:val="003B3788"/>
    <w:rsid w:val="003B3B6A"/>
    <w:rsid w:val="003B4373"/>
    <w:rsid w:val="003B4481"/>
    <w:rsid w:val="003B458B"/>
    <w:rsid w:val="003B46A6"/>
    <w:rsid w:val="003B4802"/>
    <w:rsid w:val="003B4FD0"/>
    <w:rsid w:val="003B6F35"/>
    <w:rsid w:val="003B7C5E"/>
    <w:rsid w:val="003C0CC6"/>
    <w:rsid w:val="003C0D31"/>
    <w:rsid w:val="003C42CE"/>
    <w:rsid w:val="003C54CF"/>
    <w:rsid w:val="003C607A"/>
    <w:rsid w:val="003C68DB"/>
    <w:rsid w:val="003C6A0B"/>
    <w:rsid w:val="003C7B23"/>
    <w:rsid w:val="003D1096"/>
    <w:rsid w:val="003D1F89"/>
    <w:rsid w:val="003D2D32"/>
    <w:rsid w:val="003D3363"/>
    <w:rsid w:val="003D34D5"/>
    <w:rsid w:val="003D39AA"/>
    <w:rsid w:val="003D3E14"/>
    <w:rsid w:val="003D449B"/>
    <w:rsid w:val="003D5B8E"/>
    <w:rsid w:val="003D5F52"/>
    <w:rsid w:val="003D6742"/>
    <w:rsid w:val="003D7739"/>
    <w:rsid w:val="003D7CFF"/>
    <w:rsid w:val="003E0571"/>
    <w:rsid w:val="003E1909"/>
    <w:rsid w:val="003E198C"/>
    <w:rsid w:val="003E2010"/>
    <w:rsid w:val="003E36BE"/>
    <w:rsid w:val="003E3C19"/>
    <w:rsid w:val="003E47C2"/>
    <w:rsid w:val="003E4B60"/>
    <w:rsid w:val="003E4B9B"/>
    <w:rsid w:val="003E5641"/>
    <w:rsid w:val="003E58E0"/>
    <w:rsid w:val="003E5BBE"/>
    <w:rsid w:val="003E63DE"/>
    <w:rsid w:val="003E7781"/>
    <w:rsid w:val="003F05AF"/>
    <w:rsid w:val="003F1BC8"/>
    <w:rsid w:val="003F42C3"/>
    <w:rsid w:val="003F50AB"/>
    <w:rsid w:val="003F5441"/>
    <w:rsid w:val="003F5AF7"/>
    <w:rsid w:val="003F775A"/>
    <w:rsid w:val="003F7B41"/>
    <w:rsid w:val="003F7B7F"/>
    <w:rsid w:val="003F7F8E"/>
    <w:rsid w:val="004003F2"/>
    <w:rsid w:val="00400504"/>
    <w:rsid w:val="00400536"/>
    <w:rsid w:val="0040204A"/>
    <w:rsid w:val="00402BC4"/>
    <w:rsid w:val="00403839"/>
    <w:rsid w:val="004046E1"/>
    <w:rsid w:val="00405EE0"/>
    <w:rsid w:val="00406083"/>
    <w:rsid w:val="004070AB"/>
    <w:rsid w:val="0040761F"/>
    <w:rsid w:val="00407746"/>
    <w:rsid w:val="00410949"/>
    <w:rsid w:val="00410E1F"/>
    <w:rsid w:val="00411064"/>
    <w:rsid w:val="004146CC"/>
    <w:rsid w:val="00414CD3"/>
    <w:rsid w:val="004155FF"/>
    <w:rsid w:val="0041599D"/>
    <w:rsid w:val="00415BA4"/>
    <w:rsid w:val="0041606D"/>
    <w:rsid w:val="004201CB"/>
    <w:rsid w:val="0042056A"/>
    <w:rsid w:val="0042092B"/>
    <w:rsid w:val="00420B01"/>
    <w:rsid w:val="00420C87"/>
    <w:rsid w:val="00421A5C"/>
    <w:rsid w:val="00421D57"/>
    <w:rsid w:val="0042326D"/>
    <w:rsid w:val="00423918"/>
    <w:rsid w:val="00425565"/>
    <w:rsid w:val="00425E00"/>
    <w:rsid w:val="004267B7"/>
    <w:rsid w:val="00426F0E"/>
    <w:rsid w:val="004271D8"/>
    <w:rsid w:val="00427482"/>
    <w:rsid w:val="00427C63"/>
    <w:rsid w:val="004304B9"/>
    <w:rsid w:val="00430703"/>
    <w:rsid w:val="004308C3"/>
    <w:rsid w:val="00430ACE"/>
    <w:rsid w:val="0043127C"/>
    <w:rsid w:val="00431BD4"/>
    <w:rsid w:val="00433D67"/>
    <w:rsid w:val="004346D9"/>
    <w:rsid w:val="00434A4F"/>
    <w:rsid w:val="00434AC8"/>
    <w:rsid w:val="00434CE5"/>
    <w:rsid w:val="00434E3B"/>
    <w:rsid w:val="00435775"/>
    <w:rsid w:val="004358E5"/>
    <w:rsid w:val="00435BC4"/>
    <w:rsid w:val="004363A9"/>
    <w:rsid w:val="00436EB0"/>
    <w:rsid w:val="00436EBA"/>
    <w:rsid w:val="00437E48"/>
    <w:rsid w:val="00440BB5"/>
    <w:rsid w:val="004426B5"/>
    <w:rsid w:val="004429EB"/>
    <w:rsid w:val="00443586"/>
    <w:rsid w:val="004438DF"/>
    <w:rsid w:val="00443CE2"/>
    <w:rsid w:val="00443D07"/>
    <w:rsid w:val="00444201"/>
    <w:rsid w:val="00444942"/>
    <w:rsid w:val="00446263"/>
    <w:rsid w:val="00446816"/>
    <w:rsid w:val="00446822"/>
    <w:rsid w:val="00450508"/>
    <w:rsid w:val="00450A5D"/>
    <w:rsid w:val="00453D1D"/>
    <w:rsid w:val="00454298"/>
    <w:rsid w:val="004551B8"/>
    <w:rsid w:val="00455C57"/>
    <w:rsid w:val="00456831"/>
    <w:rsid w:val="00456F28"/>
    <w:rsid w:val="004572CE"/>
    <w:rsid w:val="0045780F"/>
    <w:rsid w:val="00461080"/>
    <w:rsid w:val="004618A2"/>
    <w:rsid w:val="00461964"/>
    <w:rsid w:val="00461EF1"/>
    <w:rsid w:val="00462E5E"/>
    <w:rsid w:val="00463C7C"/>
    <w:rsid w:val="00463FEC"/>
    <w:rsid w:val="00465727"/>
    <w:rsid w:val="00467841"/>
    <w:rsid w:val="00467CBD"/>
    <w:rsid w:val="00467DF3"/>
    <w:rsid w:val="004707BD"/>
    <w:rsid w:val="004711A5"/>
    <w:rsid w:val="00471DA1"/>
    <w:rsid w:val="0047221B"/>
    <w:rsid w:val="004725DD"/>
    <w:rsid w:val="00473FC6"/>
    <w:rsid w:val="004741D3"/>
    <w:rsid w:val="004747A1"/>
    <w:rsid w:val="00474A26"/>
    <w:rsid w:val="00474D7D"/>
    <w:rsid w:val="00475A0E"/>
    <w:rsid w:val="004760A5"/>
    <w:rsid w:val="00476620"/>
    <w:rsid w:val="0047700A"/>
    <w:rsid w:val="0048034E"/>
    <w:rsid w:val="004804B0"/>
    <w:rsid w:val="00481F73"/>
    <w:rsid w:val="004820EA"/>
    <w:rsid w:val="00482262"/>
    <w:rsid w:val="00482EE3"/>
    <w:rsid w:val="0048310C"/>
    <w:rsid w:val="00483740"/>
    <w:rsid w:val="004846C6"/>
    <w:rsid w:val="0048493C"/>
    <w:rsid w:val="00485397"/>
    <w:rsid w:val="00485682"/>
    <w:rsid w:val="00485FBB"/>
    <w:rsid w:val="00486B8F"/>
    <w:rsid w:val="004913BB"/>
    <w:rsid w:val="00491A61"/>
    <w:rsid w:val="00491F37"/>
    <w:rsid w:val="00492331"/>
    <w:rsid w:val="004942B7"/>
    <w:rsid w:val="0049542B"/>
    <w:rsid w:val="00496852"/>
    <w:rsid w:val="00496890"/>
    <w:rsid w:val="00496937"/>
    <w:rsid w:val="00496B7A"/>
    <w:rsid w:val="00496CBB"/>
    <w:rsid w:val="00496E65"/>
    <w:rsid w:val="0049757A"/>
    <w:rsid w:val="00497AED"/>
    <w:rsid w:val="00497BF2"/>
    <w:rsid w:val="00497F93"/>
    <w:rsid w:val="004A01CB"/>
    <w:rsid w:val="004A0FDD"/>
    <w:rsid w:val="004A285F"/>
    <w:rsid w:val="004A2E5F"/>
    <w:rsid w:val="004A3814"/>
    <w:rsid w:val="004A41A6"/>
    <w:rsid w:val="004A4997"/>
    <w:rsid w:val="004A4E43"/>
    <w:rsid w:val="004A5734"/>
    <w:rsid w:val="004A5A12"/>
    <w:rsid w:val="004A678C"/>
    <w:rsid w:val="004A7233"/>
    <w:rsid w:val="004B032F"/>
    <w:rsid w:val="004B2D43"/>
    <w:rsid w:val="004B2E0D"/>
    <w:rsid w:val="004B2E93"/>
    <w:rsid w:val="004B31F5"/>
    <w:rsid w:val="004B3522"/>
    <w:rsid w:val="004B3986"/>
    <w:rsid w:val="004B6673"/>
    <w:rsid w:val="004B6834"/>
    <w:rsid w:val="004B7A26"/>
    <w:rsid w:val="004C0AB1"/>
    <w:rsid w:val="004C1D5F"/>
    <w:rsid w:val="004C1DDD"/>
    <w:rsid w:val="004C1E83"/>
    <w:rsid w:val="004C2DD8"/>
    <w:rsid w:val="004C3030"/>
    <w:rsid w:val="004C383E"/>
    <w:rsid w:val="004C3F30"/>
    <w:rsid w:val="004C3FDF"/>
    <w:rsid w:val="004C44F7"/>
    <w:rsid w:val="004C4546"/>
    <w:rsid w:val="004C4667"/>
    <w:rsid w:val="004C5774"/>
    <w:rsid w:val="004C5D38"/>
    <w:rsid w:val="004C6DB1"/>
    <w:rsid w:val="004C6E96"/>
    <w:rsid w:val="004C711F"/>
    <w:rsid w:val="004C73DB"/>
    <w:rsid w:val="004C7ACA"/>
    <w:rsid w:val="004C7DF7"/>
    <w:rsid w:val="004D00F0"/>
    <w:rsid w:val="004D018A"/>
    <w:rsid w:val="004D127D"/>
    <w:rsid w:val="004D15FF"/>
    <w:rsid w:val="004D16B8"/>
    <w:rsid w:val="004D18F2"/>
    <w:rsid w:val="004D1E8A"/>
    <w:rsid w:val="004D40B0"/>
    <w:rsid w:val="004D443B"/>
    <w:rsid w:val="004D4465"/>
    <w:rsid w:val="004D5A4C"/>
    <w:rsid w:val="004D5EAB"/>
    <w:rsid w:val="004D63C2"/>
    <w:rsid w:val="004D654A"/>
    <w:rsid w:val="004D7414"/>
    <w:rsid w:val="004E000B"/>
    <w:rsid w:val="004E0564"/>
    <w:rsid w:val="004E0CDD"/>
    <w:rsid w:val="004E2B15"/>
    <w:rsid w:val="004E30F8"/>
    <w:rsid w:val="004E3BE1"/>
    <w:rsid w:val="004E4CD0"/>
    <w:rsid w:val="004E55DA"/>
    <w:rsid w:val="004E55FD"/>
    <w:rsid w:val="004E580D"/>
    <w:rsid w:val="004E5E73"/>
    <w:rsid w:val="004E6491"/>
    <w:rsid w:val="004E7479"/>
    <w:rsid w:val="004E758C"/>
    <w:rsid w:val="004E7CC7"/>
    <w:rsid w:val="004F065E"/>
    <w:rsid w:val="004F0AC5"/>
    <w:rsid w:val="004F11C7"/>
    <w:rsid w:val="004F3B12"/>
    <w:rsid w:val="004F3DB4"/>
    <w:rsid w:val="004F41CC"/>
    <w:rsid w:val="004F4243"/>
    <w:rsid w:val="004F54E8"/>
    <w:rsid w:val="004F7295"/>
    <w:rsid w:val="004F74FA"/>
    <w:rsid w:val="00500551"/>
    <w:rsid w:val="005009AB"/>
    <w:rsid w:val="00500E86"/>
    <w:rsid w:val="005034EE"/>
    <w:rsid w:val="00503EE5"/>
    <w:rsid w:val="00504C1A"/>
    <w:rsid w:val="00505A81"/>
    <w:rsid w:val="0050773B"/>
    <w:rsid w:val="00510BDA"/>
    <w:rsid w:val="00510FD7"/>
    <w:rsid w:val="00512066"/>
    <w:rsid w:val="00513059"/>
    <w:rsid w:val="0051529B"/>
    <w:rsid w:val="005154B4"/>
    <w:rsid w:val="0051663F"/>
    <w:rsid w:val="005216D6"/>
    <w:rsid w:val="00522F10"/>
    <w:rsid w:val="00524CD7"/>
    <w:rsid w:val="0052582A"/>
    <w:rsid w:val="005267BC"/>
    <w:rsid w:val="005270BD"/>
    <w:rsid w:val="00531BFB"/>
    <w:rsid w:val="0053211F"/>
    <w:rsid w:val="005326DC"/>
    <w:rsid w:val="005326E8"/>
    <w:rsid w:val="00532A51"/>
    <w:rsid w:val="00533851"/>
    <w:rsid w:val="00533946"/>
    <w:rsid w:val="00533AA0"/>
    <w:rsid w:val="00533AB5"/>
    <w:rsid w:val="00534000"/>
    <w:rsid w:val="00534EE3"/>
    <w:rsid w:val="00535551"/>
    <w:rsid w:val="0053566A"/>
    <w:rsid w:val="00535AF5"/>
    <w:rsid w:val="00535B35"/>
    <w:rsid w:val="00535D95"/>
    <w:rsid w:val="005371F8"/>
    <w:rsid w:val="00541609"/>
    <w:rsid w:val="005424A5"/>
    <w:rsid w:val="005425B0"/>
    <w:rsid w:val="005428F0"/>
    <w:rsid w:val="00542BE0"/>
    <w:rsid w:val="0054321C"/>
    <w:rsid w:val="00543A74"/>
    <w:rsid w:val="00543BCD"/>
    <w:rsid w:val="005446D9"/>
    <w:rsid w:val="00546718"/>
    <w:rsid w:val="00546F5F"/>
    <w:rsid w:val="0054732B"/>
    <w:rsid w:val="00550785"/>
    <w:rsid w:val="0055288E"/>
    <w:rsid w:val="005530E2"/>
    <w:rsid w:val="00553195"/>
    <w:rsid w:val="00553225"/>
    <w:rsid w:val="00554BC3"/>
    <w:rsid w:val="005555F3"/>
    <w:rsid w:val="00555926"/>
    <w:rsid w:val="00556A14"/>
    <w:rsid w:val="00557419"/>
    <w:rsid w:val="0055749D"/>
    <w:rsid w:val="00557D4C"/>
    <w:rsid w:val="00557ED3"/>
    <w:rsid w:val="00560404"/>
    <w:rsid w:val="005604C4"/>
    <w:rsid w:val="00560806"/>
    <w:rsid w:val="00562325"/>
    <w:rsid w:val="00562833"/>
    <w:rsid w:val="0056324E"/>
    <w:rsid w:val="0056397A"/>
    <w:rsid w:val="00563FEE"/>
    <w:rsid w:val="0056408D"/>
    <w:rsid w:val="00564D83"/>
    <w:rsid w:val="00564FBF"/>
    <w:rsid w:val="00565155"/>
    <w:rsid w:val="005662C0"/>
    <w:rsid w:val="00566BA0"/>
    <w:rsid w:val="00566CDB"/>
    <w:rsid w:val="005676AB"/>
    <w:rsid w:val="005676EB"/>
    <w:rsid w:val="0057107F"/>
    <w:rsid w:val="0057143A"/>
    <w:rsid w:val="00571879"/>
    <w:rsid w:val="00571AC8"/>
    <w:rsid w:val="00571C0F"/>
    <w:rsid w:val="0057332A"/>
    <w:rsid w:val="005738B5"/>
    <w:rsid w:val="005739B5"/>
    <w:rsid w:val="005744DF"/>
    <w:rsid w:val="00575413"/>
    <w:rsid w:val="005756ED"/>
    <w:rsid w:val="00575FA3"/>
    <w:rsid w:val="00576070"/>
    <w:rsid w:val="0057664F"/>
    <w:rsid w:val="00576E10"/>
    <w:rsid w:val="00577119"/>
    <w:rsid w:val="005804B3"/>
    <w:rsid w:val="00580FF6"/>
    <w:rsid w:val="0058303B"/>
    <w:rsid w:val="00583896"/>
    <w:rsid w:val="0058405A"/>
    <w:rsid w:val="00584405"/>
    <w:rsid w:val="00585937"/>
    <w:rsid w:val="00585970"/>
    <w:rsid w:val="00587959"/>
    <w:rsid w:val="00587B0E"/>
    <w:rsid w:val="00587B5A"/>
    <w:rsid w:val="00590501"/>
    <w:rsid w:val="005905C9"/>
    <w:rsid w:val="00590CD5"/>
    <w:rsid w:val="00591B18"/>
    <w:rsid w:val="005928FA"/>
    <w:rsid w:val="00594720"/>
    <w:rsid w:val="005950AC"/>
    <w:rsid w:val="00595360"/>
    <w:rsid w:val="00596265"/>
    <w:rsid w:val="00596A4E"/>
    <w:rsid w:val="00597F0B"/>
    <w:rsid w:val="005A0507"/>
    <w:rsid w:val="005A0A54"/>
    <w:rsid w:val="005A1F17"/>
    <w:rsid w:val="005A30D7"/>
    <w:rsid w:val="005A3A8D"/>
    <w:rsid w:val="005A4085"/>
    <w:rsid w:val="005A5B5F"/>
    <w:rsid w:val="005A5CC3"/>
    <w:rsid w:val="005A6295"/>
    <w:rsid w:val="005A6F9F"/>
    <w:rsid w:val="005A769A"/>
    <w:rsid w:val="005A7EC5"/>
    <w:rsid w:val="005B07EF"/>
    <w:rsid w:val="005B189D"/>
    <w:rsid w:val="005B1C04"/>
    <w:rsid w:val="005B2303"/>
    <w:rsid w:val="005B2C9A"/>
    <w:rsid w:val="005B2D05"/>
    <w:rsid w:val="005B3003"/>
    <w:rsid w:val="005B384F"/>
    <w:rsid w:val="005B3BEA"/>
    <w:rsid w:val="005B5FCF"/>
    <w:rsid w:val="005B681A"/>
    <w:rsid w:val="005B6E68"/>
    <w:rsid w:val="005B7D97"/>
    <w:rsid w:val="005B7F84"/>
    <w:rsid w:val="005C0535"/>
    <w:rsid w:val="005C202A"/>
    <w:rsid w:val="005C2081"/>
    <w:rsid w:val="005C2F18"/>
    <w:rsid w:val="005C370F"/>
    <w:rsid w:val="005C40BB"/>
    <w:rsid w:val="005C4B12"/>
    <w:rsid w:val="005C4D4E"/>
    <w:rsid w:val="005C517A"/>
    <w:rsid w:val="005C51D0"/>
    <w:rsid w:val="005C524E"/>
    <w:rsid w:val="005C570A"/>
    <w:rsid w:val="005C792B"/>
    <w:rsid w:val="005D0605"/>
    <w:rsid w:val="005D0DC1"/>
    <w:rsid w:val="005D1F1F"/>
    <w:rsid w:val="005D2BE6"/>
    <w:rsid w:val="005D387C"/>
    <w:rsid w:val="005D3C2D"/>
    <w:rsid w:val="005D3C3F"/>
    <w:rsid w:val="005D54C0"/>
    <w:rsid w:val="005D5A91"/>
    <w:rsid w:val="005D6328"/>
    <w:rsid w:val="005D6D04"/>
    <w:rsid w:val="005D7616"/>
    <w:rsid w:val="005D7EAA"/>
    <w:rsid w:val="005E12B9"/>
    <w:rsid w:val="005E1594"/>
    <w:rsid w:val="005E27D9"/>
    <w:rsid w:val="005E2DDB"/>
    <w:rsid w:val="005E33CC"/>
    <w:rsid w:val="005E4B4D"/>
    <w:rsid w:val="005E577A"/>
    <w:rsid w:val="005E5C30"/>
    <w:rsid w:val="005E625A"/>
    <w:rsid w:val="005E7AFC"/>
    <w:rsid w:val="005F0950"/>
    <w:rsid w:val="005F1224"/>
    <w:rsid w:val="005F1689"/>
    <w:rsid w:val="005F2660"/>
    <w:rsid w:val="005F40F9"/>
    <w:rsid w:val="005F633E"/>
    <w:rsid w:val="005F6AAC"/>
    <w:rsid w:val="005F737F"/>
    <w:rsid w:val="005F7600"/>
    <w:rsid w:val="005F7903"/>
    <w:rsid w:val="00601E68"/>
    <w:rsid w:val="00603F57"/>
    <w:rsid w:val="00604096"/>
    <w:rsid w:val="00604A47"/>
    <w:rsid w:val="006064E3"/>
    <w:rsid w:val="006075E9"/>
    <w:rsid w:val="006076C6"/>
    <w:rsid w:val="00607907"/>
    <w:rsid w:val="00611AD3"/>
    <w:rsid w:val="00611BF7"/>
    <w:rsid w:val="006124B3"/>
    <w:rsid w:val="00612521"/>
    <w:rsid w:val="00613157"/>
    <w:rsid w:val="00614759"/>
    <w:rsid w:val="00615415"/>
    <w:rsid w:val="00615520"/>
    <w:rsid w:val="00615589"/>
    <w:rsid w:val="00616221"/>
    <w:rsid w:val="0061680C"/>
    <w:rsid w:val="00616CFE"/>
    <w:rsid w:val="00621B75"/>
    <w:rsid w:val="00622D5F"/>
    <w:rsid w:val="006237EC"/>
    <w:rsid w:val="006252AD"/>
    <w:rsid w:val="00625408"/>
    <w:rsid w:val="006260FA"/>
    <w:rsid w:val="00626FF6"/>
    <w:rsid w:val="006316B7"/>
    <w:rsid w:val="006317A0"/>
    <w:rsid w:val="00631FA9"/>
    <w:rsid w:val="00632B2F"/>
    <w:rsid w:val="00632EDF"/>
    <w:rsid w:val="00633B3C"/>
    <w:rsid w:val="006342E9"/>
    <w:rsid w:val="006349A3"/>
    <w:rsid w:val="00634E2E"/>
    <w:rsid w:val="00635102"/>
    <w:rsid w:val="0063550E"/>
    <w:rsid w:val="00635A47"/>
    <w:rsid w:val="00635ADC"/>
    <w:rsid w:val="00635CFB"/>
    <w:rsid w:val="006366A2"/>
    <w:rsid w:val="00636E7B"/>
    <w:rsid w:val="00637C7A"/>
    <w:rsid w:val="006422A6"/>
    <w:rsid w:val="00642525"/>
    <w:rsid w:val="006426B3"/>
    <w:rsid w:val="00642E61"/>
    <w:rsid w:val="006434DE"/>
    <w:rsid w:val="0064382E"/>
    <w:rsid w:val="006439EF"/>
    <w:rsid w:val="00643A3F"/>
    <w:rsid w:val="006441F3"/>
    <w:rsid w:val="00644C24"/>
    <w:rsid w:val="00645813"/>
    <w:rsid w:val="00645FF2"/>
    <w:rsid w:val="0064670E"/>
    <w:rsid w:val="006468FA"/>
    <w:rsid w:val="006469C0"/>
    <w:rsid w:val="00646FB2"/>
    <w:rsid w:val="00647FDE"/>
    <w:rsid w:val="00650B9B"/>
    <w:rsid w:val="0065135E"/>
    <w:rsid w:val="00651E3A"/>
    <w:rsid w:val="0065204E"/>
    <w:rsid w:val="006520A5"/>
    <w:rsid w:val="00652F3A"/>
    <w:rsid w:val="0065356B"/>
    <w:rsid w:val="00654162"/>
    <w:rsid w:val="00654EAE"/>
    <w:rsid w:val="0065563A"/>
    <w:rsid w:val="00656341"/>
    <w:rsid w:val="006565DF"/>
    <w:rsid w:val="0065688F"/>
    <w:rsid w:val="00656E02"/>
    <w:rsid w:val="00657C51"/>
    <w:rsid w:val="00657E31"/>
    <w:rsid w:val="006603FF"/>
    <w:rsid w:val="00662455"/>
    <w:rsid w:val="00662524"/>
    <w:rsid w:val="0066362F"/>
    <w:rsid w:val="0066378A"/>
    <w:rsid w:val="006659AC"/>
    <w:rsid w:val="00666726"/>
    <w:rsid w:val="00666C7B"/>
    <w:rsid w:val="00667836"/>
    <w:rsid w:val="006700FA"/>
    <w:rsid w:val="00671404"/>
    <w:rsid w:val="00671D4B"/>
    <w:rsid w:val="00671D9C"/>
    <w:rsid w:val="006736E9"/>
    <w:rsid w:val="00674818"/>
    <w:rsid w:val="00674D3C"/>
    <w:rsid w:val="00675F87"/>
    <w:rsid w:val="0067638E"/>
    <w:rsid w:val="00676F9D"/>
    <w:rsid w:val="0067778A"/>
    <w:rsid w:val="00677866"/>
    <w:rsid w:val="00677C26"/>
    <w:rsid w:val="006800DD"/>
    <w:rsid w:val="00680426"/>
    <w:rsid w:val="0068141D"/>
    <w:rsid w:val="00681622"/>
    <w:rsid w:val="00682965"/>
    <w:rsid w:val="00683422"/>
    <w:rsid w:val="00684E74"/>
    <w:rsid w:val="00686206"/>
    <w:rsid w:val="00686674"/>
    <w:rsid w:val="00686789"/>
    <w:rsid w:val="00693925"/>
    <w:rsid w:val="006939BF"/>
    <w:rsid w:val="00693AAB"/>
    <w:rsid w:val="006943CD"/>
    <w:rsid w:val="006954A5"/>
    <w:rsid w:val="00696EAE"/>
    <w:rsid w:val="00696FD0"/>
    <w:rsid w:val="006A01CC"/>
    <w:rsid w:val="006A0F71"/>
    <w:rsid w:val="006A1EEE"/>
    <w:rsid w:val="006A202F"/>
    <w:rsid w:val="006A3786"/>
    <w:rsid w:val="006A408D"/>
    <w:rsid w:val="006A4235"/>
    <w:rsid w:val="006A564E"/>
    <w:rsid w:val="006A6CBD"/>
    <w:rsid w:val="006A7376"/>
    <w:rsid w:val="006A74CB"/>
    <w:rsid w:val="006A7BF7"/>
    <w:rsid w:val="006B04CA"/>
    <w:rsid w:val="006B1A2A"/>
    <w:rsid w:val="006B2611"/>
    <w:rsid w:val="006B3D88"/>
    <w:rsid w:val="006B45CA"/>
    <w:rsid w:val="006B4744"/>
    <w:rsid w:val="006B4FA6"/>
    <w:rsid w:val="006B5C63"/>
    <w:rsid w:val="006B5E87"/>
    <w:rsid w:val="006B63CE"/>
    <w:rsid w:val="006B655B"/>
    <w:rsid w:val="006B6E22"/>
    <w:rsid w:val="006B7182"/>
    <w:rsid w:val="006B74D1"/>
    <w:rsid w:val="006B7E4D"/>
    <w:rsid w:val="006C07EA"/>
    <w:rsid w:val="006C08CB"/>
    <w:rsid w:val="006C08CC"/>
    <w:rsid w:val="006C0DD5"/>
    <w:rsid w:val="006C0EAD"/>
    <w:rsid w:val="006C2DBC"/>
    <w:rsid w:val="006C387C"/>
    <w:rsid w:val="006C4029"/>
    <w:rsid w:val="006C404B"/>
    <w:rsid w:val="006C6565"/>
    <w:rsid w:val="006C75CA"/>
    <w:rsid w:val="006D0D22"/>
    <w:rsid w:val="006D1676"/>
    <w:rsid w:val="006D16B7"/>
    <w:rsid w:val="006D1796"/>
    <w:rsid w:val="006D1DA6"/>
    <w:rsid w:val="006D2173"/>
    <w:rsid w:val="006D2463"/>
    <w:rsid w:val="006D29C7"/>
    <w:rsid w:val="006D2C57"/>
    <w:rsid w:val="006D416A"/>
    <w:rsid w:val="006D598A"/>
    <w:rsid w:val="006D6592"/>
    <w:rsid w:val="006E00BB"/>
    <w:rsid w:val="006E027F"/>
    <w:rsid w:val="006E1F1C"/>
    <w:rsid w:val="006E2F83"/>
    <w:rsid w:val="006E337C"/>
    <w:rsid w:val="006E5ABC"/>
    <w:rsid w:val="006E5D66"/>
    <w:rsid w:val="006E7F34"/>
    <w:rsid w:val="006F09C1"/>
    <w:rsid w:val="006F0DFD"/>
    <w:rsid w:val="006F1343"/>
    <w:rsid w:val="006F2087"/>
    <w:rsid w:val="006F2A60"/>
    <w:rsid w:val="006F3041"/>
    <w:rsid w:val="006F3164"/>
    <w:rsid w:val="006F531A"/>
    <w:rsid w:val="006F7699"/>
    <w:rsid w:val="00700D38"/>
    <w:rsid w:val="00701201"/>
    <w:rsid w:val="00701BF1"/>
    <w:rsid w:val="0070233F"/>
    <w:rsid w:val="007030B3"/>
    <w:rsid w:val="00703ED5"/>
    <w:rsid w:val="00705DE3"/>
    <w:rsid w:val="007062EC"/>
    <w:rsid w:val="0070788E"/>
    <w:rsid w:val="007104FF"/>
    <w:rsid w:val="007105A6"/>
    <w:rsid w:val="0071179E"/>
    <w:rsid w:val="0071278E"/>
    <w:rsid w:val="007137E1"/>
    <w:rsid w:val="007144B5"/>
    <w:rsid w:val="00714BCF"/>
    <w:rsid w:val="007151A8"/>
    <w:rsid w:val="007159B9"/>
    <w:rsid w:val="0071677D"/>
    <w:rsid w:val="00716AD5"/>
    <w:rsid w:val="00717451"/>
    <w:rsid w:val="007177D6"/>
    <w:rsid w:val="007210D4"/>
    <w:rsid w:val="00721B4C"/>
    <w:rsid w:val="00722AE0"/>
    <w:rsid w:val="007240DA"/>
    <w:rsid w:val="00724507"/>
    <w:rsid w:val="00725059"/>
    <w:rsid w:val="00725134"/>
    <w:rsid w:val="007262ED"/>
    <w:rsid w:val="0072634C"/>
    <w:rsid w:val="007267B4"/>
    <w:rsid w:val="00726D26"/>
    <w:rsid w:val="00727A32"/>
    <w:rsid w:val="00730E9C"/>
    <w:rsid w:val="0073119B"/>
    <w:rsid w:val="007320B9"/>
    <w:rsid w:val="0073266C"/>
    <w:rsid w:val="00732B81"/>
    <w:rsid w:val="00733821"/>
    <w:rsid w:val="00734A65"/>
    <w:rsid w:val="007362B2"/>
    <w:rsid w:val="00736B2C"/>
    <w:rsid w:val="00736D71"/>
    <w:rsid w:val="0073784F"/>
    <w:rsid w:val="00737A54"/>
    <w:rsid w:val="00740DEE"/>
    <w:rsid w:val="00741C7A"/>
    <w:rsid w:val="00742E4D"/>
    <w:rsid w:val="00743418"/>
    <w:rsid w:val="00743EA2"/>
    <w:rsid w:val="00743EB4"/>
    <w:rsid w:val="007445F3"/>
    <w:rsid w:val="00744B42"/>
    <w:rsid w:val="00744DDB"/>
    <w:rsid w:val="00744F61"/>
    <w:rsid w:val="00745698"/>
    <w:rsid w:val="00746A8C"/>
    <w:rsid w:val="00746C3F"/>
    <w:rsid w:val="00747253"/>
    <w:rsid w:val="007477BE"/>
    <w:rsid w:val="00750903"/>
    <w:rsid w:val="00750988"/>
    <w:rsid w:val="00750AAE"/>
    <w:rsid w:val="00750CB9"/>
    <w:rsid w:val="00751914"/>
    <w:rsid w:val="00752549"/>
    <w:rsid w:val="007527C9"/>
    <w:rsid w:val="00752A7F"/>
    <w:rsid w:val="00752C02"/>
    <w:rsid w:val="00752E19"/>
    <w:rsid w:val="007531FE"/>
    <w:rsid w:val="00753C17"/>
    <w:rsid w:val="00754626"/>
    <w:rsid w:val="0075524F"/>
    <w:rsid w:val="00756281"/>
    <w:rsid w:val="00756CB1"/>
    <w:rsid w:val="007570D5"/>
    <w:rsid w:val="007571BD"/>
    <w:rsid w:val="00760BE1"/>
    <w:rsid w:val="00760F43"/>
    <w:rsid w:val="00761584"/>
    <w:rsid w:val="007619D5"/>
    <w:rsid w:val="007623F8"/>
    <w:rsid w:val="00762669"/>
    <w:rsid w:val="00762855"/>
    <w:rsid w:val="00762F0B"/>
    <w:rsid w:val="00763013"/>
    <w:rsid w:val="00764B5F"/>
    <w:rsid w:val="00765982"/>
    <w:rsid w:val="0076656D"/>
    <w:rsid w:val="00766585"/>
    <w:rsid w:val="00766DE9"/>
    <w:rsid w:val="00766E3B"/>
    <w:rsid w:val="00767679"/>
    <w:rsid w:val="00767D21"/>
    <w:rsid w:val="007706AF"/>
    <w:rsid w:val="007713DC"/>
    <w:rsid w:val="007717F9"/>
    <w:rsid w:val="00771CDA"/>
    <w:rsid w:val="00772148"/>
    <w:rsid w:val="00772ABA"/>
    <w:rsid w:val="00773C19"/>
    <w:rsid w:val="00774260"/>
    <w:rsid w:val="00775037"/>
    <w:rsid w:val="00776DE7"/>
    <w:rsid w:val="00777479"/>
    <w:rsid w:val="007808CE"/>
    <w:rsid w:val="00780984"/>
    <w:rsid w:val="00780A6D"/>
    <w:rsid w:val="0078150D"/>
    <w:rsid w:val="007815D4"/>
    <w:rsid w:val="007816D4"/>
    <w:rsid w:val="00781C85"/>
    <w:rsid w:val="00781F7D"/>
    <w:rsid w:val="0078206D"/>
    <w:rsid w:val="007821BE"/>
    <w:rsid w:val="00782308"/>
    <w:rsid w:val="007829BF"/>
    <w:rsid w:val="00784C6E"/>
    <w:rsid w:val="00785356"/>
    <w:rsid w:val="007853F2"/>
    <w:rsid w:val="00786E85"/>
    <w:rsid w:val="0078769F"/>
    <w:rsid w:val="00787B93"/>
    <w:rsid w:val="0079043A"/>
    <w:rsid w:val="0079051F"/>
    <w:rsid w:val="00790F8E"/>
    <w:rsid w:val="007916CA"/>
    <w:rsid w:val="00793C53"/>
    <w:rsid w:val="007949D4"/>
    <w:rsid w:val="00794D8C"/>
    <w:rsid w:val="00795026"/>
    <w:rsid w:val="00796F3F"/>
    <w:rsid w:val="007A0425"/>
    <w:rsid w:val="007A0FAE"/>
    <w:rsid w:val="007A1119"/>
    <w:rsid w:val="007A1683"/>
    <w:rsid w:val="007A32E9"/>
    <w:rsid w:val="007A36FA"/>
    <w:rsid w:val="007A388A"/>
    <w:rsid w:val="007A3CEF"/>
    <w:rsid w:val="007A3D36"/>
    <w:rsid w:val="007A3DD9"/>
    <w:rsid w:val="007A4970"/>
    <w:rsid w:val="007A5342"/>
    <w:rsid w:val="007A5B70"/>
    <w:rsid w:val="007A6608"/>
    <w:rsid w:val="007A72DF"/>
    <w:rsid w:val="007A7D1B"/>
    <w:rsid w:val="007B06EC"/>
    <w:rsid w:val="007B10DD"/>
    <w:rsid w:val="007B1A69"/>
    <w:rsid w:val="007B2D4B"/>
    <w:rsid w:val="007B33AA"/>
    <w:rsid w:val="007B3528"/>
    <w:rsid w:val="007B3DE3"/>
    <w:rsid w:val="007B42D9"/>
    <w:rsid w:val="007B4E41"/>
    <w:rsid w:val="007B6365"/>
    <w:rsid w:val="007B7797"/>
    <w:rsid w:val="007B7AA6"/>
    <w:rsid w:val="007B7E78"/>
    <w:rsid w:val="007C0C23"/>
    <w:rsid w:val="007C0C52"/>
    <w:rsid w:val="007C0D2B"/>
    <w:rsid w:val="007C1B34"/>
    <w:rsid w:val="007C2765"/>
    <w:rsid w:val="007C3499"/>
    <w:rsid w:val="007C766B"/>
    <w:rsid w:val="007C78E7"/>
    <w:rsid w:val="007D00ED"/>
    <w:rsid w:val="007D0112"/>
    <w:rsid w:val="007D0201"/>
    <w:rsid w:val="007D1920"/>
    <w:rsid w:val="007D1AAA"/>
    <w:rsid w:val="007D2955"/>
    <w:rsid w:val="007D368F"/>
    <w:rsid w:val="007D3B00"/>
    <w:rsid w:val="007D7EAD"/>
    <w:rsid w:val="007E04B0"/>
    <w:rsid w:val="007E138F"/>
    <w:rsid w:val="007E260A"/>
    <w:rsid w:val="007E3D5C"/>
    <w:rsid w:val="007E3EBF"/>
    <w:rsid w:val="007E474D"/>
    <w:rsid w:val="007E51C6"/>
    <w:rsid w:val="007E523E"/>
    <w:rsid w:val="007E74B9"/>
    <w:rsid w:val="007E7FDC"/>
    <w:rsid w:val="007F0238"/>
    <w:rsid w:val="007F0578"/>
    <w:rsid w:val="007F264E"/>
    <w:rsid w:val="007F2798"/>
    <w:rsid w:val="007F32AA"/>
    <w:rsid w:val="007F3BEC"/>
    <w:rsid w:val="007F3D97"/>
    <w:rsid w:val="007F4A31"/>
    <w:rsid w:val="007F51D9"/>
    <w:rsid w:val="007F5220"/>
    <w:rsid w:val="007F5976"/>
    <w:rsid w:val="007F5B3A"/>
    <w:rsid w:val="007F68B8"/>
    <w:rsid w:val="007F769B"/>
    <w:rsid w:val="00800058"/>
    <w:rsid w:val="00801536"/>
    <w:rsid w:val="00801EB6"/>
    <w:rsid w:val="00802C08"/>
    <w:rsid w:val="00802DE0"/>
    <w:rsid w:val="008045A7"/>
    <w:rsid w:val="0080486B"/>
    <w:rsid w:val="008052D4"/>
    <w:rsid w:val="008057A9"/>
    <w:rsid w:val="00805EC5"/>
    <w:rsid w:val="008060BC"/>
    <w:rsid w:val="0080661D"/>
    <w:rsid w:val="00806710"/>
    <w:rsid w:val="0080687F"/>
    <w:rsid w:val="00806E16"/>
    <w:rsid w:val="0080762D"/>
    <w:rsid w:val="00810F06"/>
    <w:rsid w:val="008110BC"/>
    <w:rsid w:val="008118E4"/>
    <w:rsid w:val="008143AB"/>
    <w:rsid w:val="00815495"/>
    <w:rsid w:val="0081586E"/>
    <w:rsid w:val="00815ADD"/>
    <w:rsid w:val="0081608B"/>
    <w:rsid w:val="0081662E"/>
    <w:rsid w:val="008170D3"/>
    <w:rsid w:val="00817373"/>
    <w:rsid w:val="00817745"/>
    <w:rsid w:val="0081783A"/>
    <w:rsid w:val="00820217"/>
    <w:rsid w:val="008202D5"/>
    <w:rsid w:val="00820579"/>
    <w:rsid w:val="00821069"/>
    <w:rsid w:val="008211B3"/>
    <w:rsid w:val="00821C91"/>
    <w:rsid w:val="008232A9"/>
    <w:rsid w:val="00823516"/>
    <w:rsid w:val="0082352B"/>
    <w:rsid w:val="00825781"/>
    <w:rsid w:val="00826AF0"/>
    <w:rsid w:val="0082739F"/>
    <w:rsid w:val="00827441"/>
    <w:rsid w:val="008305B9"/>
    <w:rsid w:val="008312F4"/>
    <w:rsid w:val="00831D0C"/>
    <w:rsid w:val="00832934"/>
    <w:rsid w:val="0083318C"/>
    <w:rsid w:val="00833AB0"/>
    <w:rsid w:val="00833D35"/>
    <w:rsid w:val="00833E5B"/>
    <w:rsid w:val="008346BD"/>
    <w:rsid w:val="00835297"/>
    <w:rsid w:val="00835989"/>
    <w:rsid w:val="00835EB1"/>
    <w:rsid w:val="008365BE"/>
    <w:rsid w:val="00836834"/>
    <w:rsid w:val="0084045D"/>
    <w:rsid w:val="0084062A"/>
    <w:rsid w:val="00840733"/>
    <w:rsid w:val="00841888"/>
    <w:rsid w:val="00841EF6"/>
    <w:rsid w:val="00842266"/>
    <w:rsid w:val="0084247C"/>
    <w:rsid w:val="008429A2"/>
    <w:rsid w:val="008434C7"/>
    <w:rsid w:val="00843DF1"/>
    <w:rsid w:val="0084460F"/>
    <w:rsid w:val="008446B0"/>
    <w:rsid w:val="008468BC"/>
    <w:rsid w:val="008473E9"/>
    <w:rsid w:val="00847D80"/>
    <w:rsid w:val="008502CE"/>
    <w:rsid w:val="008503EB"/>
    <w:rsid w:val="0085073C"/>
    <w:rsid w:val="00850DA2"/>
    <w:rsid w:val="008515A0"/>
    <w:rsid w:val="008522EE"/>
    <w:rsid w:val="00852768"/>
    <w:rsid w:val="00852B4D"/>
    <w:rsid w:val="00852B67"/>
    <w:rsid w:val="0085338D"/>
    <w:rsid w:val="00854686"/>
    <w:rsid w:val="00855B2B"/>
    <w:rsid w:val="00857564"/>
    <w:rsid w:val="00857BE6"/>
    <w:rsid w:val="0086128E"/>
    <w:rsid w:val="0086285E"/>
    <w:rsid w:val="00862F68"/>
    <w:rsid w:val="0086449E"/>
    <w:rsid w:val="0086454C"/>
    <w:rsid w:val="00865D79"/>
    <w:rsid w:val="00866E0A"/>
    <w:rsid w:val="00867AA1"/>
    <w:rsid w:val="0087044D"/>
    <w:rsid w:val="00871760"/>
    <w:rsid w:val="008717B8"/>
    <w:rsid w:val="00872401"/>
    <w:rsid w:val="00872FC4"/>
    <w:rsid w:val="008733E0"/>
    <w:rsid w:val="008736A0"/>
    <w:rsid w:val="00876BA9"/>
    <w:rsid w:val="00876FD5"/>
    <w:rsid w:val="0088216D"/>
    <w:rsid w:val="0088277C"/>
    <w:rsid w:val="00882CBF"/>
    <w:rsid w:val="00883CB0"/>
    <w:rsid w:val="00883F48"/>
    <w:rsid w:val="008859DC"/>
    <w:rsid w:val="008874FE"/>
    <w:rsid w:val="008900A8"/>
    <w:rsid w:val="00890237"/>
    <w:rsid w:val="0089144C"/>
    <w:rsid w:val="00891706"/>
    <w:rsid w:val="008919C6"/>
    <w:rsid w:val="00891A31"/>
    <w:rsid w:val="00891C82"/>
    <w:rsid w:val="008933AF"/>
    <w:rsid w:val="00893C73"/>
    <w:rsid w:val="00894377"/>
    <w:rsid w:val="00894F7A"/>
    <w:rsid w:val="008951A6"/>
    <w:rsid w:val="00895D6F"/>
    <w:rsid w:val="00896306"/>
    <w:rsid w:val="008A0A03"/>
    <w:rsid w:val="008A0C85"/>
    <w:rsid w:val="008A10E4"/>
    <w:rsid w:val="008A1173"/>
    <w:rsid w:val="008A204A"/>
    <w:rsid w:val="008A215E"/>
    <w:rsid w:val="008A2298"/>
    <w:rsid w:val="008A2450"/>
    <w:rsid w:val="008A2659"/>
    <w:rsid w:val="008A2ED0"/>
    <w:rsid w:val="008A3165"/>
    <w:rsid w:val="008A3F84"/>
    <w:rsid w:val="008A4385"/>
    <w:rsid w:val="008A4825"/>
    <w:rsid w:val="008A4BD7"/>
    <w:rsid w:val="008A5676"/>
    <w:rsid w:val="008A759E"/>
    <w:rsid w:val="008A7FD8"/>
    <w:rsid w:val="008B1070"/>
    <w:rsid w:val="008B1B23"/>
    <w:rsid w:val="008B28C1"/>
    <w:rsid w:val="008B403C"/>
    <w:rsid w:val="008B4D8C"/>
    <w:rsid w:val="008B4F33"/>
    <w:rsid w:val="008B5058"/>
    <w:rsid w:val="008B6A8A"/>
    <w:rsid w:val="008B6D8C"/>
    <w:rsid w:val="008B7BB8"/>
    <w:rsid w:val="008C049B"/>
    <w:rsid w:val="008C0E86"/>
    <w:rsid w:val="008C101B"/>
    <w:rsid w:val="008C1033"/>
    <w:rsid w:val="008C191E"/>
    <w:rsid w:val="008C1A80"/>
    <w:rsid w:val="008C207E"/>
    <w:rsid w:val="008C21C9"/>
    <w:rsid w:val="008C2680"/>
    <w:rsid w:val="008C36E1"/>
    <w:rsid w:val="008C3DCD"/>
    <w:rsid w:val="008C4EBD"/>
    <w:rsid w:val="008C5418"/>
    <w:rsid w:val="008C6AC1"/>
    <w:rsid w:val="008C7085"/>
    <w:rsid w:val="008C7ABD"/>
    <w:rsid w:val="008D0240"/>
    <w:rsid w:val="008D0C2F"/>
    <w:rsid w:val="008D179E"/>
    <w:rsid w:val="008D1FC1"/>
    <w:rsid w:val="008D586D"/>
    <w:rsid w:val="008D697A"/>
    <w:rsid w:val="008E0E35"/>
    <w:rsid w:val="008E33A8"/>
    <w:rsid w:val="008E3596"/>
    <w:rsid w:val="008E3838"/>
    <w:rsid w:val="008E38B2"/>
    <w:rsid w:val="008E3EB2"/>
    <w:rsid w:val="008E46E1"/>
    <w:rsid w:val="008E477C"/>
    <w:rsid w:val="008E6B50"/>
    <w:rsid w:val="008F13CB"/>
    <w:rsid w:val="008F1579"/>
    <w:rsid w:val="008F18E6"/>
    <w:rsid w:val="008F5138"/>
    <w:rsid w:val="008F5146"/>
    <w:rsid w:val="008F5224"/>
    <w:rsid w:val="008F6044"/>
    <w:rsid w:val="008F70D8"/>
    <w:rsid w:val="008F7C35"/>
    <w:rsid w:val="008F7D81"/>
    <w:rsid w:val="00900430"/>
    <w:rsid w:val="009006EE"/>
    <w:rsid w:val="00901721"/>
    <w:rsid w:val="00901870"/>
    <w:rsid w:val="0090239B"/>
    <w:rsid w:val="00903412"/>
    <w:rsid w:val="009044F1"/>
    <w:rsid w:val="009049A4"/>
    <w:rsid w:val="00905756"/>
    <w:rsid w:val="00910EA7"/>
    <w:rsid w:val="009117B5"/>
    <w:rsid w:val="009136E1"/>
    <w:rsid w:val="009137F9"/>
    <w:rsid w:val="00913F17"/>
    <w:rsid w:val="009142EB"/>
    <w:rsid w:val="00915F8F"/>
    <w:rsid w:val="009167A8"/>
    <w:rsid w:val="00916DBC"/>
    <w:rsid w:val="00917FC4"/>
    <w:rsid w:val="009214AD"/>
    <w:rsid w:val="00921BA3"/>
    <w:rsid w:val="00921EA8"/>
    <w:rsid w:val="00923912"/>
    <w:rsid w:val="00923E92"/>
    <w:rsid w:val="00924848"/>
    <w:rsid w:val="00924B3D"/>
    <w:rsid w:val="00924DA8"/>
    <w:rsid w:val="00925448"/>
    <w:rsid w:val="00925B21"/>
    <w:rsid w:val="00925ED5"/>
    <w:rsid w:val="00925F3C"/>
    <w:rsid w:val="00926F39"/>
    <w:rsid w:val="009273F4"/>
    <w:rsid w:val="00927922"/>
    <w:rsid w:val="009312A4"/>
    <w:rsid w:val="009317AC"/>
    <w:rsid w:val="00931807"/>
    <w:rsid w:val="00931E27"/>
    <w:rsid w:val="00931E66"/>
    <w:rsid w:val="00931FEC"/>
    <w:rsid w:val="00932D36"/>
    <w:rsid w:val="00932E60"/>
    <w:rsid w:val="00933537"/>
    <w:rsid w:val="009335D5"/>
    <w:rsid w:val="00933DA5"/>
    <w:rsid w:val="0093480B"/>
    <w:rsid w:val="00934E09"/>
    <w:rsid w:val="009353AE"/>
    <w:rsid w:val="00935994"/>
    <w:rsid w:val="00936578"/>
    <w:rsid w:val="009369F4"/>
    <w:rsid w:val="0094202F"/>
    <w:rsid w:val="009425D6"/>
    <w:rsid w:val="00942F96"/>
    <w:rsid w:val="00943AB1"/>
    <w:rsid w:val="0094504B"/>
    <w:rsid w:val="00947520"/>
    <w:rsid w:val="0094782F"/>
    <w:rsid w:val="00951968"/>
    <w:rsid w:val="0095230A"/>
    <w:rsid w:val="00952559"/>
    <w:rsid w:val="009533B2"/>
    <w:rsid w:val="009540A5"/>
    <w:rsid w:val="00954326"/>
    <w:rsid w:val="009547F8"/>
    <w:rsid w:val="0095522D"/>
    <w:rsid w:val="00955F7D"/>
    <w:rsid w:val="00957086"/>
    <w:rsid w:val="00957AF4"/>
    <w:rsid w:val="009604EA"/>
    <w:rsid w:val="00961090"/>
    <w:rsid w:val="0096265D"/>
    <w:rsid w:val="00963A1A"/>
    <w:rsid w:val="009641BD"/>
    <w:rsid w:val="00964A5F"/>
    <w:rsid w:val="00967076"/>
    <w:rsid w:val="009670BA"/>
    <w:rsid w:val="00970744"/>
    <w:rsid w:val="00970954"/>
    <w:rsid w:val="00971246"/>
    <w:rsid w:val="00971668"/>
    <w:rsid w:val="00971791"/>
    <w:rsid w:val="00971A2B"/>
    <w:rsid w:val="00973524"/>
    <w:rsid w:val="009735A1"/>
    <w:rsid w:val="009736EA"/>
    <w:rsid w:val="00973795"/>
    <w:rsid w:val="00974D79"/>
    <w:rsid w:val="009755F0"/>
    <w:rsid w:val="009760F4"/>
    <w:rsid w:val="00977094"/>
    <w:rsid w:val="0097713B"/>
    <w:rsid w:val="009777DA"/>
    <w:rsid w:val="009801FC"/>
    <w:rsid w:val="009803BA"/>
    <w:rsid w:val="00980F14"/>
    <w:rsid w:val="0098118E"/>
    <w:rsid w:val="009842C8"/>
    <w:rsid w:val="009857DE"/>
    <w:rsid w:val="00985C9B"/>
    <w:rsid w:val="00985F68"/>
    <w:rsid w:val="0098671E"/>
    <w:rsid w:val="00986A40"/>
    <w:rsid w:val="00987612"/>
    <w:rsid w:val="00987D5F"/>
    <w:rsid w:val="00990736"/>
    <w:rsid w:val="009908C2"/>
    <w:rsid w:val="0099092E"/>
    <w:rsid w:val="00992497"/>
    <w:rsid w:val="009927A8"/>
    <w:rsid w:val="00993072"/>
    <w:rsid w:val="00993679"/>
    <w:rsid w:val="0099379E"/>
    <w:rsid w:val="0099389C"/>
    <w:rsid w:val="009938AF"/>
    <w:rsid w:val="00993CDA"/>
    <w:rsid w:val="00994114"/>
    <w:rsid w:val="00995202"/>
    <w:rsid w:val="00995325"/>
    <w:rsid w:val="009959B2"/>
    <w:rsid w:val="00996304"/>
    <w:rsid w:val="00997065"/>
    <w:rsid w:val="009A0AD8"/>
    <w:rsid w:val="009A0F8F"/>
    <w:rsid w:val="009A2B92"/>
    <w:rsid w:val="009A2E2C"/>
    <w:rsid w:val="009A3C8C"/>
    <w:rsid w:val="009A4869"/>
    <w:rsid w:val="009A5166"/>
    <w:rsid w:val="009A53F4"/>
    <w:rsid w:val="009A58CD"/>
    <w:rsid w:val="009A5965"/>
    <w:rsid w:val="009A5F5E"/>
    <w:rsid w:val="009A6371"/>
    <w:rsid w:val="009A64C2"/>
    <w:rsid w:val="009A6E62"/>
    <w:rsid w:val="009B15CA"/>
    <w:rsid w:val="009B21B9"/>
    <w:rsid w:val="009B2528"/>
    <w:rsid w:val="009B2AFF"/>
    <w:rsid w:val="009B3651"/>
    <w:rsid w:val="009B4B54"/>
    <w:rsid w:val="009B5B95"/>
    <w:rsid w:val="009B648D"/>
    <w:rsid w:val="009B6C2D"/>
    <w:rsid w:val="009B744E"/>
    <w:rsid w:val="009B7AC3"/>
    <w:rsid w:val="009B7C20"/>
    <w:rsid w:val="009C0C35"/>
    <w:rsid w:val="009C2D80"/>
    <w:rsid w:val="009C3C77"/>
    <w:rsid w:val="009C4519"/>
    <w:rsid w:val="009C575F"/>
    <w:rsid w:val="009C591C"/>
    <w:rsid w:val="009C5A58"/>
    <w:rsid w:val="009C6384"/>
    <w:rsid w:val="009C6A02"/>
    <w:rsid w:val="009C6A3A"/>
    <w:rsid w:val="009C779B"/>
    <w:rsid w:val="009C78ED"/>
    <w:rsid w:val="009C7C69"/>
    <w:rsid w:val="009C7EBB"/>
    <w:rsid w:val="009D06A8"/>
    <w:rsid w:val="009D06DD"/>
    <w:rsid w:val="009D0774"/>
    <w:rsid w:val="009D0939"/>
    <w:rsid w:val="009D0AE6"/>
    <w:rsid w:val="009D2AF9"/>
    <w:rsid w:val="009D471F"/>
    <w:rsid w:val="009D51CC"/>
    <w:rsid w:val="009D5235"/>
    <w:rsid w:val="009D6484"/>
    <w:rsid w:val="009D7E76"/>
    <w:rsid w:val="009E0179"/>
    <w:rsid w:val="009E162D"/>
    <w:rsid w:val="009E1E6C"/>
    <w:rsid w:val="009E2F4A"/>
    <w:rsid w:val="009E45EE"/>
    <w:rsid w:val="009E4765"/>
    <w:rsid w:val="009E4C96"/>
    <w:rsid w:val="009E54CB"/>
    <w:rsid w:val="009E57AB"/>
    <w:rsid w:val="009E599F"/>
    <w:rsid w:val="009E6149"/>
    <w:rsid w:val="009E688D"/>
    <w:rsid w:val="009E6AE9"/>
    <w:rsid w:val="009E6EA5"/>
    <w:rsid w:val="009E7AC2"/>
    <w:rsid w:val="009F04D6"/>
    <w:rsid w:val="009F3A36"/>
    <w:rsid w:val="009F3E26"/>
    <w:rsid w:val="009F4A05"/>
    <w:rsid w:val="009F5109"/>
    <w:rsid w:val="009F5A38"/>
    <w:rsid w:val="009F63B1"/>
    <w:rsid w:val="009F657C"/>
    <w:rsid w:val="009F6AC3"/>
    <w:rsid w:val="009F6C8D"/>
    <w:rsid w:val="009F7DD8"/>
    <w:rsid w:val="009F7E01"/>
    <w:rsid w:val="00A00312"/>
    <w:rsid w:val="00A00A9B"/>
    <w:rsid w:val="00A00F5C"/>
    <w:rsid w:val="00A0106F"/>
    <w:rsid w:val="00A010C4"/>
    <w:rsid w:val="00A02AA7"/>
    <w:rsid w:val="00A02CB8"/>
    <w:rsid w:val="00A0368D"/>
    <w:rsid w:val="00A03D7E"/>
    <w:rsid w:val="00A05674"/>
    <w:rsid w:val="00A0584D"/>
    <w:rsid w:val="00A061A1"/>
    <w:rsid w:val="00A06D9B"/>
    <w:rsid w:val="00A06FBC"/>
    <w:rsid w:val="00A11B18"/>
    <w:rsid w:val="00A11C26"/>
    <w:rsid w:val="00A120BB"/>
    <w:rsid w:val="00A12BC4"/>
    <w:rsid w:val="00A13A24"/>
    <w:rsid w:val="00A13F5F"/>
    <w:rsid w:val="00A1438B"/>
    <w:rsid w:val="00A167FA"/>
    <w:rsid w:val="00A1768A"/>
    <w:rsid w:val="00A17C9A"/>
    <w:rsid w:val="00A205FA"/>
    <w:rsid w:val="00A207E1"/>
    <w:rsid w:val="00A20CB7"/>
    <w:rsid w:val="00A21466"/>
    <w:rsid w:val="00A2155A"/>
    <w:rsid w:val="00A21D7B"/>
    <w:rsid w:val="00A220FA"/>
    <w:rsid w:val="00A23310"/>
    <w:rsid w:val="00A23C90"/>
    <w:rsid w:val="00A241CC"/>
    <w:rsid w:val="00A244F0"/>
    <w:rsid w:val="00A268D6"/>
    <w:rsid w:val="00A26B53"/>
    <w:rsid w:val="00A27BF0"/>
    <w:rsid w:val="00A3124A"/>
    <w:rsid w:val="00A3132D"/>
    <w:rsid w:val="00A31444"/>
    <w:rsid w:val="00A31555"/>
    <w:rsid w:val="00A3163A"/>
    <w:rsid w:val="00A31C65"/>
    <w:rsid w:val="00A3374D"/>
    <w:rsid w:val="00A339F6"/>
    <w:rsid w:val="00A3504A"/>
    <w:rsid w:val="00A35871"/>
    <w:rsid w:val="00A35C87"/>
    <w:rsid w:val="00A367B2"/>
    <w:rsid w:val="00A36CC2"/>
    <w:rsid w:val="00A379D2"/>
    <w:rsid w:val="00A37AA3"/>
    <w:rsid w:val="00A40ED9"/>
    <w:rsid w:val="00A42937"/>
    <w:rsid w:val="00A429FC"/>
    <w:rsid w:val="00A43F8B"/>
    <w:rsid w:val="00A44B6D"/>
    <w:rsid w:val="00A459C3"/>
    <w:rsid w:val="00A45D9C"/>
    <w:rsid w:val="00A46CCC"/>
    <w:rsid w:val="00A46D87"/>
    <w:rsid w:val="00A50081"/>
    <w:rsid w:val="00A5190A"/>
    <w:rsid w:val="00A51A9A"/>
    <w:rsid w:val="00A51D64"/>
    <w:rsid w:val="00A51E08"/>
    <w:rsid w:val="00A52274"/>
    <w:rsid w:val="00A522BD"/>
    <w:rsid w:val="00A5242B"/>
    <w:rsid w:val="00A52F54"/>
    <w:rsid w:val="00A539C1"/>
    <w:rsid w:val="00A53CE1"/>
    <w:rsid w:val="00A54818"/>
    <w:rsid w:val="00A5525F"/>
    <w:rsid w:val="00A55C8A"/>
    <w:rsid w:val="00A5637D"/>
    <w:rsid w:val="00A57161"/>
    <w:rsid w:val="00A57382"/>
    <w:rsid w:val="00A57A18"/>
    <w:rsid w:val="00A602F9"/>
    <w:rsid w:val="00A61AC4"/>
    <w:rsid w:val="00A61C6E"/>
    <w:rsid w:val="00A6230F"/>
    <w:rsid w:val="00A62E20"/>
    <w:rsid w:val="00A63E05"/>
    <w:rsid w:val="00A64FB1"/>
    <w:rsid w:val="00A65176"/>
    <w:rsid w:val="00A6523A"/>
    <w:rsid w:val="00A660BB"/>
    <w:rsid w:val="00A67AF2"/>
    <w:rsid w:val="00A71294"/>
    <w:rsid w:val="00A7129B"/>
    <w:rsid w:val="00A72417"/>
    <w:rsid w:val="00A72F5A"/>
    <w:rsid w:val="00A73A1B"/>
    <w:rsid w:val="00A73D49"/>
    <w:rsid w:val="00A74182"/>
    <w:rsid w:val="00A75388"/>
    <w:rsid w:val="00A754FE"/>
    <w:rsid w:val="00A75BBB"/>
    <w:rsid w:val="00A76A9A"/>
    <w:rsid w:val="00A772AE"/>
    <w:rsid w:val="00A80878"/>
    <w:rsid w:val="00A80C81"/>
    <w:rsid w:val="00A81328"/>
    <w:rsid w:val="00A81D9B"/>
    <w:rsid w:val="00A821E0"/>
    <w:rsid w:val="00A8265C"/>
    <w:rsid w:val="00A828C4"/>
    <w:rsid w:val="00A82F4C"/>
    <w:rsid w:val="00A830D4"/>
    <w:rsid w:val="00A83DE1"/>
    <w:rsid w:val="00A848B4"/>
    <w:rsid w:val="00A84A5E"/>
    <w:rsid w:val="00A87F9A"/>
    <w:rsid w:val="00A90214"/>
    <w:rsid w:val="00A90372"/>
    <w:rsid w:val="00A90973"/>
    <w:rsid w:val="00A90FB8"/>
    <w:rsid w:val="00A91071"/>
    <w:rsid w:val="00A92435"/>
    <w:rsid w:val="00A92568"/>
    <w:rsid w:val="00A92CD3"/>
    <w:rsid w:val="00A9320C"/>
    <w:rsid w:val="00A93506"/>
    <w:rsid w:val="00A9454A"/>
    <w:rsid w:val="00A959DE"/>
    <w:rsid w:val="00A968DD"/>
    <w:rsid w:val="00A96E09"/>
    <w:rsid w:val="00A97104"/>
    <w:rsid w:val="00A97873"/>
    <w:rsid w:val="00A97C3E"/>
    <w:rsid w:val="00AA017E"/>
    <w:rsid w:val="00AA04D6"/>
    <w:rsid w:val="00AA2B6D"/>
    <w:rsid w:val="00AA3B43"/>
    <w:rsid w:val="00AA41BD"/>
    <w:rsid w:val="00AA4448"/>
    <w:rsid w:val="00AA4AA1"/>
    <w:rsid w:val="00AA57B6"/>
    <w:rsid w:val="00AA6EAE"/>
    <w:rsid w:val="00AA7BBF"/>
    <w:rsid w:val="00AA7C88"/>
    <w:rsid w:val="00AB057E"/>
    <w:rsid w:val="00AB0909"/>
    <w:rsid w:val="00AB1D57"/>
    <w:rsid w:val="00AB24F9"/>
    <w:rsid w:val="00AB322D"/>
    <w:rsid w:val="00AB3DEB"/>
    <w:rsid w:val="00AB4AC2"/>
    <w:rsid w:val="00AB4BC7"/>
    <w:rsid w:val="00AB5233"/>
    <w:rsid w:val="00AB5DCB"/>
    <w:rsid w:val="00AB6BB4"/>
    <w:rsid w:val="00AC32A8"/>
    <w:rsid w:val="00AC3BFD"/>
    <w:rsid w:val="00AC47E4"/>
    <w:rsid w:val="00AC4CA0"/>
    <w:rsid w:val="00AC4D1D"/>
    <w:rsid w:val="00AC5045"/>
    <w:rsid w:val="00AC564A"/>
    <w:rsid w:val="00AC636F"/>
    <w:rsid w:val="00AC6648"/>
    <w:rsid w:val="00AD0429"/>
    <w:rsid w:val="00AD0B86"/>
    <w:rsid w:val="00AD2710"/>
    <w:rsid w:val="00AD3725"/>
    <w:rsid w:val="00AD3D84"/>
    <w:rsid w:val="00AD4073"/>
    <w:rsid w:val="00AD54E7"/>
    <w:rsid w:val="00AD5690"/>
    <w:rsid w:val="00AD632F"/>
    <w:rsid w:val="00AD6DDF"/>
    <w:rsid w:val="00AD6E5D"/>
    <w:rsid w:val="00AD77AF"/>
    <w:rsid w:val="00AE0761"/>
    <w:rsid w:val="00AE1162"/>
    <w:rsid w:val="00AE1677"/>
    <w:rsid w:val="00AE3911"/>
    <w:rsid w:val="00AE468D"/>
    <w:rsid w:val="00AE4DC7"/>
    <w:rsid w:val="00AE6E73"/>
    <w:rsid w:val="00AF2142"/>
    <w:rsid w:val="00AF26A5"/>
    <w:rsid w:val="00AF29F1"/>
    <w:rsid w:val="00AF2A14"/>
    <w:rsid w:val="00AF2F11"/>
    <w:rsid w:val="00AF3312"/>
    <w:rsid w:val="00AF3EE1"/>
    <w:rsid w:val="00AF3F45"/>
    <w:rsid w:val="00AF40D8"/>
    <w:rsid w:val="00AF6913"/>
    <w:rsid w:val="00AF6F00"/>
    <w:rsid w:val="00AF74B0"/>
    <w:rsid w:val="00AF75D7"/>
    <w:rsid w:val="00B0048D"/>
    <w:rsid w:val="00B00828"/>
    <w:rsid w:val="00B025D1"/>
    <w:rsid w:val="00B03880"/>
    <w:rsid w:val="00B03D12"/>
    <w:rsid w:val="00B0451A"/>
    <w:rsid w:val="00B0546F"/>
    <w:rsid w:val="00B0588C"/>
    <w:rsid w:val="00B0599E"/>
    <w:rsid w:val="00B05CF4"/>
    <w:rsid w:val="00B07F39"/>
    <w:rsid w:val="00B1097B"/>
    <w:rsid w:val="00B10D12"/>
    <w:rsid w:val="00B11462"/>
    <w:rsid w:val="00B114CC"/>
    <w:rsid w:val="00B11C7C"/>
    <w:rsid w:val="00B11F0A"/>
    <w:rsid w:val="00B120AB"/>
    <w:rsid w:val="00B13BDB"/>
    <w:rsid w:val="00B14839"/>
    <w:rsid w:val="00B14A43"/>
    <w:rsid w:val="00B14CA8"/>
    <w:rsid w:val="00B156C5"/>
    <w:rsid w:val="00B156EE"/>
    <w:rsid w:val="00B179EA"/>
    <w:rsid w:val="00B20141"/>
    <w:rsid w:val="00B21136"/>
    <w:rsid w:val="00B223E6"/>
    <w:rsid w:val="00B22FE2"/>
    <w:rsid w:val="00B25AFF"/>
    <w:rsid w:val="00B25B8D"/>
    <w:rsid w:val="00B26189"/>
    <w:rsid w:val="00B2634C"/>
    <w:rsid w:val="00B266C8"/>
    <w:rsid w:val="00B26BE5"/>
    <w:rsid w:val="00B27124"/>
    <w:rsid w:val="00B27536"/>
    <w:rsid w:val="00B3054B"/>
    <w:rsid w:val="00B30575"/>
    <w:rsid w:val="00B307B2"/>
    <w:rsid w:val="00B30CE5"/>
    <w:rsid w:val="00B31450"/>
    <w:rsid w:val="00B31457"/>
    <w:rsid w:val="00B318F8"/>
    <w:rsid w:val="00B32116"/>
    <w:rsid w:val="00B32854"/>
    <w:rsid w:val="00B3418B"/>
    <w:rsid w:val="00B34DB5"/>
    <w:rsid w:val="00B353E6"/>
    <w:rsid w:val="00B35D2A"/>
    <w:rsid w:val="00B3612C"/>
    <w:rsid w:val="00B36235"/>
    <w:rsid w:val="00B3679B"/>
    <w:rsid w:val="00B36A0F"/>
    <w:rsid w:val="00B409BC"/>
    <w:rsid w:val="00B4110A"/>
    <w:rsid w:val="00B41732"/>
    <w:rsid w:val="00B42B33"/>
    <w:rsid w:val="00B42C4C"/>
    <w:rsid w:val="00B42D73"/>
    <w:rsid w:val="00B436D8"/>
    <w:rsid w:val="00B438BC"/>
    <w:rsid w:val="00B44648"/>
    <w:rsid w:val="00B44850"/>
    <w:rsid w:val="00B451A9"/>
    <w:rsid w:val="00B455C6"/>
    <w:rsid w:val="00B45E36"/>
    <w:rsid w:val="00B45F01"/>
    <w:rsid w:val="00B46D9D"/>
    <w:rsid w:val="00B475BA"/>
    <w:rsid w:val="00B47706"/>
    <w:rsid w:val="00B47C4E"/>
    <w:rsid w:val="00B47EDB"/>
    <w:rsid w:val="00B505DF"/>
    <w:rsid w:val="00B50C91"/>
    <w:rsid w:val="00B51647"/>
    <w:rsid w:val="00B52517"/>
    <w:rsid w:val="00B52668"/>
    <w:rsid w:val="00B52A25"/>
    <w:rsid w:val="00B52F21"/>
    <w:rsid w:val="00B541F7"/>
    <w:rsid w:val="00B554C2"/>
    <w:rsid w:val="00B55937"/>
    <w:rsid w:val="00B55A6D"/>
    <w:rsid w:val="00B55F42"/>
    <w:rsid w:val="00B56493"/>
    <w:rsid w:val="00B57248"/>
    <w:rsid w:val="00B606DE"/>
    <w:rsid w:val="00B60743"/>
    <w:rsid w:val="00B610EE"/>
    <w:rsid w:val="00B6175E"/>
    <w:rsid w:val="00B61FBE"/>
    <w:rsid w:val="00B633D2"/>
    <w:rsid w:val="00B6529A"/>
    <w:rsid w:val="00B65977"/>
    <w:rsid w:val="00B65D6C"/>
    <w:rsid w:val="00B65FE5"/>
    <w:rsid w:val="00B66095"/>
    <w:rsid w:val="00B66724"/>
    <w:rsid w:val="00B667FF"/>
    <w:rsid w:val="00B66E59"/>
    <w:rsid w:val="00B672BB"/>
    <w:rsid w:val="00B70D50"/>
    <w:rsid w:val="00B715E2"/>
    <w:rsid w:val="00B719AB"/>
    <w:rsid w:val="00B71FA9"/>
    <w:rsid w:val="00B7379C"/>
    <w:rsid w:val="00B73CF7"/>
    <w:rsid w:val="00B74CBB"/>
    <w:rsid w:val="00B7510F"/>
    <w:rsid w:val="00B7525B"/>
    <w:rsid w:val="00B75CBC"/>
    <w:rsid w:val="00B76495"/>
    <w:rsid w:val="00B7686E"/>
    <w:rsid w:val="00B76E4E"/>
    <w:rsid w:val="00B76EC4"/>
    <w:rsid w:val="00B76F23"/>
    <w:rsid w:val="00B776A7"/>
    <w:rsid w:val="00B77A3A"/>
    <w:rsid w:val="00B77E05"/>
    <w:rsid w:val="00B806F4"/>
    <w:rsid w:val="00B8097B"/>
    <w:rsid w:val="00B8107C"/>
    <w:rsid w:val="00B8153A"/>
    <w:rsid w:val="00B816DE"/>
    <w:rsid w:val="00B8205A"/>
    <w:rsid w:val="00B825EF"/>
    <w:rsid w:val="00B82D90"/>
    <w:rsid w:val="00B83055"/>
    <w:rsid w:val="00B835D5"/>
    <w:rsid w:val="00B8447C"/>
    <w:rsid w:val="00B84854"/>
    <w:rsid w:val="00B85A0D"/>
    <w:rsid w:val="00B86B8C"/>
    <w:rsid w:val="00B8795D"/>
    <w:rsid w:val="00B90449"/>
    <w:rsid w:val="00B9076D"/>
    <w:rsid w:val="00B90CF9"/>
    <w:rsid w:val="00B922D7"/>
    <w:rsid w:val="00B93BCD"/>
    <w:rsid w:val="00B94855"/>
    <w:rsid w:val="00B94937"/>
    <w:rsid w:val="00B94FC0"/>
    <w:rsid w:val="00B9515F"/>
    <w:rsid w:val="00B95269"/>
    <w:rsid w:val="00B958D4"/>
    <w:rsid w:val="00B9600F"/>
    <w:rsid w:val="00B969E5"/>
    <w:rsid w:val="00B97AB1"/>
    <w:rsid w:val="00BA0CB7"/>
    <w:rsid w:val="00BA0E7E"/>
    <w:rsid w:val="00BA126F"/>
    <w:rsid w:val="00BA1407"/>
    <w:rsid w:val="00BA1B2E"/>
    <w:rsid w:val="00BA29E6"/>
    <w:rsid w:val="00BA2A20"/>
    <w:rsid w:val="00BA2B6A"/>
    <w:rsid w:val="00BA42A0"/>
    <w:rsid w:val="00BA528D"/>
    <w:rsid w:val="00BA626F"/>
    <w:rsid w:val="00BA7739"/>
    <w:rsid w:val="00BB035E"/>
    <w:rsid w:val="00BB04AB"/>
    <w:rsid w:val="00BB1A7B"/>
    <w:rsid w:val="00BB290D"/>
    <w:rsid w:val="00BB2DB9"/>
    <w:rsid w:val="00BB39F9"/>
    <w:rsid w:val="00BB4435"/>
    <w:rsid w:val="00BB4974"/>
    <w:rsid w:val="00BB58FC"/>
    <w:rsid w:val="00BB59BB"/>
    <w:rsid w:val="00BB5AAF"/>
    <w:rsid w:val="00BB73D0"/>
    <w:rsid w:val="00BB7D88"/>
    <w:rsid w:val="00BB7E21"/>
    <w:rsid w:val="00BC23C3"/>
    <w:rsid w:val="00BC26B1"/>
    <w:rsid w:val="00BC29E3"/>
    <w:rsid w:val="00BC353F"/>
    <w:rsid w:val="00BC4E38"/>
    <w:rsid w:val="00BC5A21"/>
    <w:rsid w:val="00BC5AED"/>
    <w:rsid w:val="00BC606C"/>
    <w:rsid w:val="00BC6205"/>
    <w:rsid w:val="00BC6627"/>
    <w:rsid w:val="00BC6976"/>
    <w:rsid w:val="00BC6A52"/>
    <w:rsid w:val="00BC6E59"/>
    <w:rsid w:val="00BC6FDB"/>
    <w:rsid w:val="00BD003B"/>
    <w:rsid w:val="00BD08BC"/>
    <w:rsid w:val="00BD0A40"/>
    <w:rsid w:val="00BD1037"/>
    <w:rsid w:val="00BD152C"/>
    <w:rsid w:val="00BD176E"/>
    <w:rsid w:val="00BD2067"/>
    <w:rsid w:val="00BD23D2"/>
    <w:rsid w:val="00BD2406"/>
    <w:rsid w:val="00BD2DA2"/>
    <w:rsid w:val="00BD30D6"/>
    <w:rsid w:val="00BD3408"/>
    <w:rsid w:val="00BD3A44"/>
    <w:rsid w:val="00BD50CE"/>
    <w:rsid w:val="00BD56BF"/>
    <w:rsid w:val="00BD5742"/>
    <w:rsid w:val="00BD5B1C"/>
    <w:rsid w:val="00BD5D9F"/>
    <w:rsid w:val="00BD622D"/>
    <w:rsid w:val="00BD6344"/>
    <w:rsid w:val="00BD6668"/>
    <w:rsid w:val="00BD7030"/>
    <w:rsid w:val="00BD77AA"/>
    <w:rsid w:val="00BD7A6A"/>
    <w:rsid w:val="00BD7A8A"/>
    <w:rsid w:val="00BE0049"/>
    <w:rsid w:val="00BE040C"/>
    <w:rsid w:val="00BE076C"/>
    <w:rsid w:val="00BE0C50"/>
    <w:rsid w:val="00BE0D07"/>
    <w:rsid w:val="00BE1541"/>
    <w:rsid w:val="00BE1D8F"/>
    <w:rsid w:val="00BE257A"/>
    <w:rsid w:val="00BE354E"/>
    <w:rsid w:val="00BE3A1E"/>
    <w:rsid w:val="00BE4C19"/>
    <w:rsid w:val="00BE52CF"/>
    <w:rsid w:val="00BE6A0B"/>
    <w:rsid w:val="00BE6DA8"/>
    <w:rsid w:val="00BE7467"/>
    <w:rsid w:val="00BE7F7E"/>
    <w:rsid w:val="00BF0331"/>
    <w:rsid w:val="00BF130D"/>
    <w:rsid w:val="00BF1AC8"/>
    <w:rsid w:val="00BF1E8B"/>
    <w:rsid w:val="00BF2651"/>
    <w:rsid w:val="00BF37CB"/>
    <w:rsid w:val="00BF4044"/>
    <w:rsid w:val="00BF44DD"/>
    <w:rsid w:val="00BF48C7"/>
    <w:rsid w:val="00BF4B2F"/>
    <w:rsid w:val="00C01A24"/>
    <w:rsid w:val="00C01CCF"/>
    <w:rsid w:val="00C03ECF"/>
    <w:rsid w:val="00C04D8B"/>
    <w:rsid w:val="00C05DDB"/>
    <w:rsid w:val="00C06C6F"/>
    <w:rsid w:val="00C0773F"/>
    <w:rsid w:val="00C07D02"/>
    <w:rsid w:val="00C07F57"/>
    <w:rsid w:val="00C105C8"/>
    <w:rsid w:val="00C10A1F"/>
    <w:rsid w:val="00C11BA1"/>
    <w:rsid w:val="00C11C24"/>
    <w:rsid w:val="00C123C0"/>
    <w:rsid w:val="00C13B00"/>
    <w:rsid w:val="00C1501A"/>
    <w:rsid w:val="00C169E7"/>
    <w:rsid w:val="00C17BD4"/>
    <w:rsid w:val="00C21726"/>
    <w:rsid w:val="00C22D23"/>
    <w:rsid w:val="00C22F0C"/>
    <w:rsid w:val="00C23043"/>
    <w:rsid w:val="00C2315A"/>
    <w:rsid w:val="00C25BA2"/>
    <w:rsid w:val="00C25BBF"/>
    <w:rsid w:val="00C25F1E"/>
    <w:rsid w:val="00C2615E"/>
    <w:rsid w:val="00C26D33"/>
    <w:rsid w:val="00C2724B"/>
    <w:rsid w:val="00C27FDB"/>
    <w:rsid w:val="00C315EB"/>
    <w:rsid w:val="00C321DD"/>
    <w:rsid w:val="00C3220F"/>
    <w:rsid w:val="00C32261"/>
    <w:rsid w:val="00C32D92"/>
    <w:rsid w:val="00C34091"/>
    <w:rsid w:val="00C346EA"/>
    <w:rsid w:val="00C3472E"/>
    <w:rsid w:val="00C34D3C"/>
    <w:rsid w:val="00C35669"/>
    <w:rsid w:val="00C3572A"/>
    <w:rsid w:val="00C35D64"/>
    <w:rsid w:val="00C35E92"/>
    <w:rsid w:val="00C37832"/>
    <w:rsid w:val="00C37A41"/>
    <w:rsid w:val="00C4003B"/>
    <w:rsid w:val="00C404F5"/>
    <w:rsid w:val="00C412FE"/>
    <w:rsid w:val="00C41608"/>
    <w:rsid w:val="00C418A1"/>
    <w:rsid w:val="00C42940"/>
    <w:rsid w:val="00C43541"/>
    <w:rsid w:val="00C439DD"/>
    <w:rsid w:val="00C45064"/>
    <w:rsid w:val="00C45469"/>
    <w:rsid w:val="00C5009F"/>
    <w:rsid w:val="00C51F88"/>
    <w:rsid w:val="00C53322"/>
    <w:rsid w:val="00C533C1"/>
    <w:rsid w:val="00C5343B"/>
    <w:rsid w:val="00C54173"/>
    <w:rsid w:val="00C54599"/>
    <w:rsid w:val="00C54B18"/>
    <w:rsid w:val="00C5557B"/>
    <w:rsid w:val="00C55D40"/>
    <w:rsid w:val="00C5679F"/>
    <w:rsid w:val="00C57B91"/>
    <w:rsid w:val="00C60292"/>
    <w:rsid w:val="00C6072E"/>
    <w:rsid w:val="00C60CD6"/>
    <w:rsid w:val="00C61A4B"/>
    <w:rsid w:val="00C61D9E"/>
    <w:rsid w:val="00C624F1"/>
    <w:rsid w:val="00C629DC"/>
    <w:rsid w:val="00C62BCB"/>
    <w:rsid w:val="00C63270"/>
    <w:rsid w:val="00C64D15"/>
    <w:rsid w:val="00C65733"/>
    <w:rsid w:val="00C665F8"/>
    <w:rsid w:val="00C67BC6"/>
    <w:rsid w:val="00C70A7C"/>
    <w:rsid w:val="00C70FD4"/>
    <w:rsid w:val="00C72FEE"/>
    <w:rsid w:val="00C741E1"/>
    <w:rsid w:val="00C74467"/>
    <w:rsid w:val="00C74E76"/>
    <w:rsid w:val="00C75CC8"/>
    <w:rsid w:val="00C75F2D"/>
    <w:rsid w:val="00C77260"/>
    <w:rsid w:val="00C77305"/>
    <w:rsid w:val="00C77516"/>
    <w:rsid w:val="00C80945"/>
    <w:rsid w:val="00C80CDD"/>
    <w:rsid w:val="00C82004"/>
    <w:rsid w:val="00C823FA"/>
    <w:rsid w:val="00C83BCF"/>
    <w:rsid w:val="00C83D32"/>
    <w:rsid w:val="00C84280"/>
    <w:rsid w:val="00C845AB"/>
    <w:rsid w:val="00C85EA6"/>
    <w:rsid w:val="00C9058D"/>
    <w:rsid w:val="00C91028"/>
    <w:rsid w:val="00C91212"/>
    <w:rsid w:val="00C94FAB"/>
    <w:rsid w:val="00C95C55"/>
    <w:rsid w:val="00C975AD"/>
    <w:rsid w:val="00C97B56"/>
    <w:rsid w:val="00CA04A9"/>
    <w:rsid w:val="00CA11A6"/>
    <w:rsid w:val="00CA120C"/>
    <w:rsid w:val="00CA1EFF"/>
    <w:rsid w:val="00CA3D78"/>
    <w:rsid w:val="00CA3E61"/>
    <w:rsid w:val="00CA4640"/>
    <w:rsid w:val="00CA5ACB"/>
    <w:rsid w:val="00CA6271"/>
    <w:rsid w:val="00CA6B01"/>
    <w:rsid w:val="00CA75BF"/>
    <w:rsid w:val="00CA7D7A"/>
    <w:rsid w:val="00CB0940"/>
    <w:rsid w:val="00CB0BBC"/>
    <w:rsid w:val="00CB2E34"/>
    <w:rsid w:val="00CB36C2"/>
    <w:rsid w:val="00CB4A9E"/>
    <w:rsid w:val="00CB4FF6"/>
    <w:rsid w:val="00CB5349"/>
    <w:rsid w:val="00CB5608"/>
    <w:rsid w:val="00CB5EDD"/>
    <w:rsid w:val="00CB6D63"/>
    <w:rsid w:val="00CC18AF"/>
    <w:rsid w:val="00CC2930"/>
    <w:rsid w:val="00CC3D68"/>
    <w:rsid w:val="00CC3EA8"/>
    <w:rsid w:val="00CC409E"/>
    <w:rsid w:val="00CC4BE8"/>
    <w:rsid w:val="00CC57C8"/>
    <w:rsid w:val="00CC5BC8"/>
    <w:rsid w:val="00CC6103"/>
    <w:rsid w:val="00CC65DD"/>
    <w:rsid w:val="00CC6649"/>
    <w:rsid w:val="00CC6953"/>
    <w:rsid w:val="00CC6EB6"/>
    <w:rsid w:val="00CC7055"/>
    <w:rsid w:val="00CC76B5"/>
    <w:rsid w:val="00CC78CB"/>
    <w:rsid w:val="00CC7D32"/>
    <w:rsid w:val="00CD0E9B"/>
    <w:rsid w:val="00CD1515"/>
    <w:rsid w:val="00CD1ADD"/>
    <w:rsid w:val="00CD2669"/>
    <w:rsid w:val="00CD2CDE"/>
    <w:rsid w:val="00CD457F"/>
    <w:rsid w:val="00CD6AF4"/>
    <w:rsid w:val="00CD7026"/>
    <w:rsid w:val="00CD7394"/>
    <w:rsid w:val="00CD7B7B"/>
    <w:rsid w:val="00CD7D3E"/>
    <w:rsid w:val="00CE13D8"/>
    <w:rsid w:val="00CE3258"/>
    <w:rsid w:val="00CE4544"/>
    <w:rsid w:val="00CE4DED"/>
    <w:rsid w:val="00CE5911"/>
    <w:rsid w:val="00CE5BA1"/>
    <w:rsid w:val="00CE6079"/>
    <w:rsid w:val="00CE6090"/>
    <w:rsid w:val="00CE65C7"/>
    <w:rsid w:val="00CE7AAA"/>
    <w:rsid w:val="00CF082A"/>
    <w:rsid w:val="00CF143E"/>
    <w:rsid w:val="00CF15EB"/>
    <w:rsid w:val="00CF4D84"/>
    <w:rsid w:val="00CF4DD6"/>
    <w:rsid w:val="00CF638F"/>
    <w:rsid w:val="00CF6EE1"/>
    <w:rsid w:val="00D014D6"/>
    <w:rsid w:val="00D017C4"/>
    <w:rsid w:val="00D018B9"/>
    <w:rsid w:val="00D01903"/>
    <w:rsid w:val="00D02447"/>
    <w:rsid w:val="00D0278D"/>
    <w:rsid w:val="00D0389C"/>
    <w:rsid w:val="00D03BE2"/>
    <w:rsid w:val="00D03DE8"/>
    <w:rsid w:val="00D04765"/>
    <w:rsid w:val="00D04897"/>
    <w:rsid w:val="00D06819"/>
    <w:rsid w:val="00D06C3B"/>
    <w:rsid w:val="00D06C54"/>
    <w:rsid w:val="00D06E0E"/>
    <w:rsid w:val="00D07117"/>
    <w:rsid w:val="00D07530"/>
    <w:rsid w:val="00D10B99"/>
    <w:rsid w:val="00D114F8"/>
    <w:rsid w:val="00D12208"/>
    <w:rsid w:val="00D13376"/>
    <w:rsid w:val="00D13C0B"/>
    <w:rsid w:val="00D153D3"/>
    <w:rsid w:val="00D15C34"/>
    <w:rsid w:val="00D16DEF"/>
    <w:rsid w:val="00D202E7"/>
    <w:rsid w:val="00D2051E"/>
    <w:rsid w:val="00D214F8"/>
    <w:rsid w:val="00D21A31"/>
    <w:rsid w:val="00D248AC"/>
    <w:rsid w:val="00D24B3B"/>
    <w:rsid w:val="00D25995"/>
    <w:rsid w:val="00D25A21"/>
    <w:rsid w:val="00D27313"/>
    <w:rsid w:val="00D307FD"/>
    <w:rsid w:val="00D31E66"/>
    <w:rsid w:val="00D32434"/>
    <w:rsid w:val="00D326E7"/>
    <w:rsid w:val="00D32DD4"/>
    <w:rsid w:val="00D33ADF"/>
    <w:rsid w:val="00D34917"/>
    <w:rsid w:val="00D36BC2"/>
    <w:rsid w:val="00D375F4"/>
    <w:rsid w:val="00D40F43"/>
    <w:rsid w:val="00D42340"/>
    <w:rsid w:val="00D42DB5"/>
    <w:rsid w:val="00D4325D"/>
    <w:rsid w:val="00D43BAA"/>
    <w:rsid w:val="00D43C4B"/>
    <w:rsid w:val="00D43C8D"/>
    <w:rsid w:val="00D44507"/>
    <w:rsid w:val="00D445FE"/>
    <w:rsid w:val="00D44E2B"/>
    <w:rsid w:val="00D44F76"/>
    <w:rsid w:val="00D45314"/>
    <w:rsid w:val="00D45399"/>
    <w:rsid w:val="00D45B35"/>
    <w:rsid w:val="00D46248"/>
    <w:rsid w:val="00D50333"/>
    <w:rsid w:val="00D504A0"/>
    <w:rsid w:val="00D50C7D"/>
    <w:rsid w:val="00D5126D"/>
    <w:rsid w:val="00D51BC3"/>
    <w:rsid w:val="00D525E2"/>
    <w:rsid w:val="00D53396"/>
    <w:rsid w:val="00D540D5"/>
    <w:rsid w:val="00D543C1"/>
    <w:rsid w:val="00D54650"/>
    <w:rsid w:val="00D54B91"/>
    <w:rsid w:val="00D57F7A"/>
    <w:rsid w:val="00D60B51"/>
    <w:rsid w:val="00D60DDD"/>
    <w:rsid w:val="00D622D1"/>
    <w:rsid w:val="00D6297C"/>
    <w:rsid w:val="00D62F21"/>
    <w:rsid w:val="00D63087"/>
    <w:rsid w:val="00D63236"/>
    <w:rsid w:val="00D63AFE"/>
    <w:rsid w:val="00D648CE"/>
    <w:rsid w:val="00D664C3"/>
    <w:rsid w:val="00D71CA3"/>
    <w:rsid w:val="00D71DA2"/>
    <w:rsid w:val="00D73430"/>
    <w:rsid w:val="00D73832"/>
    <w:rsid w:val="00D74717"/>
    <w:rsid w:val="00D74880"/>
    <w:rsid w:val="00D74D30"/>
    <w:rsid w:val="00D75197"/>
    <w:rsid w:val="00D759B4"/>
    <w:rsid w:val="00D75E0D"/>
    <w:rsid w:val="00D76620"/>
    <w:rsid w:val="00D77B44"/>
    <w:rsid w:val="00D80CB3"/>
    <w:rsid w:val="00D82CEB"/>
    <w:rsid w:val="00D83A6C"/>
    <w:rsid w:val="00D83D1D"/>
    <w:rsid w:val="00D842BE"/>
    <w:rsid w:val="00D84CCC"/>
    <w:rsid w:val="00D84CD8"/>
    <w:rsid w:val="00D85095"/>
    <w:rsid w:val="00D85719"/>
    <w:rsid w:val="00D868DF"/>
    <w:rsid w:val="00D8731B"/>
    <w:rsid w:val="00D90EA9"/>
    <w:rsid w:val="00D9212F"/>
    <w:rsid w:val="00D92569"/>
    <w:rsid w:val="00D9305B"/>
    <w:rsid w:val="00D9356A"/>
    <w:rsid w:val="00D93A0B"/>
    <w:rsid w:val="00D94258"/>
    <w:rsid w:val="00D95007"/>
    <w:rsid w:val="00D960FB"/>
    <w:rsid w:val="00D96D7A"/>
    <w:rsid w:val="00DA0178"/>
    <w:rsid w:val="00DA0732"/>
    <w:rsid w:val="00DA19FE"/>
    <w:rsid w:val="00DA228A"/>
    <w:rsid w:val="00DA2B7F"/>
    <w:rsid w:val="00DA405C"/>
    <w:rsid w:val="00DA4539"/>
    <w:rsid w:val="00DA5BE4"/>
    <w:rsid w:val="00DA614C"/>
    <w:rsid w:val="00DA7C0C"/>
    <w:rsid w:val="00DA7DEB"/>
    <w:rsid w:val="00DB026B"/>
    <w:rsid w:val="00DB0EB9"/>
    <w:rsid w:val="00DB1532"/>
    <w:rsid w:val="00DB217B"/>
    <w:rsid w:val="00DB24A2"/>
    <w:rsid w:val="00DB2BF4"/>
    <w:rsid w:val="00DB2DF8"/>
    <w:rsid w:val="00DB3E27"/>
    <w:rsid w:val="00DB3FB4"/>
    <w:rsid w:val="00DB46B3"/>
    <w:rsid w:val="00DB4DDB"/>
    <w:rsid w:val="00DB4E88"/>
    <w:rsid w:val="00DB5D34"/>
    <w:rsid w:val="00DB5E17"/>
    <w:rsid w:val="00DB608A"/>
    <w:rsid w:val="00DB6B01"/>
    <w:rsid w:val="00DB70BF"/>
    <w:rsid w:val="00DB7DA0"/>
    <w:rsid w:val="00DC0A25"/>
    <w:rsid w:val="00DC0F26"/>
    <w:rsid w:val="00DC26B2"/>
    <w:rsid w:val="00DC2FE3"/>
    <w:rsid w:val="00DC3770"/>
    <w:rsid w:val="00DC3908"/>
    <w:rsid w:val="00DC39F9"/>
    <w:rsid w:val="00DC4892"/>
    <w:rsid w:val="00DC512F"/>
    <w:rsid w:val="00DC68D9"/>
    <w:rsid w:val="00DC6D8B"/>
    <w:rsid w:val="00DC7DD3"/>
    <w:rsid w:val="00DD033F"/>
    <w:rsid w:val="00DD123C"/>
    <w:rsid w:val="00DD17AF"/>
    <w:rsid w:val="00DD17F3"/>
    <w:rsid w:val="00DD1EE5"/>
    <w:rsid w:val="00DD2B3B"/>
    <w:rsid w:val="00DD3418"/>
    <w:rsid w:val="00DD3D18"/>
    <w:rsid w:val="00DD4227"/>
    <w:rsid w:val="00DD5465"/>
    <w:rsid w:val="00DD5C59"/>
    <w:rsid w:val="00DD6314"/>
    <w:rsid w:val="00DD635A"/>
    <w:rsid w:val="00DD71CD"/>
    <w:rsid w:val="00DD78E8"/>
    <w:rsid w:val="00DE018C"/>
    <w:rsid w:val="00DE1057"/>
    <w:rsid w:val="00DE10A4"/>
    <w:rsid w:val="00DE11B3"/>
    <w:rsid w:val="00DE24D8"/>
    <w:rsid w:val="00DE26CF"/>
    <w:rsid w:val="00DE28C6"/>
    <w:rsid w:val="00DE3428"/>
    <w:rsid w:val="00DE42C1"/>
    <w:rsid w:val="00DE43B8"/>
    <w:rsid w:val="00DE476E"/>
    <w:rsid w:val="00DE4A80"/>
    <w:rsid w:val="00DE503B"/>
    <w:rsid w:val="00DE59F8"/>
    <w:rsid w:val="00DE64D6"/>
    <w:rsid w:val="00DE6653"/>
    <w:rsid w:val="00DE7140"/>
    <w:rsid w:val="00DF10DF"/>
    <w:rsid w:val="00DF1E19"/>
    <w:rsid w:val="00DF276E"/>
    <w:rsid w:val="00DF339E"/>
    <w:rsid w:val="00DF36C2"/>
    <w:rsid w:val="00DF371D"/>
    <w:rsid w:val="00DF37DC"/>
    <w:rsid w:val="00DF3AB6"/>
    <w:rsid w:val="00DF3B31"/>
    <w:rsid w:val="00DF426D"/>
    <w:rsid w:val="00DF46B8"/>
    <w:rsid w:val="00DF48C3"/>
    <w:rsid w:val="00DF4F9C"/>
    <w:rsid w:val="00DF5B82"/>
    <w:rsid w:val="00DF5C10"/>
    <w:rsid w:val="00DF5C9F"/>
    <w:rsid w:val="00DF6623"/>
    <w:rsid w:val="00E003DB"/>
    <w:rsid w:val="00E00E7A"/>
    <w:rsid w:val="00E00F2A"/>
    <w:rsid w:val="00E01DEC"/>
    <w:rsid w:val="00E02AC0"/>
    <w:rsid w:val="00E030CE"/>
    <w:rsid w:val="00E03A55"/>
    <w:rsid w:val="00E03FAE"/>
    <w:rsid w:val="00E047CC"/>
    <w:rsid w:val="00E04AC6"/>
    <w:rsid w:val="00E05829"/>
    <w:rsid w:val="00E073F8"/>
    <w:rsid w:val="00E128A2"/>
    <w:rsid w:val="00E13D94"/>
    <w:rsid w:val="00E14023"/>
    <w:rsid w:val="00E1451F"/>
    <w:rsid w:val="00E14871"/>
    <w:rsid w:val="00E14E86"/>
    <w:rsid w:val="00E1604D"/>
    <w:rsid w:val="00E17055"/>
    <w:rsid w:val="00E170F8"/>
    <w:rsid w:val="00E17879"/>
    <w:rsid w:val="00E17FB2"/>
    <w:rsid w:val="00E20DCF"/>
    <w:rsid w:val="00E22D24"/>
    <w:rsid w:val="00E22F10"/>
    <w:rsid w:val="00E23915"/>
    <w:rsid w:val="00E23C70"/>
    <w:rsid w:val="00E240C2"/>
    <w:rsid w:val="00E24A0A"/>
    <w:rsid w:val="00E25739"/>
    <w:rsid w:val="00E258D9"/>
    <w:rsid w:val="00E25909"/>
    <w:rsid w:val="00E25B3D"/>
    <w:rsid w:val="00E2650E"/>
    <w:rsid w:val="00E26C3C"/>
    <w:rsid w:val="00E27531"/>
    <w:rsid w:val="00E275C6"/>
    <w:rsid w:val="00E277F0"/>
    <w:rsid w:val="00E30232"/>
    <w:rsid w:val="00E30405"/>
    <w:rsid w:val="00E30653"/>
    <w:rsid w:val="00E309CC"/>
    <w:rsid w:val="00E30C50"/>
    <w:rsid w:val="00E3189A"/>
    <w:rsid w:val="00E31C33"/>
    <w:rsid w:val="00E332F3"/>
    <w:rsid w:val="00E33B5A"/>
    <w:rsid w:val="00E34EED"/>
    <w:rsid w:val="00E368E5"/>
    <w:rsid w:val="00E373EC"/>
    <w:rsid w:val="00E40B5B"/>
    <w:rsid w:val="00E423B4"/>
    <w:rsid w:val="00E42664"/>
    <w:rsid w:val="00E426AB"/>
    <w:rsid w:val="00E4299C"/>
    <w:rsid w:val="00E42A0B"/>
    <w:rsid w:val="00E44076"/>
    <w:rsid w:val="00E459EA"/>
    <w:rsid w:val="00E45A33"/>
    <w:rsid w:val="00E46CCA"/>
    <w:rsid w:val="00E47076"/>
    <w:rsid w:val="00E47E71"/>
    <w:rsid w:val="00E5003A"/>
    <w:rsid w:val="00E509B0"/>
    <w:rsid w:val="00E513ED"/>
    <w:rsid w:val="00E51DB7"/>
    <w:rsid w:val="00E5276E"/>
    <w:rsid w:val="00E5377F"/>
    <w:rsid w:val="00E54B86"/>
    <w:rsid w:val="00E54FC1"/>
    <w:rsid w:val="00E5563C"/>
    <w:rsid w:val="00E55E37"/>
    <w:rsid w:val="00E56548"/>
    <w:rsid w:val="00E56D4C"/>
    <w:rsid w:val="00E5797E"/>
    <w:rsid w:val="00E57BDB"/>
    <w:rsid w:val="00E610D8"/>
    <w:rsid w:val="00E62506"/>
    <w:rsid w:val="00E63BD3"/>
    <w:rsid w:val="00E63F3E"/>
    <w:rsid w:val="00E64433"/>
    <w:rsid w:val="00E64EB0"/>
    <w:rsid w:val="00E650CD"/>
    <w:rsid w:val="00E702FE"/>
    <w:rsid w:val="00E70376"/>
    <w:rsid w:val="00E70614"/>
    <w:rsid w:val="00E710B7"/>
    <w:rsid w:val="00E71BB0"/>
    <w:rsid w:val="00E71CB1"/>
    <w:rsid w:val="00E72310"/>
    <w:rsid w:val="00E72CF2"/>
    <w:rsid w:val="00E7391E"/>
    <w:rsid w:val="00E75A4E"/>
    <w:rsid w:val="00E76063"/>
    <w:rsid w:val="00E7622B"/>
    <w:rsid w:val="00E7723F"/>
    <w:rsid w:val="00E774FA"/>
    <w:rsid w:val="00E77C6E"/>
    <w:rsid w:val="00E80CFC"/>
    <w:rsid w:val="00E80EBC"/>
    <w:rsid w:val="00E81225"/>
    <w:rsid w:val="00E8156C"/>
    <w:rsid w:val="00E81D78"/>
    <w:rsid w:val="00E83D5C"/>
    <w:rsid w:val="00E83EEB"/>
    <w:rsid w:val="00E85253"/>
    <w:rsid w:val="00E859B2"/>
    <w:rsid w:val="00E90532"/>
    <w:rsid w:val="00E915D5"/>
    <w:rsid w:val="00E92A42"/>
    <w:rsid w:val="00E93005"/>
    <w:rsid w:val="00E93ECD"/>
    <w:rsid w:val="00E948AA"/>
    <w:rsid w:val="00E94BA0"/>
    <w:rsid w:val="00E94FBE"/>
    <w:rsid w:val="00E95254"/>
    <w:rsid w:val="00E9526A"/>
    <w:rsid w:val="00E95375"/>
    <w:rsid w:val="00E96F82"/>
    <w:rsid w:val="00E97D28"/>
    <w:rsid w:val="00EA04D9"/>
    <w:rsid w:val="00EA0C2D"/>
    <w:rsid w:val="00EA0CF4"/>
    <w:rsid w:val="00EA0EA0"/>
    <w:rsid w:val="00EA2654"/>
    <w:rsid w:val="00EA4B75"/>
    <w:rsid w:val="00EA4C4C"/>
    <w:rsid w:val="00EA5EE7"/>
    <w:rsid w:val="00EA7508"/>
    <w:rsid w:val="00EB0904"/>
    <w:rsid w:val="00EB0E8D"/>
    <w:rsid w:val="00EB1826"/>
    <w:rsid w:val="00EB26AC"/>
    <w:rsid w:val="00EB30D7"/>
    <w:rsid w:val="00EB3942"/>
    <w:rsid w:val="00EB4F16"/>
    <w:rsid w:val="00EB5436"/>
    <w:rsid w:val="00EB54BE"/>
    <w:rsid w:val="00EB573D"/>
    <w:rsid w:val="00EB6AEB"/>
    <w:rsid w:val="00EB75F9"/>
    <w:rsid w:val="00EC0D60"/>
    <w:rsid w:val="00EC22BC"/>
    <w:rsid w:val="00EC243A"/>
    <w:rsid w:val="00EC29FB"/>
    <w:rsid w:val="00EC2E14"/>
    <w:rsid w:val="00EC3CEE"/>
    <w:rsid w:val="00EC4B2E"/>
    <w:rsid w:val="00EC538D"/>
    <w:rsid w:val="00EC76B8"/>
    <w:rsid w:val="00ED0A39"/>
    <w:rsid w:val="00ED0D5B"/>
    <w:rsid w:val="00ED1B74"/>
    <w:rsid w:val="00ED2163"/>
    <w:rsid w:val="00ED345B"/>
    <w:rsid w:val="00ED540D"/>
    <w:rsid w:val="00ED5C15"/>
    <w:rsid w:val="00ED61D8"/>
    <w:rsid w:val="00ED7256"/>
    <w:rsid w:val="00ED7259"/>
    <w:rsid w:val="00EE0B18"/>
    <w:rsid w:val="00EE12EE"/>
    <w:rsid w:val="00EE17BA"/>
    <w:rsid w:val="00EE33A4"/>
    <w:rsid w:val="00EE3A80"/>
    <w:rsid w:val="00EE3B39"/>
    <w:rsid w:val="00EE457E"/>
    <w:rsid w:val="00EE45C8"/>
    <w:rsid w:val="00EE5738"/>
    <w:rsid w:val="00EE5AF1"/>
    <w:rsid w:val="00EE6FB7"/>
    <w:rsid w:val="00EE7C56"/>
    <w:rsid w:val="00EF0F2E"/>
    <w:rsid w:val="00EF147A"/>
    <w:rsid w:val="00EF2388"/>
    <w:rsid w:val="00EF2AC3"/>
    <w:rsid w:val="00EF2F68"/>
    <w:rsid w:val="00EF568C"/>
    <w:rsid w:val="00EF6447"/>
    <w:rsid w:val="00EF708E"/>
    <w:rsid w:val="00EF7840"/>
    <w:rsid w:val="00EF7FDE"/>
    <w:rsid w:val="00F0017C"/>
    <w:rsid w:val="00F00A26"/>
    <w:rsid w:val="00F01087"/>
    <w:rsid w:val="00F01998"/>
    <w:rsid w:val="00F01F37"/>
    <w:rsid w:val="00F03832"/>
    <w:rsid w:val="00F04785"/>
    <w:rsid w:val="00F058EE"/>
    <w:rsid w:val="00F05EA0"/>
    <w:rsid w:val="00F05F9D"/>
    <w:rsid w:val="00F06C4A"/>
    <w:rsid w:val="00F073E9"/>
    <w:rsid w:val="00F075CA"/>
    <w:rsid w:val="00F105EA"/>
    <w:rsid w:val="00F10857"/>
    <w:rsid w:val="00F1133C"/>
    <w:rsid w:val="00F1146D"/>
    <w:rsid w:val="00F11B67"/>
    <w:rsid w:val="00F11CF0"/>
    <w:rsid w:val="00F12191"/>
    <w:rsid w:val="00F128A1"/>
    <w:rsid w:val="00F13902"/>
    <w:rsid w:val="00F13B9D"/>
    <w:rsid w:val="00F140EE"/>
    <w:rsid w:val="00F14273"/>
    <w:rsid w:val="00F1548F"/>
    <w:rsid w:val="00F156D8"/>
    <w:rsid w:val="00F15BF5"/>
    <w:rsid w:val="00F1626E"/>
    <w:rsid w:val="00F167B3"/>
    <w:rsid w:val="00F16B37"/>
    <w:rsid w:val="00F17AE9"/>
    <w:rsid w:val="00F17DB9"/>
    <w:rsid w:val="00F20437"/>
    <w:rsid w:val="00F20792"/>
    <w:rsid w:val="00F20F96"/>
    <w:rsid w:val="00F21805"/>
    <w:rsid w:val="00F21DCF"/>
    <w:rsid w:val="00F21E58"/>
    <w:rsid w:val="00F2247B"/>
    <w:rsid w:val="00F2251B"/>
    <w:rsid w:val="00F227A6"/>
    <w:rsid w:val="00F22A92"/>
    <w:rsid w:val="00F22CD4"/>
    <w:rsid w:val="00F22F43"/>
    <w:rsid w:val="00F23854"/>
    <w:rsid w:val="00F243E3"/>
    <w:rsid w:val="00F24E2B"/>
    <w:rsid w:val="00F253F6"/>
    <w:rsid w:val="00F258C4"/>
    <w:rsid w:val="00F259DB"/>
    <w:rsid w:val="00F264A1"/>
    <w:rsid w:val="00F26951"/>
    <w:rsid w:val="00F27100"/>
    <w:rsid w:val="00F27DA9"/>
    <w:rsid w:val="00F30C9B"/>
    <w:rsid w:val="00F31689"/>
    <w:rsid w:val="00F316A0"/>
    <w:rsid w:val="00F31E75"/>
    <w:rsid w:val="00F3270B"/>
    <w:rsid w:val="00F3386A"/>
    <w:rsid w:val="00F33891"/>
    <w:rsid w:val="00F3462D"/>
    <w:rsid w:val="00F34B4C"/>
    <w:rsid w:val="00F34B90"/>
    <w:rsid w:val="00F376D8"/>
    <w:rsid w:val="00F40477"/>
    <w:rsid w:val="00F40835"/>
    <w:rsid w:val="00F409FC"/>
    <w:rsid w:val="00F4166E"/>
    <w:rsid w:val="00F4185E"/>
    <w:rsid w:val="00F4209F"/>
    <w:rsid w:val="00F43ED1"/>
    <w:rsid w:val="00F44866"/>
    <w:rsid w:val="00F466D9"/>
    <w:rsid w:val="00F473BA"/>
    <w:rsid w:val="00F47887"/>
    <w:rsid w:val="00F47C97"/>
    <w:rsid w:val="00F501FA"/>
    <w:rsid w:val="00F50419"/>
    <w:rsid w:val="00F505FE"/>
    <w:rsid w:val="00F50C77"/>
    <w:rsid w:val="00F50F9B"/>
    <w:rsid w:val="00F52125"/>
    <w:rsid w:val="00F52274"/>
    <w:rsid w:val="00F526FD"/>
    <w:rsid w:val="00F52854"/>
    <w:rsid w:val="00F52A2D"/>
    <w:rsid w:val="00F52A35"/>
    <w:rsid w:val="00F52B54"/>
    <w:rsid w:val="00F53C4B"/>
    <w:rsid w:val="00F5422A"/>
    <w:rsid w:val="00F54294"/>
    <w:rsid w:val="00F546D7"/>
    <w:rsid w:val="00F54CCC"/>
    <w:rsid w:val="00F5653A"/>
    <w:rsid w:val="00F56EF8"/>
    <w:rsid w:val="00F57971"/>
    <w:rsid w:val="00F60911"/>
    <w:rsid w:val="00F62676"/>
    <w:rsid w:val="00F63765"/>
    <w:rsid w:val="00F64CA7"/>
    <w:rsid w:val="00F65275"/>
    <w:rsid w:val="00F67463"/>
    <w:rsid w:val="00F677F0"/>
    <w:rsid w:val="00F67BBD"/>
    <w:rsid w:val="00F70227"/>
    <w:rsid w:val="00F70C77"/>
    <w:rsid w:val="00F71961"/>
    <w:rsid w:val="00F7246A"/>
    <w:rsid w:val="00F72EB3"/>
    <w:rsid w:val="00F73058"/>
    <w:rsid w:val="00F73C59"/>
    <w:rsid w:val="00F73E85"/>
    <w:rsid w:val="00F7427C"/>
    <w:rsid w:val="00F74810"/>
    <w:rsid w:val="00F756F5"/>
    <w:rsid w:val="00F76A61"/>
    <w:rsid w:val="00F77B0A"/>
    <w:rsid w:val="00F80126"/>
    <w:rsid w:val="00F810A3"/>
    <w:rsid w:val="00F82BD4"/>
    <w:rsid w:val="00F82CC3"/>
    <w:rsid w:val="00F841BD"/>
    <w:rsid w:val="00F84D1D"/>
    <w:rsid w:val="00F86A4C"/>
    <w:rsid w:val="00F900BD"/>
    <w:rsid w:val="00F9060C"/>
    <w:rsid w:val="00F910EF"/>
    <w:rsid w:val="00F9140A"/>
    <w:rsid w:val="00F924C1"/>
    <w:rsid w:val="00F92746"/>
    <w:rsid w:val="00F927C4"/>
    <w:rsid w:val="00F92BCE"/>
    <w:rsid w:val="00F92EF4"/>
    <w:rsid w:val="00F94559"/>
    <w:rsid w:val="00F947F9"/>
    <w:rsid w:val="00F9483E"/>
    <w:rsid w:val="00F94B7B"/>
    <w:rsid w:val="00F955DD"/>
    <w:rsid w:val="00F961FA"/>
    <w:rsid w:val="00F968F1"/>
    <w:rsid w:val="00F97225"/>
    <w:rsid w:val="00F97383"/>
    <w:rsid w:val="00F97D8D"/>
    <w:rsid w:val="00FA0596"/>
    <w:rsid w:val="00FA163B"/>
    <w:rsid w:val="00FA19D0"/>
    <w:rsid w:val="00FA2528"/>
    <w:rsid w:val="00FA2BDD"/>
    <w:rsid w:val="00FA3EC4"/>
    <w:rsid w:val="00FA543B"/>
    <w:rsid w:val="00FA5461"/>
    <w:rsid w:val="00FA6067"/>
    <w:rsid w:val="00FA6BE3"/>
    <w:rsid w:val="00FA6EAA"/>
    <w:rsid w:val="00FA772E"/>
    <w:rsid w:val="00FB05AF"/>
    <w:rsid w:val="00FB05E6"/>
    <w:rsid w:val="00FB10A8"/>
    <w:rsid w:val="00FB1552"/>
    <w:rsid w:val="00FB175E"/>
    <w:rsid w:val="00FB1A8F"/>
    <w:rsid w:val="00FB1F14"/>
    <w:rsid w:val="00FB22B6"/>
    <w:rsid w:val="00FB25EE"/>
    <w:rsid w:val="00FB2D56"/>
    <w:rsid w:val="00FB2FAA"/>
    <w:rsid w:val="00FB3023"/>
    <w:rsid w:val="00FB32C0"/>
    <w:rsid w:val="00FB3D05"/>
    <w:rsid w:val="00FB4C11"/>
    <w:rsid w:val="00FB4FDA"/>
    <w:rsid w:val="00FB5363"/>
    <w:rsid w:val="00FC007B"/>
    <w:rsid w:val="00FC06E6"/>
    <w:rsid w:val="00FC0C1E"/>
    <w:rsid w:val="00FC1B6E"/>
    <w:rsid w:val="00FC2A25"/>
    <w:rsid w:val="00FC392D"/>
    <w:rsid w:val="00FC3B93"/>
    <w:rsid w:val="00FC3EAA"/>
    <w:rsid w:val="00FC3F93"/>
    <w:rsid w:val="00FC404A"/>
    <w:rsid w:val="00FC4904"/>
    <w:rsid w:val="00FC4948"/>
    <w:rsid w:val="00FC65B3"/>
    <w:rsid w:val="00FC6C92"/>
    <w:rsid w:val="00FC6D92"/>
    <w:rsid w:val="00FD0CC6"/>
    <w:rsid w:val="00FD0FE4"/>
    <w:rsid w:val="00FD377C"/>
    <w:rsid w:val="00FD3CEA"/>
    <w:rsid w:val="00FD3D3D"/>
    <w:rsid w:val="00FD40EF"/>
    <w:rsid w:val="00FD416F"/>
    <w:rsid w:val="00FD428F"/>
    <w:rsid w:val="00FD46DB"/>
    <w:rsid w:val="00FD5B05"/>
    <w:rsid w:val="00FD666A"/>
    <w:rsid w:val="00FD6892"/>
    <w:rsid w:val="00FD7021"/>
    <w:rsid w:val="00FD7514"/>
    <w:rsid w:val="00FD7B6D"/>
    <w:rsid w:val="00FE0D52"/>
    <w:rsid w:val="00FE220C"/>
    <w:rsid w:val="00FE29A4"/>
    <w:rsid w:val="00FE3393"/>
    <w:rsid w:val="00FE4412"/>
    <w:rsid w:val="00FE4FF3"/>
    <w:rsid w:val="00FE5B99"/>
    <w:rsid w:val="00FE648E"/>
    <w:rsid w:val="00FE7DE3"/>
    <w:rsid w:val="00FF0457"/>
    <w:rsid w:val="00FF0704"/>
    <w:rsid w:val="00FF1B79"/>
    <w:rsid w:val="00FF2114"/>
    <w:rsid w:val="00FF2402"/>
    <w:rsid w:val="00FF26FA"/>
    <w:rsid w:val="00FF29C7"/>
    <w:rsid w:val="00FF2C78"/>
    <w:rsid w:val="00FF2D7D"/>
    <w:rsid w:val="00FF2FEA"/>
    <w:rsid w:val="00FF30E7"/>
    <w:rsid w:val="00FF4B83"/>
    <w:rsid w:val="00FF693C"/>
    <w:rsid w:val="00FF694C"/>
    <w:rsid w:val="00FF6E96"/>
    <w:rsid w:val="00FF75D6"/>
    <w:rsid w:val="00FF78B0"/>
    <w:rsid w:val="00FF79B8"/>
    <w:rsid w:val="00FF7E66"/>
    <w:rsid w:val="4E05E2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33466833"/>
  <w15:chartTrackingRefBased/>
  <w15:docId w15:val="{B42D5623-65E3-4DE3-A1C1-DC95576BE55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C711F"/>
    <w:rPr>
      <w:sz w:val="24"/>
      <w:lang w:eastAsia="en-US"/>
    </w:rPr>
  </w:style>
  <w:style w:type="paragraph" w:styleId="Heading1">
    <w:name w:val="heading 1"/>
    <w:basedOn w:val="Normal"/>
    <w:next w:val="Normal"/>
    <w:link w:val="Heading1Char"/>
    <w:qFormat/>
    <w:pPr>
      <w:keepNext/>
      <w:numPr>
        <w:numId w:val="3"/>
      </w:numPr>
      <w:spacing w:before="240" w:after="60"/>
      <w:outlineLvl w:val="0"/>
    </w:pPr>
    <w:rPr>
      <w:rFonts w:ascii="Arial" w:hAnsi="Arial"/>
      <w:b/>
      <w:kern w:val="28"/>
      <w:sz w:val="28"/>
      <w:lang w:val="x-none" w:eastAsia="x-none"/>
    </w:rPr>
  </w:style>
  <w:style w:type="paragraph" w:styleId="Heading2">
    <w:name w:val="heading 2"/>
    <w:basedOn w:val="Normal"/>
    <w:next w:val="Normal"/>
    <w:link w:val="Heading2Char"/>
    <w:qFormat/>
    <w:pPr>
      <w:keepNext/>
      <w:numPr>
        <w:ilvl w:val="1"/>
        <w:numId w:val="3"/>
      </w:numPr>
      <w:jc w:val="center"/>
      <w:outlineLvl w:val="1"/>
    </w:pPr>
    <w:rPr>
      <w:b/>
      <w:lang w:val="x-none" w:eastAsia="x-none"/>
    </w:rPr>
  </w:style>
  <w:style w:type="paragraph" w:styleId="Heading3">
    <w:name w:val="heading 3"/>
    <w:basedOn w:val="Normal"/>
    <w:next w:val="Normal"/>
    <w:link w:val="Heading3Char"/>
    <w:qFormat/>
    <w:pPr>
      <w:keepNext/>
      <w:numPr>
        <w:ilvl w:val="2"/>
        <w:numId w:val="3"/>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outlineLvl w:val="2"/>
    </w:pPr>
    <w:rPr>
      <w:lang w:val="x-none" w:eastAsia="x-none"/>
    </w:rPr>
  </w:style>
  <w:style w:type="paragraph" w:styleId="Heading4">
    <w:name w:val="heading 4"/>
    <w:basedOn w:val="Normal"/>
    <w:next w:val="Normal"/>
    <w:qFormat/>
    <w:rsid w:val="00F71961"/>
    <w:pPr>
      <w:keepNext/>
      <w:numPr>
        <w:ilvl w:val="3"/>
        <w:numId w:val="3"/>
      </w:numPr>
      <w:spacing w:before="240" w:after="60"/>
      <w:outlineLvl w:val="3"/>
    </w:pPr>
    <w:rPr>
      <w:b/>
      <w:bCs/>
      <w:sz w:val="28"/>
      <w:szCs w:val="28"/>
    </w:rPr>
  </w:style>
  <w:style w:type="paragraph" w:styleId="Heading5">
    <w:name w:val="heading 5"/>
    <w:basedOn w:val="Normal"/>
    <w:next w:val="Normal"/>
    <w:link w:val="Heading5Char"/>
    <w:qFormat/>
    <w:rsid w:val="00F71961"/>
    <w:pPr>
      <w:numPr>
        <w:ilvl w:val="4"/>
        <w:numId w:val="3"/>
      </w:numPr>
      <w:spacing w:before="240" w:after="60"/>
      <w:outlineLvl w:val="4"/>
    </w:pPr>
    <w:rPr>
      <w:b/>
      <w:bCs/>
      <w:i/>
      <w:iCs/>
      <w:sz w:val="26"/>
      <w:szCs w:val="26"/>
      <w:lang w:val="x-none" w:eastAsia="x-none"/>
    </w:rPr>
  </w:style>
  <w:style w:type="paragraph" w:styleId="Heading6">
    <w:name w:val="heading 6"/>
    <w:basedOn w:val="Normal"/>
    <w:next w:val="Normal"/>
    <w:link w:val="Heading6Char"/>
    <w:qFormat/>
    <w:rsid w:val="00F71961"/>
    <w:pPr>
      <w:numPr>
        <w:ilvl w:val="5"/>
        <w:numId w:val="3"/>
      </w:numPr>
      <w:spacing w:before="240" w:after="60"/>
      <w:outlineLvl w:val="5"/>
    </w:pPr>
    <w:rPr>
      <w:b/>
      <w:bCs/>
      <w:sz w:val="22"/>
      <w:szCs w:val="22"/>
      <w:lang w:val="x-none" w:eastAsia="x-none"/>
    </w:rPr>
  </w:style>
  <w:style w:type="paragraph" w:styleId="Heading7">
    <w:name w:val="heading 7"/>
    <w:basedOn w:val="Normal"/>
    <w:next w:val="Normal"/>
    <w:link w:val="Heading7Char"/>
    <w:uiPriority w:val="99"/>
    <w:qFormat/>
    <w:pPr>
      <w:keepNext/>
      <w:numPr>
        <w:ilvl w:val="6"/>
        <w:numId w:val="3"/>
      </w:numPr>
      <w:tabs>
        <w:tab w:val="left" w:pos="720"/>
        <w:tab w:val="left" w:pos="1440"/>
        <w:tab w:val="left" w:pos="2880"/>
        <w:tab w:val="left" w:pos="4320"/>
      </w:tabs>
      <w:jc w:val="both"/>
      <w:outlineLvl w:val="6"/>
    </w:pPr>
    <w:rPr>
      <w:b/>
      <w:i/>
      <w:lang w:val="x-none" w:eastAsia="x-none"/>
    </w:rPr>
  </w:style>
  <w:style w:type="paragraph" w:styleId="Heading8">
    <w:name w:val="heading 8"/>
    <w:basedOn w:val="Normal"/>
    <w:next w:val="Normal"/>
    <w:link w:val="Heading8Char"/>
    <w:uiPriority w:val="99"/>
    <w:qFormat/>
    <w:rsid w:val="00F71961"/>
    <w:pPr>
      <w:numPr>
        <w:ilvl w:val="7"/>
        <w:numId w:val="3"/>
      </w:numPr>
      <w:spacing w:before="240" w:after="60"/>
      <w:outlineLvl w:val="7"/>
    </w:pPr>
    <w:rPr>
      <w:i/>
      <w:iCs/>
      <w:szCs w:val="24"/>
      <w:lang w:val="x-none" w:eastAsia="x-none"/>
    </w:rPr>
  </w:style>
  <w:style w:type="paragraph" w:styleId="Heading9">
    <w:name w:val="heading 9"/>
    <w:basedOn w:val="Normal"/>
    <w:next w:val="Normal"/>
    <w:link w:val="Heading9Char"/>
    <w:uiPriority w:val="99"/>
    <w:qFormat/>
    <w:rsid w:val="00F71961"/>
    <w:pPr>
      <w:numPr>
        <w:ilvl w:val="8"/>
        <w:numId w:val="3"/>
      </w:numPr>
      <w:spacing w:before="240" w:after="60"/>
      <w:outlineLvl w:val="8"/>
    </w:pPr>
    <w:rPr>
      <w:rFonts w:ascii="Arial" w:hAnsi="Arial"/>
      <w:sz w:val="22"/>
      <w:szCs w:val="22"/>
      <w:lang w:val="x-none" w:eastAsia="x-none"/>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character" w:styleId="Heading9Char" w:customStyle="1">
    <w:name w:val="Heading 9 Char"/>
    <w:link w:val="Heading9"/>
    <w:uiPriority w:val="99"/>
    <w:rsid w:val="00E459EA"/>
    <w:rPr>
      <w:rFonts w:ascii="Arial" w:hAnsi="Arial"/>
      <w:sz w:val="22"/>
      <w:szCs w:val="22"/>
      <w:lang w:val="x-none" w:eastAsia="x-none"/>
    </w:rPr>
  </w:style>
  <w:style w:type="paragraph" w:styleId="a" w:customStyle="1">
    <w:name w:val="_"/>
    <w:basedOn w:val="Normal"/>
    <w:pPr>
      <w:widowControl w:val="0"/>
      <w:tabs>
        <w:tab w:val="left" w:pos="630"/>
        <w:tab w:val="left" w:pos="990"/>
        <w:tab w:val="left" w:pos="1350"/>
        <w:tab w:val="left" w:pos="4230"/>
        <w:tab w:val="left" w:pos="4950"/>
        <w:tab w:val="left" w:pos="5670"/>
        <w:tab w:val="left" w:pos="6390"/>
        <w:tab w:val="left" w:pos="7110"/>
        <w:tab w:val="left" w:pos="7830"/>
        <w:tab w:val="left" w:pos="8550"/>
        <w:tab w:val="left" w:pos="9270"/>
        <w:tab w:val="left" w:pos="9990"/>
      </w:tabs>
      <w:ind w:left="1440" w:hanging="720"/>
    </w:pPr>
    <w:rPr>
      <w:snapToGrid w:val="0"/>
    </w:rPr>
  </w:style>
  <w:style w:type="paragraph" w:styleId="BodyTextIndent">
    <w:name w:val="Body Text Indent"/>
    <w:basedOn w:val="Normal"/>
    <w:link w:val="BodyTextIndentChar"/>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lang w:val="x-none" w:eastAsia="x-non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eastAsia="x-none"/>
    </w:rPr>
  </w:style>
  <w:style w:type="character" w:styleId="FooterChar" w:customStyle="1">
    <w:name w:val="Footer Char"/>
    <w:link w:val="Footer"/>
    <w:uiPriority w:val="99"/>
    <w:rsid w:val="00155576"/>
    <w:rPr>
      <w:sz w:val="24"/>
    </w:rPr>
  </w:style>
  <w:style w:type="character" w:styleId="PageNumber">
    <w:name w:val="page number"/>
    <w:basedOn w:val="DefaultParagraphFont"/>
    <w:uiPriority w:val="99"/>
  </w:style>
  <w:style w:type="paragraph" w:styleId="BodyText">
    <w:name w:val="Body Text"/>
    <w:basedOn w:val="Normal"/>
    <w:link w:val="BodyTextChar"/>
    <w:pPr>
      <w:widowControl w:val="0"/>
      <w:tabs>
        <w:tab w:val="left" w:pos="0"/>
        <w:tab w:val="left" w:pos="720"/>
      </w:tabs>
      <w:jc w:val="both"/>
    </w:pPr>
    <w:rPr>
      <w:snapToGrid w:val="0"/>
      <w:lang w:val="x-none" w:eastAsia="x-none"/>
    </w:rPr>
  </w:style>
  <w:style w:type="paragraph" w:styleId="BodyTextIndent2">
    <w:name w:val="Body Text Indent 2"/>
    <w:basedOn w:val="Normal"/>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1440" w:hanging="720"/>
      <w:jc w:val="both"/>
    </w:pPr>
    <w:rPr>
      <w:snapToGrid w:val="0"/>
    </w:rPr>
  </w:style>
  <w:style w:type="character" w:styleId="Hyperlink">
    <w:name w:val="Hyperlink"/>
    <w:rPr>
      <w:color w:val="0000FF"/>
      <w:u w:val="single"/>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3">
    <w:name w:val="Body Text 3"/>
    <w:basedOn w:val="Normal"/>
    <w:link w:val="BodyText3Char"/>
    <w:uiPriority w:val="99"/>
    <w:pPr>
      <w:tabs>
        <w:tab w:val="left" w:pos="630"/>
        <w:tab w:val="left" w:pos="1080"/>
      </w:tabs>
      <w:jc w:val="both"/>
    </w:pPr>
    <w:rPr>
      <w:b/>
      <w:lang w:val="x-none" w:eastAsia="x-none"/>
    </w:rPr>
  </w:style>
  <w:style w:type="character" w:styleId="FollowedHyperlink">
    <w:name w:val="FollowedHyperlink"/>
    <w:uiPriority w:val="99"/>
    <w:rPr>
      <w:color w:val="800080"/>
      <w:u w:val="single"/>
    </w:rPr>
  </w:style>
  <w:style w:type="paragraph" w:styleId="BlockText">
    <w:name w:val="Block Text"/>
    <w:basedOn w:val="Normal"/>
    <w:uiPriority w:val="99"/>
    <w:pPr>
      <w:pBdr>
        <w:top w:val="single" w:color="auto" w:sz="4" w:space="5"/>
        <w:left w:val="single" w:color="auto" w:sz="4" w:space="9"/>
        <w:bottom w:val="single" w:color="auto" w:sz="4" w:space="1"/>
        <w:right w:val="single" w:color="auto" w:sz="4" w:space="14"/>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rPr>
  </w:style>
  <w:style w:type="paragraph" w:styleId="BodyText2">
    <w:name w:val="Body Text 2"/>
    <w:basedOn w:val="Normal"/>
    <w:link w:val="BodyText2Char"/>
    <w:uiPriority w:val="99"/>
    <w:rsid w:val="00AB5233"/>
    <w:pPr>
      <w:spacing w:after="120" w:line="480" w:lineRule="auto"/>
    </w:pPr>
    <w:rPr>
      <w:lang w:val="x-none" w:eastAsia="x-none"/>
    </w:rPr>
  </w:style>
  <w:style w:type="paragraph" w:styleId="Date">
    <w:name w:val="Date"/>
    <w:basedOn w:val="Normal"/>
    <w:next w:val="Normal"/>
    <w:rsid w:val="008D1FC1"/>
    <w:pPr>
      <w:widowControl w:val="0"/>
    </w:pPr>
    <w:rPr>
      <w:snapToGrid w:val="0"/>
    </w:rPr>
  </w:style>
  <w:style w:type="character" w:styleId="Strong">
    <w:name w:val="Strong"/>
    <w:uiPriority w:val="22"/>
    <w:qFormat/>
    <w:rsid w:val="00B835D5"/>
    <w:rPr>
      <w:b/>
      <w:bCs/>
    </w:rPr>
  </w:style>
  <w:style w:type="paragraph" w:styleId="NormalWeb">
    <w:name w:val="Normal (Web)"/>
    <w:basedOn w:val="Normal"/>
    <w:uiPriority w:val="99"/>
    <w:rsid w:val="00E33B5A"/>
    <w:pPr>
      <w:spacing w:before="100" w:beforeAutospacing="1" w:after="100" w:afterAutospacing="1"/>
    </w:pPr>
    <w:rPr>
      <w:szCs w:val="24"/>
    </w:rPr>
  </w:style>
  <w:style w:type="character" w:styleId="CommentReference">
    <w:name w:val="annotation reference"/>
    <w:uiPriority w:val="99"/>
    <w:semiHidden/>
    <w:rsid w:val="00D0389C"/>
    <w:rPr>
      <w:sz w:val="16"/>
    </w:rPr>
  </w:style>
  <w:style w:type="paragraph" w:styleId="CommentText">
    <w:name w:val="annotation text"/>
    <w:basedOn w:val="Normal"/>
    <w:link w:val="CommentTextChar1"/>
    <w:uiPriority w:val="99"/>
    <w:semiHidden/>
    <w:rsid w:val="00D0389C"/>
    <w:rPr>
      <w:sz w:val="20"/>
    </w:rPr>
  </w:style>
  <w:style w:type="character" w:styleId="CommentTextChar1" w:customStyle="1">
    <w:name w:val="Comment Text Char1"/>
    <w:basedOn w:val="DefaultParagraphFont"/>
    <w:link w:val="CommentText"/>
    <w:uiPriority w:val="99"/>
    <w:semiHidden/>
    <w:rsid w:val="007062EC"/>
  </w:style>
  <w:style w:type="paragraph" w:styleId="BalloonText">
    <w:name w:val="Balloon Text"/>
    <w:basedOn w:val="Normal"/>
    <w:link w:val="BalloonTextChar"/>
    <w:uiPriority w:val="99"/>
    <w:semiHidden/>
    <w:rsid w:val="00D0389C"/>
    <w:rPr>
      <w:rFonts w:ascii="Tahoma" w:hAnsi="Tahoma"/>
      <w:sz w:val="16"/>
      <w:szCs w:val="16"/>
      <w:lang w:val="x-none" w:eastAsia="x-none"/>
    </w:rPr>
  </w:style>
  <w:style w:type="character" w:styleId="BalloonTextChar" w:customStyle="1">
    <w:name w:val="Balloon Text Char"/>
    <w:link w:val="BalloonText"/>
    <w:uiPriority w:val="99"/>
    <w:semiHidden/>
    <w:rsid w:val="007062EC"/>
    <w:rPr>
      <w:rFonts w:ascii="Tahoma" w:hAnsi="Tahoma" w:cs="Tahoma"/>
      <w:sz w:val="16"/>
      <w:szCs w:val="16"/>
    </w:rPr>
  </w:style>
  <w:style w:type="table" w:styleId="TableGrid">
    <w:name w:val="Table Grid"/>
    <w:basedOn w:val="TableNormal"/>
    <w:uiPriority w:val="59"/>
    <w:rsid w:val="00A459C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QuickA" w:customStyle="1">
    <w:name w:val="Quick A."/>
    <w:basedOn w:val="Normal"/>
    <w:rsid w:val="006939BF"/>
    <w:pPr>
      <w:widowControl w:val="0"/>
      <w:numPr>
        <w:numId w:val="4"/>
      </w:numPr>
      <w:ind w:left="2880" w:hanging="720"/>
    </w:pPr>
    <w:rPr>
      <w:snapToGrid w:val="0"/>
    </w:rPr>
  </w:style>
  <w:style w:type="paragraph" w:styleId="Title">
    <w:name w:val="Title"/>
    <w:basedOn w:val="Normal"/>
    <w:link w:val="TitleChar"/>
    <w:uiPriority w:val="99"/>
    <w:qFormat/>
    <w:rsid w:val="006E1F1C"/>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pPr>
    <w:rPr>
      <w:b/>
      <w:sz w:val="40"/>
      <w:lang w:val="x-none" w:eastAsia="x-none"/>
    </w:rPr>
  </w:style>
  <w:style w:type="character" w:styleId="pagetitle1" w:customStyle="1">
    <w:name w:val="pagetitle1"/>
    <w:rsid w:val="00645813"/>
    <w:rPr>
      <w:rFonts w:hint="default" w:ascii="Verdana" w:hAnsi="Verdana"/>
      <w:b/>
      <w:bCs/>
      <w:i w:val="0"/>
      <w:iCs w:val="0"/>
      <w:smallCaps w:val="0"/>
      <w:strike w:val="0"/>
      <w:dstrike w:val="0"/>
      <w:vanish w:val="0"/>
      <w:webHidden w:val="0"/>
      <w:color w:val="990000"/>
      <w:sz w:val="27"/>
      <w:szCs w:val="27"/>
      <w:u w:val="none"/>
      <w:effect w:val="none"/>
      <w:specVanish w:val="0"/>
    </w:rPr>
  </w:style>
  <w:style w:type="paragraph" w:styleId="BodyTextIndent3">
    <w:name w:val="Body Text Indent 3"/>
    <w:basedOn w:val="Normal"/>
    <w:link w:val="BodyTextIndent3Char"/>
    <w:uiPriority w:val="99"/>
    <w:rsid w:val="004572CE"/>
    <w:pPr>
      <w:spacing w:after="120"/>
      <w:ind w:left="360"/>
    </w:pPr>
    <w:rPr>
      <w:sz w:val="16"/>
      <w:szCs w:val="16"/>
      <w:lang w:val="x-none" w:eastAsia="x-none"/>
    </w:rPr>
  </w:style>
  <w:style w:type="paragraph" w:styleId="Quick1" w:customStyle="1">
    <w:name w:val="Quick 1."/>
    <w:basedOn w:val="Normal"/>
    <w:rsid w:val="006C75CA"/>
    <w:pPr>
      <w:widowControl w:val="0"/>
      <w:ind w:left="1440" w:hanging="720"/>
    </w:pPr>
    <w:rPr>
      <w:snapToGrid w:val="0"/>
    </w:rPr>
  </w:style>
  <w:style w:type="paragraph" w:styleId="Default" w:customStyle="1">
    <w:name w:val="Default"/>
    <w:rsid w:val="00D73430"/>
    <w:pPr>
      <w:autoSpaceDE w:val="0"/>
      <w:autoSpaceDN w:val="0"/>
      <w:adjustRightInd w:val="0"/>
    </w:pPr>
    <w:rPr>
      <w:color w:val="000000"/>
      <w:sz w:val="24"/>
      <w:szCs w:val="24"/>
      <w:lang w:eastAsia="en-US"/>
    </w:rPr>
  </w:style>
  <w:style w:type="character" w:styleId="Emphasis">
    <w:name w:val="Emphasis"/>
    <w:qFormat/>
    <w:rsid w:val="00347F46"/>
    <w:rPr>
      <w:i/>
      <w:iCs/>
    </w:rPr>
  </w:style>
  <w:style w:type="paragraph" w:styleId="ListParagraph">
    <w:name w:val="List Paragraph"/>
    <w:basedOn w:val="Normal"/>
    <w:uiPriority w:val="34"/>
    <w:qFormat/>
    <w:rsid w:val="00BC5A21"/>
    <w:pPr>
      <w:ind w:left="720"/>
    </w:pPr>
  </w:style>
  <w:style w:type="paragraph" w:styleId="CommentSubject">
    <w:name w:val="annotation subject"/>
    <w:basedOn w:val="CommentText"/>
    <w:next w:val="CommentText"/>
    <w:link w:val="CommentSubjectChar"/>
    <w:uiPriority w:val="99"/>
    <w:semiHidden/>
    <w:unhideWhenUsed/>
    <w:rsid w:val="007062EC"/>
    <w:pPr>
      <w:widowControl w:val="0"/>
    </w:pPr>
    <w:rPr>
      <w:b/>
      <w:bCs/>
      <w:snapToGrid w:val="0"/>
      <w:lang w:val="x-none" w:eastAsia="x-none"/>
    </w:rPr>
  </w:style>
  <w:style w:type="character" w:styleId="CommentSubjectChar" w:customStyle="1">
    <w:name w:val="Comment Subject Char"/>
    <w:link w:val="CommentSubject"/>
    <w:uiPriority w:val="99"/>
    <w:semiHidden/>
    <w:rsid w:val="007062EC"/>
    <w:rPr>
      <w:b/>
      <w:bCs/>
      <w:snapToGrid w:val="0"/>
    </w:rPr>
  </w:style>
  <w:style w:type="character" w:styleId="BodyText3Char" w:customStyle="1">
    <w:name w:val="Body Text 3 Char"/>
    <w:link w:val="BodyText3"/>
    <w:uiPriority w:val="99"/>
    <w:rsid w:val="00327A11"/>
    <w:rPr>
      <w:b/>
      <w:sz w:val="24"/>
    </w:rPr>
  </w:style>
  <w:style w:type="character" w:styleId="Heading2Char" w:customStyle="1">
    <w:name w:val="Heading 2 Char"/>
    <w:link w:val="Heading2"/>
    <w:rsid w:val="001553C7"/>
    <w:rPr>
      <w:b/>
      <w:sz w:val="24"/>
      <w:lang w:val="x-none" w:eastAsia="x-none"/>
    </w:rPr>
  </w:style>
  <w:style w:type="character" w:styleId="BodyTextIndentChar" w:customStyle="1">
    <w:name w:val="Body Text Indent Char"/>
    <w:link w:val="BodyTextIndent"/>
    <w:rsid w:val="001553C7"/>
    <w:rPr>
      <w:snapToGrid w:val="0"/>
      <w:sz w:val="24"/>
    </w:rPr>
  </w:style>
  <w:style w:type="character" w:styleId="Heading1Char" w:customStyle="1">
    <w:name w:val="Heading 1 Char"/>
    <w:link w:val="Heading1"/>
    <w:rsid w:val="00D0278D"/>
    <w:rPr>
      <w:rFonts w:ascii="Arial" w:hAnsi="Arial"/>
      <w:b/>
      <w:kern w:val="28"/>
      <w:sz w:val="28"/>
      <w:lang w:val="x-none" w:eastAsia="x-none"/>
    </w:rPr>
  </w:style>
  <w:style w:type="character" w:styleId="Heading3Char" w:customStyle="1">
    <w:name w:val="Heading 3 Char"/>
    <w:link w:val="Heading3"/>
    <w:rsid w:val="00D0278D"/>
    <w:rPr>
      <w:sz w:val="24"/>
      <w:lang w:val="x-none" w:eastAsia="x-none"/>
    </w:rPr>
  </w:style>
  <w:style w:type="character" w:styleId="Heading5Char" w:customStyle="1">
    <w:name w:val="Heading 5 Char"/>
    <w:link w:val="Heading5"/>
    <w:rsid w:val="00D0278D"/>
    <w:rPr>
      <w:b/>
      <w:bCs/>
      <w:i/>
      <w:iCs/>
      <w:sz w:val="26"/>
      <w:szCs w:val="26"/>
      <w:lang w:val="x-none" w:eastAsia="x-none"/>
    </w:rPr>
  </w:style>
  <w:style w:type="character" w:styleId="Heading6Char" w:customStyle="1">
    <w:name w:val="Heading 6 Char"/>
    <w:link w:val="Heading6"/>
    <w:rsid w:val="00D0278D"/>
    <w:rPr>
      <w:b/>
      <w:bCs/>
      <w:sz w:val="22"/>
      <w:szCs w:val="22"/>
      <w:lang w:val="x-none" w:eastAsia="x-none"/>
    </w:rPr>
  </w:style>
  <w:style w:type="character" w:styleId="Heading7Char" w:customStyle="1">
    <w:name w:val="Heading 7 Char"/>
    <w:link w:val="Heading7"/>
    <w:uiPriority w:val="99"/>
    <w:rsid w:val="00D0278D"/>
    <w:rPr>
      <w:b/>
      <w:i/>
      <w:sz w:val="24"/>
      <w:lang w:val="x-none" w:eastAsia="x-none"/>
    </w:rPr>
  </w:style>
  <w:style w:type="character" w:styleId="Heading8Char" w:customStyle="1">
    <w:name w:val="Heading 8 Char"/>
    <w:link w:val="Heading8"/>
    <w:uiPriority w:val="99"/>
    <w:rsid w:val="00D0278D"/>
    <w:rPr>
      <w:i/>
      <w:iCs/>
      <w:sz w:val="24"/>
      <w:szCs w:val="24"/>
      <w:lang w:val="x-none" w:eastAsia="x-none"/>
    </w:rPr>
  </w:style>
  <w:style w:type="character" w:styleId="TitleChar" w:customStyle="1">
    <w:name w:val="Title Char"/>
    <w:link w:val="Title"/>
    <w:uiPriority w:val="99"/>
    <w:rsid w:val="00D0278D"/>
    <w:rPr>
      <w:b/>
      <w:sz w:val="40"/>
    </w:rPr>
  </w:style>
  <w:style w:type="character" w:styleId="BodyText2Char" w:customStyle="1">
    <w:name w:val="Body Text 2 Char"/>
    <w:link w:val="BodyText2"/>
    <w:uiPriority w:val="99"/>
    <w:rsid w:val="00D0278D"/>
    <w:rPr>
      <w:sz w:val="24"/>
    </w:rPr>
  </w:style>
  <w:style w:type="character" w:styleId="BodyTextIndent3Char" w:customStyle="1">
    <w:name w:val="Body Text Indent 3 Char"/>
    <w:link w:val="BodyTextIndent3"/>
    <w:uiPriority w:val="99"/>
    <w:rsid w:val="00D0278D"/>
    <w:rPr>
      <w:sz w:val="16"/>
      <w:szCs w:val="16"/>
    </w:rPr>
  </w:style>
  <w:style w:type="character" w:styleId="BodyTextChar" w:customStyle="1">
    <w:name w:val="Body Text Char"/>
    <w:link w:val="BodyText"/>
    <w:rsid w:val="00AF2F11"/>
    <w:rPr>
      <w:snapToGrid w:val="0"/>
      <w:sz w:val="24"/>
    </w:rPr>
  </w:style>
  <w:style w:type="paragraph" w:styleId="PlainText">
    <w:name w:val="Plain Text"/>
    <w:basedOn w:val="Normal"/>
    <w:link w:val="PlainTextChar"/>
    <w:uiPriority w:val="99"/>
    <w:semiHidden/>
    <w:unhideWhenUsed/>
    <w:rsid w:val="00EB5436"/>
    <w:rPr>
      <w:rFonts w:ascii="Calibri" w:hAnsi="Calibri" w:eastAsia="Calibri"/>
      <w:sz w:val="22"/>
      <w:szCs w:val="21"/>
    </w:rPr>
  </w:style>
  <w:style w:type="character" w:styleId="PlainTextChar" w:customStyle="1">
    <w:name w:val="Plain Text Char"/>
    <w:link w:val="PlainText"/>
    <w:uiPriority w:val="99"/>
    <w:semiHidden/>
    <w:rsid w:val="00EB5436"/>
    <w:rPr>
      <w:rFonts w:ascii="Calibri" w:hAnsi="Calibri" w:eastAsia="Calibri"/>
      <w:sz w:val="22"/>
      <w:szCs w:val="21"/>
    </w:rPr>
  </w:style>
  <w:style w:type="paragraph" w:styleId="NoSpacing">
    <w:name w:val="No Spacing"/>
    <w:uiPriority w:val="1"/>
    <w:qFormat/>
    <w:rsid w:val="00EB5436"/>
    <w:rPr>
      <w:sz w:val="24"/>
      <w:lang w:eastAsia="en-US"/>
    </w:rPr>
  </w:style>
  <w:style w:type="character" w:styleId="UnresolvedMention">
    <w:name w:val="Unresolved Mention"/>
    <w:uiPriority w:val="99"/>
    <w:semiHidden/>
    <w:unhideWhenUsed/>
    <w:rsid w:val="00140E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8577">
      <w:bodyDiv w:val="1"/>
      <w:marLeft w:val="0"/>
      <w:marRight w:val="0"/>
      <w:marTop w:val="0"/>
      <w:marBottom w:val="0"/>
      <w:divBdr>
        <w:top w:val="none" w:sz="0" w:space="0" w:color="auto"/>
        <w:left w:val="none" w:sz="0" w:space="0" w:color="auto"/>
        <w:bottom w:val="none" w:sz="0" w:space="0" w:color="auto"/>
        <w:right w:val="none" w:sz="0" w:space="0" w:color="auto"/>
      </w:divBdr>
      <w:divsChild>
        <w:div w:id="1435979144">
          <w:marLeft w:val="0"/>
          <w:marRight w:val="0"/>
          <w:marTop w:val="0"/>
          <w:marBottom w:val="0"/>
          <w:divBdr>
            <w:top w:val="none" w:sz="0" w:space="0" w:color="auto"/>
            <w:left w:val="none" w:sz="0" w:space="0" w:color="auto"/>
            <w:bottom w:val="none" w:sz="0" w:space="0" w:color="auto"/>
            <w:right w:val="none" w:sz="0" w:space="0" w:color="auto"/>
          </w:divBdr>
          <w:divsChild>
            <w:div w:id="1312176424">
              <w:marLeft w:val="0"/>
              <w:marRight w:val="0"/>
              <w:marTop w:val="0"/>
              <w:marBottom w:val="0"/>
              <w:divBdr>
                <w:top w:val="none" w:sz="0" w:space="0" w:color="auto"/>
                <w:left w:val="none" w:sz="0" w:space="0" w:color="auto"/>
                <w:bottom w:val="none" w:sz="0" w:space="0" w:color="auto"/>
                <w:right w:val="none" w:sz="0" w:space="0" w:color="auto"/>
              </w:divBdr>
              <w:divsChild>
                <w:div w:id="1569268050">
                  <w:marLeft w:val="0"/>
                  <w:marRight w:val="166"/>
                  <w:marTop w:val="0"/>
                  <w:marBottom w:val="0"/>
                  <w:divBdr>
                    <w:top w:val="none" w:sz="0" w:space="0" w:color="auto"/>
                    <w:left w:val="none" w:sz="0" w:space="0" w:color="auto"/>
                    <w:bottom w:val="none" w:sz="0" w:space="0" w:color="auto"/>
                    <w:right w:val="none" w:sz="0" w:space="0" w:color="auto"/>
                  </w:divBdr>
                  <w:divsChild>
                    <w:div w:id="1479036936">
                      <w:marLeft w:val="0"/>
                      <w:marRight w:val="0"/>
                      <w:marTop w:val="0"/>
                      <w:marBottom w:val="0"/>
                      <w:divBdr>
                        <w:top w:val="none" w:sz="0" w:space="0" w:color="auto"/>
                        <w:left w:val="none" w:sz="0" w:space="0" w:color="auto"/>
                        <w:bottom w:val="none" w:sz="0" w:space="0" w:color="auto"/>
                        <w:right w:val="none" w:sz="0" w:space="0" w:color="auto"/>
                      </w:divBdr>
                      <w:divsChild>
                        <w:div w:id="135576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32960">
      <w:bodyDiv w:val="1"/>
      <w:marLeft w:val="0"/>
      <w:marRight w:val="0"/>
      <w:marTop w:val="0"/>
      <w:marBottom w:val="0"/>
      <w:divBdr>
        <w:top w:val="none" w:sz="0" w:space="0" w:color="auto"/>
        <w:left w:val="none" w:sz="0" w:space="0" w:color="auto"/>
        <w:bottom w:val="none" w:sz="0" w:space="0" w:color="auto"/>
        <w:right w:val="none" w:sz="0" w:space="0" w:color="auto"/>
      </w:divBdr>
    </w:div>
    <w:div w:id="165441330">
      <w:bodyDiv w:val="1"/>
      <w:marLeft w:val="0"/>
      <w:marRight w:val="0"/>
      <w:marTop w:val="0"/>
      <w:marBottom w:val="0"/>
      <w:divBdr>
        <w:top w:val="none" w:sz="0" w:space="0" w:color="auto"/>
        <w:left w:val="none" w:sz="0" w:space="0" w:color="auto"/>
        <w:bottom w:val="none" w:sz="0" w:space="0" w:color="auto"/>
        <w:right w:val="none" w:sz="0" w:space="0" w:color="auto"/>
      </w:divBdr>
    </w:div>
    <w:div w:id="190775330">
      <w:bodyDiv w:val="1"/>
      <w:marLeft w:val="0"/>
      <w:marRight w:val="0"/>
      <w:marTop w:val="0"/>
      <w:marBottom w:val="0"/>
      <w:divBdr>
        <w:top w:val="none" w:sz="0" w:space="0" w:color="auto"/>
        <w:left w:val="none" w:sz="0" w:space="0" w:color="auto"/>
        <w:bottom w:val="none" w:sz="0" w:space="0" w:color="auto"/>
        <w:right w:val="none" w:sz="0" w:space="0" w:color="auto"/>
      </w:divBdr>
      <w:divsChild>
        <w:div w:id="69697165">
          <w:blockQuote w:val="1"/>
          <w:marLeft w:val="720"/>
          <w:marRight w:val="720"/>
          <w:marTop w:val="100"/>
          <w:marBottom w:val="100"/>
          <w:divBdr>
            <w:top w:val="none" w:sz="0" w:space="0" w:color="auto"/>
            <w:left w:val="none" w:sz="0" w:space="0" w:color="auto"/>
            <w:bottom w:val="none" w:sz="0" w:space="0" w:color="auto"/>
            <w:right w:val="none" w:sz="0" w:space="0" w:color="auto"/>
          </w:divBdr>
        </w:div>
        <w:div w:id="1351445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9536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2496448">
          <w:blockQuote w:val="1"/>
          <w:marLeft w:val="720"/>
          <w:marRight w:val="720"/>
          <w:marTop w:val="100"/>
          <w:marBottom w:val="100"/>
          <w:divBdr>
            <w:top w:val="none" w:sz="0" w:space="0" w:color="auto"/>
            <w:left w:val="none" w:sz="0" w:space="0" w:color="auto"/>
            <w:bottom w:val="none" w:sz="0" w:space="0" w:color="auto"/>
            <w:right w:val="none" w:sz="0" w:space="0" w:color="auto"/>
          </w:divBdr>
        </w:div>
        <w:div w:id="316419392">
          <w:blockQuote w:val="1"/>
          <w:marLeft w:val="720"/>
          <w:marRight w:val="720"/>
          <w:marTop w:val="100"/>
          <w:marBottom w:val="100"/>
          <w:divBdr>
            <w:top w:val="none" w:sz="0" w:space="0" w:color="auto"/>
            <w:left w:val="none" w:sz="0" w:space="0" w:color="auto"/>
            <w:bottom w:val="none" w:sz="0" w:space="0" w:color="auto"/>
            <w:right w:val="none" w:sz="0" w:space="0" w:color="auto"/>
          </w:divBdr>
        </w:div>
        <w:div w:id="365451443">
          <w:blockQuote w:val="1"/>
          <w:marLeft w:val="720"/>
          <w:marRight w:val="720"/>
          <w:marTop w:val="100"/>
          <w:marBottom w:val="100"/>
          <w:divBdr>
            <w:top w:val="none" w:sz="0" w:space="0" w:color="auto"/>
            <w:left w:val="none" w:sz="0" w:space="0" w:color="auto"/>
            <w:bottom w:val="none" w:sz="0" w:space="0" w:color="auto"/>
            <w:right w:val="none" w:sz="0" w:space="0" w:color="auto"/>
          </w:divBdr>
        </w:div>
        <w:div w:id="521633355">
          <w:blockQuote w:val="1"/>
          <w:marLeft w:val="720"/>
          <w:marRight w:val="720"/>
          <w:marTop w:val="100"/>
          <w:marBottom w:val="100"/>
          <w:divBdr>
            <w:top w:val="none" w:sz="0" w:space="0" w:color="auto"/>
            <w:left w:val="none" w:sz="0" w:space="0" w:color="auto"/>
            <w:bottom w:val="none" w:sz="0" w:space="0" w:color="auto"/>
            <w:right w:val="none" w:sz="0" w:space="0" w:color="auto"/>
          </w:divBdr>
        </w:div>
        <w:div w:id="623006119">
          <w:blockQuote w:val="1"/>
          <w:marLeft w:val="720"/>
          <w:marRight w:val="720"/>
          <w:marTop w:val="100"/>
          <w:marBottom w:val="100"/>
          <w:divBdr>
            <w:top w:val="none" w:sz="0" w:space="0" w:color="auto"/>
            <w:left w:val="none" w:sz="0" w:space="0" w:color="auto"/>
            <w:bottom w:val="none" w:sz="0" w:space="0" w:color="auto"/>
            <w:right w:val="none" w:sz="0" w:space="0" w:color="auto"/>
          </w:divBdr>
        </w:div>
        <w:div w:id="643897364">
          <w:blockQuote w:val="1"/>
          <w:marLeft w:val="720"/>
          <w:marRight w:val="720"/>
          <w:marTop w:val="100"/>
          <w:marBottom w:val="100"/>
          <w:divBdr>
            <w:top w:val="none" w:sz="0" w:space="0" w:color="auto"/>
            <w:left w:val="none" w:sz="0" w:space="0" w:color="auto"/>
            <w:bottom w:val="none" w:sz="0" w:space="0" w:color="auto"/>
            <w:right w:val="none" w:sz="0" w:space="0" w:color="auto"/>
          </w:divBdr>
        </w:div>
        <w:div w:id="664086646">
          <w:blockQuote w:val="1"/>
          <w:marLeft w:val="720"/>
          <w:marRight w:val="720"/>
          <w:marTop w:val="100"/>
          <w:marBottom w:val="100"/>
          <w:divBdr>
            <w:top w:val="none" w:sz="0" w:space="0" w:color="auto"/>
            <w:left w:val="none" w:sz="0" w:space="0" w:color="auto"/>
            <w:bottom w:val="none" w:sz="0" w:space="0" w:color="auto"/>
            <w:right w:val="none" w:sz="0" w:space="0" w:color="auto"/>
          </w:divBdr>
        </w:div>
        <w:div w:id="778836550">
          <w:blockQuote w:val="1"/>
          <w:marLeft w:val="720"/>
          <w:marRight w:val="720"/>
          <w:marTop w:val="100"/>
          <w:marBottom w:val="100"/>
          <w:divBdr>
            <w:top w:val="none" w:sz="0" w:space="0" w:color="auto"/>
            <w:left w:val="none" w:sz="0" w:space="0" w:color="auto"/>
            <w:bottom w:val="none" w:sz="0" w:space="0" w:color="auto"/>
            <w:right w:val="none" w:sz="0" w:space="0" w:color="auto"/>
          </w:divBdr>
        </w:div>
        <w:div w:id="952830740">
          <w:blockQuote w:val="1"/>
          <w:marLeft w:val="720"/>
          <w:marRight w:val="720"/>
          <w:marTop w:val="100"/>
          <w:marBottom w:val="100"/>
          <w:divBdr>
            <w:top w:val="none" w:sz="0" w:space="0" w:color="auto"/>
            <w:left w:val="none" w:sz="0" w:space="0" w:color="auto"/>
            <w:bottom w:val="none" w:sz="0" w:space="0" w:color="auto"/>
            <w:right w:val="none" w:sz="0" w:space="0" w:color="auto"/>
          </w:divBdr>
        </w:div>
        <w:div w:id="972835242">
          <w:blockQuote w:val="1"/>
          <w:marLeft w:val="720"/>
          <w:marRight w:val="720"/>
          <w:marTop w:val="100"/>
          <w:marBottom w:val="100"/>
          <w:divBdr>
            <w:top w:val="none" w:sz="0" w:space="0" w:color="auto"/>
            <w:left w:val="none" w:sz="0" w:space="0" w:color="auto"/>
            <w:bottom w:val="none" w:sz="0" w:space="0" w:color="auto"/>
            <w:right w:val="none" w:sz="0" w:space="0" w:color="auto"/>
          </w:divBdr>
        </w:div>
        <w:div w:id="99472406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1347722">
          <w:blockQuote w:val="1"/>
          <w:marLeft w:val="720"/>
          <w:marRight w:val="720"/>
          <w:marTop w:val="100"/>
          <w:marBottom w:val="100"/>
          <w:divBdr>
            <w:top w:val="none" w:sz="0" w:space="0" w:color="auto"/>
            <w:left w:val="none" w:sz="0" w:space="0" w:color="auto"/>
            <w:bottom w:val="none" w:sz="0" w:space="0" w:color="auto"/>
            <w:right w:val="none" w:sz="0" w:space="0" w:color="auto"/>
          </w:divBdr>
        </w:div>
        <w:div w:id="1033847908">
          <w:blockQuote w:val="1"/>
          <w:marLeft w:val="720"/>
          <w:marRight w:val="720"/>
          <w:marTop w:val="100"/>
          <w:marBottom w:val="100"/>
          <w:divBdr>
            <w:top w:val="none" w:sz="0" w:space="0" w:color="auto"/>
            <w:left w:val="none" w:sz="0" w:space="0" w:color="auto"/>
            <w:bottom w:val="none" w:sz="0" w:space="0" w:color="auto"/>
            <w:right w:val="none" w:sz="0" w:space="0" w:color="auto"/>
          </w:divBdr>
        </w:div>
        <w:div w:id="1186677822">
          <w:blockQuote w:val="1"/>
          <w:marLeft w:val="720"/>
          <w:marRight w:val="720"/>
          <w:marTop w:val="100"/>
          <w:marBottom w:val="100"/>
          <w:divBdr>
            <w:top w:val="none" w:sz="0" w:space="0" w:color="auto"/>
            <w:left w:val="none" w:sz="0" w:space="0" w:color="auto"/>
            <w:bottom w:val="none" w:sz="0" w:space="0" w:color="auto"/>
            <w:right w:val="none" w:sz="0" w:space="0" w:color="auto"/>
          </w:divBdr>
        </w:div>
        <w:div w:id="1206211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222330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395468417">
          <w:blockQuote w:val="1"/>
          <w:marLeft w:val="720"/>
          <w:marRight w:val="720"/>
          <w:marTop w:val="100"/>
          <w:marBottom w:val="100"/>
          <w:divBdr>
            <w:top w:val="none" w:sz="0" w:space="0" w:color="auto"/>
            <w:left w:val="none" w:sz="0" w:space="0" w:color="auto"/>
            <w:bottom w:val="none" w:sz="0" w:space="0" w:color="auto"/>
            <w:right w:val="none" w:sz="0" w:space="0" w:color="auto"/>
          </w:divBdr>
        </w:div>
        <w:div w:id="163513470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7202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760132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761951033">
          <w:blockQuote w:val="1"/>
          <w:marLeft w:val="720"/>
          <w:marRight w:val="720"/>
          <w:marTop w:val="100"/>
          <w:marBottom w:val="100"/>
          <w:divBdr>
            <w:top w:val="none" w:sz="0" w:space="0" w:color="auto"/>
            <w:left w:val="none" w:sz="0" w:space="0" w:color="auto"/>
            <w:bottom w:val="none" w:sz="0" w:space="0" w:color="auto"/>
            <w:right w:val="none" w:sz="0" w:space="0" w:color="auto"/>
          </w:divBdr>
        </w:div>
        <w:div w:id="1794978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444788">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504419">
          <w:blockQuote w:val="1"/>
          <w:marLeft w:val="720"/>
          <w:marRight w:val="720"/>
          <w:marTop w:val="100"/>
          <w:marBottom w:val="100"/>
          <w:divBdr>
            <w:top w:val="none" w:sz="0" w:space="0" w:color="auto"/>
            <w:left w:val="none" w:sz="0" w:space="0" w:color="auto"/>
            <w:bottom w:val="none" w:sz="0" w:space="0" w:color="auto"/>
            <w:right w:val="none" w:sz="0" w:space="0" w:color="auto"/>
          </w:divBdr>
        </w:div>
        <w:div w:id="2041739958">
          <w:blockQuote w:val="1"/>
          <w:marLeft w:val="720"/>
          <w:marRight w:val="720"/>
          <w:marTop w:val="100"/>
          <w:marBottom w:val="100"/>
          <w:divBdr>
            <w:top w:val="none" w:sz="0" w:space="0" w:color="auto"/>
            <w:left w:val="none" w:sz="0" w:space="0" w:color="auto"/>
            <w:bottom w:val="none" w:sz="0" w:space="0" w:color="auto"/>
            <w:right w:val="none" w:sz="0" w:space="0" w:color="auto"/>
          </w:divBdr>
        </w:div>
        <w:div w:id="21015642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44913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9033279">
          <w:blockQuote w:val="1"/>
          <w:marLeft w:val="720"/>
          <w:marRight w:val="720"/>
          <w:marTop w:val="100"/>
          <w:marBottom w:val="100"/>
          <w:divBdr>
            <w:top w:val="none" w:sz="0" w:space="0" w:color="auto"/>
            <w:left w:val="none" w:sz="0" w:space="0" w:color="auto"/>
            <w:bottom w:val="none" w:sz="0" w:space="0" w:color="auto"/>
            <w:right w:val="none" w:sz="0" w:space="0" w:color="auto"/>
          </w:divBdr>
        </w:div>
        <w:div w:id="21419184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119799">
      <w:bodyDiv w:val="1"/>
      <w:marLeft w:val="0"/>
      <w:marRight w:val="0"/>
      <w:marTop w:val="0"/>
      <w:marBottom w:val="0"/>
      <w:divBdr>
        <w:top w:val="none" w:sz="0" w:space="0" w:color="auto"/>
        <w:left w:val="none" w:sz="0" w:space="0" w:color="auto"/>
        <w:bottom w:val="none" w:sz="0" w:space="0" w:color="auto"/>
        <w:right w:val="none" w:sz="0" w:space="0" w:color="auto"/>
      </w:divBdr>
    </w:div>
    <w:div w:id="298070937">
      <w:bodyDiv w:val="1"/>
      <w:marLeft w:val="0"/>
      <w:marRight w:val="0"/>
      <w:marTop w:val="0"/>
      <w:marBottom w:val="0"/>
      <w:divBdr>
        <w:top w:val="none" w:sz="0" w:space="0" w:color="auto"/>
        <w:left w:val="none" w:sz="0" w:space="0" w:color="auto"/>
        <w:bottom w:val="none" w:sz="0" w:space="0" w:color="auto"/>
        <w:right w:val="none" w:sz="0" w:space="0" w:color="auto"/>
      </w:divBdr>
    </w:div>
    <w:div w:id="345060728">
      <w:bodyDiv w:val="1"/>
      <w:marLeft w:val="0"/>
      <w:marRight w:val="0"/>
      <w:marTop w:val="0"/>
      <w:marBottom w:val="0"/>
      <w:divBdr>
        <w:top w:val="none" w:sz="0" w:space="0" w:color="auto"/>
        <w:left w:val="none" w:sz="0" w:space="0" w:color="auto"/>
        <w:bottom w:val="none" w:sz="0" w:space="0" w:color="auto"/>
        <w:right w:val="none" w:sz="0" w:space="0" w:color="auto"/>
      </w:divBdr>
    </w:div>
    <w:div w:id="394743252">
      <w:bodyDiv w:val="1"/>
      <w:marLeft w:val="0"/>
      <w:marRight w:val="0"/>
      <w:marTop w:val="0"/>
      <w:marBottom w:val="0"/>
      <w:divBdr>
        <w:top w:val="none" w:sz="0" w:space="0" w:color="auto"/>
        <w:left w:val="none" w:sz="0" w:space="0" w:color="auto"/>
        <w:bottom w:val="none" w:sz="0" w:space="0" w:color="auto"/>
        <w:right w:val="none" w:sz="0" w:space="0" w:color="auto"/>
      </w:divBdr>
    </w:div>
    <w:div w:id="537477205">
      <w:bodyDiv w:val="1"/>
      <w:marLeft w:val="0"/>
      <w:marRight w:val="0"/>
      <w:marTop w:val="0"/>
      <w:marBottom w:val="0"/>
      <w:divBdr>
        <w:top w:val="none" w:sz="0" w:space="0" w:color="auto"/>
        <w:left w:val="none" w:sz="0" w:space="0" w:color="auto"/>
        <w:bottom w:val="none" w:sz="0" w:space="0" w:color="auto"/>
        <w:right w:val="none" w:sz="0" w:space="0" w:color="auto"/>
      </w:divBdr>
    </w:div>
    <w:div w:id="557546528">
      <w:bodyDiv w:val="1"/>
      <w:marLeft w:val="0"/>
      <w:marRight w:val="0"/>
      <w:marTop w:val="0"/>
      <w:marBottom w:val="0"/>
      <w:divBdr>
        <w:top w:val="none" w:sz="0" w:space="0" w:color="auto"/>
        <w:left w:val="none" w:sz="0" w:space="0" w:color="auto"/>
        <w:bottom w:val="none" w:sz="0" w:space="0" w:color="auto"/>
        <w:right w:val="none" w:sz="0" w:space="0" w:color="auto"/>
      </w:divBdr>
    </w:div>
    <w:div w:id="595871623">
      <w:bodyDiv w:val="1"/>
      <w:marLeft w:val="0"/>
      <w:marRight w:val="0"/>
      <w:marTop w:val="0"/>
      <w:marBottom w:val="0"/>
      <w:divBdr>
        <w:top w:val="none" w:sz="0" w:space="0" w:color="auto"/>
        <w:left w:val="none" w:sz="0" w:space="0" w:color="auto"/>
        <w:bottom w:val="none" w:sz="0" w:space="0" w:color="auto"/>
        <w:right w:val="none" w:sz="0" w:space="0" w:color="auto"/>
      </w:divBdr>
    </w:div>
    <w:div w:id="620956815">
      <w:bodyDiv w:val="1"/>
      <w:marLeft w:val="0"/>
      <w:marRight w:val="0"/>
      <w:marTop w:val="0"/>
      <w:marBottom w:val="0"/>
      <w:divBdr>
        <w:top w:val="none" w:sz="0" w:space="0" w:color="auto"/>
        <w:left w:val="none" w:sz="0" w:space="0" w:color="auto"/>
        <w:bottom w:val="none" w:sz="0" w:space="0" w:color="auto"/>
        <w:right w:val="none" w:sz="0" w:space="0" w:color="auto"/>
      </w:divBdr>
      <w:divsChild>
        <w:div w:id="1553956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7026206">
      <w:bodyDiv w:val="1"/>
      <w:marLeft w:val="0"/>
      <w:marRight w:val="0"/>
      <w:marTop w:val="0"/>
      <w:marBottom w:val="0"/>
      <w:divBdr>
        <w:top w:val="none" w:sz="0" w:space="0" w:color="auto"/>
        <w:left w:val="none" w:sz="0" w:space="0" w:color="auto"/>
        <w:bottom w:val="none" w:sz="0" w:space="0" w:color="auto"/>
        <w:right w:val="none" w:sz="0" w:space="0" w:color="auto"/>
      </w:divBdr>
      <w:divsChild>
        <w:div w:id="1694919975">
          <w:marLeft w:val="0"/>
          <w:marRight w:val="0"/>
          <w:marTop w:val="0"/>
          <w:marBottom w:val="0"/>
          <w:divBdr>
            <w:top w:val="none" w:sz="0" w:space="0" w:color="auto"/>
            <w:left w:val="none" w:sz="0" w:space="0" w:color="auto"/>
            <w:bottom w:val="none" w:sz="0" w:space="0" w:color="auto"/>
            <w:right w:val="none" w:sz="0" w:space="0" w:color="auto"/>
          </w:divBdr>
          <w:divsChild>
            <w:div w:id="1056122618">
              <w:marLeft w:val="0"/>
              <w:marRight w:val="0"/>
              <w:marTop w:val="0"/>
              <w:marBottom w:val="0"/>
              <w:divBdr>
                <w:top w:val="none" w:sz="0" w:space="0" w:color="auto"/>
                <w:left w:val="none" w:sz="0" w:space="0" w:color="auto"/>
                <w:bottom w:val="none" w:sz="0" w:space="0" w:color="auto"/>
                <w:right w:val="none" w:sz="0" w:space="0" w:color="auto"/>
              </w:divBdr>
              <w:divsChild>
                <w:div w:id="91703056">
                  <w:marLeft w:val="0"/>
                  <w:marRight w:val="0"/>
                  <w:marTop w:val="0"/>
                  <w:marBottom w:val="0"/>
                  <w:divBdr>
                    <w:top w:val="none" w:sz="0" w:space="0" w:color="auto"/>
                    <w:left w:val="none" w:sz="0" w:space="0" w:color="auto"/>
                    <w:bottom w:val="none" w:sz="0" w:space="0" w:color="auto"/>
                    <w:right w:val="none" w:sz="0" w:space="0" w:color="auto"/>
                  </w:divBdr>
                  <w:divsChild>
                    <w:div w:id="2057073435">
                      <w:marLeft w:val="0"/>
                      <w:marRight w:val="0"/>
                      <w:marTop w:val="160"/>
                      <w:marBottom w:val="0"/>
                      <w:divBdr>
                        <w:top w:val="none" w:sz="0" w:space="0" w:color="auto"/>
                        <w:left w:val="none" w:sz="0" w:space="0" w:color="auto"/>
                        <w:bottom w:val="none" w:sz="0" w:space="0" w:color="auto"/>
                        <w:right w:val="none" w:sz="0" w:space="0" w:color="auto"/>
                      </w:divBdr>
                      <w:divsChild>
                        <w:div w:id="1104227658">
                          <w:marLeft w:val="0"/>
                          <w:marRight w:val="0"/>
                          <w:marTop w:val="160"/>
                          <w:marBottom w:val="0"/>
                          <w:divBdr>
                            <w:top w:val="none" w:sz="0" w:space="0" w:color="auto"/>
                            <w:left w:val="none" w:sz="0" w:space="0" w:color="auto"/>
                            <w:bottom w:val="none" w:sz="0" w:space="0" w:color="auto"/>
                            <w:right w:val="none" w:sz="0" w:space="0" w:color="auto"/>
                          </w:divBdr>
                          <w:divsChild>
                            <w:div w:id="2093890476">
                              <w:marLeft w:val="0"/>
                              <w:marRight w:val="0"/>
                              <w:marTop w:val="0"/>
                              <w:marBottom w:val="0"/>
                              <w:divBdr>
                                <w:top w:val="none" w:sz="0" w:space="0" w:color="auto"/>
                                <w:left w:val="none" w:sz="0" w:space="0" w:color="auto"/>
                                <w:bottom w:val="none" w:sz="0" w:space="0" w:color="auto"/>
                                <w:right w:val="none" w:sz="0" w:space="0" w:color="auto"/>
                              </w:divBdr>
                              <w:divsChild>
                                <w:div w:id="476069499">
                                  <w:marLeft w:val="0"/>
                                  <w:marRight w:val="0"/>
                                  <w:marTop w:val="0"/>
                                  <w:marBottom w:val="0"/>
                                  <w:divBdr>
                                    <w:top w:val="none" w:sz="0" w:space="0" w:color="auto"/>
                                    <w:left w:val="none" w:sz="0" w:space="0" w:color="auto"/>
                                    <w:bottom w:val="none" w:sz="0" w:space="0" w:color="auto"/>
                                    <w:right w:val="none" w:sz="0" w:space="0" w:color="auto"/>
                                  </w:divBdr>
                                  <w:divsChild>
                                    <w:div w:id="1974019592">
                                      <w:marLeft w:val="0"/>
                                      <w:marRight w:val="0"/>
                                      <w:marTop w:val="0"/>
                                      <w:marBottom w:val="0"/>
                                      <w:divBdr>
                                        <w:top w:val="none" w:sz="0" w:space="0" w:color="auto"/>
                                        <w:left w:val="none" w:sz="0" w:space="0" w:color="auto"/>
                                        <w:bottom w:val="none" w:sz="0" w:space="0" w:color="auto"/>
                                        <w:right w:val="none" w:sz="0" w:space="0" w:color="auto"/>
                                      </w:divBdr>
                                      <w:divsChild>
                                        <w:div w:id="780497561">
                                          <w:marLeft w:val="0"/>
                                          <w:marRight w:val="0"/>
                                          <w:marTop w:val="1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12773575">
      <w:bodyDiv w:val="1"/>
      <w:marLeft w:val="0"/>
      <w:marRight w:val="0"/>
      <w:marTop w:val="0"/>
      <w:marBottom w:val="0"/>
      <w:divBdr>
        <w:top w:val="none" w:sz="0" w:space="0" w:color="auto"/>
        <w:left w:val="none" w:sz="0" w:space="0" w:color="auto"/>
        <w:bottom w:val="none" w:sz="0" w:space="0" w:color="auto"/>
        <w:right w:val="none" w:sz="0" w:space="0" w:color="auto"/>
      </w:divBdr>
      <w:divsChild>
        <w:div w:id="1953171207">
          <w:marLeft w:val="0"/>
          <w:marRight w:val="0"/>
          <w:marTop w:val="0"/>
          <w:marBottom w:val="0"/>
          <w:divBdr>
            <w:top w:val="none" w:sz="0" w:space="0" w:color="auto"/>
            <w:left w:val="none" w:sz="0" w:space="0" w:color="auto"/>
            <w:bottom w:val="none" w:sz="0" w:space="0" w:color="auto"/>
            <w:right w:val="none" w:sz="0" w:space="0" w:color="auto"/>
          </w:divBdr>
        </w:div>
      </w:divsChild>
    </w:div>
    <w:div w:id="834757411">
      <w:bodyDiv w:val="1"/>
      <w:marLeft w:val="0"/>
      <w:marRight w:val="0"/>
      <w:marTop w:val="0"/>
      <w:marBottom w:val="0"/>
      <w:divBdr>
        <w:top w:val="none" w:sz="0" w:space="0" w:color="auto"/>
        <w:left w:val="none" w:sz="0" w:space="0" w:color="auto"/>
        <w:bottom w:val="none" w:sz="0" w:space="0" w:color="auto"/>
        <w:right w:val="none" w:sz="0" w:space="0" w:color="auto"/>
      </w:divBdr>
    </w:div>
    <w:div w:id="859392942">
      <w:bodyDiv w:val="1"/>
      <w:marLeft w:val="0"/>
      <w:marRight w:val="0"/>
      <w:marTop w:val="0"/>
      <w:marBottom w:val="0"/>
      <w:divBdr>
        <w:top w:val="none" w:sz="0" w:space="0" w:color="auto"/>
        <w:left w:val="none" w:sz="0" w:space="0" w:color="auto"/>
        <w:bottom w:val="none" w:sz="0" w:space="0" w:color="auto"/>
        <w:right w:val="none" w:sz="0" w:space="0" w:color="auto"/>
      </w:divBdr>
      <w:divsChild>
        <w:div w:id="483088166">
          <w:marLeft w:val="0"/>
          <w:marRight w:val="0"/>
          <w:marTop w:val="0"/>
          <w:marBottom w:val="375"/>
          <w:divBdr>
            <w:top w:val="none" w:sz="0" w:space="0" w:color="auto"/>
            <w:left w:val="none" w:sz="0" w:space="0" w:color="auto"/>
            <w:bottom w:val="none" w:sz="0" w:space="0" w:color="auto"/>
            <w:right w:val="none" w:sz="0" w:space="0" w:color="auto"/>
          </w:divBdr>
        </w:div>
        <w:div w:id="1398241960">
          <w:marLeft w:val="0"/>
          <w:marRight w:val="662"/>
          <w:marTop w:val="0"/>
          <w:marBottom w:val="0"/>
          <w:divBdr>
            <w:top w:val="none" w:sz="0" w:space="0" w:color="auto"/>
            <w:left w:val="none" w:sz="0" w:space="0" w:color="auto"/>
            <w:bottom w:val="none" w:sz="0" w:space="0" w:color="auto"/>
            <w:right w:val="none" w:sz="0" w:space="0" w:color="auto"/>
          </w:divBdr>
          <w:divsChild>
            <w:div w:id="158541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64748">
      <w:bodyDiv w:val="1"/>
      <w:marLeft w:val="0"/>
      <w:marRight w:val="0"/>
      <w:marTop w:val="0"/>
      <w:marBottom w:val="0"/>
      <w:divBdr>
        <w:top w:val="none" w:sz="0" w:space="0" w:color="auto"/>
        <w:left w:val="none" w:sz="0" w:space="0" w:color="auto"/>
        <w:bottom w:val="none" w:sz="0" w:space="0" w:color="auto"/>
        <w:right w:val="none" w:sz="0" w:space="0" w:color="auto"/>
      </w:divBdr>
    </w:div>
    <w:div w:id="975530449">
      <w:bodyDiv w:val="1"/>
      <w:marLeft w:val="0"/>
      <w:marRight w:val="0"/>
      <w:marTop w:val="0"/>
      <w:marBottom w:val="0"/>
      <w:divBdr>
        <w:top w:val="none" w:sz="0" w:space="0" w:color="auto"/>
        <w:left w:val="none" w:sz="0" w:space="0" w:color="auto"/>
        <w:bottom w:val="none" w:sz="0" w:space="0" w:color="auto"/>
        <w:right w:val="none" w:sz="0" w:space="0" w:color="auto"/>
      </w:divBdr>
      <w:divsChild>
        <w:div w:id="1964799523">
          <w:marLeft w:val="0"/>
          <w:marRight w:val="0"/>
          <w:marTop w:val="0"/>
          <w:marBottom w:val="0"/>
          <w:divBdr>
            <w:top w:val="none" w:sz="0" w:space="0" w:color="auto"/>
            <w:left w:val="none" w:sz="0" w:space="0" w:color="auto"/>
            <w:bottom w:val="none" w:sz="0" w:space="0" w:color="auto"/>
            <w:right w:val="none" w:sz="0" w:space="0" w:color="auto"/>
          </w:divBdr>
          <w:divsChild>
            <w:div w:id="378239057">
              <w:marLeft w:val="0"/>
              <w:marRight w:val="0"/>
              <w:marTop w:val="0"/>
              <w:marBottom w:val="0"/>
              <w:divBdr>
                <w:top w:val="none" w:sz="0" w:space="0" w:color="auto"/>
                <w:left w:val="none" w:sz="0" w:space="0" w:color="auto"/>
                <w:bottom w:val="none" w:sz="0" w:space="0" w:color="auto"/>
                <w:right w:val="none" w:sz="0" w:space="0" w:color="auto"/>
              </w:divBdr>
              <w:divsChild>
                <w:div w:id="1354454589">
                  <w:marLeft w:val="0"/>
                  <w:marRight w:val="0"/>
                  <w:marTop w:val="0"/>
                  <w:marBottom w:val="0"/>
                  <w:divBdr>
                    <w:top w:val="none" w:sz="0" w:space="0" w:color="auto"/>
                    <w:left w:val="none" w:sz="0" w:space="0" w:color="auto"/>
                    <w:bottom w:val="none" w:sz="0" w:space="0" w:color="auto"/>
                    <w:right w:val="none" w:sz="0" w:space="0" w:color="auto"/>
                  </w:divBdr>
                  <w:divsChild>
                    <w:div w:id="1362630499">
                      <w:marLeft w:val="0"/>
                      <w:marRight w:val="0"/>
                      <w:marTop w:val="160"/>
                      <w:marBottom w:val="0"/>
                      <w:divBdr>
                        <w:top w:val="none" w:sz="0" w:space="0" w:color="auto"/>
                        <w:left w:val="none" w:sz="0" w:space="0" w:color="auto"/>
                        <w:bottom w:val="none" w:sz="0" w:space="0" w:color="auto"/>
                        <w:right w:val="none" w:sz="0" w:space="0" w:color="auto"/>
                      </w:divBdr>
                      <w:divsChild>
                        <w:div w:id="1744520899">
                          <w:marLeft w:val="0"/>
                          <w:marRight w:val="0"/>
                          <w:marTop w:val="160"/>
                          <w:marBottom w:val="0"/>
                          <w:divBdr>
                            <w:top w:val="none" w:sz="0" w:space="0" w:color="auto"/>
                            <w:left w:val="none" w:sz="0" w:space="0" w:color="auto"/>
                            <w:bottom w:val="none" w:sz="0" w:space="0" w:color="auto"/>
                            <w:right w:val="none" w:sz="0" w:space="0" w:color="auto"/>
                          </w:divBdr>
                          <w:divsChild>
                            <w:div w:id="1993750524">
                              <w:marLeft w:val="0"/>
                              <w:marRight w:val="0"/>
                              <w:marTop w:val="0"/>
                              <w:marBottom w:val="0"/>
                              <w:divBdr>
                                <w:top w:val="none" w:sz="0" w:space="0" w:color="auto"/>
                                <w:left w:val="none" w:sz="0" w:space="0" w:color="auto"/>
                                <w:bottom w:val="none" w:sz="0" w:space="0" w:color="auto"/>
                                <w:right w:val="none" w:sz="0" w:space="0" w:color="auto"/>
                              </w:divBdr>
                              <w:divsChild>
                                <w:div w:id="1171604117">
                                  <w:marLeft w:val="0"/>
                                  <w:marRight w:val="0"/>
                                  <w:marTop w:val="0"/>
                                  <w:marBottom w:val="0"/>
                                  <w:divBdr>
                                    <w:top w:val="none" w:sz="0" w:space="0" w:color="auto"/>
                                    <w:left w:val="none" w:sz="0" w:space="0" w:color="auto"/>
                                    <w:bottom w:val="none" w:sz="0" w:space="0" w:color="auto"/>
                                    <w:right w:val="none" w:sz="0" w:space="0" w:color="auto"/>
                                  </w:divBdr>
                                  <w:divsChild>
                                    <w:div w:id="1638561305">
                                      <w:marLeft w:val="0"/>
                                      <w:marRight w:val="0"/>
                                      <w:marTop w:val="0"/>
                                      <w:marBottom w:val="0"/>
                                      <w:divBdr>
                                        <w:top w:val="none" w:sz="0" w:space="0" w:color="auto"/>
                                        <w:left w:val="none" w:sz="0" w:space="0" w:color="auto"/>
                                        <w:bottom w:val="none" w:sz="0" w:space="0" w:color="auto"/>
                                        <w:right w:val="none" w:sz="0" w:space="0" w:color="auto"/>
                                      </w:divBdr>
                                      <w:divsChild>
                                        <w:div w:id="1707363085">
                                          <w:marLeft w:val="0"/>
                                          <w:marRight w:val="0"/>
                                          <w:marTop w:val="1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6445846">
      <w:bodyDiv w:val="1"/>
      <w:marLeft w:val="0"/>
      <w:marRight w:val="0"/>
      <w:marTop w:val="0"/>
      <w:marBottom w:val="0"/>
      <w:divBdr>
        <w:top w:val="none" w:sz="0" w:space="0" w:color="auto"/>
        <w:left w:val="none" w:sz="0" w:space="0" w:color="auto"/>
        <w:bottom w:val="none" w:sz="0" w:space="0" w:color="auto"/>
        <w:right w:val="none" w:sz="0" w:space="0" w:color="auto"/>
      </w:divBdr>
    </w:div>
    <w:div w:id="1060716112">
      <w:bodyDiv w:val="1"/>
      <w:marLeft w:val="0"/>
      <w:marRight w:val="0"/>
      <w:marTop w:val="0"/>
      <w:marBottom w:val="0"/>
      <w:divBdr>
        <w:top w:val="none" w:sz="0" w:space="0" w:color="auto"/>
        <w:left w:val="none" w:sz="0" w:space="0" w:color="auto"/>
        <w:bottom w:val="none" w:sz="0" w:space="0" w:color="auto"/>
        <w:right w:val="none" w:sz="0" w:space="0" w:color="auto"/>
      </w:divBdr>
    </w:div>
    <w:div w:id="1172835924">
      <w:bodyDiv w:val="1"/>
      <w:marLeft w:val="0"/>
      <w:marRight w:val="0"/>
      <w:marTop w:val="0"/>
      <w:marBottom w:val="0"/>
      <w:divBdr>
        <w:top w:val="none" w:sz="0" w:space="0" w:color="auto"/>
        <w:left w:val="none" w:sz="0" w:space="0" w:color="auto"/>
        <w:bottom w:val="none" w:sz="0" w:space="0" w:color="auto"/>
        <w:right w:val="none" w:sz="0" w:space="0" w:color="auto"/>
      </w:divBdr>
    </w:div>
    <w:div w:id="1559778855">
      <w:bodyDiv w:val="1"/>
      <w:marLeft w:val="0"/>
      <w:marRight w:val="0"/>
      <w:marTop w:val="0"/>
      <w:marBottom w:val="0"/>
      <w:divBdr>
        <w:top w:val="none" w:sz="0" w:space="0" w:color="auto"/>
        <w:left w:val="none" w:sz="0" w:space="0" w:color="auto"/>
        <w:bottom w:val="none" w:sz="0" w:space="0" w:color="auto"/>
        <w:right w:val="none" w:sz="0" w:space="0" w:color="auto"/>
      </w:divBdr>
    </w:div>
    <w:div w:id="1576817066">
      <w:bodyDiv w:val="1"/>
      <w:marLeft w:val="0"/>
      <w:marRight w:val="0"/>
      <w:marTop w:val="0"/>
      <w:marBottom w:val="0"/>
      <w:divBdr>
        <w:top w:val="none" w:sz="0" w:space="0" w:color="auto"/>
        <w:left w:val="none" w:sz="0" w:space="0" w:color="auto"/>
        <w:bottom w:val="none" w:sz="0" w:space="0" w:color="auto"/>
        <w:right w:val="none" w:sz="0" w:space="0" w:color="auto"/>
      </w:divBdr>
    </w:div>
    <w:div w:id="1643610041">
      <w:bodyDiv w:val="1"/>
      <w:marLeft w:val="0"/>
      <w:marRight w:val="0"/>
      <w:marTop w:val="0"/>
      <w:marBottom w:val="0"/>
      <w:divBdr>
        <w:top w:val="none" w:sz="0" w:space="0" w:color="auto"/>
        <w:left w:val="none" w:sz="0" w:space="0" w:color="auto"/>
        <w:bottom w:val="none" w:sz="0" w:space="0" w:color="auto"/>
        <w:right w:val="none" w:sz="0" w:space="0" w:color="auto"/>
      </w:divBdr>
      <w:divsChild>
        <w:div w:id="1134450743">
          <w:marLeft w:val="0"/>
          <w:marRight w:val="0"/>
          <w:marTop w:val="0"/>
          <w:marBottom w:val="0"/>
          <w:divBdr>
            <w:top w:val="none" w:sz="0" w:space="0" w:color="auto"/>
            <w:left w:val="none" w:sz="0" w:space="0" w:color="auto"/>
            <w:bottom w:val="none" w:sz="0" w:space="0" w:color="auto"/>
            <w:right w:val="none" w:sz="0" w:space="0" w:color="auto"/>
          </w:divBdr>
          <w:divsChild>
            <w:div w:id="199823880">
              <w:marLeft w:val="0"/>
              <w:marRight w:val="0"/>
              <w:marTop w:val="0"/>
              <w:marBottom w:val="0"/>
              <w:divBdr>
                <w:top w:val="none" w:sz="0" w:space="0" w:color="auto"/>
                <w:left w:val="none" w:sz="0" w:space="0" w:color="auto"/>
                <w:bottom w:val="none" w:sz="0" w:space="0" w:color="auto"/>
                <w:right w:val="none" w:sz="0" w:space="0" w:color="auto"/>
              </w:divBdr>
              <w:divsChild>
                <w:div w:id="138037400">
                  <w:marLeft w:val="0"/>
                  <w:marRight w:val="0"/>
                  <w:marTop w:val="0"/>
                  <w:marBottom w:val="0"/>
                  <w:divBdr>
                    <w:top w:val="none" w:sz="0" w:space="0" w:color="auto"/>
                    <w:left w:val="none" w:sz="0" w:space="0" w:color="auto"/>
                    <w:bottom w:val="none" w:sz="0" w:space="0" w:color="auto"/>
                    <w:right w:val="none" w:sz="0" w:space="0" w:color="auto"/>
                  </w:divBdr>
                  <w:divsChild>
                    <w:div w:id="498883067">
                      <w:marLeft w:val="0"/>
                      <w:marRight w:val="0"/>
                      <w:marTop w:val="160"/>
                      <w:marBottom w:val="0"/>
                      <w:divBdr>
                        <w:top w:val="none" w:sz="0" w:space="0" w:color="auto"/>
                        <w:left w:val="none" w:sz="0" w:space="0" w:color="auto"/>
                        <w:bottom w:val="none" w:sz="0" w:space="0" w:color="auto"/>
                        <w:right w:val="none" w:sz="0" w:space="0" w:color="auto"/>
                      </w:divBdr>
                      <w:divsChild>
                        <w:div w:id="1576433753">
                          <w:marLeft w:val="0"/>
                          <w:marRight w:val="0"/>
                          <w:marTop w:val="160"/>
                          <w:marBottom w:val="0"/>
                          <w:divBdr>
                            <w:top w:val="none" w:sz="0" w:space="0" w:color="auto"/>
                            <w:left w:val="none" w:sz="0" w:space="0" w:color="auto"/>
                            <w:bottom w:val="none" w:sz="0" w:space="0" w:color="auto"/>
                            <w:right w:val="none" w:sz="0" w:space="0" w:color="auto"/>
                          </w:divBdr>
                          <w:divsChild>
                            <w:div w:id="1506482517">
                              <w:marLeft w:val="0"/>
                              <w:marRight w:val="0"/>
                              <w:marTop w:val="0"/>
                              <w:marBottom w:val="0"/>
                              <w:divBdr>
                                <w:top w:val="none" w:sz="0" w:space="0" w:color="auto"/>
                                <w:left w:val="none" w:sz="0" w:space="0" w:color="auto"/>
                                <w:bottom w:val="none" w:sz="0" w:space="0" w:color="auto"/>
                                <w:right w:val="none" w:sz="0" w:space="0" w:color="auto"/>
                              </w:divBdr>
                              <w:divsChild>
                                <w:div w:id="1303578123">
                                  <w:marLeft w:val="0"/>
                                  <w:marRight w:val="0"/>
                                  <w:marTop w:val="0"/>
                                  <w:marBottom w:val="0"/>
                                  <w:divBdr>
                                    <w:top w:val="none" w:sz="0" w:space="0" w:color="auto"/>
                                    <w:left w:val="none" w:sz="0" w:space="0" w:color="auto"/>
                                    <w:bottom w:val="none" w:sz="0" w:space="0" w:color="auto"/>
                                    <w:right w:val="none" w:sz="0" w:space="0" w:color="auto"/>
                                  </w:divBdr>
                                  <w:divsChild>
                                    <w:div w:id="1234579898">
                                      <w:marLeft w:val="0"/>
                                      <w:marRight w:val="0"/>
                                      <w:marTop w:val="0"/>
                                      <w:marBottom w:val="0"/>
                                      <w:divBdr>
                                        <w:top w:val="none" w:sz="0" w:space="0" w:color="auto"/>
                                        <w:left w:val="none" w:sz="0" w:space="0" w:color="auto"/>
                                        <w:bottom w:val="none" w:sz="0" w:space="0" w:color="auto"/>
                                        <w:right w:val="none" w:sz="0" w:space="0" w:color="auto"/>
                                      </w:divBdr>
                                      <w:divsChild>
                                        <w:div w:id="1726757547">
                                          <w:marLeft w:val="0"/>
                                          <w:marRight w:val="0"/>
                                          <w:marTop w:val="1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9688631">
      <w:bodyDiv w:val="1"/>
      <w:marLeft w:val="0"/>
      <w:marRight w:val="0"/>
      <w:marTop w:val="0"/>
      <w:marBottom w:val="0"/>
      <w:divBdr>
        <w:top w:val="none" w:sz="0" w:space="0" w:color="auto"/>
        <w:left w:val="none" w:sz="0" w:space="0" w:color="auto"/>
        <w:bottom w:val="none" w:sz="0" w:space="0" w:color="auto"/>
        <w:right w:val="none" w:sz="0" w:space="0" w:color="auto"/>
      </w:divBdr>
    </w:div>
    <w:div w:id="1879270845">
      <w:bodyDiv w:val="1"/>
      <w:marLeft w:val="0"/>
      <w:marRight w:val="0"/>
      <w:marTop w:val="0"/>
      <w:marBottom w:val="0"/>
      <w:divBdr>
        <w:top w:val="none" w:sz="0" w:space="0" w:color="auto"/>
        <w:left w:val="none" w:sz="0" w:space="0" w:color="auto"/>
        <w:bottom w:val="none" w:sz="0" w:space="0" w:color="auto"/>
        <w:right w:val="none" w:sz="0" w:space="0" w:color="auto"/>
      </w:divBdr>
    </w:div>
    <w:div w:id="1948072859">
      <w:bodyDiv w:val="1"/>
      <w:marLeft w:val="0"/>
      <w:marRight w:val="0"/>
      <w:marTop w:val="0"/>
      <w:marBottom w:val="0"/>
      <w:divBdr>
        <w:top w:val="none" w:sz="0" w:space="0" w:color="auto"/>
        <w:left w:val="none" w:sz="0" w:space="0" w:color="auto"/>
        <w:bottom w:val="none" w:sz="0" w:space="0" w:color="auto"/>
        <w:right w:val="none" w:sz="0" w:space="0" w:color="auto"/>
      </w:divBdr>
    </w:div>
    <w:div w:id="198904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hyperlink" Target="http://www.nj.gov/education" TargetMode="External" Id="rId8" /><Relationship Type="http://schemas.openxmlformats.org/officeDocument/2006/relationships/hyperlink" Target="http://www.sam.gov/" TargetMode="External" Id="rId13" /><Relationship Type="http://schemas.openxmlformats.org/officeDocument/2006/relationships/hyperlink" Target="mailto:eweghelp@doe.nj.gov" TargetMode="External" Id="rId18" /><Relationship Type="http://schemas.openxmlformats.org/officeDocument/2006/relationships/hyperlink" Target="https://www.nj.gov/education/standards/clicks/index.shtml" TargetMode="External" Id="rId26" /><Relationship Type="http://schemas.openxmlformats.org/officeDocument/2006/relationships/styles" Target="styles.xml" Id="rId3" /><Relationship Type="http://schemas.openxmlformats.org/officeDocument/2006/relationships/hyperlink" Target="https://www.nj.gov/education/cte/resources/ctso/" TargetMode="External" Id="rId21" /><Relationship Type="http://schemas.openxmlformats.org/officeDocument/2006/relationships/endnotes" Target="endnotes.xml" Id="rId7" /><Relationship Type="http://schemas.openxmlformats.org/officeDocument/2006/relationships/hyperlink" Target="https://www.nj.gov/education/cte/resources/ctso/%20" TargetMode="External" Id="rId12" /><Relationship Type="http://schemas.openxmlformats.org/officeDocument/2006/relationships/hyperlink" Target="http://homeroom.state.nj.us" TargetMode="External" Id="rId17" /><Relationship Type="http://schemas.openxmlformats.org/officeDocument/2006/relationships/hyperlink" Target="mailto:eweghelp@doe.nj.gov" TargetMode="External" Id="rId25" /><Relationship Type="http://schemas.openxmlformats.org/officeDocument/2006/relationships/numbering" Target="numbering.xml" Id="rId2" /><Relationship Type="http://schemas.openxmlformats.org/officeDocument/2006/relationships/hyperlink" Target="http://www.nj.gov/education/grants/discretionary/apps/"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ctsos.org/ctsos-2/tsa/" TargetMode="External" Id="rId11" /><Relationship Type="http://schemas.openxmlformats.org/officeDocument/2006/relationships/hyperlink" Target="http://www.nj.gov/education/grants/discretionary/apps/" TargetMode="External" Id="rId24" /><Relationship Type="http://schemas.openxmlformats.org/officeDocument/2006/relationships/webSettings" Target="webSettings.xml" Id="rId5" /><Relationship Type="http://schemas.openxmlformats.org/officeDocument/2006/relationships/hyperlink" Target="http://www.state.nj.us/njded/grants/discretionary/index.html" TargetMode="External" Id="rId15" /><Relationship Type="http://schemas.openxmlformats.org/officeDocument/2006/relationships/hyperlink" Target="https://www.nj.gov/education/cte/resources/ctso/" TargetMode="External" Id="rId23" /><Relationship Type="http://schemas.openxmlformats.org/officeDocument/2006/relationships/header" Target="header1.xml" Id="rId28" /><Relationship Type="http://schemas.openxmlformats.org/officeDocument/2006/relationships/hyperlink" Target="http://www.nj.gov/education/grants/discretionary" TargetMode="External" Id="rId10" /><Relationship Type="http://schemas.openxmlformats.org/officeDocument/2006/relationships/hyperlink" Target="mailto:eweghelp@doe.nj.gov" TargetMode="External" Id="rId19" /><Relationship Type="http://schemas.openxmlformats.org/officeDocument/2006/relationships/settings" Target="settings.xml" Id="rId4" /><Relationship Type="http://schemas.openxmlformats.org/officeDocument/2006/relationships/hyperlink" Target="http://homeroom.state.nj.us/%20%20" TargetMode="External" Id="rId9" /><Relationship Type="http://schemas.openxmlformats.org/officeDocument/2006/relationships/hyperlink" Target="http://www.state.nj.us/njded/grants/discretionary/discapps.htm" TargetMode="External" Id="rId14" /><Relationship Type="http://schemas.openxmlformats.org/officeDocument/2006/relationships/hyperlink" Target="http://www.nj.gov/education/grants/discretionary/apps/" TargetMode="External" Id="rId22" /><Relationship Type="http://schemas.openxmlformats.org/officeDocument/2006/relationships/hyperlink" Target="https://www.nj.gov/education/cte/resources/ctso/" TargetMode="External" Id="rId27" /><Relationship Type="http://schemas.openxmlformats.org/officeDocument/2006/relationships/theme" Target="theme/theme1.xml" Id="rId30" /><Relationship Type="http://schemas.openxmlformats.org/officeDocument/2006/relationships/hyperlink" Target="mailto:maria.casale@doe.nj.gov" TargetMode="External" Id="Rb3f26ffcb9014dd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9891C-285A-4F79-B2CF-B7453DC4237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Angelucci, Maria</lastModifiedBy>
  <revision>2</revision>
  <dcterms:created xsi:type="dcterms:W3CDTF">2022-07-18T12:36:00.0000000Z</dcterms:created>
  <dcterms:modified xsi:type="dcterms:W3CDTF">2022-07-18T12:37:52.3277952Z</dcterms:modified>
</coreProperties>
</file>